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color w:val="4472C4" w:themeColor="accent1"/>
        </w:rPr>
        <w:id w:val="1943027087"/>
        <w:docPartObj>
          <w:docPartGallery w:val="Cover Pages"/>
          <w:docPartUnique/>
        </w:docPartObj>
      </w:sdtPr>
      <w:sdtEndPr>
        <w:rPr>
          <w:color w:val="auto"/>
        </w:rPr>
      </w:sdtEndPr>
      <w:sdtContent>
        <w:bookmarkStart w:id="0" w:name="_Hlk23795899" w:displacedByCustomXml="prev"/>
        <w:bookmarkEnd w:id="0" w:displacedByCustomXml="prev"/>
        <w:p w14:paraId="68D68A3C" w14:textId="3540F634" w:rsidR="004F4296" w:rsidRDefault="004F4296" w:rsidP="00F91FC2">
          <w:pPr>
            <w:spacing w:line="360" w:lineRule="auto"/>
            <w:jc w:val="center"/>
            <w:rPr>
              <w:rFonts w:ascii="Times New Roman" w:hAnsi="Times New Roman" w:cs="Times New Roman"/>
              <w:b/>
              <w:bCs/>
              <w:lang w:val="en-GB"/>
            </w:rPr>
          </w:pPr>
        </w:p>
        <w:p w14:paraId="09821E21" w14:textId="77777777" w:rsidR="004F4296" w:rsidRPr="006E133F" w:rsidRDefault="004F4296" w:rsidP="00F91FC2">
          <w:pPr>
            <w:spacing w:after="200" w:line="360" w:lineRule="auto"/>
            <w:ind w:left="6379"/>
            <w:jc w:val="center"/>
            <w:rPr>
              <w:rFonts w:ascii="Arial" w:eastAsiaTheme="minorEastAsia" w:hAnsi="Arial" w:cs="Arial"/>
              <w:b/>
              <w:bCs/>
              <w:color w:val="000000" w:themeColor="text1"/>
              <w:lang w:val="en-GB" w:eastAsia="zh-CN"/>
            </w:rPr>
          </w:pPr>
          <w:r w:rsidRPr="006E133F">
            <w:rPr>
              <w:rFonts w:eastAsiaTheme="minorEastAsia"/>
              <w:noProof/>
            </w:rPr>
            <w:drawing>
              <wp:anchor distT="0" distB="0" distL="114300" distR="114300" simplePos="0" relativeHeight="251653120" behindDoc="1" locked="0" layoutInCell="1" allowOverlap="1" wp14:anchorId="152BAC84" wp14:editId="4785FA81">
                <wp:simplePos x="0" y="0"/>
                <wp:positionH relativeFrom="margin">
                  <wp:align>left</wp:align>
                </wp:positionH>
                <wp:positionV relativeFrom="paragraph">
                  <wp:posOffset>7620</wp:posOffset>
                </wp:positionV>
                <wp:extent cx="1905000" cy="756920"/>
                <wp:effectExtent l="0" t="0" r="0" b="5080"/>
                <wp:wrapTight wrapText="bothSides">
                  <wp:wrapPolygon edited="0">
                    <wp:start x="648" y="0"/>
                    <wp:lineTo x="0" y="0"/>
                    <wp:lineTo x="0" y="11960"/>
                    <wp:lineTo x="1080" y="17396"/>
                    <wp:lineTo x="2592" y="21201"/>
                    <wp:lineTo x="2808" y="21201"/>
                    <wp:lineTo x="15552" y="21201"/>
                    <wp:lineTo x="15552" y="17396"/>
                    <wp:lineTo x="21168" y="15221"/>
                    <wp:lineTo x="21384" y="8698"/>
                    <wp:lineTo x="19872" y="8698"/>
                    <wp:lineTo x="21384" y="6523"/>
                    <wp:lineTo x="21384" y="1087"/>
                    <wp:lineTo x="15768" y="0"/>
                    <wp:lineTo x="648" y="0"/>
                  </wp:wrapPolygon>
                </wp:wrapTight>
                <wp:docPr id="567904400" name="Picture 3" descr="Image result for mdx DUBAI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05000" cy="7569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  <w:r w:rsidRPr="006E133F">
            <w:rPr>
              <w:rFonts w:ascii="Arial" w:eastAsiaTheme="minorEastAsia" w:hAnsi="Arial" w:cs="Arial"/>
              <w:b/>
              <w:color w:val="D52B1E"/>
              <w:sz w:val="32"/>
              <w:szCs w:val="32"/>
              <w:lang w:val="en-GB" w:eastAsia="zh-CN"/>
            </w:rPr>
            <w:t>Department of Science and Technology</w:t>
          </w:r>
        </w:p>
        <w:p w14:paraId="5FCA94E7" w14:textId="77777777" w:rsidR="004F4296" w:rsidRPr="006E133F" w:rsidRDefault="004F4296" w:rsidP="00F91FC2">
          <w:pPr>
            <w:spacing w:after="200" w:line="360" w:lineRule="auto"/>
            <w:jc w:val="right"/>
            <w:rPr>
              <w:rFonts w:ascii="Arial" w:eastAsiaTheme="minorEastAsia" w:hAnsi="Arial" w:cs="Arial"/>
              <w:b/>
              <w:bCs/>
              <w:color w:val="000000" w:themeColor="text1"/>
              <w:lang w:val="en-GB" w:eastAsia="zh-CN"/>
            </w:rPr>
          </w:pPr>
        </w:p>
        <w:p w14:paraId="79BF559B" w14:textId="77777777" w:rsidR="004F4296" w:rsidRPr="006E133F" w:rsidRDefault="004F4296" w:rsidP="00F91FC2">
          <w:pPr>
            <w:spacing w:after="200" w:line="360" w:lineRule="auto"/>
            <w:jc w:val="right"/>
            <w:rPr>
              <w:rFonts w:ascii="Arial" w:eastAsiaTheme="minorEastAsia" w:hAnsi="Arial" w:cs="Arial"/>
              <w:b/>
              <w:bCs/>
              <w:color w:val="000000" w:themeColor="text1"/>
              <w:lang w:val="en-GB" w:eastAsia="zh-CN"/>
            </w:rPr>
          </w:pPr>
        </w:p>
        <w:p w14:paraId="3C440688" w14:textId="77777777" w:rsidR="004F4296" w:rsidRPr="006E133F" w:rsidRDefault="004F4296" w:rsidP="00F91FC2">
          <w:pPr>
            <w:keepNext/>
            <w:keepLines/>
            <w:spacing w:line="360" w:lineRule="auto"/>
            <w:jc w:val="right"/>
            <w:outlineLvl w:val="1"/>
            <w:rPr>
              <w:rFonts w:ascii="Arial" w:eastAsiaTheme="minorEastAsia" w:hAnsi="Arial" w:cs="Arial"/>
              <w:color w:val="000000" w:themeColor="text1"/>
              <w:lang w:val="en-GB" w:eastAsia="zh-CN"/>
            </w:rPr>
          </w:pPr>
        </w:p>
        <w:p w14:paraId="18BB668D" w14:textId="77777777" w:rsidR="004F4296" w:rsidRPr="000C3D05" w:rsidRDefault="004F4296" w:rsidP="00F91FC2">
          <w:pPr>
            <w:spacing w:after="200" w:line="360" w:lineRule="auto"/>
            <w:ind w:left="2880" w:firstLine="720"/>
            <w:rPr>
              <w:rFonts w:ascii="Arial" w:eastAsiaTheme="minorEastAsia" w:hAnsi="Arial" w:cs="Arial"/>
              <w:sz w:val="48"/>
              <w:szCs w:val="48"/>
              <w:lang w:val="en-GB" w:eastAsia="zh-CN"/>
            </w:rPr>
          </w:pPr>
          <w:r w:rsidRPr="000C3D05">
            <w:rPr>
              <w:rFonts w:ascii="Arial" w:eastAsiaTheme="minorEastAsia" w:hAnsi="Arial" w:cs="Arial"/>
              <w:sz w:val="48"/>
              <w:szCs w:val="48"/>
              <w:lang w:val="en-GB" w:eastAsia="zh-CN"/>
            </w:rPr>
            <w:t>CST2550</w:t>
          </w:r>
        </w:p>
        <w:p w14:paraId="6859EC36" w14:textId="0C5808AB" w:rsidR="004F4296" w:rsidRPr="000C3D05" w:rsidRDefault="004F4296" w:rsidP="00F91FC2">
          <w:pPr>
            <w:spacing w:after="200" w:line="360" w:lineRule="auto"/>
            <w:jc w:val="center"/>
            <w:rPr>
              <w:rFonts w:ascii="Arial" w:eastAsiaTheme="minorEastAsia" w:hAnsi="Arial" w:cs="Arial"/>
              <w:b/>
              <w:bCs/>
              <w:sz w:val="56"/>
              <w:szCs w:val="56"/>
              <w:lang w:val="en-GB" w:eastAsia="zh-CN"/>
            </w:rPr>
          </w:pPr>
          <w:r w:rsidRPr="000C3D05">
            <w:rPr>
              <w:rFonts w:ascii="Arial" w:eastAsiaTheme="minorEastAsia" w:hAnsi="Arial" w:cs="Arial"/>
              <w:b/>
              <w:bCs/>
              <w:sz w:val="56"/>
              <w:szCs w:val="56"/>
              <w:lang w:val="en-GB" w:eastAsia="zh-CN"/>
            </w:rPr>
            <w:t>Software Engineering Management &amp; Development</w:t>
          </w:r>
        </w:p>
        <w:p w14:paraId="28514231" w14:textId="77777777" w:rsidR="002D51FE" w:rsidRDefault="002D51FE" w:rsidP="00F91FC2">
          <w:pPr>
            <w:spacing w:after="200" w:line="360" w:lineRule="auto"/>
            <w:jc w:val="center"/>
            <w:rPr>
              <w:rFonts w:ascii="Arial" w:eastAsiaTheme="minorEastAsia" w:hAnsi="Arial" w:cs="Arial"/>
              <w:b/>
              <w:bCs/>
              <w:color w:val="D52B1E"/>
              <w:sz w:val="72"/>
              <w:szCs w:val="72"/>
              <w:lang w:val="en-GB" w:eastAsia="zh-CN"/>
            </w:rPr>
          </w:pPr>
        </w:p>
        <w:p w14:paraId="78413A87" w14:textId="5C2278BE" w:rsidR="004F4296" w:rsidRPr="0051560D" w:rsidRDefault="004F4296" w:rsidP="0051560D">
          <w:pPr>
            <w:spacing w:after="200" w:line="360" w:lineRule="auto"/>
            <w:jc w:val="center"/>
            <w:rPr>
              <w:rFonts w:ascii="Arial" w:eastAsiaTheme="minorEastAsia" w:hAnsi="Arial" w:cs="Arial"/>
              <w:sz w:val="40"/>
              <w:szCs w:val="40"/>
              <w:lang w:val="en-GB" w:eastAsia="zh-CN"/>
            </w:rPr>
          </w:pPr>
          <w:r w:rsidRPr="006E133F">
            <w:rPr>
              <w:rFonts w:ascii="Arial" w:eastAsiaTheme="minorEastAsia" w:hAnsi="Arial" w:cs="Arial"/>
              <w:sz w:val="40"/>
              <w:szCs w:val="40"/>
              <w:lang w:val="en-GB" w:eastAsia="zh-CN"/>
            </w:rPr>
            <w:t xml:space="preserve">Coursework </w:t>
          </w:r>
          <w:r>
            <w:rPr>
              <w:rFonts w:ascii="Arial" w:eastAsiaTheme="minorEastAsia" w:hAnsi="Arial" w:cs="Arial"/>
              <w:sz w:val="40"/>
              <w:szCs w:val="40"/>
              <w:lang w:val="en-GB" w:eastAsia="zh-CN"/>
            </w:rPr>
            <w:t>2</w:t>
          </w:r>
          <w:bookmarkStart w:id="1" w:name="_Hlk39158053"/>
        </w:p>
        <w:bookmarkEnd w:id="1"/>
        <w:p w14:paraId="796F4AD8" w14:textId="317F0876" w:rsidR="004F4296" w:rsidRDefault="004F4296" w:rsidP="00F91FC2">
          <w:pPr>
            <w:spacing w:after="200" w:line="360" w:lineRule="auto"/>
            <w:jc w:val="center"/>
            <w:rPr>
              <w:rFonts w:ascii="Arial" w:eastAsiaTheme="minorEastAsia" w:hAnsi="Arial" w:cs="Arial"/>
              <w:sz w:val="36"/>
              <w:szCs w:val="36"/>
              <w:lang w:val="en-GB" w:eastAsia="zh-CN"/>
            </w:rPr>
          </w:pPr>
        </w:p>
        <w:p w14:paraId="71745EDF" w14:textId="77777777" w:rsidR="0051560D" w:rsidRPr="006E133F" w:rsidRDefault="0051560D" w:rsidP="00F91FC2">
          <w:pPr>
            <w:spacing w:after="200" w:line="360" w:lineRule="auto"/>
            <w:jc w:val="center"/>
            <w:rPr>
              <w:rFonts w:ascii="Arial" w:eastAsiaTheme="minorEastAsia" w:hAnsi="Arial" w:cs="Arial"/>
              <w:sz w:val="36"/>
              <w:szCs w:val="36"/>
              <w:lang w:val="en-GB" w:eastAsia="zh-CN"/>
            </w:rPr>
          </w:pPr>
        </w:p>
        <w:p w14:paraId="3D973FC6" w14:textId="0D8FF096" w:rsidR="004F4296" w:rsidRPr="007B7C04" w:rsidRDefault="004F4296" w:rsidP="00F91FC2">
          <w:pPr>
            <w:spacing w:line="360" w:lineRule="auto"/>
            <w:jc w:val="center"/>
            <w:rPr>
              <w:rFonts w:ascii="Arial" w:eastAsia="Times New Roman" w:hAnsi="Arial" w:cs="Arial"/>
              <w:sz w:val="36"/>
              <w:szCs w:val="36"/>
              <w:lang w:val="en-GB" w:eastAsia="zh-CN"/>
            </w:rPr>
          </w:pPr>
          <w:r>
            <w:rPr>
              <w:rFonts w:ascii="Arial" w:eastAsia="Times New Roman" w:hAnsi="Arial" w:cs="Arial"/>
              <w:sz w:val="36"/>
              <w:szCs w:val="36"/>
              <w:lang w:val="en-GB" w:eastAsia="zh-CN"/>
            </w:rPr>
            <w:t>M006</w:t>
          </w:r>
          <w:r w:rsidR="000C3D05">
            <w:rPr>
              <w:rFonts w:ascii="Arial" w:eastAsia="Times New Roman" w:hAnsi="Arial" w:cs="Arial"/>
              <w:sz w:val="36"/>
              <w:szCs w:val="36"/>
              <w:lang w:val="en-GB" w:eastAsia="zh-CN"/>
            </w:rPr>
            <w:t>97033</w:t>
          </w:r>
        </w:p>
        <w:p w14:paraId="6E7659C8" w14:textId="77777777" w:rsidR="004F4296" w:rsidRPr="006E133F" w:rsidRDefault="00745757" w:rsidP="00F91FC2">
          <w:pPr>
            <w:spacing w:after="200" w:line="360" w:lineRule="auto"/>
            <w:jc w:val="center"/>
            <w:rPr>
              <w:rFonts w:ascii="Arial" w:eastAsiaTheme="minorEastAsia" w:hAnsi="Arial" w:cs="Arial"/>
              <w:sz w:val="28"/>
              <w:szCs w:val="28"/>
              <w:lang w:val="en-GB" w:eastAsia="zh-CN"/>
            </w:rPr>
          </w:pPr>
          <w:sdt>
            <w:sdtPr>
              <w:rPr>
                <w:rFonts w:ascii="Arial" w:eastAsiaTheme="minorEastAsia" w:hAnsi="Arial" w:cs="Arial"/>
                <w:color w:val="2B579A"/>
                <w:sz w:val="28"/>
                <w:szCs w:val="28"/>
                <w:shd w:val="clear" w:color="auto" w:fill="E6E6E6"/>
                <w:lang w:val="en-GB" w:eastAsia="zh-CN"/>
              </w:rPr>
              <w:id w:val="196752668"/>
              <w:placeholder>
                <w:docPart w:val="0D00B86F4EA34280A0FD8D577AA4EE87"/>
              </w:placeholder>
            </w:sdtPr>
            <w:sdtContent>
              <w:r w:rsidR="004F4296" w:rsidRPr="006E133F">
                <w:rPr>
                  <w:rFonts w:ascii="Arial" w:eastAsiaTheme="minorEastAsia" w:hAnsi="Arial" w:cs="Arial"/>
                  <w:sz w:val="28"/>
                  <w:szCs w:val="28"/>
                  <w:lang w:val="en-GB" w:eastAsia="zh-CN"/>
                </w:rPr>
                <w:t>Autumn/Winter Term -</w:t>
              </w:r>
            </w:sdtContent>
          </w:sdt>
          <w:r w:rsidR="004F4296" w:rsidRPr="006E133F">
            <w:rPr>
              <w:rFonts w:ascii="Arial" w:eastAsiaTheme="minorEastAsia" w:hAnsi="Arial" w:cs="Arial"/>
              <w:sz w:val="28"/>
              <w:szCs w:val="28"/>
              <w:lang w:val="en-GB" w:eastAsia="zh-CN"/>
            </w:rPr>
            <w:t xml:space="preserve"> </w:t>
          </w:r>
          <w:sdt>
            <w:sdtPr>
              <w:rPr>
                <w:rFonts w:ascii="Arial" w:eastAsiaTheme="minorEastAsia" w:hAnsi="Arial" w:cs="Arial"/>
                <w:color w:val="2B579A"/>
                <w:sz w:val="28"/>
                <w:szCs w:val="28"/>
                <w:shd w:val="clear" w:color="auto" w:fill="E6E6E6"/>
                <w:lang w:val="en-GB" w:eastAsia="zh-CN"/>
              </w:rPr>
              <w:id w:val="-747566091"/>
              <w:placeholder>
                <w:docPart w:val="A442D7E8AB884687ABCE112D48E4737E"/>
              </w:placeholder>
            </w:sdtPr>
            <w:sdtContent>
              <w:r w:rsidR="004F4296" w:rsidRPr="006E133F">
                <w:rPr>
                  <w:rFonts w:ascii="Arial" w:eastAsiaTheme="minorEastAsia" w:hAnsi="Arial" w:cs="Arial"/>
                  <w:sz w:val="28"/>
                  <w:szCs w:val="28"/>
                  <w:lang w:val="en-GB" w:eastAsia="zh-CN"/>
                </w:rPr>
                <w:t>2019/20</w:t>
              </w:r>
            </w:sdtContent>
          </w:sdt>
        </w:p>
        <w:p w14:paraId="4B521E44" w14:textId="77777777" w:rsidR="00510F41" w:rsidRDefault="00510F41" w:rsidP="00F91FC2">
          <w:pPr>
            <w:spacing w:after="0"/>
          </w:pPr>
        </w:p>
        <w:p w14:paraId="285FE84D" w14:textId="77777777" w:rsidR="00510F41" w:rsidRDefault="00510F41" w:rsidP="00F91FC2">
          <w:pPr>
            <w:spacing w:after="0"/>
          </w:pPr>
        </w:p>
        <w:p w14:paraId="285FE144" w14:textId="77777777" w:rsidR="00510F41" w:rsidRDefault="00510F41" w:rsidP="00F91FC2">
          <w:pPr>
            <w:spacing w:after="0"/>
          </w:pPr>
        </w:p>
        <w:sdt>
          <w:sdtPr>
            <w:id w:val="-61341789"/>
            <w:docPartObj>
              <w:docPartGallery w:val="Table of Contents"/>
              <w:docPartUnique/>
            </w:docPartObj>
          </w:sdtPr>
          <w:sdtEndPr>
            <w:rPr>
              <w:rFonts w:asciiTheme="minorHAnsi" w:eastAsiaTheme="minorHAnsi" w:hAnsiTheme="minorHAnsi" w:cstheme="minorBidi"/>
              <w:b/>
              <w:bCs/>
              <w:noProof/>
              <w:color w:val="auto"/>
              <w:sz w:val="22"/>
              <w:szCs w:val="22"/>
            </w:rPr>
          </w:sdtEndPr>
          <w:sdtContent>
            <w:p w14:paraId="174C5467" w14:textId="580C130E" w:rsidR="00D07CE3" w:rsidRPr="004528CD" w:rsidRDefault="00CA3172">
              <w:pPr>
                <w:pStyle w:val="TOCHeading"/>
                <w:rPr>
                  <w:b/>
                  <w:bCs/>
                  <w:color w:val="auto"/>
                  <w:u w:val="single"/>
                </w:rPr>
              </w:pPr>
              <w:r w:rsidRPr="004528CD">
                <w:rPr>
                  <w:b/>
                  <w:bCs/>
                  <w:color w:val="auto"/>
                  <w:u w:val="single"/>
                </w:rPr>
                <w:t xml:space="preserve">Table of </w:t>
              </w:r>
              <w:r w:rsidR="00D07CE3" w:rsidRPr="004528CD">
                <w:rPr>
                  <w:b/>
                  <w:bCs/>
                  <w:color w:val="auto"/>
                  <w:u w:val="single"/>
                </w:rPr>
                <w:t>Contents</w:t>
              </w:r>
            </w:p>
            <w:p w14:paraId="156152E7" w14:textId="5E583972" w:rsidR="008D7C14" w:rsidRDefault="00D07CE3">
              <w:pPr>
                <w:pStyle w:val="TOC1"/>
                <w:tabs>
                  <w:tab w:val="right" w:leader="dot" w:pos="9350"/>
                </w:tabs>
                <w:rPr>
                  <w:rFonts w:eastAsiaTheme="minorEastAsia"/>
                  <w:noProof/>
                  <w:sz w:val="22"/>
                  <w:szCs w:val="22"/>
                </w:rPr>
              </w:pPr>
              <w:r>
                <w:fldChar w:fldCharType="begin"/>
              </w:r>
              <w:r>
                <w:instrText xml:space="preserve"> TOC \o "1-3" \h \z \u </w:instrText>
              </w:r>
              <w:r>
                <w:fldChar w:fldCharType="separate"/>
              </w:r>
              <w:hyperlink w:anchor="_Toc39857332" w:history="1">
                <w:r w:rsidR="008D7C14" w:rsidRPr="00D22EC8">
                  <w:rPr>
                    <w:rStyle w:val="Hyperlink"/>
                    <w:b/>
                    <w:bCs/>
                    <w:noProof/>
                    <w:lang w:val="en-GB" w:eastAsia="zh-CN"/>
                  </w:rPr>
                  <w:t>Abstract</w:t>
                </w:r>
                <w:r w:rsidR="008D7C14">
                  <w:rPr>
                    <w:noProof/>
                    <w:webHidden/>
                  </w:rPr>
                  <w:tab/>
                </w:r>
                <w:r w:rsidR="008D7C14">
                  <w:rPr>
                    <w:noProof/>
                    <w:webHidden/>
                  </w:rPr>
                  <w:fldChar w:fldCharType="begin"/>
                </w:r>
                <w:r w:rsidR="008D7C14">
                  <w:rPr>
                    <w:noProof/>
                    <w:webHidden/>
                  </w:rPr>
                  <w:instrText xml:space="preserve"> PAGEREF _Toc39857332 \h </w:instrText>
                </w:r>
                <w:r w:rsidR="008D7C14">
                  <w:rPr>
                    <w:noProof/>
                    <w:webHidden/>
                  </w:rPr>
                </w:r>
                <w:r w:rsidR="008D7C14">
                  <w:rPr>
                    <w:noProof/>
                    <w:webHidden/>
                  </w:rPr>
                  <w:fldChar w:fldCharType="separate"/>
                </w:r>
                <w:r w:rsidR="008D7C14">
                  <w:rPr>
                    <w:noProof/>
                    <w:webHidden/>
                  </w:rPr>
                  <w:t>3</w:t>
                </w:r>
                <w:r w:rsidR="008D7C14">
                  <w:rPr>
                    <w:noProof/>
                    <w:webHidden/>
                  </w:rPr>
                  <w:fldChar w:fldCharType="end"/>
                </w:r>
              </w:hyperlink>
            </w:p>
            <w:p w14:paraId="51B61626" w14:textId="085751B3" w:rsidR="008D7C14" w:rsidRDefault="008D7C14">
              <w:pPr>
                <w:pStyle w:val="TOC1"/>
                <w:tabs>
                  <w:tab w:val="right" w:leader="dot" w:pos="9350"/>
                </w:tabs>
                <w:rPr>
                  <w:rFonts w:eastAsiaTheme="minorEastAsia"/>
                  <w:noProof/>
                  <w:sz w:val="22"/>
                  <w:szCs w:val="22"/>
                </w:rPr>
              </w:pPr>
              <w:hyperlink w:anchor="_Toc39857333" w:history="1">
                <w:r w:rsidRPr="00D22EC8">
                  <w:rPr>
                    <w:rStyle w:val="Hyperlink"/>
                    <w:b/>
                    <w:bCs/>
                    <w:noProof/>
                    <w:lang w:val="en-GB" w:eastAsia="zh-CN"/>
                  </w:rPr>
                  <w:t>Introduction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39857333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517C8C6A" w14:textId="77DE2A26" w:rsidR="008D7C14" w:rsidRDefault="008D7C14">
              <w:pPr>
                <w:pStyle w:val="TOC1"/>
                <w:tabs>
                  <w:tab w:val="right" w:leader="dot" w:pos="9350"/>
                </w:tabs>
                <w:rPr>
                  <w:rFonts w:eastAsiaTheme="minorEastAsia"/>
                  <w:noProof/>
                  <w:sz w:val="22"/>
                  <w:szCs w:val="22"/>
                </w:rPr>
              </w:pPr>
              <w:hyperlink w:anchor="_Toc39857334" w:history="1">
                <w:r w:rsidRPr="00D22EC8">
                  <w:rPr>
                    <w:rStyle w:val="Hyperlink"/>
                    <w:b/>
                    <w:bCs/>
                    <w:noProof/>
                    <w:lang w:val="en-GB" w:eastAsia="zh-CN"/>
                  </w:rPr>
                  <w:t>Design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39857334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3223ABD4" w14:textId="6887B27D" w:rsidR="008D7C14" w:rsidRDefault="008D7C14">
              <w:pPr>
                <w:pStyle w:val="TOC2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39857335" w:history="1">
                <w:r w:rsidRPr="00D22EC8">
                  <w:rPr>
                    <w:rStyle w:val="Hyperlink"/>
                    <w:b/>
                    <w:bCs/>
                    <w:noProof/>
                    <w:lang w:val="en-GB" w:eastAsia="zh-CN"/>
                  </w:rPr>
                  <w:t>Pseudocode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39857335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1D83BE62" w14:textId="089FDB53" w:rsidR="008D7C14" w:rsidRDefault="008D7C14">
              <w:pPr>
                <w:pStyle w:val="TOC2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39857336" w:history="1">
                <w:r w:rsidRPr="00D22EC8">
                  <w:rPr>
                    <w:rStyle w:val="Hyperlink"/>
                    <w:b/>
                    <w:bCs/>
                    <w:noProof/>
                    <w:lang w:val="en-GB" w:eastAsia="zh-CN"/>
                  </w:rPr>
                  <w:t>Efficiency Analysi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39857336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7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622B6B53" w14:textId="6836CA31" w:rsidR="008D7C14" w:rsidRDefault="008D7C14">
              <w:pPr>
                <w:pStyle w:val="TOC2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39857337" w:history="1">
                <w:r w:rsidRPr="00D22EC8">
                  <w:rPr>
                    <w:rStyle w:val="Hyperlink"/>
                    <w:b/>
                    <w:bCs/>
                    <w:noProof/>
                    <w:lang w:val="en-GB" w:eastAsia="zh-CN"/>
                  </w:rPr>
                  <w:t>GUI Mock-up Wireframe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39857337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8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36C1320F" w14:textId="54D35B34" w:rsidR="008D7C14" w:rsidRDefault="008D7C14">
              <w:pPr>
                <w:pStyle w:val="TOC1"/>
                <w:tabs>
                  <w:tab w:val="right" w:leader="dot" w:pos="9350"/>
                </w:tabs>
                <w:rPr>
                  <w:rFonts w:eastAsiaTheme="minorEastAsia"/>
                  <w:noProof/>
                  <w:sz w:val="22"/>
                  <w:szCs w:val="22"/>
                </w:rPr>
              </w:pPr>
              <w:hyperlink w:anchor="_Toc39857338" w:history="1">
                <w:r w:rsidRPr="00D22EC8">
                  <w:rPr>
                    <w:rStyle w:val="Hyperlink"/>
                    <w:b/>
                    <w:bCs/>
                    <w:noProof/>
                    <w:lang w:val="en-GB" w:eastAsia="zh-CN"/>
                  </w:rPr>
                  <w:t>Testing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39857338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0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2CAA3A4C" w14:textId="5780C6BA" w:rsidR="008D7C14" w:rsidRDefault="008D7C14">
              <w:pPr>
                <w:pStyle w:val="TOC1"/>
                <w:tabs>
                  <w:tab w:val="right" w:leader="dot" w:pos="9350"/>
                </w:tabs>
                <w:rPr>
                  <w:rFonts w:eastAsiaTheme="minorEastAsia"/>
                  <w:noProof/>
                  <w:sz w:val="22"/>
                  <w:szCs w:val="22"/>
                </w:rPr>
              </w:pPr>
              <w:hyperlink w:anchor="_Toc39857339" w:history="1">
                <w:r w:rsidRPr="00D22EC8">
                  <w:rPr>
                    <w:rStyle w:val="Hyperlink"/>
                    <w:b/>
                    <w:bCs/>
                    <w:noProof/>
                  </w:rPr>
                  <w:t>Conclusion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39857339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198B4F14" w14:textId="3F7694AA" w:rsidR="008D7C14" w:rsidRDefault="008D7C14">
              <w:pPr>
                <w:pStyle w:val="TOC1"/>
                <w:tabs>
                  <w:tab w:val="right" w:leader="dot" w:pos="9350"/>
                </w:tabs>
                <w:rPr>
                  <w:rFonts w:eastAsiaTheme="minorEastAsia"/>
                  <w:noProof/>
                  <w:sz w:val="22"/>
                  <w:szCs w:val="22"/>
                </w:rPr>
              </w:pPr>
              <w:hyperlink w:anchor="_Toc39857340" w:history="1">
                <w:r w:rsidRPr="00D22EC8">
                  <w:rPr>
                    <w:rStyle w:val="Hyperlink"/>
                    <w:b/>
                    <w:bCs/>
                    <w:noProof/>
                  </w:rPr>
                  <w:t>Reference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39857340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10656119" w14:textId="434B5B2F" w:rsidR="008D7C14" w:rsidRDefault="008D7C14">
              <w:pPr>
                <w:pStyle w:val="TOC1"/>
                <w:tabs>
                  <w:tab w:val="right" w:leader="dot" w:pos="9350"/>
                </w:tabs>
                <w:rPr>
                  <w:rFonts w:eastAsiaTheme="minorEastAsia"/>
                  <w:noProof/>
                  <w:sz w:val="22"/>
                  <w:szCs w:val="22"/>
                </w:rPr>
              </w:pPr>
              <w:hyperlink w:anchor="_Toc39857341" w:history="1">
                <w:r w:rsidRPr="00D22EC8">
                  <w:rPr>
                    <w:rStyle w:val="Hyperlink"/>
                    <w:b/>
                    <w:bCs/>
                    <w:noProof/>
                  </w:rPr>
                  <w:t>Appendice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39857341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664EC011" w14:textId="1DEC82C4" w:rsidR="00D07CE3" w:rsidRDefault="00D07CE3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  <w:p w14:paraId="0151AE85" w14:textId="77777777" w:rsidR="00510F41" w:rsidRDefault="00510F41" w:rsidP="00F91FC2">
          <w:pPr>
            <w:spacing w:after="0"/>
          </w:pPr>
        </w:p>
        <w:p w14:paraId="35A0DC5D" w14:textId="77777777" w:rsidR="00510F41" w:rsidRDefault="00510F41" w:rsidP="00F91FC2">
          <w:pPr>
            <w:spacing w:after="0"/>
          </w:pPr>
        </w:p>
        <w:p w14:paraId="7732B087" w14:textId="77777777" w:rsidR="00510F41" w:rsidRDefault="00510F41" w:rsidP="00F91FC2">
          <w:pPr>
            <w:spacing w:after="0"/>
          </w:pPr>
        </w:p>
        <w:p w14:paraId="6EAB210D" w14:textId="083B45EE" w:rsidR="00510F41" w:rsidRDefault="00510F41" w:rsidP="00F91FC2">
          <w:pPr>
            <w:spacing w:after="0"/>
          </w:pPr>
        </w:p>
        <w:p w14:paraId="64F67887" w14:textId="2BA1003E" w:rsidR="00F91FC2" w:rsidRDefault="00F91FC2" w:rsidP="00F91FC2">
          <w:pPr>
            <w:spacing w:after="0"/>
          </w:pPr>
        </w:p>
        <w:p w14:paraId="5A931FDE" w14:textId="593A5D37" w:rsidR="00F91FC2" w:rsidRDefault="00F91FC2" w:rsidP="00F91FC2">
          <w:pPr>
            <w:spacing w:after="0"/>
          </w:pPr>
        </w:p>
        <w:p w14:paraId="2F16F174" w14:textId="1E39CD41" w:rsidR="00F91FC2" w:rsidRDefault="00F91FC2" w:rsidP="00F91FC2"/>
        <w:p w14:paraId="2A83EF7C" w14:textId="22873CB8" w:rsidR="00F91FC2" w:rsidRDefault="00F91FC2" w:rsidP="00F91FC2"/>
        <w:p w14:paraId="39311C10" w14:textId="2C0E54A6" w:rsidR="00F91FC2" w:rsidRDefault="00F91FC2" w:rsidP="00F91FC2"/>
        <w:p w14:paraId="3CD23F0B" w14:textId="68C9618F" w:rsidR="00F91FC2" w:rsidRDefault="00F91FC2" w:rsidP="00F91FC2"/>
        <w:p w14:paraId="10B09F9E" w14:textId="62E81CC1" w:rsidR="00F91FC2" w:rsidRDefault="00F91FC2" w:rsidP="00F91FC2"/>
        <w:p w14:paraId="790B2BDC" w14:textId="353FD915" w:rsidR="00F91FC2" w:rsidRDefault="00F91FC2" w:rsidP="00F91FC2"/>
        <w:p w14:paraId="6D77DB0F" w14:textId="2A1BC5E3" w:rsidR="00F91FC2" w:rsidRDefault="00F91FC2" w:rsidP="00F91FC2"/>
        <w:p w14:paraId="06835DA0" w14:textId="78AB7387" w:rsidR="00F91FC2" w:rsidRDefault="00F91FC2" w:rsidP="00F91FC2"/>
        <w:p w14:paraId="02C2A328" w14:textId="6CF80A78" w:rsidR="00510F41" w:rsidRDefault="00510F41" w:rsidP="00F91FC2"/>
        <w:p w14:paraId="02B67D52" w14:textId="77777777" w:rsidR="00F91FC2" w:rsidRDefault="00F91FC2" w:rsidP="00F91FC2"/>
        <w:p w14:paraId="6927C03B" w14:textId="77777777" w:rsidR="00E70809" w:rsidRDefault="00E70809" w:rsidP="00F91FC2">
          <w:pPr>
            <w:spacing w:line="360" w:lineRule="auto"/>
            <w:rPr>
              <w:b/>
              <w:bCs/>
              <w:sz w:val="28"/>
              <w:szCs w:val="28"/>
            </w:rPr>
          </w:pPr>
        </w:p>
        <w:p w14:paraId="552ABD81" w14:textId="2DF254E2" w:rsidR="00F91FC2" w:rsidRPr="004528CD" w:rsidRDefault="00F91FC2" w:rsidP="008D7C14">
          <w:pPr>
            <w:pStyle w:val="Heading1"/>
            <w:spacing w:before="0" w:after="240"/>
            <w:rPr>
              <w:rFonts w:eastAsiaTheme="minorEastAsia"/>
              <w:b/>
              <w:bCs/>
              <w:color w:val="auto"/>
              <w:u w:val="single"/>
              <w:lang w:val="en-GB" w:eastAsia="zh-CN"/>
            </w:rPr>
          </w:pPr>
          <w:bookmarkStart w:id="2" w:name="_Toc39857332"/>
          <w:r w:rsidRPr="004528CD">
            <w:rPr>
              <w:rFonts w:eastAsiaTheme="minorEastAsia"/>
              <w:b/>
              <w:bCs/>
              <w:color w:val="auto"/>
              <w:u w:val="single"/>
              <w:lang w:val="en-GB" w:eastAsia="zh-CN"/>
            </w:rPr>
            <w:lastRenderedPageBreak/>
            <w:t>Abstract</w:t>
          </w:r>
          <w:bookmarkEnd w:id="2"/>
        </w:p>
        <w:p w14:paraId="3F6D4B17" w14:textId="6F8B897F" w:rsidR="00510F41" w:rsidRPr="008D7C14" w:rsidRDefault="00CB5222" w:rsidP="009B3E88">
          <w:pPr>
            <w:spacing w:after="480" w:line="360" w:lineRule="auto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Th</w:t>
          </w:r>
          <w:r w:rsidR="009A3A21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is </w:t>
          </w:r>
          <w:proofErr w:type="spellStart"/>
          <w:r w:rsidR="009A3A21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JavaFx</w:t>
          </w:r>
          <w:proofErr w:type="spellEnd"/>
          <w:r w:rsidR="009A3A21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Application </w:t>
          </w:r>
          <w:r w:rsidR="000101C0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is a kind of prototype for </w:t>
          </w:r>
          <w:r w:rsidR="00FA0681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a Karaoke Media Player. This allows user</w:t>
          </w:r>
          <w:r w:rsidR="008A0296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to load a database library </w:t>
          </w:r>
          <w:r w:rsidR="00486D67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file, having songs</w:t>
          </w:r>
          <w:r w:rsidR="005C0476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and lets user create a playlist to play from it. This Karaoke application has </w:t>
          </w:r>
          <w:r w:rsidR="00D75503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functionalities like play, pause, stop, skip and </w:t>
          </w:r>
          <w:r w:rsidR="005633CD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start over </w:t>
          </w:r>
          <w:r w:rsidR="000543A1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for media file to be displayed.</w:t>
          </w:r>
        </w:p>
        <w:p w14:paraId="24ACEA5F" w14:textId="49D9FA23" w:rsidR="00DD20DB" w:rsidRPr="004528CD" w:rsidRDefault="00DD20DB" w:rsidP="008D7C14">
          <w:pPr>
            <w:pStyle w:val="Heading1"/>
            <w:spacing w:before="0" w:after="240"/>
            <w:rPr>
              <w:rFonts w:eastAsiaTheme="minorEastAsia"/>
              <w:b/>
              <w:bCs/>
              <w:color w:val="auto"/>
              <w:u w:val="single"/>
              <w:lang w:val="en-GB" w:eastAsia="zh-CN"/>
            </w:rPr>
          </w:pPr>
          <w:bookmarkStart w:id="3" w:name="_Toc39857333"/>
          <w:r w:rsidRPr="004528CD">
            <w:rPr>
              <w:rFonts w:eastAsiaTheme="minorEastAsia"/>
              <w:b/>
              <w:bCs/>
              <w:color w:val="auto"/>
              <w:u w:val="single"/>
              <w:lang w:val="en-GB" w:eastAsia="zh-CN"/>
            </w:rPr>
            <w:t>Introduction</w:t>
          </w:r>
          <w:bookmarkEnd w:id="3"/>
        </w:p>
        <w:p w14:paraId="4A989B6A" w14:textId="77777777" w:rsidR="00C13A38" w:rsidRDefault="00147FB3" w:rsidP="009B3E88">
          <w:pPr>
            <w:spacing w:after="360" w:line="360" w:lineRule="auto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This application is buil</w:t>
          </w:r>
          <w:r w:rsidR="008D2622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t for a company requiring a karaoke player app for </w:t>
          </w:r>
          <w:r w:rsidR="00432066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their clients. Their </w:t>
          </w:r>
          <w:r w:rsidR="00935AED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key</w:t>
          </w:r>
          <w:r w:rsidR="00432066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requirements are </w:t>
          </w:r>
          <w:r w:rsidR="00935AED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to </w:t>
          </w:r>
          <w:r w:rsidR="00F63D8C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let user select </w:t>
          </w:r>
          <w:r w:rsidR="00935AED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song</w:t>
          </w:r>
          <w:r w:rsidR="00F63D8C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s</w:t>
          </w:r>
          <w:r w:rsidR="00935AED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from library </w:t>
          </w:r>
          <w:r w:rsidR="00421F85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which is customizable </w:t>
          </w:r>
          <w:r w:rsidR="00935AED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and</w:t>
          </w:r>
          <w:r w:rsidR="00421F85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add </w:t>
          </w:r>
          <w:r w:rsidR="00F63D8C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it to play-list which can be played further when user presses play.</w:t>
          </w:r>
          <w:r w:rsidR="00935AED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</w:t>
          </w:r>
          <w:r w:rsidR="00E84B16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This paper is</w:t>
          </w:r>
          <w:r w:rsidR="00C06C64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describing in</w:t>
          </w:r>
          <w:r w:rsidR="00E84B16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d</w:t>
          </w:r>
          <w:r w:rsidR="000C5D93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etai</w:t>
          </w:r>
          <w:r w:rsidR="00C13A38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l about</w:t>
          </w:r>
          <w:r w:rsidR="000C5D93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this application</w:t>
          </w:r>
          <w:r w:rsidR="00A71DB4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and development part</w:t>
          </w:r>
          <w:r w:rsidR="000C5D93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. </w:t>
          </w:r>
        </w:p>
        <w:p w14:paraId="4A5DF0D9" w14:textId="78C67EF6" w:rsidR="00DD20DB" w:rsidRDefault="00395B98" w:rsidP="009B3E88">
          <w:pPr>
            <w:spacing w:after="480" w:line="360" w:lineRule="auto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This report will </w:t>
          </w:r>
          <w:r w:rsidR="002D37F4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be </w:t>
          </w:r>
          <w:r w:rsidR="002A0BB3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firstly </w:t>
          </w:r>
          <w:r w:rsidR="002D37F4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having</w:t>
          </w: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A</w:t>
          </w:r>
          <w:r w:rsidR="001D491B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pplication specifications</w:t>
          </w:r>
          <w:r w:rsidR="00E262A1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like what are</w:t>
          </w:r>
          <w:r w:rsidR="006961ED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</w:t>
          </w:r>
          <w:r w:rsidR="00E262A1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the features </w:t>
          </w:r>
          <w:r w:rsidR="00107E8F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and use cases of it</w:t>
          </w:r>
          <w:r w:rsidR="002A0BB3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. Moving next to</w:t>
          </w:r>
          <w:r w:rsidR="001D491B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Design &amp; I</w:t>
          </w:r>
          <w:r w:rsidR="00D260F5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mplementation </w:t>
          </w:r>
          <w:r w:rsidR="00374434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part where </w:t>
          </w:r>
          <w:r w:rsidR="00D260F5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logic</w:t>
          </w:r>
          <w:r w:rsidR="00374434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, pseudo-code</w:t>
          </w:r>
          <w:r w:rsidR="00985106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, and GUI mock-up wireframes are defined</w:t>
          </w:r>
          <w:r w:rsidR="00830408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. </w:t>
          </w:r>
          <w:r w:rsidR="0024611E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It will also be having</w:t>
          </w:r>
          <w:r w:rsidR="00BC3D38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performance</w:t>
          </w:r>
          <w:r w:rsidR="00B55503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analysis</w:t>
          </w:r>
          <w:r w:rsidR="0024611E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and</w:t>
          </w:r>
          <w:r w:rsidR="00050ACE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testing approach</w:t>
          </w:r>
          <w:r w:rsidR="00DC1F36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for this project</w:t>
          </w:r>
          <w:r w:rsidR="00AC4160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. Limit</w:t>
          </w:r>
          <w:r w:rsidR="005266A9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ations and lesson learnings are cover at the end followed by the source files.</w:t>
          </w:r>
        </w:p>
        <w:p w14:paraId="4BB16026" w14:textId="0AF7B587" w:rsidR="00EC2550" w:rsidRPr="003B3673" w:rsidRDefault="00EC2550" w:rsidP="009B3E88">
          <w:pPr>
            <w:pStyle w:val="Heading1"/>
            <w:spacing w:before="0" w:after="240"/>
            <w:rPr>
              <w:rFonts w:eastAsiaTheme="minorEastAsia"/>
              <w:b/>
              <w:bCs/>
              <w:color w:val="auto"/>
              <w:u w:val="single"/>
              <w:lang w:val="en-GB" w:eastAsia="zh-CN"/>
            </w:rPr>
          </w:pPr>
          <w:bookmarkStart w:id="4" w:name="_Toc39857334"/>
          <w:r w:rsidRPr="003B3673">
            <w:rPr>
              <w:rFonts w:eastAsiaTheme="minorEastAsia"/>
              <w:b/>
              <w:bCs/>
              <w:color w:val="auto"/>
              <w:u w:val="single"/>
              <w:lang w:val="en-GB" w:eastAsia="zh-CN"/>
            </w:rPr>
            <w:t>Design</w:t>
          </w:r>
          <w:bookmarkEnd w:id="4"/>
        </w:p>
        <w:p w14:paraId="4B9B3AEE" w14:textId="67AAF58B" w:rsidR="007A465A" w:rsidRDefault="00085CFF" w:rsidP="009B3E88">
          <w:pPr>
            <w:spacing w:after="240" w:line="360" w:lineRule="auto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Here is the </w:t>
          </w:r>
          <w:r w:rsidR="00935FBB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outlined </w:t>
          </w: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pse</w:t>
          </w:r>
          <w:r w:rsidR="00BD0CF7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udocode for my </w:t>
          </w:r>
          <w:r w:rsidR="00153D24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karaoke </w:t>
          </w:r>
          <w:r w:rsidR="00BD0CF7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application</w:t>
          </w:r>
          <w:r w:rsidR="00153D24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:</w:t>
          </w:r>
        </w:p>
        <w:p w14:paraId="4675B7DF" w14:textId="29D46F82" w:rsidR="0097109E" w:rsidRDefault="0097109E" w:rsidP="004F28B0">
          <w:pPr>
            <w:pStyle w:val="Heading2"/>
            <w:spacing w:before="0" w:after="240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bookmarkStart w:id="5" w:name="_Toc39857335"/>
          <w:r w:rsidRPr="004F28B0">
            <w:rPr>
              <w:rFonts w:eastAsiaTheme="minorEastAsia"/>
              <w:b/>
              <w:bCs/>
              <w:color w:val="auto"/>
              <w:sz w:val="28"/>
              <w:szCs w:val="28"/>
              <w:lang w:val="en-GB" w:eastAsia="zh-CN"/>
            </w:rPr>
            <w:t>Pseudocode</w:t>
          </w:r>
          <w:bookmarkEnd w:id="5"/>
        </w:p>
        <w:p w14:paraId="7E6F4827" w14:textId="7D15C00D" w:rsidR="00935FBB" w:rsidRPr="00A16301" w:rsidRDefault="006226CD" w:rsidP="00FA7C62">
          <w:pPr>
            <w:spacing w:line="360" w:lineRule="auto"/>
            <w:jc w:val="both"/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ab/>
          </w:r>
          <w:r w:rsidRPr="00A16301"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  <w:t xml:space="preserve">Application </w:t>
          </w:r>
          <w:r w:rsidR="00A16301" w:rsidRPr="00A16301"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  <w:t>Pseudocode</w:t>
          </w:r>
        </w:p>
        <w:p w14:paraId="3586DC0E" w14:textId="20EB82BE" w:rsidR="00153D24" w:rsidRDefault="009C03ED" w:rsidP="00AE3728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line="360" w:lineRule="auto"/>
            <w:ind w:left="720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Step 1 – Load Library</w:t>
          </w:r>
        </w:p>
        <w:p w14:paraId="060367A1" w14:textId="53F190EF" w:rsidR="009C03ED" w:rsidRDefault="009C03ED" w:rsidP="00AE3728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line="360" w:lineRule="auto"/>
            <w:ind w:left="720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Step 2 </w:t>
          </w:r>
          <w:r w:rsidR="00EF6409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–</w:t>
          </w: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</w:t>
          </w:r>
          <w:r w:rsidR="00EF6409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Add songs to playlist</w:t>
          </w:r>
        </w:p>
        <w:p w14:paraId="75520A18" w14:textId="63702291" w:rsidR="00EF6409" w:rsidRDefault="00EF6409" w:rsidP="00AE3728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line="360" w:lineRule="auto"/>
            <w:ind w:left="720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Step 3 (optional) – Show playlist</w:t>
          </w:r>
        </w:p>
        <w:p w14:paraId="5FEAFC13" w14:textId="29490253" w:rsidR="002C0BCA" w:rsidRDefault="002C0BCA" w:rsidP="00AE3728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line="360" w:lineRule="auto"/>
            <w:ind w:left="720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Step 4 </w:t>
          </w:r>
          <w:r w:rsidR="00665014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– Play playlist</w:t>
          </w:r>
        </w:p>
        <w:p w14:paraId="70EAF826" w14:textId="3D1B327F" w:rsidR="00665014" w:rsidRDefault="00665014" w:rsidP="00AE3728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line="360" w:lineRule="auto"/>
            <w:ind w:left="720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lastRenderedPageBreak/>
            <w:t>Step 5</w:t>
          </w:r>
          <w:r w:rsidR="008F74FC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(optional)</w:t>
          </w: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</w:t>
          </w:r>
          <w:r w:rsidR="004D07F7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–</w:t>
          </w: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</w:t>
          </w:r>
          <w:r w:rsidR="004D07F7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Pause </w:t>
          </w:r>
          <w:r w:rsidR="008F74FC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s</w:t>
          </w:r>
          <w:r w:rsidR="004D07F7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ong</w:t>
          </w:r>
        </w:p>
        <w:p w14:paraId="1498F988" w14:textId="48793A0B" w:rsidR="00D65337" w:rsidRDefault="00332CFE" w:rsidP="00AE3728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line="360" w:lineRule="auto"/>
            <w:ind w:left="720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Step 6 (</w:t>
          </w:r>
          <w:r w:rsidR="00B2250E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optional) – Skip song</w:t>
          </w:r>
        </w:p>
        <w:p w14:paraId="6DB4A312" w14:textId="6B97ABA2" w:rsidR="008E0202" w:rsidRDefault="008E0202" w:rsidP="00AE3728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line="360" w:lineRule="auto"/>
            <w:ind w:left="720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Step 7</w:t>
          </w:r>
          <w:r w:rsidR="003E68FA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</w:t>
          </w: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(optional) – Start over</w:t>
          </w:r>
          <w:r w:rsidR="0066363A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/ Previous</w:t>
          </w:r>
          <w:r w:rsidR="003E68FA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song</w:t>
          </w:r>
        </w:p>
        <w:p w14:paraId="34A04CA7" w14:textId="19E451B9" w:rsidR="00D45C94" w:rsidRDefault="00D45C94" w:rsidP="00AE3728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line="360" w:lineRule="auto"/>
            <w:ind w:left="720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Step 8 (optional) – Stop player</w:t>
          </w:r>
        </w:p>
        <w:p w14:paraId="1175C5E0" w14:textId="70CFCB70" w:rsidR="003E68FA" w:rsidRDefault="003E68FA" w:rsidP="00AE3728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line="360" w:lineRule="auto"/>
            <w:ind w:left="720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Step </w:t>
          </w:r>
          <w:r w:rsidR="00D45C94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9</w:t>
          </w: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(optional) </w:t>
          </w:r>
          <w:r w:rsidR="00756A5E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–</w:t>
          </w: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</w:t>
          </w:r>
          <w:r w:rsidR="00756A5E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Clear playlist</w:t>
          </w:r>
        </w:p>
        <w:p w14:paraId="15FAE9A7" w14:textId="43C21D79" w:rsidR="003F56FB" w:rsidRDefault="00756A5E" w:rsidP="00AE3728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line="360" w:lineRule="auto"/>
            <w:ind w:left="720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Step </w:t>
          </w:r>
          <w:r w:rsidR="00D45C94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10</w:t>
          </w: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(optional) </w:t>
          </w:r>
          <w:r w:rsidR="00D221C1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–</w:t>
          </w: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</w:t>
          </w:r>
          <w:r w:rsidR="00D221C1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Delete song from playlist</w:t>
          </w:r>
        </w:p>
        <w:p w14:paraId="4A661224" w14:textId="54F7BCF3" w:rsidR="00510F41" w:rsidRDefault="00510F41" w:rsidP="00A16301">
          <w:pPr>
            <w:spacing w:line="360" w:lineRule="auto"/>
            <w:jc w:val="both"/>
            <w:rPr>
              <w:rFonts w:ascii="Arial" w:eastAsiaTheme="minorEastAsia" w:hAnsi="Arial" w:cs="Arial"/>
              <w:sz w:val="28"/>
              <w:szCs w:val="28"/>
              <w:lang w:val="en-GB" w:eastAsia="zh-CN"/>
            </w:rPr>
          </w:pPr>
        </w:p>
        <w:p w14:paraId="1900D9C2" w14:textId="13621EBD" w:rsidR="00504A79" w:rsidRPr="00C06AD7" w:rsidRDefault="00504A79" w:rsidP="00C06AD7">
          <w:pPr>
            <w:spacing w:after="240" w:line="360" w:lineRule="auto"/>
            <w:jc w:val="both"/>
            <w:rPr>
              <w:rFonts w:ascii="Times New Roman" w:eastAsiaTheme="minorEastAsia" w:hAnsi="Times New Roman" w:cs="Times New Roman"/>
              <w:b/>
              <w:bCs/>
              <w:sz w:val="26"/>
              <w:szCs w:val="26"/>
              <w:lang w:val="en-GB" w:eastAsia="zh-CN"/>
            </w:rPr>
          </w:pPr>
          <w:r w:rsidRPr="00C06AD7">
            <w:rPr>
              <w:rFonts w:ascii="Arial" w:eastAsiaTheme="minorEastAsia" w:hAnsi="Arial" w:cs="Arial"/>
              <w:b/>
              <w:bCs/>
              <w:sz w:val="26"/>
              <w:szCs w:val="26"/>
              <w:lang w:val="en-GB" w:eastAsia="zh-CN"/>
            </w:rPr>
            <w:t>Individual</w:t>
          </w:r>
          <w:r w:rsidRPr="00C06AD7">
            <w:rPr>
              <w:rFonts w:ascii="Times New Roman" w:eastAsiaTheme="minorEastAsia" w:hAnsi="Times New Roman" w:cs="Times New Roman"/>
              <w:b/>
              <w:bCs/>
              <w:sz w:val="26"/>
              <w:szCs w:val="26"/>
              <w:lang w:val="en-GB" w:eastAsia="zh-CN"/>
            </w:rPr>
            <w:t xml:space="preserve"> </w:t>
          </w:r>
          <w:r w:rsidRPr="00C06AD7">
            <w:rPr>
              <w:rFonts w:ascii="Arial" w:eastAsiaTheme="minorEastAsia" w:hAnsi="Arial" w:cs="Arial"/>
              <w:b/>
              <w:bCs/>
              <w:sz w:val="26"/>
              <w:szCs w:val="26"/>
              <w:lang w:val="en-GB" w:eastAsia="zh-CN"/>
            </w:rPr>
            <w:t>Steps Pseudocode</w:t>
          </w:r>
        </w:p>
        <w:p w14:paraId="3641F5BA" w14:textId="72E4394B" w:rsidR="00617D02" w:rsidRDefault="00617D02" w:rsidP="004D03C9">
          <w:pPr>
            <w:spacing w:after="60" w:line="360" w:lineRule="auto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b/>
              <w:bCs/>
              <w:sz w:val="28"/>
              <w:szCs w:val="28"/>
              <w:lang w:val="en-GB" w:eastAsia="zh-CN"/>
            </w:rPr>
            <w:tab/>
          </w:r>
          <w:r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  <w:t>Load library</w:t>
          </w:r>
        </w:p>
        <w:p w14:paraId="3876D8C0" w14:textId="5A49EB2F" w:rsidR="00372F04" w:rsidRPr="007A1511" w:rsidRDefault="00BA0DC6" w:rsidP="004D03C9">
          <w:pPr>
            <w:pStyle w:val="ListParagraph"/>
            <w:numPr>
              <w:ilvl w:val="0"/>
              <w:numId w:val="4"/>
            </w:num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line="360" w:lineRule="auto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 w:rsidRPr="007A1511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Define &amp; initialize </w:t>
          </w:r>
          <w:r w:rsidR="00667989" w:rsidRPr="007A1511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the library as a </w:t>
          </w:r>
          <w:proofErr w:type="spellStart"/>
          <w:r w:rsidR="00667989" w:rsidRPr="007A1511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TreeMap</w:t>
          </w:r>
          <w:proofErr w:type="spellEnd"/>
          <w:r w:rsidR="00667989" w:rsidRPr="007A1511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object of song</w:t>
          </w:r>
          <w:r w:rsidR="00A3374B" w:rsidRPr="007A1511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class</w:t>
          </w:r>
        </w:p>
        <w:p w14:paraId="03D41260" w14:textId="120844AE" w:rsidR="00A3374B" w:rsidRPr="007A1511" w:rsidRDefault="00C61EF2" w:rsidP="007A1511">
          <w:pPr>
            <w:pStyle w:val="ListParagraph"/>
            <w:numPr>
              <w:ilvl w:val="0"/>
              <w:numId w:val="4"/>
            </w:num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line="360" w:lineRule="auto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 w:rsidRPr="007A1511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Define File object and initialize it from </w:t>
          </w:r>
          <w:r w:rsidR="00A319EF" w:rsidRPr="007A1511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the </w:t>
          </w:r>
          <w:r w:rsidRPr="007A1511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read arguments</w:t>
          </w:r>
          <w:r w:rsidR="006F72C7" w:rsidRPr="007A1511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</w:t>
          </w:r>
          <w:r w:rsidR="00A319EF" w:rsidRPr="007A1511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(file</w:t>
          </w:r>
          <w:r w:rsidR="006F72C7" w:rsidRPr="007A1511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</w:t>
          </w:r>
          <w:r w:rsidR="00A319EF" w:rsidRPr="007A1511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name/ </w:t>
          </w:r>
          <w:r w:rsidR="006F72C7" w:rsidRPr="007A1511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file path</w:t>
          </w:r>
          <w:r w:rsidR="00A319EF" w:rsidRPr="007A1511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)</w:t>
          </w:r>
        </w:p>
        <w:p w14:paraId="6745CB25" w14:textId="06FFD218" w:rsidR="006F72C7" w:rsidRPr="007A1511" w:rsidRDefault="006F72C7" w:rsidP="007A1511">
          <w:pPr>
            <w:pStyle w:val="ListParagraph"/>
            <w:numPr>
              <w:ilvl w:val="0"/>
              <w:numId w:val="4"/>
            </w:num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line="360" w:lineRule="auto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 w:rsidRPr="007A1511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Create a Reader</w:t>
          </w:r>
          <w:r w:rsidR="002C34D8" w:rsidRPr="007A1511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to read through the file</w:t>
          </w:r>
        </w:p>
        <w:p w14:paraId="71A7C3E1" w14:textId="0448C651" w:rsidR="002C34D8" w:rsidRPr="007A1511" w:rsidRDefault="002C34D8" w:rsidP="007A1511">
          <w:pPr>
            <w:pStyle w:val="ListParagraph"/>
            <w:numPr>
              <w:ilvl w:val="0"/>
              <w:numId w:val="4"/>
            </w:num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line="360" w:lineRule="auto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 w:rsidRPr="007A1511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Defile Song object</w:t>
          </w:r>
          <w:r w:rsidR="001F2C19" w:rsidRPr="007A1511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to store songs temporarily</w:t>
          </w:r>
        </w:p>
        <w:p w14:paraId="0B18803B" w14:textId="10F5A70F" w:rsidR="00DB4BA5" w:rsidRPr="007A1511" w:rsidRDefault="001F2C19" w:rsidP="006743D7">
          <w:pPr>
            <w:pStyle w:val="ListParagraph"/>
            <w:numPr>
              <w:ilvl w:val="0"/>
              <w:numId w:val="4"/>
            </w:num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after="120" w:line="360" w:lineRule="auto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 w:rsidRPr="007A1511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Loop (</w:t>
          </w:r>
          <w:r w:rsidR="00B85212" w:rsidRPr="007A1511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till end of the file)</w:t>
          </w:r>
          <w:r w:rsidRPr="007A1511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:</w:t>
          </w:r>
        </w:p>
        <w:p w14:paraId="559F0B58" w14:textId="3BF947CC" w:rsidR="00DF64B2" w:rsidRDefault="00DF64B2" w:rsidP="00DC635A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before="60" w:after="60" w:line="240" w:lineRule="auto"/>
            <w:ind w:left="720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ab/>
          </w:r>
          <w:r w:rsidR="006743D7" w:rsidRPr="004D03C9"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  <w:t>a.</w:t>
          </w:r>
          <w:r w:rsidR="006743D7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</w:t>
          </w: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Split read line into 4 parts and store it in a string array</w:t>
          </w:r>
        </w:p>
        <w:p w14:paraId="2E85FB87" w14:textId="71922E76" w:rsidR="00DF64B2" w:rsidRDefault="00DF64B2" w:rsidP="0065245D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before="60" w:after="60" w:line="240" w:lineRule="auto"/>
            <w:ind w:left="720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ab/>
          </w:r>
          <w:r w:rsidR="006743D7" w:rsidRPr="004D03C9"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  <w:t>b.</w:t>
          </w:r>
          <w:r w:rsidR="006743D7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</w:t>
          </w:r>
          <w:r w:rsidR="007A1511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Initialize the song class and set attributes (</w:t>
          </w:r>
          <w:proofErr w:type="spellStart"/>
          <w:r w:rsidR="007A1511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e.g</w:t>
          </w:r>
          <w:proofErr w:type="spellEnd"/>
          <w:r w:rsidR="007A1511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, </w:t>
          </w:r>
          <w:r w:rsidR="00DC635A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title, artist, etc) </w:t>
          </w:r>
          <w:r w:rsidR="007A1511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from </w:t>
          </w:r>
          <w:r w:rsidR="001B1416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S</w:t>
          </w:r>
          <w:r w:rsidR="007A1511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tring</w:t>
          </w:r>
          <w:r w:rsidR="001B1416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-A</w:t>
          </w:r>
          <w:r w:rsidR="007A1511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rray</w:t>
          </w:r>
        </w:p>
        <w:p w14:paraId="3A30D5B0" w14:textId="641510CF" w:rsidR="001B1416" w:rsidRDefault="004D03C9" w:rsidP="0065245D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before="60" w:after="0" w:line="240" w:lineRule="auto"/>
            <w:ind w:left="720" w:firstLine="720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 w:rsidRPr="004D03C9"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  <w:t>c.</w:t>
          </w: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</w:t>
          </w:r>
          <w:r w:rsidR="006743D7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Add song object in library</w:t>
          </w:r>
        </w:p>
        <w:p w14:paraId="23646FE2" w14:textId="77777777" w:rsidR="006743D7" w:rsidRDefault="006743D7" w:rsidP="006743D7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after="0" w:line="240" w:lineRule="auto"/>
            <w:ind w:left="720" w:firstLine="720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</w:p>
        <w:p w14:paraId="5F50D2DE" w14:textId="397AE6D8" w:rsidR="00510F41" w:rsidRDefault="00DF64B2" w:rsidP="006743D7">
          <w:pPr>
            <w:spacing w:line="360" w:lineRule="auto"/>
            <w:ind w:left="720"/>
            <w:jc w:val="both"/>
            <w:rPr>
              <w:rFonts w:ascii="Arial" w:eastAsiaTheme="minorEastAsia" w:hAnsi="Arial" w:cs="Arial"/>
              <w:sz w:val="28"/>
              <w:szCs w:val="28"/>
              <w:lang w:val="en-GB" w:eastAsia="zh-CN"/>
            </w:rPr>
          </w:pP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ab/>
          </w:r>
        </w:p>
        <w:p w14:paraId="061AAF53" w14:textId="48C4A817" w:rsidR="00510F41" w:rsidRDefault="00510F41" w:rsidP="00FA7C62">
          <w:pPr>
            <w:spacing w:line="360" w:lineRule="auto"/>
            <w:rPr>
              <w:rFonts w:ascii="Arial" w:eastAsiaTheme="minorEastAsia" w:hAnsi="Arial" w:cs="Arial"/>
              <w:sz w:val="28"/>
              <w:szCs w:val="28"/>
              <w:lang w:val="en-GB" w:eastAsia="zh-CN"/>
            </w:rPr>
          </w:pPr>
        </w:p>
        <w:p w14:paraId="1239ECD8" w14:textId="4DFD7274" w:rsidR="004B62FB" w:rsidRDefault="000C3958" w:rsidP="00065FAA">
          <w:pPr>
            <w:spacing w:after="60" w:line="360" w:lineRule="auto"/>
            <w:ind w:firstLine="720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  <w:t>Add songs to playlist</w:t>
          </w:r>
        </w:p>
        <w:p w14:paraId="46ACD706" w14:textId="2F8828AE" w:rsidR="004B62FB" w:rsidRDefault="000C3958" w:rsidP="008770ED">
          <w:pPr>
            <w:pStyle w:val="ListParagraph"/>
            <w:numPr>
              <w:ilvl w:val="0"/>
              <w:numId w:val="5"/>
            </w:num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after="0" w:line="360" w:lineRule="auto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Show library</w:t>
          </w:r>
          <w:r w:rsidR="0060691E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scene</w:t>
          </w:r>
        </w:p>
        <w:p w14:paraId="158D60F9" w14:textId="06B250CD" w:rsidR="008035FB" w:rsidRPr="00BA79E3" w:rsidRDefault="008035FB" w:rsidP="008770ED">
          <w:pPr>
            <w:pStyle w:val="ListParagraph"/>
            <w:numPr>
              <w:ilvl w:val="0"/>
              <w:numId w:val="5"/>
            </w:num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after="0" w:line="360" w:lineRule="auto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Initialize playlist with LinkedList interface (Queue class)</w:t>
          </w:r>
        </w:p>
        <w:p w14:paraId="6FC1D3C0" w14:textId="0EC2314A" w:rsidR="004B62FB" w:rsidRPr="007A1511" w:rsidRDefault="00BA79E3" w:rsidP="004B62FB">
          <w:pPr>
            <w:pStyle w:val="ListParagraph"/>
            <w:numPr>
              <w:ilvl w:val="0"/>
              <w:numId w:val="5"/>
            </w:num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after="120" w:line="360" w:lineRule="auto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Repeat</w:t>
          </w:r>
          <w:r w:rsidR="004B62FB" w:rsidRPr="007A1511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</w:t>
          </w:r>
          <w:r w:rsidR="0091208C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un</w:t>
          </w:r>
          <w:r w:rsidR="0091208C" w:rsidRPr="007A1511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til</w:t>
          </w:r>
          <w:r w:rsidR="004B62FB" w:rsidRPr="007A1511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</w:t>
          </w:r>
          <w:r w:rsidR="0091208C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user is done</w:t>
          </w:r>
          <w:r w:rsidR="00B75D0D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with creating playlist</w:t>
          </w:r>
          <w:r w:rsidR="004B62FB" w:rsidRPr="007A1511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:</w:t>
          </w:r>
        </w:p>
        <w:p w14:paraId="79E54D08" w14:textId="06B128DA" w:rsidR="004B62FB" w:rsidRDefault="004B62FB" w:rsidP="004B62FB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before="60" w:after="60" w:line="240" w:lineRule="auto"/>
            <w:ind w:left="720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ab/>
          </w:r>
          <w:r w:rsidRPr="004D03C9"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  <w:t>a.</w:t>
          </w: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</w:t>
          </w:r>
          <w:r w:rsidR="002B7F3E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Select song from </w:t>
          </w:r>
          <w:proofErr w:type="spellStart"/>
          <w:r w:rsidR="002B7F3E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listView</w:t>
          </w:r>
          <w:proofErr w:type="spellEnd"/>
        </w:p>
        <w:p w14:paraId="6CC9157A" w14:textId="27FFDCF2" w:rsidR="004B62FB" w:rsidRDefault="004B62FB" w:rsidP="0065245D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before="60" w:after="60" w:line="240" w:lineRule="auto"/>
            <w:ind w:left="720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ab/>
          </w:r>
          <w:r w:rsidRPr="004D03C9"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  <w:t>b.</w:t>
          </w: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</w:t>
          </w:r>
          <w:r w:rsidR="008075BF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Press Add to playlist button</w:t>
          </w:r>
        </w:p>
        <w:p w14:paraId="1DCBF646" w14:textId="7B709D41" w:rsidR="00B26C3D" w:rsidRPr="00B26C3D" w:rsidRDefault="00B26C3D" w:rsidP="0065245D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before="60" w:after="60" w:line="240" w:lineRule="auto"/>
            <w:ind w:left="720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  <w:lastRenderedPageBreak/>
            <w:tab/>
          </w:r>
          <w:r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  <w:tab/>
          </w: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get selected song from </w:t>
          </w:r>
          <w:proofErr w:type="spellStart"/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listview</w:t>
          </w:r>
          <w:proofErr w:type="spellEnd"/>
          <w:r w:rsidR="009F685A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and add it </w:t>
          </w:r>
          <w:r w:rsidR="00CB10FA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at the end of playlist</w:t>
          </w:r>
        </w:p>
        <w:p w14:paraId="7949E6F9" w14:textId="77777777" w:rsidR="004B62FB" w:rsidRDefault="004B62FB" w:rsidP="0065245D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before="60" w:after="0" w:line="240" w:lineRule="auto"/>
            <w:ind w:left="720" w:firstLine="720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 w:rsidRPr="004D03C9"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  <w:t>c.</w:t>
          </w: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Add song object in library</w:t>
          </w:r>
        </w:p>
        <w:p w14:paraId="232ECFD3" w14:textId="77777777" w:rsidR="004B62FB" w:rsidRDefault="004B62FB" w:rsidP="004B62FB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after="0" w:line="240" w:lineRule="auto"/>
            <w:ind w:left="720" w:firstLine="720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</w:p>
        <w:p w14:paraId="55E7A4BF" w14:textId="567582D2" w:rsidR="004B62FB" w:rsidRDefault="004B62FB" w:rsidP="004B62FB">
          <w:pPr>
            <w:spacing w:line="360" w:lineRule="auto"/>
            <w:ind w:left="720"/>
            <w:jc w:val="both"/>
            <w:rPr>
              <w:rFonts w:ascii="Arial" w:eastAsiaTheme="minorEastAsia" w:hAnsi="Arial" w:cs="Arial"/>
              <w:sz w:val="28"/>
              <w:szCs w:val="28"/>
              <w:lang w:val="en-GB" w:eastAsia="zh-CN"/>
            </w:rPr>
          </w:pP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ab/>
          </w:r>
        </w:p>
        <w:p w14:paraId="3B716940" w14:textId="08DF8F80" w:rsidR="00510F41" w:rsidRDefault="00510F41" w:rsidP="00F91FC2">
          <w:pPr>
            <w:rPr>
              <w:rFonts w:ascii="Arial" w:eastAsiaTheme="minorEastAsia" w:hAnsi="Arial" w:cs="Arial"/>
              <w:sz w:val="28"/>
              <w:szCs w:val="28"/>
              <w:lang w:val="en-GB" w:eastAsia="zh-CN"/>
            </w:rPr>
          </w:pPr>
        </w:p>
        <w:p w14:paraId="49DBA773" w14:textId="5D0A6E88" w:rsidR="0065245D" w:rsidRDefault="008770ED" w:rsidP="00065FAA">
          <w:pPr>
            <w:spacing w:after="60" w:line="360" w:lineRule="auto"/>
            <w:ind w:firstLine="720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  <w:t>Show playlist</w:t>
          </w:r>
        </w:p>
        <w:p w14:paraId="0AB3D048" w14:textId="55058F69" w:rsidR="0065245D" w:rsidRDefault="0065245D" w:rsidP="0065245D">
          <w:pPr>
            <w:pStyle w:val="ListParagraph"/>
            <w:numPr>
              <w:ilvl w:val="0"/>
              <w:numId w:val="6"/>
            </w:num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line="360" w:lineRule="auto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Show </w:t>
          </w:r>
          <w:r w:rsidR="00AE19A5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playlist</w:t>
          </w: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scene</w:t>
          </w:r>
        </w:p>
        <w:p w14:paraId="2F4A040B" w14:textId="4D291EF7" w:rsidR="0065245D" w:rsidRDefault="009760A8" w:rsidP="0065245D">
          <w:pPr>
            <w:pStyle w:val="ListParagraph"/>
            <w:numPr>
              <w:ilvl w:val="0"/>
              <w:numId w:val="6"/>
            </w:num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line="360" w:lineRule="auto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Show playlist object a</w:t>
          </w:r>
          <w:r w:rsidR="004E43BF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s </w:t>
          </w:r>
          <w:proofErr w:type="spellStart"/>
          <w:r w:rsidR="004E43BF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listView</w:t>
          </w:r>
          <w:proofErr w:type="spellEnd"/>
        </w:p>
        <w:p w14:paraId="740C9620" w14:textId="77777777" w:rsidR="00F13F55" w:rsidRDefault="004E43BF" w:rsidP="00126BAA">
          <w:pPr>
            <w:pStyle w:val="ListParagraph"/>
            <w:numPr>
              <w:ilvl w:val="0"/>
              <w:numId w:val="6"/>
            </w:num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after="60" w:line="360" w:lineRule="auto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Display buttons as </w:t>
          </w:r>
          <w:r w:rsidR="00C67239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delete song and clear playlist</w:t>
          </w:r>
        </w:p>
        <w:p w14:paraId="17EBE973" w14:textId="02CB322A" w:rsidR="0065245D" w:rsidRDefault="0065245D" w:rsidP="00126BAA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line="360" w:lineRule="auto"/>
            <w:ind w:left="720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 w:rsidRPr="00F13F55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ab/>
          </w:r>
          <w:r w:rsidR="00FA043A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User can delete song or playlist </w:t>
          </w:r>
          <w:r w:rsidR="00126BAA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from here</w:t>
          </w:r>
        </w:p>
        <w:p w14:paraId="35DA30B3" w14:textId="62EBEB29" w:rsidR="00C06AD7" w:rsidRPr="00C06AD7" w:rsidRDefault="0065245D" w:rsidP="00886FF1">
          <w:pPr>
            <w:spacing w:line="360" w:lineRule="auto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ab/>
          </w:r>
        </w:p>
        <w:p w14:paraId="66840EB7" w14:textId="4CA3C8A0" w:rsidR="00966736" w:rsidRDefault="00966736" w:rsidP="00C06AD7">
          <w:pPr>
            <w:spacing w:before="120" w:after="0" w:line="360" w:lineRule="auto"/>
            <w:ind w:firstLine="720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  <w:t>Play playlist</w:t>
          </w:r>
        </w:p>
        <w:p w14:paraId="07DC91A5" w14:textId="769731AC" w:rsidR="00821F13" w:rsidRDefault="003078F3" w:rsidP="00821F13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before="60" w:after="60" w:line="240" w:lineRule="auto"/>
            <w:ind w:left="720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If </w:t>
          </w:r>
          <w:proofErr w:type="spellStart"/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mediaPlayer</w:t>
          </w:r>
          <w:proofErr w:type="spellEnd"/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is not initialized:</w:t>
          </w:r>
        </w:p>
        <w:p w14:paraId="59A353DF" w14:textId="77777777" w:rsidR="00997323" w:rsidRDefault="0052544F" w:rsidP="00997323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before="60" w:after="60" w:line="240" w:lineRule="auto"/>
            <w:ind w:left="720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  <w:t xml:space="preserve">       </w:t>
          </w:r>
          <w:r w:rsidR="00B80580"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  <w:t xml:space="preserve">    </w:t>
          </w: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If </w:t>
          </w:r>
          <w:r w:rsidR="00F40CA4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playlist is </w:t>
          </w:r>
          <w:r w:rsidR="001714B8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not </w:t>
          </w:r>
          <w:r w:rsidR="00F40CA4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empty:</w:t>
          </w:r>
        </w:p>
        <w:p w14:paraId="3797C8DA" w14:textId="6459F4A0" w:rsidR="00821F13" w:rsidRDefault="00997323" w:rsidP="00997323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before="60" w:after="60" w:line="240" w:lineRule="auto"/>
            <w:ind w:left="720" w:firstLine="720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  <w:t xml:space="preserve">         </w:t>
          </w:r>
          <w:r w:rsidR="00821F13" w:rsidRPr="004D03C9"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  <w:t>a.</w:t>
          </w:r>
          <w:r w:rsidR="00821F13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</w:t>
          </w:r>
          <w:r w:rsidR="001714B8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Create a new </w:t>
          </w:r>
          <w:proofErr w:type="spellStart"/>
          <w:r w:rsidR="001714B8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MediaPlayer</w:t>
          </w:r>
          <w:proofErr w:type="spellEnd"/>
          <w:r w:rsidR="001714B8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with </w:t>
          </w:r>
          <w:r w:rsidR="00FF2985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Media instance</w:t>
          </w:r>
        </w:p>
        <w:p w14:paraId="25EDA930" w14:textId="28AD0AAA" w:rsidR="00821F13" w:rsidRPr="00B26C3D" w:rsidRDefault="00821F13" w:rsidP="00D16222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before="60" w:after="60" w:line="240" w:lineRule="auto"/>
            <w:ind w:left="720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ab/>
          </w:r>
          <w:r w:rsidR="00997323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        </w:t>
          </w:r>
          <w:r w:rsidRPr="00821F13"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  <w:t>b.</w:t>
          </w: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</w:t>
          </w:r>
          <w:r w:rsidR="00FF2985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Add </w:t>
          </w:r>
          <w:proofErr w:type="spellStart"/>
          <w:r w:rsidR="00FF2985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mediaPlayer</w:t>
          </w:r>
          <w:proofErr w:type="spellEnd"/>
          <w:r w:rsidR="00FF2985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to MediaView</w:t>
          </w:r>
        </w:p>
        <w:p w14:paraId="76FA7EF0" w14:textId="54CDE9A7" w:rsidR="003078F3" w:rsidRDefault="00997323" w:rsidP="00C10E17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before="60" w:after="0" w:line="240" w:lineRule="auto"/>
            <w:ind w:left="720" w:firstLine="720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  <w:t xml:space="preserve">         </w:t>
          </w:r>
          <w:r w:rsidR="00821F13" w:rsidRPr="004D03C9"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  <w:t>c.</w:t>
          </w:r>
          <w:r w:rsidR="00821F13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</w:t>
          </w:r>
          <w:r w:rsidR="006A50F7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Add event handlers</w:t>
          </w:r>
          <w:r w:rsidR="001B02F1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/ listeners</w:t>
          </w:r>
          <w:r w:rsidR="006A50F7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for new </w:t>
          </w:r>
          <w:proofErr w:type="spellStart"/>
          <w:r w:rsidR="006A50F7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media</w:t>
          </w:r>
          <w:r w:rsidR="001B02F1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Player</w:t>
          </w:r>
          <w:proofErr w:type="spellEnd"/>
        </w:p>
        <w:p w14:paraId="1A0701E7" w14:textId="2FDDB083" w:rsidR="00B80580" w:rsidRDefault="001B02F1" w:rsidP="00B80580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before="60" w:after="0" w:line="240" w:lineRule="auto"/>
            <w:ind w:left="720" w:firstLine="720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  <w:tab/>
          </w:r>
          <w:r w:rsidR="00997323"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  <w:t xml:space="preserve">         </w:t>
          </w:r>
          <w:r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  <w:t>//</w:t>
          </w:r>
          <w:r w:rsidR="00D8310C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event handlers &amp; listeners will handle further</w:t>
          </w:r>
        </w:p>
        <w:p w14:paraId="237FBC57" w14:textId="09520A5E" w:rsidR="00B80580" w:rsidRDefault="002D7EC1" w:rsidP="00B80580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before="60" w:after="0" w:line="240" w:lineRule="auto"/>
            <w:ind w:left="720" w:firstLine="720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If playlist is empty:</w:t>
          </w:r>
        </w:p>
        <w:p w14:paraId="2B645C57" w14:textId="21597DF6" w:rsidR="002D7EC1" w:rsidRDefault="002D7EC1" w:rsidP="00B80580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before="60" w:after="0" w:line="240" w:lineRule="auto"/>
            <w:ind w:left="720" w:firstLine="720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ab/>
            <w:t>Show alert for empty playlist</w:t>
          </w:r>
        </w:p>
        <w:p w14:paraId="0141FE31" w14:textId="10883D18" w:rsidR="001070DD" w:rsidRDefault="009A2C2B" w:rsidP="001070DD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before="60" w:after="0" w:line="240" w:lineRule="auto"/>
            <w:ind w:left="720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Else:</w:t>
          </w:r>
        </w:p>
        <w:p w14:paraId="559C8A66" w14:textId="3CC6CD74" w:rsidR="009A2C2B" w:rsidRDefault="009A2C2B" w:rsidP="001070DD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before="60" w:after="0" w:line="240" w:lineRule="auto"/>
            <w:ind w:left="720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ab/>
          </w:r>
          <w:r w:rsidR="0029758D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If </w:t>
          </w:r>
          <w:proofErr w:type="spellStart"/>
          <w:r w:rsidR="0029758D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mediaPlayer</w:t>
          </w:r>
          <w:r w:rsidR="0053682F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.Status</w:t>
          </w:r>
          <w:proofErr w:type="spellEnd"/>
          <w:r w:rsidR="0053682F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is STOPPED</w:t>
          </w:r>
          <w:r w:rsidR="006F72CB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&amp;&amp; </w:t>
          </w:r>
          <w:r w:rsidR="00537F72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it is not due to stop button:</w:t>
          </w:r>
        </w:p>
        <w:p w14:paraId="77BF46D2" w14:textId="3A689D4A" w:rsidR="00EC6AE1" w:rsidRDefault="00EC6AE1" w:rsidP="001070DD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before="60" w:after="0" w:line="240" w:lineRule="auto"/>
            <w:ind w:left="720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ab/>
          </w: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ab/>
            <w:t>If playlist is not empty:</w:t>
          </w:r>
        </w:p>
        <w:p w14:paraId="2F7ECE34" w14:textId="3216AC29" w:rsidR="00D91558" w:rsidRDefault="00EC6AE1" w:rsidP="00D91558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before="60" w:after="60" w:line="240" w:lineRule="auto"/>
            <w:ind w:left="720" w:firstLine="720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ab/>
          </w:r>
          <w:r w:rsidR="00D91558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ab/>
          </w:r>
          <w:r w:rsidR="00D91558" w:rsidRPr="004D03C9"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  <w:t>a.</w:t>
          </w:r>
          <w:r w:rsidR="00D91558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Create a new </w:t>
          </w:r>
          <w:proofErr w:type="spellStart"/>
          <w:r w:rsidR="00D91558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MediaPlayer</w:t>
          </w:r>
          <w:proofErr w:type="spellEnd"/>
          <w:r w:rsidR="00D91558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with Media instance</w:t>
          </w:r>
        </w:p>
        <w:p w14:paraId="2EB95D6F" w14:textId="2E104437" w:rsidR="00D91558" w:rsidRPr="00B26C3D" w:rsidRDefault="00D91558" w:rsidP="00D91558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before="60" w:after="60" w:line="240" w:lineRule="auto"/>
            <w:ind w:left="720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ab/>
            <w:t xml:space="preserve">      </w:t>
          </w:r>
          <w:r w:rsidR="00E942BB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ab/>
          </w:r>
          <w:r w:rsidR="00E942BB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ab/>
          </w:r>
          <w:r w:rsidRPr="00821F13"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  <w:t>b.</w:t>
          </w: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Add </w:t>
          </w:r>
          <w:proofErr w:type="spellStart"/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mediaPlayer</w:t>
          </w:r>
          <w:proofErr w:type="spellEnd"/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to MediaView</w:t>
          </w:r>
        </w:p>
        <w:p w14:paraId="18423C2D" w14:textId="7B642D2A" w:rsidR="00D91558" w:rsidRDefault="00D91558" w:rsidP="00D91558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before="60" w:after="0" w:line="240" w:lineRule="auto"/>
            <w:ind w:left="720" w:firstLine="720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  <w:t xml:space="preserve">        </w:t>
          </w:r>
          <w:r w:rsidR="00E942BB"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  <w:tab/>
          </w:r>
          <w:r w:rsidR="00E942BB"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  <w:tab/>
          </w:r>
          <w:r w:rsidRPr="004D03C9"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  <w:t>c.</w:t>
          </w: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Add event handlers/ listeners for new </w:t>
          </w:r>
          <w:proofErr w:type="spellStart"/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mediaPlayer</w:t>
          </w:r>
          <w:proofErr w:type="spellEnd"/>
        </w:p>
        <w:p w14:paraId="400B3D73" w14:textId="0673F8EB" w:rsidR="00D91558" w:rsidRDefault="00D91558" w:rsidP="00D91558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before="60" w:after="0" w:line="240" w:lineRule="auto"/>
            <w:ind w:left="720" w:firstLine="720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  <w:tab/>
            <w:t xml:space="preserve">         </w:t>
          </w:r>
          <w:r w:rsidR="00E942BB"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  <w:tab/>
          </w:r>
          <w:r w:rsidR="00E942BB"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  <w:tab/>
          </w:r>
          <w:r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  <w:t>//</w:t>
          </w: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event handlers &amp; listeners will handle further</w:t>
          </w:r>
        </w:p>
        <w:p w14:paraId="5A66F407" w14:textId="68E2C01A" w:rsidR="00EC6AE1" w:rsidRDefault="00E942BB" w:rsidP="001070DD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before="60" w:after="0" w:line="240" w:lineRule="auto"/>
            <w:ind w:left="720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ab/>
          </w: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ab/>
            <w:t>Else:</w:t>
          </w:r>
        </w:p>
        <w:p w14:paraId="5DF08A72" w14:textId="56A9D4DA" w:rsidR="00E942BB" w:rsidRPr="00D8310C" w:rsidRDefault="00E942BB" w:rsidP="001070DD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before="60" w:after="0" w:line="240" w:lineRule="auto"/>
            <w:ind w:left="720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ab/>
          </w: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ab/>
          </w: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ab/>
            <w:t>Show alert for empty playlist</w:t>
          </w:r>
        </w:p>
        <w:p w14:paraId="632DA976" w14:textId="77777777" w:rsidR="0097783B" w:rsidRDefault="0097783B" w:rsidP="00966736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after="0" w:line="240" w:lineRule="auto"/>
            <w:ind w:left="720" w:firstLine="720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</w:p>
        <w:p w14:paraId="422CE587" w14:textId="596DC50F" w:rsidR="00966736" w:rsidRDefault="005477F1" w:rsidP="00966736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after="0" w:line="240" w:lineRule="auto"/>
            <w:ind w:left="720" w:firstLine="720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If STOPPED status is because of stop Button:</w:t>
          </w:r>
        </w:p>
        <w:p w14:paraId="2F5EB587" w14:textId="68FC74B8" w:rsidR="005477F1" w:rsidRDefault="005477F1" w:rsidP="00966736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after="0" w:line="240" w:lineRule="auto"/>
            <w:ind w:left="720" w:firstLine="720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ab/>
            <w:t>Play</w:t>
          </w:r>
          <w:r w:rsidR="0097783B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current </w:t>
          </w:r>
          <w:proofErr w:type="spellStart"/>
          <w:r w:rsidR="0097783B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mediaPlayer</w:t>
          </w:r>
          <w:proofErr w:type="spellEnd"/>
          <w:r w:rsidR="0097783B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of </w:t>
          </w:r>
          <w:proofErr w:type="spellStart"/>
          <w:r w:rsidR="0097783B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mediaView</w:t>
          </w:r>
          <w:proofErr w:type="spellEnd"/>
        </w:p>
        <w:p w14:paraId="3816B014" w14:textId="77777777" w:rsidR="0097783B" w:rsidRDefault="0097783B" w:rsidP="00966736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after="0" w:line="240" w:lineRule="auto"/>
            <w:ind w:left="720" w:firstLine="720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</w:p>
        <w:p w14:paraId="4F6E47AE" w14:textId="77777777" w:rsidR="00966736" w:rsidRDefault="00966736" w:rsidP="00966736">
          <w:pPr>
            <w:spacing w:line="360" w:lineRule="auto"/>
            <w:ind w:left="720"/>
            <w:jc w:val="both"/>
            <w:rPr>
              <w:rFonts w:ascii="Arial" w:eastAsiaTheme="minorEastAsia" w:hAnsi="Arial" w:cs="Arial"/>
              <w:sz w:val="28"/>
              <w:szCs w:val="28"/>
              <w:lang w:val="en-GB" w:eastAsia="zh-CN"/>
            </w:rPr>
          </w:pP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ab/>
          </w:r>
        </w:p>
        <w:p w14:paraId="6209743A" w14:textId="77777777" w:rsidR="00886FF1" w:rsidRDefault="00886FF1" w:rsidP="00886FF1">
          <w:pPr>
            <w:rPr>
              <w:rFonts w:ascii="Arial" w:eastAsiaTheme="minorEastAsia" w:hAnsi="Arial" w:cs="Arial"/>
              <w:sz w:val="28"/>
              <w:szCs w:val="28"/>
              <w:lang w:val="en-GB" w:eastAsia="zh-CN"/>
            </w:rPr>
          </w:pPr>
        </w:p>
        <w:p w14:paraId="1FBCB462" w14:textId="11B6D6F9" w:rsidR="00886FF1" w:rsidRDefault="00206A9A" w:rsidP="00886FF1">
          <w:pPr>
            <w:spacing w:after="60" w:line="360" w:lineRule="auto"/>
            <w:ind w:firstLine="720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  <w:t>Pause</w:t>
          </w:r>
          <w:r w:rsidR="00886FF1"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  <w:t xml:space="preserve"> </w:t>
          </w:r>
          <w:r w:rsidR="003A2607"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  <w:t>song</w:t>
          </w:r>
        </w:p>
        <w:p w14:paraId="56869034" w14:textId="7E708896" w:rsidR="00510F41" w:rsidRPr="00F966C3" w:rsidRDefault="00536BC4" w:rsidP="00F966C3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line="360" w:lineRule="auto"/>
            <w:ind w:left="720" w:firstLine="720"/>
            <w:jc w:val="both"/>
            <w:rPr>
              <w:rFonts w:ascii="Arial" w:eastAsiaTheme="minorEastAsia" w:hAnsi="Arial" w:cs="Arial"/>
              <w:sz w:val="28"/>
              <w:szCs w:val="28"/>
              <w:lang w:val="en-GB" w:eastAsia="zh-CN"/>
            </w:rPr>
          </w:pPr>
          <w:r w:rsidRPr="00F966C3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Get </w:t>
          </w:r>
          <w:r w:rsidR="00F966C3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current </w:t>
          </w:r>
          <w:proofErr w:type="spellStart"/>
          <w:r w:rsidRPr="00F966C3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mediaPlayer</w:t>
          </w:r>
          <w:proofErr w:type="spellEnd"/>
          <w:r w:rsidRPr="00F966C3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of </w:t>
          </w:r>
          <w:proofErr w:type="spellStart"/>
          <w:r w:rsidRPr="00F966C3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mediaView</w:t>
          </w:r>
          <w:proofErr w:type="spellEnd"/>
          <w:r w:rsidRPr="00F966C3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and Pause it</w:t>
          </w:r>
          <w:r w:rsidR="00886FF1" w:rsidRPr="00F966C3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ab/>
          </w:r>
        </w:p>
        <w:p w14:paraId="3E0DCC88" w14:textId="326C52E7" w:rsidR="00510F41" w:rsidRDefault="00510F41" w:rsidP="00F91FC2">
          <w:pPr>
            <w:rPr>
              <w:rFonts w:ascii="Arial" w:eastAsiaTheme="minorEastAsia" w:hAnsi="Arial" w:cs="Arial"/>
              <w:sz w:val="28"/>
              <w:szCs w:val="28"/>
              <w:lang w:val="en-GB" w:eastAsia="zh-CN"/>
            </w:rPr>
          </w:pPr>
        </w:p>
        <w:p w14:paraId="131AF353" w14:textId="77777777" w:rsidR="003A2607" w:rsidRDefault="003A2607" w:rsidP="003A2607">
          <w:pPr>
            <w:rPr>
              <w:rFonts w:ascii="Arial" w:eastAsiaTheme="minorEastAsia" w:hAnsi="Arial" w:cs="Arial"/>
              <w:sz w:val="28"/>
              <w:szCs w:val="28"/>
              <w:lang w:val="en-GB" w:eastAsia="zh-CN"/>
            </w:rPr>
          </w:pPr>
        </w:p>
        <w:p w14:paraId="0BF57F63" w14:textId="334B2627" w:rsidR="003A2607" w:rsidRDefault="003A2607" w:rsidP="003A2607">
          <w:pPr>
            <w:spacing w:after="60" w:line="360" w:lineRule="auto"/>
            <w:ind w:firstLine="720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  <w:t>Skip song</w:t>
          </w:r>
        </w:p>
        <w:p w14:paraId="6424B056" w14:textId="7FC4A7BA" w:rsidR="003A2607" w:rsidRPr="003A2607" w:rsidRDefault="00A040A7" w:rsidP="003A2607">
          <w:pPr>
            <w:pStyle w:val="ListParagraph"/>
            <w:numPr>
              <w:ilvl w:val="0"/>
              <w:numId w:val="10"/>
            </w:num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line="360" w:lineRule="auto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Get current </w:t>
          </w:r>
          <w:proofErr w:type="spellStart"/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mediaPlayer</w:t>
          </w:r>
          <w:proofErr w:type="spellEnd"/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of </w:t>
          </w:r>
          <w:proofErr w:type="spellStart"/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mediaView</w:t>
          </w:r>
          <w:proofErr w:type="spellEnd"/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and Stop it</w:t>
          </w:r>
        </w:p>
        <w:p w14:paraId="2E0F97BB" w14:textId="54211A11" w:rsidR="004A73F8" w:rsidRDefault="00B22893" w:rsidP="001D4A61">
          <w:pPr>
            <w:pStyle w:val="ListParagraph"/>
            <w:numPr>
              <w:ilvl w:val="0"/>
              <w:numId w:val="10"/>
            </w:num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after="60" w:line="360" w:lineRule="auto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If </w:t>
          </w:r>
          <w:r w:rsidR="00EF28C6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next song in </w:t>
          </w:r>
          <w:proofErr w:type="spellStart"/>
          <w:r w:rsidR="00EF28C6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playlst</w:t>
          </w:r>
          <w:proofErr w:type="spellEnd"/>
          <w:r w:rsidR="00EF28C6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is not null</w:t>
          </w:r>
          <w:r w:rsidR="004A73F8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:</w:t>
          </w:r>
        </w:p>
        <w:p w14:paraId="7E11CC11" w14:textId="77777777" w:rsidR="008C2504" w:rsidRDefault="001D4A61" w:rsidP="008C2504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before="60" w:after="60" w:line="240" w:lineRule="auto"/>
            <w:ind w:left="720" w:firstLine="720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    </w:t>
          </w:r>
          <w:r w:rsidR="00B22893" w:rsidRPr="004A73F8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</w:t>
          </w:r>
          <w:r w:rsidR="008C2504" w:rsidRPr="004D03C9"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  <w:t>a.</w:t>
          </w:r>
          <w:r w:rsidR="008C2504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Create a new </w:t>
          </w:r>
          <w:proofErr w:type="spellStart"/>
          <w:r w:rsidR="008C2504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MediaPlayer</w:t>
          </w:r>
          <w:proofErr w:type="spellEnd"/>
          <w:r w:rsidR="008C2504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with Media instance</w:t>
          </w:r>
        </w:p>
        <w:p w14:paraId="0BCEA995" w14:textId="0AFB2548" w:rsidR="008C2504" w:rsidRPr="00B26C3D" w:rsidRDefault="008C2504" w:rsidP="008C2504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before="60" w:after="60" w:line="240" w:lineRule="auto"/>
            <w:ind w:left="720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ab/>
            <w:t xml:space="preserve">      </w:t>
          </w:r>
          <w:r w:rsidRPr="00821F13"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  <w:t>b.</w:t>
          </w: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Add </w:t>
          </w:r>
          <w:proofErr w:type="spellStart"/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mediaPlayer</w:t>
          </w:r>
          <w:proofErr w:type="spellEnd"/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to MediaView</w:t>
          </w:r>
        </w:p>
        <w:p w14:paraId="124C60EB" w14:textId="72356C9D" w:rsidR="008C2504" w:rsidRDefault="008C2504" w:rsidP="008C2504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before="60" w:after="0" w:line="240" w:lineRule="auto"/>
            <w:ind w:left="720" w:firstLine="720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  <w:t xml:space="preserve">      </w:t>
          </w:r>
          <w:r w:rsidRPr="004D03C9"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  <w:t>c.</w:t>
          </w: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Add event handlers/ listeners for new </w:t>
          </w:r>
          <w:proofErr w:type="spellStart"/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mediaPlayer</w:t>
          </w:r>
          <w:proofErr w:type="spellEnd"/>
        </w:p>
        <w:p w14:paraId="172EDC28" w14:textId="12FED953" w:rsidR="008C2504" w:rsidRDefault="008C2504" w:rsidP="008C2504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before="60" w:after="0" w:line="240" w:lineRule="auto"/>
            <w:ind w:left="720" w:firstLine="720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  <w:tab/>
            <w:t xml:space="preserve">         //</w:t>
          </w: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event handlers &amp; listeners will handle further</w:t>
          </w:r>
        </w:p>
        <w:p w14:paraId="6E8DB5FF" w14:textId="4C416C03" w:rsidR="003A2607" w:rsidRDefault="002B59FF" w:rsidP="002B59FF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after="0" w:line="360" w:lineRule="auto"/>
            <w:ind w:left="720" w:firstLine="360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Else:</w:t>
          </w:r>
        </w:p>
        <w:p w14:paraId="04D986FC" w14:textId="1C071059" w:rsidR="002B59FF" w:rsidRPr="004A73F8" w:rsidRDefault="002B59FF" w:rsidP="001D4A61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line="360" w:lineRule="auto"/>
            <w:ind w:left="720" w:firstLine="360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ab/>
            <w:t>Show alert for empty playlist</w:t>
          </w:r>
        </w:p>
        <w:p w14:paraId="4F14C46E" w14:textId="5513A25B" w:rsidR="00323C96" w:rsidRPr="00C06AD7" w:rsidRDefault="003A2607" w:rsidP="003A2607">
          <w:pPr>
            <w:spacing w:line="360" w:lineRule="auto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ab/>
          </w:r>
        </w:p>
        <w:p w14:paraId="478F93A1" w14:textId="1F5D641F" w:rsidR="00323C96" w:rsidRPr="00B736CC" w:rsidRDefault="00323C96" w:rsidP="00B736CC">
          <w:pPr>
            <w:spacing w:after="60" w:line="360" w:lineRule="auto"/>
            <w:ind w:firstLine="720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  <w:t>Start over/ Previous song</w:t>
          </w:r>
        </w:p>
        <w:p w14:paraId="6A1F5F14" w14:textId="72EC1EBE" w:rsidR="00323C96" w:rsidRPr="00255D0C" w:rsidRDefault="00255D0C" w:rsidP="00255D0C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after="60" w:line="360" w:lineRule="auto"/>
            <w:ind w:left="720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    </w:t>
          </w:r>
          <w:r w:rsidR="00323C96" w:rsidRPr="00255D0C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If </w:t>
          </w:r>
          <w:r w:rsidR="00B736CC" w:rsidRPr="00255D0C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current</w:t>
          </w:r>
          <w:r w:rsidR="00323C96" w:rsidRPr="00255D0C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song </w:t>
          </w:r>
          <w:r w:rsidR="00B736CC" w:rsidRPr="00255D0C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for </w:t>
          </w:r>
          <w:proofErr w:type="spellStart"/>
          <w:r w:rsidR="00B736CC" w:rsidRPr="00255D0C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mediaPlayer</w:t>
          </w:r>
          <w:proofErr w:type="spellEnd"/>
          <w:r w:rsidR="00B736CC" w:rsidRPr="00255D0C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</w:t>
          </w:r>
          <w:r w:rsidR="00323C96" w:rsidRPr="00255D0C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is not null:</w:t>
          </w:r>
        </w:p>
        <w:p w14:paraId="508F6911" w14:textId="45419801" w:rsidR="00323C96" w:rsidRDefault="00323C96" w:rsidP="00323C96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before="60" w:after="60" w:line="240" w:lineRule="auto"/>
            <w:ind w:left="720" w:firstLine="720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    </w:t>
          </w:r>
          <w:r w:rsidRPr="004A73F8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</w:t>
          </w:r>
          <w:r w:rsidRPr="004D03C9"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  <w:t>a.</w:t>
          </w: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</w:t>
          </w:r>
          <w:r w:rsidR="008B594D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S</w:t>
          </w:r>
          <w:r w:rsidR="0049770D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eek zero Duration for current </w:t>
          </w:r>
          <w:proofErr w:type="spellStart"/>
          <w:r w:rsidR="0049770D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media</w:t>
          </w:r>
          <w:r w:rsidR="008B594D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Player</w:t>
          </w:r>
          <w:proofErr w:type="spellEnd"/>
        </w:p>
        <w:p w14:paraId="28BE931C" w14:textId="496CDC15" w:rsidR="00323C96" w:rsidRPr="00B26C3D" w:rsidRDefault="00323C96" w:rsidP="00323C96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before="60" w:after="60" w:line="240" w:lineRule="auto"/>
            <w:ind w:left="720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ab/>
            <w:t xml:space="preserve">      </w:t>
          </w:r>
          <w:r w:rsidRPr="00821F13"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  <w:t>b.</w:t>
          </w: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</w:t>
          </w:r>
          <w:r w:rsidR="008B594D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Set </w:t>
          </w:r>
          <w:proofErr w:type="spellStart"/>
          <w:r w:rsidR="008B594D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stopTime</w:t>
          </w:r>
          <w:proofErr w:type="spellEnd"/>
          <w:r w:rsidR="008B594D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</w:t>
          </w:r>
          <w:r w:rsidR="0019176D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of </w:t>
          </w:r>
          <w:proofErr w:type="spellStart"/>
          <w:r w:rsidR="0019176D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mediaPlayer</w:t>
          </w:r>
          <w:proofErr w:type="spellEnd"/>
          <w:r w:rsidR="0019176D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</w:t>
          </w:r>
          <w:r w:rsidR="008B594D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as end </w:t>
          </w:r>
          <w:r w:rsidR="00EF0E43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of </w:t>
          </w:r>
          <w:r w:rsidR="008B594D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duration of</w:t>
          </w:r>
          <w:r w:rsidR="0019176D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</w:t>
          </w:r>
          <w:proofErr w:type="spellStart"/>
          <w:r w:rsidR="0019176D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currentSong</w:t>
          </w:r>
          <w:proofErr w:type="spellEnd"/>
        </w:p>
        <w:p w14:paraId="51C25335" w14:textId="31135093" w:rsidR="00323C96" w:rsidRDefault="00323C96" w:rsidP="00CD1BC1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before="60" w:after="0" w:line="240" w:lineRule="auto"/>
            <w:ind w:left="720" w:firstLine="720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  <w:t xml:space="preserve">      </w:t>
          </w:r>
          <w:r w:rsidRPr="004D03C9"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  <w:t>c.</w:t>
          </w: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</w:t>
          </w:r>
          <w:r w:rsidR="00CD1BC1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play </w:t>
          </w:r>
          <w:proofErr w:type="spellStart"/>
          <w:r w:rsidR="00CD1BC1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mediaPlayer</w:t>
          </w:r>
          <w:proofErr w:type="spellEnd"/>
        </w:p>
        <w:p w14:paraId="26FEE894" w14:textId="77777777" w:rsidR="00323C96" w:rsidRDefault="00323C96" w:rsidP="00323C96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after="0" w:line="360" w:lineRule="auto"/>
            <w:ind w:left="720" w:firstLine="360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Else:</w:t>
          </w:r>
        </w:p>
        <w:p w14:paraId="1C2D44D1" w14:textId="77777777" w:rsidR="00323C96" w:rsidRPr="004A73F8" w:rsidRDefault="00323C96" w:rsidP="00323C96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line="360" w:lineRule="auto"/>
            <w:ind w:left="720" w:firstLine="360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ab/>
            <w:t>Show alert for empty playlist</w:t>
          </w:r>
        </w:p>
        <w:p w14:paraId="0ECC9E1B" w14:textId="77777777" w:rsidR="00C06AD7" w:rsidRDefault="00C06AD7" w:rsidP="00113A45">
          <w:pPr>
            <w:spacing w:after="60" w:line="360" w:lineRule="auto"/>
            <w:ind w:firstLine="720"/>
            <w:jc w:val="both"/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</w:pPr>
        </w:p>
        <w:p w14:paraId="7CD83E92" w14:textId="77777777" w:rsidR="00C06AD7" w:rsidRDefault="00C06AD7" w:rsidP="00113A45">
          <w:pPr>
            <w:spacing w:after="60" w:line="360" w:lineRule="auto"/>
            <w:ind w:firstLine="720"/>
            <w:jc w:val="both"/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</w:pPr>
        </w:p>
        <w:p w14:paraId="27107C80" w14:textId="5ADA1EB0" w:rsidR="00113A45" w:rsidRDefault="0084511E" w:rsidP="00113A45">
          <w:pPr>
            <w:spacing w:after="60" w:line="360" w:lineRule="auto"/>
            <w:ind w:firstLine="720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  <w:t>Stop</w:t>
          </w:r>
          <w:r w:rsidR="00113A45"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  <w:t xml:space="preserve"> </w:t>
          </w:r>
          <w:r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  <w:t>Player</w:t>
          </w:r>
        </w:p>
        <w:p w14:paraId="3803D2A2" w14:textId="2CAC626C" w:rsidR="0084511E" w:rsidRPr="009D3BBC" w:rsidRDefault="00113A45" w:rsidP="009D3BBC">
          <w:pPr>
            <w:pStyle w:val="ListParagraph"/>
            <w:numPr>
              <w:ilvl w:val="0"/>
              <w:numId w:val="12"/>
            </w:num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after="0" w:line="360" w:lineRule="auto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 w:rsidRPr="009D3BBC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Get current </w:t>
          </w:r>
          <w:proofErr w:type="spellStart"/>
          <w:r w:rsidRPr="009D3BBC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mediaPlayer</w:t>
          </w:r>
          <w:proofErr w:type="spellEnd"/>
          <w:r w:rsidRPr="009D3BBC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of </w:t>
          </w:r>
          <w:proofErr w:type="spellStart"/>
          <w:r w:rsidRPr="009D3BBC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mediaView</w:t>
          </w:r>
          <w:proofErr w:type="spellEnd"/>
          <w:r w:rsidRPr="009D3BBC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and </w:t>
          </w:r>
          <w:r w:rsidR="0084511E" w:rsidRPr="009D3BBC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Stop</w:t>
          </w:r>
          <w:r w:rsidRPr="009D3BBC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it</w:t>
          </w:r>
        </w:p>
        <w:p w14:paraId="6C48A193" w14:textId="621264BE" w:rsidR="0084511E" w:rsidRPr="009D3BBC" w:rsidRDefault="0084511E" w:rsidP="009D3BBC">
          <w:pPr>
            <w:pStyle w:val="ListParagraph"/>
            <w:numPr>
              <w:ilvl w:val="0"/>
              <w:numId w:val="12"/>
            </w:num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after="0" w:line="360" w:lineRule="auto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 w:rsidRPr="009D3BBC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Set </w:t>
          </w:r>
          <w:proofErr w:type="spellStart"/>
          <w:r w:rsidRPr="009D3BBC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stopButton</w:t>
          </w:r>
          <w:proofErr w:type="spellEnd"/>
          <w:r w:rsidRPr="009D3BBC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flag as </w:t>
          </w:r>
          <w:r w:rsidR="009D3BBC" w:rsidRPr="009D3BBC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up (true) </w:t>
          </w:r>
        </w:p>
        <w:p w14:paraId="0FB5D19B" w14:textId="61AD1048" w:rsidR="00323C96" w:rsidRDefault="00323C96" w:rsidP="00323C96">
          <w:pPr>
            <w:spacing w:line="360" w:lineRule="auto"/>
            <w:jc w:val="both"/>
            <w:rPr>
              <w:rFonts w:ascii="Arial" w:eastAsiaTheme="minorEastAsia" w:hAnsi="Arial" w:cs="Arial"/>
              <w:sz w:val="28"/>
              <w:szCs w:val="28"/>
              <w:lang w:val="en-GB" w:eastAsia="zh-CN"/>
            </w:rPr>
          </w:pPr>
        </w:p>
        <w:p w14:paraId="475693EA" w14:textId="77777777" w:rsidR="00F95F4A" w:rsidRDefault="00F95F4A" w:rsidP="00323C96">
          <w:pPr>
            <w:spacing w:line="360" w:lineRule="auto"/>
            <w:jc w:val="both"/>
            <w:rPr>
              <w:rFonts w:ascii="Arial" w:eastAsiaTheme="minorEastAsia" w:hAnsi="Arial" w:cs="Arial"/>
              <w:sz w:val="28"/>
              <w:szCs w:val="28"/>
              <w:lang w:val="en-GB" w:eastAsia="zh-CN"/>
            </w:rPr>
          </w:pPr>
        </w:p>
        <w:p w14:paraId="5F95836A" w14:textId="36EB4117" w:rsidR="00247326" w:rsidRDefault="00247326" w:rsidP="00247326">
          <w:pPr>
            <w:spacing w:after="60" w:line="360" w:lineRule="auto"/>
            <w:ind w:firstLine="720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  <w:t>Clear playlist</w:t>
          </w:r>
        </w:p>
        <w:p w14:paraId="05DF524D" w14:textId="55C97D9E" w:rsidR="00247326" w:rsidRDefault="00DC6B16" w:rsidP="00AF7366">
          <w:pPr>
            <w:pStyle w:val="ListParagraph"/>
            <w:numPr>
              <w:ilvl w:val="1"/>
              <w:numId w:val="13"/>
            </w:num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line="360" w:lineRule="auto"/>
            <w:ind w:left="1440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 w:rsidRPr="00DC6B16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Show</w:t>
          </w: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confirmation alert</w:t>
          </w:r>
        </w:p>
        <w:p w14:paraId="2DE4ED04" w14:textId="49FBA7AE" w:rsidR="008E17A2" w:rsidRDefault="008E17A2" w:rsidP="008E17A2">
          <w:pPr>
            <w:pStyle w:val="ListParagraph"/>
            <w:numPr>
              <w:ilvl w:val="1"/>
              <w:numId w:val="13"/>
            </w:num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after="0" w:line="360" w:lineRule="auto"/>
            <w:ind w:left="1440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     </w:t>
          </w:r>
          <w:r w:rsidR="00B2696D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ab/>
          </w: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If yes:</w:t>
          </w:r>
        </w:p>
        <w:p w14:paraId="512E5FAF" w14:textId="30F664EB" w:rsidR="008235FC" w:rsidRDefault="008E17A2" w:rsidP="00B2696D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after="0" w:line="360" w:lineRule="auto"/>
            <w:ind w:left="1080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                 </w:t>
          </w:r>
          <w:r w:rsidR="00B2696D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ab/>
          </w:r>
          <w:proofErr w:type="spellStart"/>
          <w:r w:rsidR="008235FC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Playlist.clear</w:t>
          </w:r>
          <w:proofErr w:type="spellEnd"/>
          <w:r w:rsidR="008235FC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()</w:t>
          </w:r>
        </w:p>
        <w:p w14:paraId="25A9A806" w14:textId="51226E82" w:rsidR="008235FC" w:rsidRDefault="008235FC" w:rsidP="00B2696D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after="0" w:line="360" w:lineRule="auto"/>
            <w:ind w:left="1080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ab/>
          </w: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ab/>
          </w:r>
          <w:r w:rsidR="00B2696D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Else</w:t>
          </w: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:</w:t>
          </w:r>
        </w:p>
        <w:p w14:paraId="5DF1A763" w14:textId="736021C0" w:rsidR="008235FC" w:rsidRPr="008E17A2" w:rsidRDefault="008235FC" w:rsidP="00B2696D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after="0" w:line="360" w:lineRule="auto"/>
            <w:ind w:left="1080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ab/>
          </w: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ab/>
          </w: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ab/>
          </w:r>
          <w:r w:rsidR="00B2696D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Close</w:t>
          </w: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alert</w:t>
          </w:r>
        </w:p>
        <w:p w14:paraId="00B52510" w14:textId="405B92AE" w:rsidR="00510F41" w:rsidRPr="00DC6B16" w:rsidRDefault="00510F41" w:rsidP="00F91FC2">
          <w:pP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</w:p>
        <w:p w14:paraId="1416FC13" w14:textId="50D12231" w:rsidR="00510F41" w:rsidRDefault="00510F41" w:rsidP="00F91FC2">
          <w:pPr>
            <w:rPr>
              <w:rFonts w:ascii="Arial" w:eastAsiaTheme="minorEastAsia" w:hAnsi="Arial" w:cs="Arial"/>
              <w:sz w:val="28"/>
              <w:szCs w:val="28"/>
              <w:lang w:val="en-GB" w:eastAsia="zh-CN"/>
            </w:rPr>
          </w:pPr>
        </w:p>
        <w:p w14:paraId="0E806C43" w14:textId="77777777" w:rsidR="00C06AD7" w:rsidRDefault="00C06AD7" w:rsidP="00E46E68">
          <w:pPr>
            <w:spacing w:after="60" w:line="360" w:lineRule="auto"/>
            <w:ind w:firstLine="720"/>
            <w:jc w:val="both"/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</w:pPr>
        </w:p>
        <w:p w14:paraId="1A0BE79B" w14:textId="0EE551D1" w:rsidR="00E46E68" w:rsidRDefault="00A97355" w:rsidP="00E46E68">
          <w:pPr>
            <w:spacing w:after="60" w:line="360" w:lineRule="auto"/>
            <w:ind w:firstLine="720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  <w:t>Delete song</w:t>
          </w:r>
        </w:p>
        <w:p w14:paraId="6BE8829F" w14:textId="77777777" w:rsidR="00DA0EEA" w:rsidRDefault="00E46E68" w:rsidP="00FA4A96">
          <w:pPr>
            <w:pStyle w:val="ListParagraph"/>
            <w:numPr>
              <w:ilvl w:val="0"/>
              <w:numId w:val="15"/>
            </w:num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before="120" w:after="60" w:line="240" w:lineRule="auto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 w:rsidRPr="00DA0EEA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Select song from </w:t>
          </w:r>
          <w:proofErr w:type="spellStart"/>
          <w:r w:rsidRPr="00DA0EEA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listView</w:t>
          </w:r>
          <w:proofErr w:type="spellEnd"/>
        </w:p>
        <w:p w14:paraId="4286BAD8" w14:textId="77777777" w:rsidR="0018407E" w:rsidRDefault="00E46E68" w:rsidP="0018407E">
          <w:pPr>
            <w:pStyle w:val="ListParagraph"/>
            <w:numPr>
              <w:ilvl w:val="0"/>
              <w:numId w:val="15"/>
            </w:num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before="60" w:after="60" w:line="240" w:lineRule="auto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 w:rsidRPr="00DA0EEA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Press </w:t>
          </w:r>
          <w:r w:rsidR="001264F3" w:rsidRPr="00DA0EEA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Delete</w:t>
          </w:r>
          <w:r w:rsidRPr="00DA0EEA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button</w:t>
          </w:r>
        </w:p>
        <w:p w14:paraId="7C4D0AAC" w14:textId="77777777" w:rsidR="0018407E" w:rsidRDefault="0018407E" w:rsidP="0018407E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before="60" w:after="60" w:line="240" w:lineRule="auto"/>
            <w:ind w:left="1080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            </w:t>
          </w:r>
          <w:r w:rsidR="00E46E68" w:rsidRPr="0018407E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get selected song from </w:t>
          </w:r>
          <w:proofErr w:type="spellStart"/>
          <w:r w:rsidR="00E46E68" w:rsidRPr="0018407E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listview</w:t>
          </w:r>
          <w:proofErr w:type="spellEnd"/>
          <w:r w:rsidR="00E46E68" w:rsidRPr="0018407E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and </w:t>
          </w:r>
          <w:r w:rsidR="001264F3" w:rsidRPr="0018407E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remove from</w:t>
          </w:r>
          <w:r w:rsidR="00E46E68" w:rsidRPr="0018407E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playlist</w:t>
          </w:r>
          <w:r w:rsidR="001264F3" w:rsidRPr="0018407E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(</w:t>
          </w:r>
          <w:proofErr w:type="spellStart"/>
          <w:proofErr w:type="gramStart"/>
          <w:r w:rsidR="001264F3" w:rsidRPr="0018407E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playlist.remove</w:t>
          </w:r>
          <w:proofErr w:type="spellEnd"/>
          <w:proofErr w:type="gramEnd"/>
          <w:r w:rsidR="001264F3" w:rsidRPr="0018407E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())</w:t>
          </w:r>
        </w:p>
        <w:p w14:paraId="195BBCC0" w14:textId="2EBD11F9" w:rsidR="00E46E68" w:rsidRDefault="00FA4A96" w:rsidP="00FA4A96">
          <w:pPr>
            <w:pStyle w:val="ListParagraph"/>
            <w:numPr>
              <w:ilvl w:val="0"/>
              <w:numId w:val="15"/>
            </w:num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before="60" w:after="0" w:line="240" w:lineRule="auto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Update </w:t>
          </w:r>
          <w:proofErr w:type="spellStart"/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listView</w:t>
          </w:r>
          <w:proofErr w:type="spellEnd"/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with new playlist</w:t>
          </w:r>
        </w:p>
        <w:p w14:paraId="266738A7" w14:textId="77777777" w:rsidR="00FA4A96" w:rsidRPr="00FA4A96" w:rsidRDefault="00FA4A96" w:rsidP="00FA4A96">
          <w:pPr>
            <w:pBdr>
              <w:top w:val="single" w:sz="4" w:space="1" w:color="auto"/>
              <w:left w:val="single" w:sz="4" w:space="4" w:color="auto"/>
              <w:bottom w:val="single" w:sz="4" w:space="1" w:color="auto"/>
              <w:right w:val="single" w:sz="4" w:space="4" w:color="auto"/>
            </w:pBdr>
            <w:spacing w:before="60" w:after="0" w:line="240" w:lineRule="auto"/>
            <w:ind w:left="1080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</w:p>
        <w:p w14:paraId="0219A1F9" w14:textId="2C677DB6" w:rsidR="00510F41" w:rsidRDefault="00510F41" w:rsidP="00F91FC2">
          <w:pPr>
            <w:rPr>
              <w:rFonts w:ascii="Arial" w:eastAsiaTheme="minorEastAsia" w:hAnsi="Arial" w:cs="Arial"/>
              <w:sz w:val="28"/>
              <w:szCs w:val="28"/>
              <w:lang w:val="en-GB" w:eastAsia="zh-CN"/>
            </w:rPr>
          </w:pPr>
        </w:p>
        <w:p w14:paraId="194E8810" w14:textId="74C6893A" w:rsidR="00510F41" w:rsidRDefault="00510F41" w:rsidP="00F91FC2">
          <w:pPr>
            <w:rPr>
              <w:rFonts w:ascii="Arial" w:eastAsiaTheme="minorEastAsia" w:hAnsi="Arial" w:cs="Arial"/>
              <w:sz w:val="28"/>
              <w:szCs w:val="28"/>
              <w:lang w:val="en-GB" w:eastAsia="zh-CN"/>
            </w:rPr>
          </w:pPr>
        </w:p>
        <w:p w14:paraId="76390556" w14:textId="423200D6" w:rsidR="00D703A3" w:rsidRPr="00C06AD7" w:rsidRDefault="00456912" w:rsidP="00C06AD7">
          <w:pPr>
            <w:pStyle w:val="Heading2"/>
            <w:spacing w:before="0" w:after="240"/>
            <w:rPr>
              <w:rFonts w:eastAsiaTheme="minorEastAsia"/>
              <w:b/>
              <w:bCs/>
              <w:color w:val="auto"/>
              <w:sz w:val="28"/>
              <w:szCs w:val="28"/>
              <w:lang w:val="en-GB" w:eastAsia="zh-CN"/>
            </w:rPr>
          </w:pPr>
          <w:bookmarkStart w:id="6" w:name="_Toc39857336"/>
          <w:r w:rsidRPr="00C06AD7">
            <w:rPr>
              <w:rFonts w:eastAsiaTheme="minorEastAsia"/>
              <w:b/>
              <w:bCs/>
              <w:color w:val="auto"/>
              <w:sz w:val="28"/>
              <w:szCs w:val="28"/>
              <w:lang w:val="en-GB" w:eastAsia="zh-CN"/>
            </w:rPr>
            <w:t>Efficiency</w:t>
          </w:r>
          <w:r w:rsidR="00BD037E" w:rsidRPr="00C06AD7">
            <w:rPr>
              <w:rFonts w:eastAsiaTheme="minorEastAsia"/>
              <w:b/>
              <w:bCs/>
              <w:color w:val="auto"/>
              <w:sz w:val="28"/>
              <w:szCs w:val="28"/>
              <w:lang w:val="en-GB" w:eastAsia="zh-CN"/>
            </w:rPr>
            <w:t xml:space="preserve"> Analysis</w:t>
          </w:r>
          <w:bookmarkEnd w:id="6"/>
        </w:p>
        <w:p w14:paraId="3ECCE89C" w14:textId="08833F10" w:rsidR="00147DAE" w:rsidRDefault="00834FF0" w:rsidP="004E73CB">
          <w:pPr>
            <w:spacing w:after="360" w:line="360" w:lineRule="auto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This Application uses </w:t>
          </w:r>
          <w:proofErr w:type="spellStart"/>
          <w:r w:rsidR="007F48D0" w:rsidRPr="003C597A"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  <w:t>TreeMap</w:t>
          </w:r>
          <w:proofErr w:type="spellEnd"/>
          <w:r w:rsidR="003410B2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</w:t>
          </w:r>
          <w:r w:rsidR="003410B2" w:rsidRPr="00DB43FE"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  <w:t>Class</w:t>
          </w:r>
          <w:r w:rsidR="003410B2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for </w:t>
          </w:r>
          <w:r w:rsidR="00545606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storing </w:t>
          </w:r>
          <w:r w:rsidR="003410B2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library which </w:t>
          </w:r>
          <w:r w:rsidR="00545606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implements </w:t>
          </w:r>
          <w:r w:rsidR="007F48D0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Red-Black Tree </w:t>
          </w:r>
          <w:r w:rsidR="006D27C1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Data Structure in Java (Oracle Java </w:t>
          </w:r>
          <w:proofErr w:type="spellStart"/>
          <w:r w:rsidR="00934DFD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TreeMap</w:t>
          </w:r>
          <w:proofErr w:type="spellEnd"/>
          <w:r w:rsidR="00934DFD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</w:t>
          </w:r>
          <w:r w:rsidR="006D27C1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API Documentation).</w:t>
          </w:r>
          <w:r w:rsidR="003C597A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So, </w:t>
          </w:r>
          <w:r w:rsidR="00456EC2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time complexity for different</w:t>
          </w:r>
          <w:r w:rsidR="00B02C6A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operations and space complexity would be according to </w:t>
          </w:r>
          <w:r w:rsidR="00B02C6A" w:rsidRPr="00DB43FE"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  <w:t xml:space="preserve">Red-Black </w:t>
          </w:r>
          <w:r w:rsidR="00DB43FE"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  <w:t>T</w:t>
          </w:r>
          <w:r w:rsidR="00B02C6A" w:rsidRPr="00DB43FE"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  <w:t>ree</w:t>
          </w:r>
          <w:r w:rsidR="00B02C6A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</w:t>
          </w:r>
          <w:r w:rsidR="00B02C6A" w:rsidRPr="00DB43FE"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  <w:t>Data structure</w:t>
          </w:r>
          <w:r w:rsidR="00B02C6A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.</w:t>
          </w:r>
        </w:p>
        <w:p w14:paraId="0512B8A5" w14:textId="3B27F693" w:rsidR="00147DAE" w:rsidRDefault="007255D4" w:rsidP="004E73CB">
          <w:pPr>
            <w:spacing w:after="360" w:line="360" w:lineRule="auto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For storing playlist in Application</w:t>
          </w:r>
          <w:r w:rsidR="00A212EB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, </w:t>
          </w:r>
          <w:r w:rsidR="00A212EB" w:rsidRPr="00DB43FE"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  <w:t>Queue</w:t>
          </w:r>
          <w:r w:rsidR="00A212EB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</w:t>
          </w:r>
          <w:r w:rsidR="00EB6F36" w:rsidRPr="00DB43FE"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  <w:t>Class</w:t>
          </w:r>
          <w:r w:rsidR="00A212EB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has been used </w:t>
          </w:r>
          <w:r w:rsidR="00EB6F36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which implements LinkedList interface and </w:t>
          </w:r>
          <w:r w:rsidR="00742E5E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Queue Data Structure in java.</w:t>
          </w:r>
          <w:r w:rsidR="00E27A26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S, time complexity and space complexity </w:t>
          </w:r>
          <w:r w:rsidR="009505F5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of different operations on playlist </w:t>
          </w:r>
          <w:r w:rsidR="00E27A26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will be </w:t>
          </w:r>
          <w:r w:rsidR="00DB43FE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according to </w:t>
          </w:r>
          <w:r w:rsidR="00DB43FE" w:rsidRPr="00DB43FE"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  <w:t>Queue</w:t>
          </w:r>
          <w:r w:rsidR="00DB43FE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</w:t>
          </w:r>
          <w:r w:rsidR="00DB43FE" w:rsidRPr="00DB43FE"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  <w:t>Data Structure</w:t>
          </w:r>
          <w:r w:rsidR="00DB43FE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. </w:t>
          </w:r>
        </w:p>
        <w:p w14:paraId="23FB8109" w14:textId="0DFD53C5" w:rsidR="006529C4" w:rsidRDefault="00DB43FE" w:rsidP="004E73CB">
          <w:pPr>
            <w:spacing w:after="600" w:line="360" w:lineRule="auto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Table below analysis </w:t>
          </w:r>
          <w:r w:rsidR="009505F5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the efficiency </w:t>
          </w:r>
          <w:r w:rsidR="00942752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for various operations:</w:t>
          </w:r>
        </w:p>
        <w:p w14:paraId="4A837206" w14:textId="4E0FDE0D" w:rsidR="006309E0" w:rsidRPr="00DB43FE" w:rsidRDefault="006309E0" w:rsidP="00F91FC2">
          <w:pP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 w:rsidRPr="006309E0"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  <w:lastRenderedPageBreak/>
            <w:t>Average Time Complexity:</w:t>
          </w: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2720"/>
            <w:gridCol w:w="1108"/>
            <w:gridCol w:w="1835"/>
            <w:gridCol w:w="1841"/>
            <w:gridCol w:w="1846"/>
          </w:tblGrid>
          <w:tr w:rsidR="00416312" w:rsidRPr="0046168C" w14:paraId="4F4C70B4" w14:textId="77777777" w:rsidTr="00DF4D6F">
            <w:tc>
              <w:tcPr>
                <w:tcW w:w="2741" w:type="dxa"/>
                <w:shd w:val="clear" w:color="auto" w:fill="E7E6E6" w:themeFill="background2"/>
              </w:tcPr>
              <w:p w14:paraId="01793899" w14:textId="2503FB3C" w:rsidR="00416312" w:rsidRPr="0046168C" w:rsidRDefault="00416312" w:rsidP="00F91FC2">
                <w:pPr>
                  <w:rPr>
                    <w:rFonts w:asciiTheme="majorHAnsi" w:eastAsiaTheme="minorEastAsia" w:hAnsiTheme="majorHAnsi" w:cstheme="majorHAnsi"/>
                    <w:b/>
                    <w:bCs/>
                    <w:sz w:val="24"/>
                    <w:szCs w:val="24"/>
                    <w:lang w:val="en-GB" w:eastAsia="zh-CN"/>
                  </w:rPr>
                </w:pPr>
                <w:r w:rsidRPr="0046168C">
                  <w:rPr>
                    <w:rFonts w:asciiTheme="majorHAnsi" w:eastAsiaTheme="minorEastAsia" w:hAnsiTheme="majorHAnsi" w:cstheme="majorHAnsi"/>
                    <w:b/>
                    <w:bCs/>
                    <w:sz w:val="24"/>
                    <w:szCs w:val="24"/>
                    <w:lang w:val="en-GB" w:eastAsia="zh-CN"/>
                  </w:rPr>
                  <w:t>Data Structure</w:t>
                </w:r>
              </w:p>
            </w:tc>
            <w:tc>
              <w:tcPr>
                <w:tcW w:w="1057" w:type="dxa"/>
                <w:shd w:val="clear" w:color="auto" w:fill="E7E6E6" w:themeFill="background2"/>
              </w:tcPr>
              <w:p w14:paraId="227D01E7" w14:textId="382B9A64" w:rsidR="00416312" w:rsidRPr="0046168C" w:rsidRDefault="000E33FC" w:rsidP="00F91FC2">
                <w:pPr>
                  <w:rPr>
                    <w:rFonts w:asciiTheme="majorHAnsi" w:eastAsiaTheme="minorEastAsia" w:hAnsiTheme="majorHAnsi" w:cstheme="majorHAnsi"/>
                    <w:b/>
                    <w:bCs/>
                    <w:sz w:val="24"/>
                    <w:szCs w:val="24"/>
                    <w:lang w:val="en-GB" w:eastAsia="zh-CN"/>
                  </w:rPr>
                </w:pPr>
                <w:r w:rsidRPr="0046168C">
                  <w:rPr>
                    <w:rFonts w:asciiTheme="majorHAnsi" w:eastAsiaTheme="minorEastAsia" w:hAnsiTheme="majorHAnsi" w:cstheme="majorHAnsi"/>
                    <w:b/>
                    <w:bCs/>
                    <w:sz w:val="24"/>
                    <w:szCs w:val="24"/>
                    <w:lang w:val="en-GB" w:eastAsia="zh-CN"/>
                  </w:rPr>
                  <w:t>Access</w:t>
                </w:r>
              </w:p>
            </w:tc>
            <w:tc>
              <w:tcPr>
                <w:tcW w:w="1845" w:type="dxa"/>
                <w:shd w:val="clear" w:color="auto" w:fill="E7E6E6" w:themeFill="background2"/>
              </w:tcPr>
              <w:p w14:paraId="30BEB6DD" w14:textId="11375537" w:rsidR="00416312" w:rsidRPr="0046168C" w:rsidRDefault="000E33FC" w:rsidP="00F91FC2">
                <w:pPr>
                  <w:rPr>
                    <w:rFonts w:asciiTheme="majorHAnsi" w:eastAsiaTheme="minorEastAsia" w:hAnsiTheme="majorHAnsi" w:cstheme="majorHAnsi"/>
                    <w:b/>
                    <w:bCs/>
                    <w:sz w:val="24"/>
                    <w:szCs w:val="24"/>
                    <w:lang w:val="en-GB" w:eastAsia="zh-CN"/>
                  </w:rPr>
                </w:pPr>
                <w:r w:rsidRPr="0046168C">
                  <w:rPr>
                    <w:rFonts w:asciiTheme="majorHAnsi" w:eastAsiaTheme="minorEastAsia" w:hAnsiTheme="majorHAnsi" w:cstheme="majorHAnsi"/>
                    <w:b/>
                    <w:bCs/>
                    <w:sz w:val="24"/>
                    <w:szCs w:val="24"/>
                    <w:lang w:val="en-GB" w:eastAsia="zh-CN"/>
                  </w:rPr>
                  <w:t>Search</w:t>
                </w:r>
              </w:p>
            </w:tc>
            <w:tc>
              <w:tcPr>
                <w:tcW w:w="1851" w:type="dxa"/>
                <w:shd w:val="clear" w:color="auto" w:fill="E7E6E6" w:themeFill="background2"/>
              </w:tcPr>
              <w:p w14:paraId="1F7A0741" w14:textId="3AA496A9" w:rsidR="00416312" w:rsidRPr="0046168C" w:rsidRDefault="000E33FC" w:rsidP="00F91FC2">
                <w:pPr>
                  <w:rPr>
                    <w:rFonts w:asciiTheme="majorHAnsi" w:eastAsiaTheme="minorEastAsia" w:hAnsiTheme="majorHAnsi" w:cstheme="majorHAnsi"/>
                    <w:b/>
                    <w:bCs/>
                    <w:sz w:val="24"/>
                    <w:szCs w:val="24"/>
                    <w:lang w:val="en-GB" w:eastAsia="zh-CN"/>
                  </w:rPr>
                </w:pPr>
                <w:r w:rsidRPr="0046168C">
                  <w:rPr>
                    <w:rFonts w:asciiTheme="majorHAnsi" w:eastAsiaTheme="minorEastAsia" w:hAnsiTheme="majorHAnsi" w:cstheme="majorHAnsi"/>
                    <w:b/>
                    <w:bCs/>
                    <w:sz w:val="24"/>
                    <w:szCs w:val="24"/>
                    <w:lang w:val="en-GB" w:eastAsia="zh-CN"/>
                  </w:rPr>
                  <w:t>Insertion</w:t>
                </w:r>
              </w:p>
            </w:tc>
            <w:tc>
              <w:tcPr>
                <w:tcW w:w="1856" w:type="dxa"/>
                <w:shd w:val="clear" w:color="auto" w:fill="E7E6E6" w:themeFill="background2"/>
              </w:tcPr>
              <w:p w14:paraId="277504F8" w14:textId="17549127" w:rsidR="00416312" w:rsidRPr="0046168C" w:rsidRDefault="00F24CFF" w:rsidP="00F91FC2">
                <w:pPr>
                  <w:rPr>
                    <w:rFonts w:asciiTheme="majorHAnsi" w:eastAsiaTheme="minorEastAsia" w:hAnsiTheme="majorHAnsi" w:cstheme="majorHAnsi"/>
                    <w:b/>
                    <w:bCs/>
                    <w:sz w:val="24"/>
                    <w:szCs w:val="24"/>
                    <w:lang w:val="en-GB" w:eastAsia="zh-CN"/>
                  </w:rPr>
                </w:pPr>
                <w:r w:rsidRPr="0046168C">
                  <w:rPr>
                    <w:rFonts w:asciiTheme="majorHAnsi" w:eastAsiaTheme="minorEastAsia" w:hAnsiTheme="majorHAnsi" w:cstheme="majorHAnsi"/>
                    <w:b/>
                    <w:bCs/>
                    <w:sz w:val="24"/>
                    <w:szCs w:val="24"/>
                    <w:lang w:val="en-GB" w:eastAsia="zh-CN"/>
                  </w:rPr>
                  <w:t>Deletion</w:t>
                </w:r>
              </w:p>
            </w:tc>
          </w:tr>
          <w:tr w:rsidR="00416312" w14:paraId="664513FE" w14:textId="77777777" w:rsidTr="00B80154">
            <w:tc>
              <w:tcPr>
                <w:tcW w:w="2741" w:type="dxa"/>
              </w:tcPr>
              <w:p w14:paraId="428C79FA" w14:textId="6B56BFDA" w:rsidR="00416312" w:rsidRPr="0046168C" w:rsidRDefault="00F24CFF" w:rsidP="00F91FC2">
                <w:pPr>
                  <w:rPr>
                    <w:rFonts w:asciiTheme="majorHAnsi" w:eastAsiaTheme="minorEastAsia" w:hAnsiTheme="majorHAnsi" w:cstheme="majorHAnsi"/>
                    <w:b/>
                    <w:bCs/>
                    <w:sz w:val="24"/>
                    <w:szCs w:val="24"/>
                    <w:lang w:val="en-GB" w:eastAsia="zh-CN"/>
                  </w:rPr>
                </w:pPr>
                <w:r w:rsidRPr="0046168C">
                  <w:rPr>
                    <w:rFonts w:asciiTheme="majorHAnsi" w:eastAsiaTheme="minorEastAsia" w:hAnsiTheme="majorHAnsi" w:cstheme="majorHAnsi"/>
                    <w:b/>
                    <w:bCs/>
                    <w:sz w:val="24"/>
                    <w:szCs w:val="24"/>
                    <w:lang w:val="en-GB" w:eastAsia="zh-CN"/>
                  </w:rPr>
                  <w:t>Red</w:t>
                </w:r>
                <w:r w:rsidR="00C7555E" w:rsidRPr="0046168C">
                  <w:rPr>
                    <w:rFonts w:asciiTheme="majorHAnsi" w:eastAsiaTheme="minorEastAsia" w:hAnsiTheme="majorHAnsi" w:cstheme="majorHAnsi"/>
                    <w:b/>
                    <w:bCs/>
                    <w:sz w:val="24"/>
                    <w:szCs w:val="24"/>
                    <w:lang w:val="en-GB" w:eastAsia="zh-CN"/>
                  </w:rPr>
                  <w:t>-Black Tree (</w:t>
                </w:r>
                <w:r w:rsidR="00DF4D6F" w:rsidRPr="0046168C">
                  <w:rPr>
                    <w:rFonts w:asciiTheme="majorHAnsi" w:eastAsiaTheme="minorEastAsia" w:hAnsiTheme="majorHAnsi" w:cstheme="majorHAnsi"/>
                    <w:b/>
                    <w:bCs/>
                    <w:sz w:val="24"/>
                    <w:szCs w:val="24"/>
                    <w:lang w:val="en-GB" w:eastAsia="zh-CN"/>
                  </w:rPr>
                  <w:t>Tree Map)</w:t>
                </w:r>
              </w:p>
            </w:tc>
            <w:tc>
              <w:tcPr>
                <w:tcW w:w="1057" w:type="dxa"/>
                <w:shd w:val="clear" w:color="auto" w:fill="FFE599" w:themeFill="accent4" w:themeFillTint="66"/>
              </w:tcPr>
              <w:p w14:paraId="2230400B" w14:textId="257B31F4" w:rsidR="00416312" w:rsidRDefault="00A32B32" w:rsidP="00F91FC2">
                <w:pPr>
                  <w:rPr>
                    <w:rFonts w:ascii="Arial" w:eastAsiaTheme="minorEastAsia" w:hAnsi="Arial" w:cs="Arial"/>
                    <w:b/>
                    <w:bCs/>
                    <w:sz w:val="24"/>
                    <w:szCs w:val="24"/>
                    <w:lang w:val="en-GB" w:eastAsia="zh-CN"/>
                  </w:rPr>
                </w:pPr>
                <m:oMathPara>
                  <m:oMath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Arial"/>
                        <w:sz w:val="24"/>
                        <w:szCs w:val="24"/>
                        <w:lang w:val="en-GB" w:eastAsia="zh-CN"/>
                      </w:rPr>
                      <m:t>θ</m:t>
                    </m:r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Arial"/>
                        <w:sz w:val="24"/>
                        <w:szCs w:val="24"/>
                        <w:lang w:val="en-GB" w:eastAsia="zh-CN"/>
                      </w:rPr>
                      <m:t>(</m:t>
                    </m:r>
                    <m:func>
                      <m:funcPr>
                        <m:ctrlPr>
                          <w:rPr>
                            <w:rFonts w:ascii="Cambria Math" w:eastAsiaTheme="minorEastAsia" w:hAnsi="Cambria Math" w:cs="Arial"/>
                            <w:b/>
                            <w:bCs/>
                            <w:i/>
                            <w:sz w:val="24"/>
                            <w:szCs w:val="24"/>
                            <w:lang w:val="en-GB" w:eastAsia="zh-CN"/>
                          </w:rPr>
                        </m:ctrlPr>
                      </m:funcPr>
                      <m:fName>
                        <m:r>
                          <m:rPr>
                            <m:sty m:val="b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  <w:lang w:val="en-GB" w:eastAsia="zh-CN"/>
                          </w:rPr>
                          <m:t>log</m:t>
                        </m:r>
                      </m:fName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="Arial"/>
                            <w:sz w:val="24"/>
                            <w:szCs w:val="24"/>
                            <w:lang w:val="en-GB" w:eastAsia="zh-CN"/>
                          </w:rPr>
                          <m:t>n</m:t>
                        </m:r>
                      </m:e>
                    </m:func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Arial"/>
                        <w:sz w:val="24"/>
                        <w:szCs w:val="24"/>
                        <w:lang w:val="en-GB" w:eastAsia="zh-CN"/>
                      </w:rPr>
                      <m:t>)</m:t>
                    </m:r>
                  </m:oMath>
                </m:oMathPara>
              </w:p>
            </w:tc>
            <w:tc>
              <w:tcPr>
                <w:tcW w:w="1845" w:type="dxa"/>
                <w:shd w:val="clear" w:color="auto" w:fill="FFE599" w:themeFill="accent4" w:themeFillTint="66"/>
              </w:tcPr>
              <w:p w14:paraId="30159FC4" w14:textId="639B44F8" w:rsidR="00416312" w:rsidRDefault="005E6DC0" w:rsidP="00F91FC2">
                <w:pPr>
                  <w:rPr>
                    <w:rFonts w:ascii="Arial" w:eastAsiaTheme="minorEastAsia" w:hAnsi="Arial" w:cs="Arial"/>
                    <w:b/>
                    <w:bCs/>
                    <w:sz w:val="24"/>
                    <w:szCs w:val="24"/>
                    <w:lang w:val="en-GB" w:eastAsia="zh-CN"/>
                  </w:rPr>
                </w:pPr>
                <m:oMathPara>
                  <m:oMath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Arial"/>
                        <w:sz w:val="24"/>
                        <w:szCs w:val="24"/>
                        <w:lang w:val="en-GB" w:eastAsia="zh-CN"/>
                      </w:rPr>
                      <m:t>θ</m:t>
                    </m:r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Arial"/>
                        <w:sz w:val="24"/>
                        <w:szCs w:val="24"/>
                        <w:lang w:val="en-GB" w:eastAsia="zh-CN"/>
                      </w:rPr>
                      <m:t>(</m:t>
                    </m:r>
                    <m:func>
                      <m:funcPr>
                        <m:ctrlPr>
                          <w:rPr>
                            <w:rFonts w:ascii="Cambria Math" w:eastAsiaTheme="minorEastAsia" w:hAnsi="Cambria Math" w:cs="Arial"/>
                            <w:b/>
                            <w:bCs/>
                            <w:i/>
                            <w:sz w:val="24"/>
                            <w:szCs w:val="24"/>
                            <w:lang w:val="en-GB" w:eastAsia="zh-CN"/>
                          </w:rPr>
                        </m:ctrlPr>
                      </m:funcPr>
                      <m:fName>
                        <m:r>
                          <m:rPr>
                            <m:sty m:val="b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  <w:lang w:val="en-GB" w:eastAsia="zh-CN"/>
                          </w:rPr>
                          <m:t>log</m:t>
                        </m:r>
                      </m:fName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="Arial"/>
                            <w:sz w:val="24"/>
                            <w:szCs w:val="24"/>
                            <w:lang w:val="en-GB" w:eastAsia="zh-CN"/>
                          </w:rPr>
                          <m:t>n</m:t>
                        </m:r>
                      </m:e>
                    </m:func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Arial"/>
                        <w:sz w:val="24"/>
                        <w:szCs w:val="24"/>
                        <w:lang w:val="en-GB" w:eastAsia="zh-CN"/>
                      </w:rPr>
                      <m:t>)</m:t>
                    </m:r>
                  </m:oMath>
                </m:oMathPara>
              </w:p>
            </w:tc>
            <w:tc>
              <w:tcPr>
                <w:tcW w:w="1851" w:type="dxa"/>
                <w:shd w:val="clear" w:color="auto" w:fill="FFE599" w:themeFill="accent4" w:themeFillTint="66"/>
              </w:tcPr>
              <w:p w14:paraId="489EFDC4" w14:textId="56B1CBCA" w:rsidR="00416312" w:rsidRDefault="005E6DC0" w:rsidP="00F91FC2">
                <w:pPr>
                  <w:rPr>
                    <w:rFonts w:ascii="Arial" w:eastAsiaTheme="minorEastAsia" w:hAnsi="Arial" w:cs="Arial"/>
                    <w:b/>
                    <w:bCs/>
                    <w:sz w:val="24"/>
                    <w:szCs w:val="24"/>
                    <w:lang w:val="en-GB" w:eastAsia="zh-CN"/>
                  </w:rPr>
                </w:pPr>
                <m:oMathPara>
                  <m:oMath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Arial"/>
                        <w:sz w:val="24"/>
                        <w:szCs w:val="24"/>
                        <w:lang w:val="en-GB" w:eastAsia="zh-CN"/>
                      </w:rPr>
                      <m:t>θ</m:t>
                    </m:r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Arial"/>
                        <w:sz w:val="24"/>
                        <w:szCs w:val="24"/>
                        <w:lang w:val="en-GB" w:eastAsia="zh-CN"/>
                      </w:rPr>
                      <m:t>(</m:t>
                    </m:r>
                    <m:func>
                      <m:funcPr>
                        <m:ctrlPr>
                          <w:rPr>
                            <w:rFonts w:ascii="Cambria Math" w:eastAsiaTheme="minorEastAsia" w:hAnsi="Cambria Math" w:cs="Arial"/>
                            <w:b/>
                            <w:bCs/>
                            <w:i/>
                            <w:sz w:val="24"/>
                            <w:szCs w:val="24"/>
                            <w:lang w:val="en-GB" w:eastAsia="zh-CN"/>
                          </w:rPr>
                        </m:ctrlPr>
                      </m:funcPr>
                      <m:fName>
                        <m:r>
                          <m:rPr>
                            <m:sty m:val="b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  <w:lang w:val="en-GB" w:eastAsia="zh-CN"/>
                          </w:rPr>
                          <m:t>log</m:t>
                        </m:r>
                      </m:fName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="Arial"/>
                            <w:sz w:val="24"/>
                            <w:szCs w:val="24"/>
                            <w:lang w:val="en-GB" w:eastAsia="zh-CN"/>
                          </w:rPr>
                          <m:t>n</m:t>
                        </m:r>
                      </m:e>
                    </m:func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Arial"/>
                        <w:sz w:val="24"/>
                        <w:szCs w:val="24"/>
                        <w:lang w:val="en-GB" w:eastAsia="zh-CN"/>
                      </w:rPr>
                      <m:t>)</m:t>
                    </m:r>
                  </m:oMath>
                </m:oMathPara>
              </w:p>
            </w:tc>
            <w:tc>
              <w:tcPr>
                <w:tcW w:w="1856" w:type="dxa"/>
                <w:shd w:val="clear" w:color="auto" w:fill="FFE599" w:themeFill="accent4" w:themeFillTint="66"/>
              </w:tcPr>
              <w:p w14:paraId="167A20B2" w14:textId="7DE3DB39" w:rsidR="00416312" w:rsidRDefault="005E6DC0" w:rsidP="00F91FC2">
                <w:pPr>
                  <w:rPr>
                    <w:rFonts w:ascii="Arial" w:eastAsiaTheme="minorEastAsia" w:hAnsi="Arial" w:cs="Arial"/>
                    <w:b/>
                    <w:bCs/>
                    <w:sz w:val="24"/>
                    <w:szCs w:val="24"/>
                    <w:lang w:val="en-GB" w:eastAsia="zh-CN"/>
                  </w:rPr>
                </w:pPr>
                <m:oMathPara>
                  <m:oMath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Arial"/>
                        <w:sz w:val="24"/>
                        <w:szCs w:val="24"/>
                        <w:lang w:val="en-GB" w:eastAsia="zh-CN"/>
                      </w:rPr>
                      <m:t>θ</m:t>
                    </m:r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Arial"/>
                        <w:sz w:val="24"/>
                        <w:szCs w:val="24"/>
                        <w:lang w:val="en-GB" w:eastAsia="zh-CN"/>
                      </w:rPr>
                      <m:t>(</m:t>
                    </m:r>
                    <m:func>
                      <m:funcPr>
                        <m:ctrlPr>
                          <w:rPr>
                            <w:rFonts w:ascii="Cambria Math" w:eastAsiaTheme="minorEastAsia" w:hAnsi="Cambria Math" w:cs="Arial"/>
                            <w:b/>
                            <w:bCs/>
                            <w:i/>
                            <w:sz w:val="24"/>
                            <w:szCs w:val="24"/>
                            <w:lang w:val="en-GB" w:eastAsia="zh-CN"/>
                          </w:rPr>
                        </m:ctrlPr>
                      </m:funcPr>
                      <m:fName>
                        <m:r>
                          <m:rPr>
                            <m:sty m:val="b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  <w:lang w:val="en-GB" w:eastAsia="zh-CN"/>
                          </w:rPr>
                          <m:t>log</m:t>
                        </m:r>
                      </m:fName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="Arial"/>
                            <w:sz w:val="24"/>
                            <w:szCs w:val="24"/>
                            <w:lang w:val="en-GB" w:eastAsia="zh-CN"/>
                          </w:rPr>
                          <m:t>n</m:t>
                        </m:r>
                      </m:e>
                    </m:func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Arial"/>
                        <w:sz w:val="24"/>
                        <w:szCs w:val="24"/>
                        <w:lang w:val="en-GB" w:eastAsia="zh-CN"/>
                      </w:rPr>
                      <m:t>)</m:t>
                    </m:r>
                  </m:oMath>
                </m:oMathPara>
              </w:p>
            </w:tc>
          </w:tr>
          <w:tr w:rsidR="00416312" w14:paraId="14862FD0" w14:textId="77777777" w:rsidTr="007F6DBD">
            <w:tc>
              <w:tcPr>
                <w:tcW w:w="2741" w:type="dxa"/>
              </w:tcPr>
              <w:p w14:paraId="031CF47C" w14:textId="29B5E0FC" w:rsidR="00416312" w:rsidRPr="0046168C" w:rsidRDefault="00C7555E" w:rsidP="00F91FC2">
                <w:pPr>
                  <w:rPr>
                    <w:rFonts w:asciiTheme="majorHAnsi" w:eastAsiaTheme="minorEastAsia" w:hAnsiTheme="majorHAnsi" w:cstheme="majorHAnsi"/>
                    <w:b/>
                    <w:bCs/>
                    <w:sz w:val="24"/>
                    <w:szCs w:val="24"/>
                    <w:lang w:val="en-GB" w:eastAsia="zh-CN"/>
                  </w:rPr>
                </w:pPr>
                <w:r w:rsidRPr="0046168C">
                  <w:rPr>
                    <w:rFonts w:asciiTheme="majorHAnsi" w:eastAsiaTheme="minorEastAsia" w:hAnsiTheme="majorHAnsi" w:cstheme="majorHAnsi"/>
                    <w:b/>
                    <w:bCs/>
                    <w:sz w:val="24"/>
                    <w:szCs w:val="24"/>
                    <w:lang w:val="en-GB" w:eastAsia="zh-CN"/>
                  </w:rPr>
                  <w:t>Queue</w:t>
                </w:r>
              </w:p>
            </w:tc>
            <w:tc>
              <w:tcPr>
                <w:tcW w:w="1057" w:type="dxa"/>
              </w:tcPr>
              <w:p w14:paraId="08DBDA2B" w14:textId="19FFA0DF" w:rsidR="00416312" w:rsidRDefault="005B3B83" w:rsidP="00F91FC2">
                <w:pPr>
                  <w:rPr>
                    <w:rFonts w:ascii="Arial" w:eastAsiaTheme="minorEastAsia" w:hAnsi="Arial" w:cs="Arial"/>
                    <w:b/>
                    <w:bCs/>
                    <w:sz w:val="24"/>
                    <w:szCs w:val="24"/>
                    <w:lang w:val="en-GB" w:eastAsia="zh-CN"/>
                  </w:rPr>
                </w:pPr>
                <m:oMathPara>
                  <m:oMath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Arial"/>
                        <w:sz w:val="24"/>
                        <w:szCs w:val="24"/>
                        <w:lang w:val="en-GB" w:eastAsia="zh-CN"/>
                      </w:rPr>
                      <m:t>θ</m:t>
                    </m:r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Arial"/>
                        <w:sz w:val="24"/>
                        <w:szCs w:val="24"/>
                        <w:lang w:val="en-GB" w:eastAsia="zh-CN"/>
                      </w:rPr>
                      <m:t>(</m:t>
                    </m:r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Arial"/>
                        <w:sz w:val="24"/>
                        <w:szCs w:val="24"/>
                        <w:lang w:val="en-GB" w:eastAsia="zh-CN"/>
                      </w:rPr>
                      <m:t>n)</m:t>
                    </m:r>
                  </m:oMath>
                </m:oMathPara>
              </w:p>
            </w:tc>
            <w:tc>
              <w:tcPr>
                <w:tcW w:w="1845" w:type="dxa"/>
              </w:tcPr>
              <w:p w14:paraId="754D6209" w14:textId="08AE405C" w:rsidR="00416312" w:rsidRDefault="00A42779" w:rsidP="00F91FC2">
                <w:pPr>
                  <w:rPr>
                    <w:rFonts w:ascii="Arial" w:eastAsiaTheme="minorEastAsia" w:hAnsi="Arial" w:cs="Arial"/>
                    <w:b/>
                    <w:bCs/>
                    <w:sz w:val="24"/>
                    <w:szCs w:val="24"/>
                    <w:lang w:val="en-GB" w:eastAsia="zh-CN"/>
                  </w:rPr>
                </w:pPr>
                <m:oMathPara>
                  <m:oMath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Arial"/>
                        <w:sz w:val="24"/>
                        <w:szCs w:val="24"/>
                        <w:lang w:val="en-GB" w:eastAsia="zh-CN"/>
                      </w:rPr>
                      <m:t>θ</m:t>
                    </m:r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Arial"/>
                        <w:sz w:val="24"/>
                        <w:szCs w:val="24"/>
                        <w:lang w:val="en-GB" w:eastAsia="zh-CN"/>
                      </w:rPr>
                      <m:t>(n)</m:t>
                    </m:r>
                  </m:oMath>
                </m:oMathPara>
              </w:p>
            </w:tc>
            <w:tc>
              <w:tcPr>
                <w:tcW w:w="1851" w:type="dxa"/>
                <w:shd w:val="clear" w:color="auto" w:fill="A8D08D" w:themeFill="accent6" w:themeFillTint="99"/>
              </w:tcPr>
              <w:p w14:paraId="34B6EFDE" w14:textId="1F7B2FB3" w:rsidR="00416312" w:rsidRDefault="00A42779" w:rsidP="00F91FC2">
                <w:pPr>
                  <w:rPr>
                    <w:rFonts w:ascii="Arial" w:eastAsiaTheme="minorEastAsia" w:hAnsi="Arial" w:cs="Arial"/>
                    <w:b/>
                    <w:bCs/>
                    <w:sz w:val="24"/>
                    <w:szCs w:val="24"/>
                    <w:lang w:val="en-GB" w:eastAsia="zh-CN"/>
                  </w:rPr>
                </w:pPr>
                <m:oMathPara>
                  <m:oMath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Arial"/>
                        <w:sz w:val="24"/>
                        <w:szCs w:val="24"/>
                        <w:lang w:val="en-GB" w:eastAsia="zh-CN"/>
                      </w:rPr>
                      <m:t>θ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/>
                            <w:bCs/>
                            <w:i/>
                            <w:sz w:val="24"/>
                            <w:szCs w:val="24"/>
                            <w:lang w:val="en-GB" w:eastAsia="zh-CN"/>
                          </w:rPr>
                        </m:ctrlPr>
                      </m:d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="Arial"/>
                            <w:sz w:val="24"/>
                            <w:szCs w:val="24"/>
                            <w:lang w:val="en-GB" w:eastAsia="zh-CN"/>
                          </w:rPr>
                          <m:t>1</m:t>
                        </m:r>
                      </m:e>
                    </m:d>
                  </m:oMath>
                </m:oMathPara>
              </w:p>
            </w:tc>
            <w:tc>
              <w:tcPr>
                <w:tcW w:w="1856" w:type="dxa"/>
                <w:shd w:val="clear" w:color="auto" w:fill="A8D08D" w:themeFill="accent6" w:themeFillTint="99"/>
              </w:tcPr>
              <w:p w14:paraId="691CE4E6" w14:textId="6FBCAD41" w:rsidR="00416312" w:rsidRDefault="00A42779" w:rsidP="00F91FC2">
                <w:pPr>
                  <w:rPr>
                    <w:rFonts w:ascii="Arial" w:eastAsiaTheme="minorEastAsia" w:hAnsi="Arial" w:cs="Arial"/>
                    <w:b/>
                    <w:bCs/>
                    <w:sz w:val="24"/>
                    <w:szCs w:val="24"/>
                    <w:lang w:val="en-GB" w:eastAsia="zh-CN"/>
                  </w:rPr>
                </w:pPr>
                <m:oMathPara>
                  <m:oMath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Arial"/>
                        <w:sz w:val="24"/>
                        <w:szCs w:val="24"/>
                        <w:lang w:val="en-GB" w:eastAsia="zh-CN"/>
                      </w:rPr>
                      <m:t>θ</m:t>
                    </m:r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Arial"/>
                        <w:sz w:val="24"/>
                        <w:szCs w:val="24"/>
                        <w:lang w:val="en-GB" w:eastAsia="zh-CN"/>
                      </w:rPr>
                      <m:t>(1)</m:t>
                    </m:r>
                  </m:oMath>
                </m:oMathPara>
              </w:p>
            </w:tc>
          </w:tr>
        </w:tbl>
        <w:p w14:paraId="32EF13FE" w14:textId="77777777" w:rsidR="006529C4" w:rsidRDefault="006529C4" w:rsidP="00F91FC2">
          <w:pPr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</w:pPr>
        </w:p>
        <w:p w14:paraId="602642DB" w14:textId="77E88A5B" w:rsidR="0035220E" w:rsidRPr="00DB43FE" w:rsidRDefault="0035220E" w:rsidP="0035220E">
          <w:pP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  <w:t>Worst</w:t>
          </w:r>
          <w:r w:rsidRPr="006309E0"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  <w:t xml:space="preserve"> Time Complexity:</w:t>
          </w: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2720"/>
            <w:gridCol w:w="1108"/>
            <w:gridCol w:w="1835"/>
            <w:gridCol w:w="1841"/>
            <w:gridCol w:w="1846"/>
          </w:tblGrid>
          <w:tr w:rsidR="0035220E" w:rsidRPr="0046168C" w14:paraId="4701DE38" w14:textId="77777777" w:rsidTr="00745757">
            <w:tc>
              <w:tcPr>
                <w:tcW w:w="2741" w:type="dxa"/>
                <w:shd w:val="clear" w:color="auto" w:fill="E7E6E6" w:themeFill="background2"/>
              </w:tcPr>
              <w:p w14:paraId="36DFC17F" w14:textId="77777777" w:rsidR="0035220E" w:rsidRPr="0046168C" w:rsidRDefault="0035220E" w:rsidP="00745757">
                <w:pPr>
                  <w:rPr>
                    <w:rFonts w:asciiTheme="majorHAnsi" w:eastAsiaTheme="minorEastAsia" w:hAnsiTheme="majorHAnsi" w:cstheme="majorHAnsi"/>
                    <w:b/>
                    <w:bCs/>
                    <w:sz w:val="24"/>
                    <w:szCs w:val="24"/>
                    <w:lang w:val="en-GB" w:eastAsia="zh-CN"/>
                  </w:rPr>
                </w:pPr>
                <w:r w:rsidRPr="0046168C">
                  <w:rPr>
                    <w:rFonts w:asciiTheme="majorHAnsi" w:eastAsiaTheme="minorEastAsia" w:hAnsiTheme="majorHAnsi" w:cstheme="majorHAnsi"/>
                    <w:b/>
                    <w:bCs/>
                    <w:sz w:val="24"/>
                    <w:szCs w:val="24"/>
                    <w:lang w:val="en-GB" w:eastAsia="zh-CN"/>
                  </w:rPr>
                  <w:t>Data Structure</w:t>
                </w:r>
              </w:p>
            </w:tc>
            <w:tc>
              <w:tcPr>
                <w:tcW w:w="1057" w:type="dxa"/>
                <w:shd w:val="clear" w:color="auto" w:fill="E7E6E6" w:themeFill="background2"/>
              </w:tcPr>
              <w:p w14:paraId="410EFB3B" w14:textId="77777777" w:rsidR="0035220E" w:rsidRPr="0046168C" w:rsidRDefault="0035220E" w:rsidP="00745757">
                <w:pPr>
                  <w:rPr>
                    <w:rFonts w:asciiTheme="majorHAnsi" w:eastAsiaTheme="minorEastAsia" w:hAnsiTheme="majorHAnsi" w:cstheme="majorHAnsi"/>
                    <w:b/>
                    <w:bCs/>
                    <w:sz w:val="24"/>
                    <w:szCs w:val="24"/>
                    <w:lang w:val="en-GB" w:eastAsia="zh-CN"/>
                  </w:rPr>
                </w:pPr>
                <w:r w:rsidRPr="0046168C">
                  <w:rPr>
                    <w:rFonts w:asciiTheme="majorHAnsi" w:eastAsiaTheme="minorEastAsia" w:hAnsiTheme="majorHAnsi" w:cstheme="majorHAnsi"/>
                    <w:b/>
                    <w:bCs/>
                    <w:sz w:val="24"/>
                    <w:szCs w:val="24"/>
                    <w:lang w:val="en-GB" w:eastAsia="zh-CN"/>
                  </w:rPr>
                  <w:t>Access</w:t>
                </w:r>
              </w:p>
            </w:tc>
            <w:tc>
              <w:tcPr>
                <w:tcW w:w="1845" w:type="dxa"/>
                <w:shd w:val="clear" w:color="auto" w:fill="E7E6E6" w:themeFill="background2"/>
              </w:tcPr>
              <w:p w14:paraId="76C8D4F5" w14:textId="77777777" w:rsidR="0035220E" w:rsidRPr="0046168C" w:rsidRDefault="0035220E" w:rsidP="00745757">
                <w:pPr>
                  <w:rPr>
                    <w:rFonts w:asciiTheme="majorHAnsi" w:eastAsiaTheme="minorEastAsia" w:hAnsiTheme="majorHAnsi" w:cstheme="majorHAnsi"/>
                    <w:b/>
                    <w:bCs/>
                    <w:sz w:val="24"/>
                    <w:szCs w:val="24"/>
                    <w:lang w:val="en-GB" w:eastAsia="zh-CN"/>
                  </w:rPr>
                </w:pPr>
                <w:r w:rsidRPr="0046168C">
                  <w:rPr>
                    <w:rFonts w:asciiTheme="majorHAnsi" w:eastAsiaTheme="minorEastAsia" w:hAnsiTheme="majorHAnsi" w:cstheme="majorHAnsi"/>
                    <w:b/>
                    <w:bCs/>
                    <w:sz w:val="24"/>
                    <w:szCs w:val="24"/>
                    <w:lang w:val="en-GB" w:eastAsia="zh-CN"/>
                  </w:rPr>
                  <w:t>Search</w:t>
                </w:r>
              </w:p>
            </w:tc>
            <w:tc>
              <w:tcPr>
                <w:tcW w:w="1851" w:type="dxa"/>
                <w:shd w:val="clear" w:color="auto" w:fill="E7E6E6" w:themeFill="background2"/>
              </w:tcPr>
              <w:p w14:paraId="119EA2A2" w14:textId="77777777" w:rsidR="0035220E" w:rsidRPr="0046168C" w:rsidRDefault="0035220E" w:rsidP="00745757">
                <w:pPr>
                  <w:rPr>
                    <w:rFonts w:asciiTheme="majorHAnsi" w:eastAsiaTheme="minorEastAsia" w:hAnsiTheme="majorHAnsi" w:cstheme="majorHAnsi"/>
                    <w:b/>
                    <w:bCs/>
                    <w:sz w:val="24"/>
                    <w:szCs w:val="24"/>
                    <w:lang w:val="en-GB" w:eastAsia="zh-CN"/>
                  </w:rPr>
                </w:pPr>
                <w:r w:rsidRPr="0046168C">
                  <w:rPr>
                    <w:rFonts w:asciiTheme="majorHAnsi" w:eastAsiaTheme="minorEastAsia" w:hAnsiTheme="majorHAnsi" w:cstheme="majorHAnsi"/>
                    <w:b/>
                    <w:bCs/>
                    <w:sz w:val="24"/>
                    <w:szCs w:val="24"/>
                    <w:lang w:val="en-GB" w:eastAsia="zh-CN"/>
                  </w:rPr>
                  <w:t>Insertion</w:t>
                </w:r>
              </w:p>
            </w:tc>
            <w:tc>
              <w:tcPr>
                <w:tcW w:w="1856" w:type="dxa"/>
                <w:shd w:val="clear" w:color="auto" w:fill="E7E6E6" w:themeFill="background2"/>
              </w:tcPr>
              <w:p w14:paraId="0DD1DC6C" w14:textId="77777777" w:rsidR="0035220E" w:rsidRPr="0046168C" w:rsidRDefault="0035220E" w:rsidP="00745757">
                <w:pPr>
                  <w:rPr>
                    <w:rFonts w:asciiTheme="majorHAnsi" w:eastAsiaTheme="minorEastAsia" w:hAnsiTheme="majorHAnsi" w:cstheme="majorHAnsi"/>
                    <w:b/>
                    <w:bCs/>
                    <w:sz w:val="24"/>
                    <w:szCs w:val="24"/>
                    <w:lang w:val="en-GB" w:eastAsia="zh-CN"/>
                  </w:rPr>
                </w:pPr>
                <w:r w:rsidRPr="0046168C">
                  <w:rPr>
                    <w:rFonts w:asciiTheme="majorHAnsi" w:eastAsiaTheme="minorEastAsia" w:hAnsiTheme="majorHAnsi" w:cstheme="majorHAnsi"/>
                    <w:b/>
                    <w:bCs/>
                    <w:sz w:val="24"/>
                    <w:szCs w:val="24"/>
                    <w:lang w:val="en-GB" w:eastAsia="zh-CN"/>
                  </w:rPr>
                  <w:t>Deletion</w:t>
                </w:r>
              </w:p>
            </w:tc>
          </w:tr>
          <w:tr w:rsidR="0035220E" w14:paraId="05497812" w14:textId="77777777" w:rsidTr="00B80154">
            <w:tc>
              <w:tcPr>
                <w:tcW w:w="2741" w:type="dxa"/>
              </w:tcPr>
              <w:p w14:paraId="2DB6F305" w14:textId="77777777" w:rsidR="0035220E" w:rsidRPr="0046168C" w:rsidRDefault="0035220E" w:rsidP="00745757">
                <w:pPr>
                  <w:rPr>
                    <w:rFonts w:asciiTheme="majorHAnsi" w:eastAsiaTheme="minorEastAsia" w:hAnsiTheme="majorHAnsi" w:cstheme="majorHAnsi"/>
                    <w:b/>
                    <w:bCs/>
                    <w:sz w:val="24"/>
                    <w:szCs w:val="24"/>
                    <w:lang w:val="en-GB" w:eastAsia="zh-CN"/>
                  </w:rPr>
                </w:pPr>
                <w:r w:rsidRPr="0046168C">
                  <w:rPr>
                    <w:rFonts w:asciiTheme="majorHAnsi" w:eastAsiaTheme="minorEastAsia" w:hAnsiTheme="majorHAnsi" w:cstheme="majorHAnsi"/>
                    <w:b/>
                    <w:bCs/>
                    <w:sz w:val="24"/>
                    <w:szCs w:val="24"/>
                    <w:lang w:val="en-GB" w:eastAsia="zh-CN"/>
                  </w:rPr>
                  <w:t>Red-Black Tree (Tree Map)</w:t>
                </w:r>
              </w:p>
            </w:tc>
            <w:tc>
              <w:tcPr>
                <w:tcW w:w="1057" w:type="dxa"/>
                <w:shd w:val="clear" w:color="auto" w:fill="FFE599" w:themeFill="accent4" w:themeFillTint="66"/>
              </w:tcPr>
              <w:p w14:paraId="5E95D723" w14:textId="77777777" w:rsidR="0035220E" w:rsidRDefault="0035220E" w:rsidP="00745757">
                <w:pPr>
                  <w:rPr>
                    <w:rFonts w:ascii="Arial" w:eastAsiaTheme="minorEastAsia" w:hAnsi="Arial" w:cs="Arial"/>
                    <w:b/>
                    <w:bCs/>
                    <w:sz w:val="24"/>
                    <w:szCs w:val="24"/>
                    <w:lang w:val="en-GB" w:eastAsia="zh-CN"/>
                  </w:rPr>
                </w:pPr>
                <m:oMathPara>
                  <m:oMath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Arial"/>
                        <w:sz w:val="24"/>
                        <w:szCs w:val="24"/>
                        <w:lang w:val="en-GB" w:eastAsia="zh-CN"/>
                      </w:rPr>
                      <m:t>θ</m:t>
                    </m:r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Arial"/>
                        <w:sz w:val="24"/>
                        <w:szCs w:val="24"/>
                        <w:lang w:val="en-GB" w:eastAsia="zh-CN"/>
                      </w:rPr>
                      <m:t>(</m:t>
                    </m:r>
                    <m:func>
                      <m:funcPr>
                        <m:ctrlPr>
                          <w:rPr>
                            <w:rFonts w:ascii="Cambria Math" w:eastAsiaTheme="minorEastAsia" w:hAnsi="Cambria Math" w:cs="Arial"/>
                            <w:b/>
                            <w:bCs/>
                            <w:i/>
                            <w:sz w:val="24"/>
                            <w:szCs w:val="24"/>
                            <w:lang w:val="en-GB" w:eastAsia="zh-CN"/>
                          </w:rPr>
                        </m:ctrlPr>
                      </m:funcPr>
                      <m:fName>
                        <m:r>
                          <m:rPr>
                            <m:sty m:val="b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  <w:lang w:val="en-GB" w:eastAsia="zh-CN"/>
                          </w:rPr>
                          <m:t>log</m:t>
                        </m:r>
                      </m:fName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="Arial"/>
                            <w:sz w:val="24"/>
                            <w:szCs w:val="24"/>
                            <w:lang w:val="en-GB" w:eastAsia="zh-CN"/>
                          </w:rPr>
                          <m:t>n</m:t>
                        </m:r>
                      </m:e>
                    </m:func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Arial"/>
                        <w:sz w:val="24"/>
                        <w:szCs w:val="24"/>
                        <w:lang w:val="en-GB" w:eastAsia="zh-CN"/>
                      </w:rPr>
                      <m:t>)</m:t>
                    </m:r>
                  </m:oMath>
                </m:oMathPara>
              </w:p>
            </w:tc>
            <w:tc>
              <w:tcPr>
                <w:tcW w:w="1845" w:type="dxa"/>
                <w:shd w:val="clear" w:color="auto" w:fill="FFE599" w:themeFill="accent4" w:themeFillTint="66"/>
              </w:tcPr>
              <w:p w14:paraId="356B4F21" w14:textId="77777777" w:rsidR="0035220E" w:rsidRDefault="0035220E" w:rsidP="00745757">
                <w:pPr>
                  <w:rPr>
                    <w:rFonts w:ascii="Arial" w:eastAsiaTheme="minorEastAsia" w:hAnsi="Arial" w:cs="Arial"/>
                    <w:b/>
                    <w:bCs/>
                    <w:sz w:val="24"/>
                    <w:szCs w:val="24"/>
                    <w:lang w:val="en-GB" w:eastAsia="zh-CN"/>
                  </w:rPr>
                </w:pPr>
                <m:oMathPara>
                  <m:oMath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Arial"/>
                        <w:sz w:val="24"/>
                        <w:szCs w:val="24"/>
                        <w:lang w:val="en-GB" w:eastAsia="zh-CN"/>
                      </w:rPr>
                      <m:t>θ</m:t>
                    </m:r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Arial"/>
                        <w:sz w:val="24"/>
                        <w:szCs w:val="24"/>
                        <w:lang w:val="en-GB" w:eastAsia="zh-CN"/>
                      </w:rPr>
                      <m:t>(</m:t>
                    </m:r>
                    <m:func>
                      <m:funcPr>
                        <m:ctrlPr>
                          <w:rPr>
                            <w:rFonts w:ascii="Cambria Math" w:eastAsiaTheme="minorEastAsia" w:hAnsi="Cambria Math" w:cs="Arial"/>
                            <w:b/>
                            <w:bCs/>
                            <w:i/>
                            <w:sz w:val="24"/>
                            <w:szCs w:val="24"/>
                            <w:lang w:val="en-GB" w:eastAsia="zh-CN"/>
                          </w:rPr>
                        </m:ctrlPr>
                      </m:funcPr>
                      <m:fName>
                        <m:r>
                          <m:rPr>
                            <m:sty m:val="b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  <w:lang w:val="en-GB" w:eastAsia="zh-CN"/>
                          </w:rPr>
                          <m:t>log</m:t>
                        </m:r>
                      </m:fName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="Arial"/>
                            <w:sz w:val="24"/>
                            <w:szCs w:val="24"/>
                            <w:lang w:val="en-GB" w:eastAsia="zh-CN"/>
                          </w:rPr>
                          <m:t>n</m:t>
                        </m:r>
                      </m:e>
                    </m:func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Arial"/>
                        <w:sz w:val="24"/>
                        <w:szCs w:val="24"/>
                        <w:lang w:val="en-GB" w:eastAsia="zh-CN"/>
                      </w:rPr>
                      <m:t>)</m:t>
                    </m:r>
                  </m:oMath>
                </m:oMathPara>
              </w:p>
            </w:tc>
            <w:tc>
              <w:tcPr>
                <w:tcW w:w="1851" w:type="dxa"/>
                <w:shd w:val="clear" w:color="auto" w:fill="FFE599" w:themeFill="accent4" w:themeFillTint="66"/>
              </w:tcPr>
              <w:p w14:paraId="70C770AA" w14:textId="77777777" w:rsidR="0035220E" w:rsidRDefault="0035220E" w:rsidP="00745757">
                <w:pPr>
                  <w:rPr>
                    <w:rFonts w:ascii="Arial" w:eastAsiaTheme="minorEastAsia" w:hAnsi="Arial" w:cs="Arial"/>
                    <w:b/>
                    <w:bCs/>
                    <w:sz w:val="24"/>
                    <w:szCs w:val="24"/>
                    <w:lang w:val="en-GB" w:eastAsia="zh-CN"/>
                  </w:rPr>
                </w:pPr>
                <m:oMathPara>
                  <m:oMath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Arial"/>
                        <w:sz w:val="24"/>
                        <w:szCs w:val="24"/>
                        <w:lang w:val="en-GB" w:eastAsia="zh-CN"/>
                      </w:rPr>
                      <m:t>θ</m:t>
                    </m:r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Arial"/>
                        <w:sz w:val="24"/>
                        <w:szCs w:val="24"/>
                        <w:lang w:val="en-GB" w:eastAsia="zh-CN"/>
                      </w:rPr>
                      <m:t>(</m:t>
                    </m:r>
                    <m:func>
                      <m:funcPr>
                        <m:ctrlPr>
                          <w:rPr>
                            <w:rFonts w:ascii="Cambria Math" w:eastAsiaTheme="minorEastAsia" w:hAnsi="Cambria Math" w:cs="Arial"/>
                            <w:b/>
                            <w:bCs/>
                            <w:i/>
                            <w:sz w:val="24"/>
                            <w:szCs w:val="24"/>
                            <w:lang w:val="en-GB" w:eastAsia="zh-CN"/>
                          </w:rPr>
                        </m:ctrlPr>
                      </m:funcPr>
                      <m:fName>
                        <m:r>
                          <m:rPr>
                            <m:sty m:val="b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  <w:lang w:val="en-GB" w:eastAsia="zh-CN"/>
                          </w:rPr>
                          <m:t>log</m:t>
                        </m:r>
                      </m:fName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="Arial"/>
                            <w:sz w:val="24"/>
                            <w:szCs w:val="24"/>
                            <w:lang w:val="en-GB" w:eastAsia="zh-CN"/>
                          </w:rPr>
                          <m:t>n</m:t>
                        </m:r>
                      </m:e>
                    </m:func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Arial"/>
                        <w:sz w:val="24"/>
                        <w:szCs w:val="24"/>
                        <w:lang w:val="en-GB" w:eastAsia="zh-CN"/>
                      </w:rPr>
                      <m:t>)</m:t>
                    </m:r>
                  </m:oMath>
                </m:oMathPara>
              </w:p>
            </w:tc>
            <w:tc>
              <w:tcPr>
                <w:tcW w:w="1856" w:type="dxa"/>
                <w:shd w:val="clear" w:color="auto" w:fill="FFE599" w:themeFill="accent4" w:themeFillTint="66"/>
              </w:tcPr>
              <w:p w14:paraId="2E3A1522" w14:textId="77777777" w:rsidR="0035220E" w:rsidRDefault="0035220E" w:rsidP="00745757">
                <w:pPr>
                  <w:rPr>
                    <w:rFonts w:ascii="Arial" w:eastAsiaTheme="minorEastAsia" w:hAnsi="Arial" w:cs="Arial"/>
                    <w:b/>
                    <w:bCs/>
                    <w:sz w:val="24"/>
                    <w:szCs w:val="24"/>
                    <w:lang w:val="en-GB" w:eastAsia="zh-CN"/>
                  </w:rPr>
                </w:pPr>
                <m:oMathPara>
                  <m:oMath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Arial"/>
                        <w:sz w:val="24"/>
                        <w:szCs w:val="24"/>
                        <w:lang w:val="en-GB" w:eastAsia="zh-CN"/>
                      </w:rPr>
                      <m:t>θ</m:t>
                    </m:r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Arial"/>
                        <w:sz w:val="24"/>
                        <w:szCs w:val="24"/>
                        <w:lang w:val="en-GB" w:eastAsia="zh-CN"/>
                      </w:rPr>
                      <m:t>(</m:t>
                    </m:r>
                    <m:func>
                      <m:funcPr>
                        <m:ctrlPr>
                          <w:rPr>
                            <w:rFonts w:ascii="Cambria Math" w:eastAsiaTheme="minorEastAsia" w:hAnsi="Cambria Math" w:cs="Arial"/>
                            <w:b/>
                            <w:bCs/>
                            <w:i/>
                            <w:sz w:val="24"/>
                            <w:szCs w:val="24"/>
                            <w:lang w:val="en-GB" w:eastAsia="zh-CN"/>
                          </w:rPr>
                        </m:ctrlPr>
                      </m:funcPr>
                      <m:fName>
                        <m:r>
                          <m:rPr>
                            <m:sty m:val="b"/>
                          </m:rPr>
                          <w:rPr>
                            <w:rFonts w:ascii="Cambria Math" w:hAnsi="Cambria Math" w:cs="Arial"/>
                            <w:sz w:val="24"/>
                            <w:szCs w:val="24"/>
                            <w:lang w:val="en-GB" w:eastAsia="zh-CN"/>
                          </w:rPr>
                          <m:t>log</m:t>
                        </m:r>
                      </m:fName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="Arial"/>
                            <w:sz w:val="24"/>
                            <w:szCs w:val="24"/>
                            <w:lang w:val="en-GB" w:eastAsia="zh-CN"/>
                          </w:rPr>
                          <m:t>n</m:t>
                        </m:r>
                      </m:e>
                    </m:func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Arial"/>
                        <w:sz w:val="24"/>
                        <w:szCs w:val="24"/>
                        <w:lang w:val="en-GB" w:eastAsia="zh-CN"/>
                      </w:rPr>
                      <m:t>)</m:t>
                    </m:r>
                  </m:oMath>
                </m:oMathPara>
              </w:p>
            </w:tc>
          </w:tr>
          <w:tr w:rsidR="0035220E" w14:paraId="7403D051" w14:textId="77777777" w:rsidTr="007F6DBD">
            <w:tc>
              <w:tcPr>
                <w:tcW w:w="2741" w:type="dxa"/>
              </w:tcPr>
              <w:p w14:paraId="6E8FFF49" w14:textId="77777777" w:rsidR="0035220E" w:rsidRPr="0046168C" w:rsidRDefault="0035220E" w:rsidP="00745757">
                <w:pPr>
                  <w:rPr>
                    <w:rFonts w:asciiTheme="majorHAnsi" w:eastAsiaTheme="minorEastAsia" w:hAnsiTheme="majorHAnsi" w:cstheme="majorHAnsi"/>
                    <w:b/>
                    <w:bCs/>
                    <w:sz w:val="24"/>
                    <w:szCs w:val="24"/>
                    <w:lang w:val="en-GB" w:eastAsia="zh-CN"/>
                  </w:rPr>
                </w:pPr>
                <w:r w:rsidRPr="0046168C">
                  <w:rPr>
                    <w:rFonts w:asciiTheme="majorHAnsi" w:eastAsiaTheme="minorEastAsia" w:hAnsiTheme="majorHAnsi" w:cstheme="majorHAnsi"/>
                    <w:b/>
                    <w:bCs/>
                    <w:sz w:val="24"/>
                    <w:szCs w:val="24"/>
                    <w:lang w:val="en-GB" w:eastAsia="zh-CN"/>
                  </w:rPr>
                  <w:t>Queue</w:t>
                </w:r>
              </w:p>
            </w:tc>
            <w:tc>
              <w:tcPr>
                <w:tcW w:w="1057" w:type="dxa"/>
              </w:tcPr>
              <w:p w14:paraId="25418EEE" w14:textId="77777777" w:rsidR="0035220E" w:rsidRDefault="0035220E" w:rsidP="00745757">
                <w:pPr>
                  <w:rPr>
                    <w:rFonts w:ascii="Arial" w:eastAsiaTheme="minorEastAsia" w:hAnsi="Arial" w:cs="Arial"/>
                    <w:b/>
                    <w:bCs/>
                    <w:sz w:val="24"/>
                    <w:szCs w:val="24"/>
                    <w:lang w:val="en-GB" w:eastAsia="zh-CN"/>
                  </w:rPr>
                </w:pPr>
                <m:oMathPara>
                  <m:oMath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Arial"/>
                        <w:sz w:val="24"/>
                        <w:szCs w:val="24"/>
                        <w:lang w:val="en-GB" w:eastAsia="zh-CN"/>
                      </w:rPr>
                      <m:t>θ</m:t>
                    </m:r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Arial"/>
                        <w:sz w:val="24"/>
                        <w:szCs w:val="24"/>
                        <w:lang w:val="en-GB" w:eastAsia="zh-CN"/>
                      </w:rPr>
                      <m:t>(n)</m:t>
                    </m:r>
                  </m:oMath>
                </m:oMathPara>
              </w:p>
            </w:tc>
            <w:tc>
              <w:tcPr>
                <w:tcW w:w="1845" w:type="dxa"/>
              </w:tcPr>
              <w:p w14:paraId="5F14FA3B" w14:textId="77777777" w:rsidR="0035220E" w:rsidRDefault="0035220E" w:rsidP="00745757">
                <w:pPr>
                  <w:rPr>
                    <w:rFonts w:ascii="Arial" w:eastAsiaTheme="minorEastAsia" w:hAnsi="Arial" w:cs="Arial"/>
                    <w:b/>
                    <w:bCs/>
                    <w:sz w:val="24"/>
                    <w:szCs w:val="24"/>
                    <w:lang w:val="en-GB" w:eastAsia="zh-CN"/>
                  </w:rPr>
                </w:pPr>
                <m:oMathPara>
                  <m:oMath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Arial"/>
                        <w:sz w:val="24"/>
                        <w:szCs w:val="24"/>
                        <w:lang w:val="en-GB" w:eastAsia="zh-CN"/>
                      </w:rPr>
                      <m:t>θ</m:t>
                    </m:r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Arial"/>
                        <w:sz w:val="24"/>
                        <w:szCs w:val="24"/>
                        <w:lang w:val="en-GB" w:eastAsia="zh-CN"/>
                      </w:rPr>
                      <m:t>(n)</m:t>
                    </m:r>
                  </m:oMath>
                </m:oMathPara>
              </w:p>
            </w:tc>
            <w:tc>
              <w:tcPr>
                <w:tcW w:w="1851" w:type="dxa"/>
                <w:shd w:val="clear" w:color="auto" w:fill="A8D08D" w:themeFill="accent6" w:themeFillTint="99"/>
              </w:tcPr>
              <w:p w14:paraId="42D084FF" w14:textId="77777777" w:rsidR="0035220E" w:rsidRDefault="0035220E" w:rsidP="00745757">
                <w:pPr>
                  <w:rPr>
                    <w:rFonts w:ascii="Arial" w:eastAsiaTheme="minorEastAsia" w:hAnsi="Arial" w:cs="Arial"/>
                    <w:b/>
                    <w:bCs/>
                    <w:sz w:val="24"/>
                    <w:szCs w:val="24"/>
                    <w:lang w:val="en-GB" w:eastAsia="zh-CN"/>
                  </w:rPr>
                </w:pPr>
                <m:oMathPara>
                  <m:oMath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Arial"/>
                        <w:sz w:val="24"/>
                        <w:szCs w:val="24"/>
                        <w:lang w:val="en-GB" w:eastAsia="zh-CN"/>
                      </w:rPr>
                      <m:t>θ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Arial"/>
                            <w:b/>
                            <w:bCs/>
                            <w:i/>
                            <w:sz w:val="24"/>
                            <w:szCs w:val="24"/>
                            <w:lang w:val="en-GB" w:eastAsia="zh-CN"/>
                          </w:rPr>
                        </m:ctrlPr>
                      </m:d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="Arial"/>
                            <w:sz w:val="24"/>
                            <w:szCs w:val="24"/>
                            <w:lang w:val="en-GB" w:eastAsia="zh-CN"/>
                          </w:rPr>
                          <m:t>1</m:t>
                        </m:r>
                      </m:e>
                    </m:d>
                  </m:oMath>
                </m:oMathPara>
              </w:p>
            </w:tc>
            <w:tc>
              <w:tcPr>
                <w:tcW w:w="1856" w:type="dxa"/>
                <w:shd w:val="clear" w:color="auto" w:fill="A8D08D" w:themeFill="accent6" w:themeFillTint="99"/>
              </w:tcPr>
              <w:p w14:paraId="548B0320" w14:textId="77777777" w:rsidR="0035220E" w:rsidRDefault="0035220E" w:rsidP="00745757">
                <w:pPr>
                  <w:rPr>
                    <w:rFonts w:ascii="Arial" w:eastAsiaTheme="minorEastAsia" w:hAnsi="Arial" w:cs="Arial"/>
                    <w:b/>
                    <w:bCs/>
                    <w:sz w:val="24"/>
                    <w:szCs w:val="24"/>
                    <w:lang w:val="en-GB" w:eastAsia="zh-CN"/>
                  </w:rPr>
                </w:pPr>
                <m:oMathPara>
                  <m:oMath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Arial"/>
                        <w:sz w:val="24"/>
                        <w:szCs w:val="24"/>
                        <w:lang w:val="en-GB" w:eastAsia="zh-CN"/>
                      </w:rPr>
                      <m:t>θ</m:t>
                    </m:r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Arial"/>
                        <w:sz w:val="24"/>
                        <w:szCs w:val="24"/>
                        <w:lang w:val="en-GB" w:eastAsia="zh-CN"/>
                      </w:rPr>
                      <m:t>(1)</m:t>
                    </m:r>
                  </m:oMath>
                </m:oMathPara>
              </w:p>
            </w:tc>
          </w:tr>
        </w:tbl>
        <w:p w14:paraId="515BB0A1" w14:textId="4A10731B" w:rsidR="0035220E" w:rsidRDefault="0035220E" w:rsidP="0035220E">
          <w:pPr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</w:pPr>
        </w:p>
        <w:p w14:paraId="300A3BC4" w14:textId="3E76265D" w:rsidR="00C37591" w:rsidRPr="00DB43FE" w:rsidRDefault="00C37591" w:rsidP="00C37591">
          <w:pP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  <w:t xml:space="preserve">Space </w:t>
          </w:r>
          <w:r w:rsidRPr="006309E0"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  <w:t>Complexity:</w:t>
          </w: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2720"/>
            <w:gridCol w:w="1108"/>
          </w:tblGrid>
          <w:tr w:rsidR="00C37591" w:rsidRPr="0046168C" w14:paraId="64461025" w14:textId="77777777" w:rsidTr="00C37591">
            <w:tc>
              <w:tcPr>
                <w:tcW w:w="2720" w:type="dxa"/>
                <w:shd w:val="clear" w:color="auto" w:fill="E7E6E6" w:themeFill="background2"/>
              </w:tcPr>
              <w:p w14:paraId="13A39743" w14:textId="77777777" w:rsidR="00C37591" w:rsidRPr="0046168C" w:rsidRDefault="00C37591" w:rsidP="00745757">
                <w:pPr>
                  <w:rPr>
                    <w:rFonts w:asciiTheme="majorHAnsi" w:eastAsiaTheme="minorEastAsia" w:hAnsiTheme="majorHAnsi" w:cstheme="majorHAnsi"/>
                    <w:b/>
                    <w:bCs/>
                    <w:sz w:val="24"/>
                    <w:szCs w:val="24"/>
                    <w:lang w:val="en-GB" w:eastAsia="zh-CN"/>
                  </w:rPr>
                </w:pPr>
                <w:r w:rsidRPr="0046168C">
                  <w:rPr>
                    <w:rFonts w:asciiTheme="majorHAnsi" w:eastAsiaTheme="minorEastAsia" w:hAnsiTheme="majorHAnsi" w:cstheme="majorHAnsi"/>
                    <w:b/>
                    <w:bCs/>
                    <w:sz w:val="24"/>
                    <w:szCs w:val="24"/>
                    <w:lang w:val="en-GB" w:eastAsia="zh-CN"/>
                  </w:rPr>
                  <w:t>Data Structure</w:t>
                </w:r>
              </w:p>
            </w:tc>
            <w:tc>
              <w:tcPr>
                <w:tcW w:w="1108" w:type="dxa"/>
                <w:shd w:val="clear" w:color="auto" w:fill="E7E6E6" w:themeFill="background2"/>
              </w:tcPr>
              <w:p w14:paraId="05EE9CA4" w14:textId="77777777" w:rsidR="00C37591" w:rsidRPr="0046168C" w:rsidRDefault="00C37591" w:rsidP="00745757">
                <w:pPr>
                  <w:rPr>
                    <w:rFonts w:asciiTheme="majorHAnsi" w:eastAsiaTheme="minorEastAsia" w:hAnsiTheme="majorHAnsi" w:cstheme="majorHAnsi"/>
                    <w:b/>
                    <w:bCs/>
                    <w:sz w:val="24"/>
                    <w:szCs w:val="24"/>
                    <w:lang w:val="en-GB" w:eastAsia="zh-CN"/>
                  </w:rPr>
                </w:pPr>
                <w:r w:rsidRPr="0046168C">
                  <w:rPr>
                    <w:rFonts w:asciiTheme="majorHAnsi" w:eastAsiaTheme="minorEastAsia" w:hAnsiTheme="majorHAnsi" w:cstheme="majorHAnsi"/>
                    <w:b/>
                    <w:bCs/>
                    <w:sz w:val="24"/>
                    <w:szCs w:val="24"/>
                    <w:lang w:val="en-GB" w:eastAsia="zh-CN"/>
                  </w:rPr>
                  <w:t>Access</w:t>
                </w:r>
              </w:p>
            </w:tc>
          </w:tr>
          <w:tr w:rsidR="00C37591" w14:paraId="38E116E0" w14:textId="77777777" w:rsidTr="0098797F">
            <w:tc>
              <w:tcPr>
                <w:tcW w:w="2720" w:type="dxa"/>
              </w:tcPr>
              <w:p w14:paraId="6EE63EB8" w14:textId="77777777" w:rsidR="00C37591" w:rsidRPr="0046168C" w:rsidRDefault="00C37591" w:rsidP="00745757">
                <w:pPr>
                  <w:rPr>
                    <w:rFonts w:asciiTheme="majorHAnsi" w:eastAsiaTheme="minorEastAsia" w:hAnsiTheme="majorHAnsi" w:cstheme="majorHAnsi"/>
                    <w:b/>
                    <w:bCs/>
                    <w:sz w:val="24"/>
                    <w:szCs w:val="24"/>
                    <w:lang w:val="en-GB" w:eastAsia="zh-CN"/>
                  </w:rPr>
                </w:pPr>
                <w:r w:rsidRPr="0046168C">
                  <w:rPr>
                    <w:rFonts w:asciiTheme="majorHAnsi" w:eastAsiaTheme="minorEastAsia" w:hAnsiTheme="majorHAnsi" w:cstheme="majorHAnsi"/>
                    <w:b/>
                    <w:bCs/>
                    <w:sz w:val="24"/>
                    <w:szCs w:val="24"/>
                    <w:lang w:val="en-GB" w:eastAsia="zh-CN"/>
                  </w:rPr>
                  <w:t>Red-Black Tree (Tree Map)</w:t>
                </w:r>
              </w:p>
            </w:tc>
            <w:tc>
              <w:tcPr>
                <w:tcW w:w="1108" w:type="dxa"/>
                <w:shd w:val="clear" w:color="auto" w:fill="auto"/>
              </w:tcPr>
              <w:p w14:paraId="12010C89" w14:textId="2EFAEC28" w:rsidR="00C37591" w:rsidRDefault="00C37591" w:rsidP="00745757">
                <w:pPr>
                  <w:rPr>
                    <w:rFonts w:ascii="Arial" w:eastAsiaTheme="minorEastAsia" w:hAnsi="Arial" w:cs="Arial"/>
                    <w:b/>
                    <w:bCs/>
                    <w:sz w:val="24"/>
                    <w:szCs w:val="24"/>
                    <w:lang w:val="en-GB" w:eastAsia="zh-CN"/>
                  </w:rPr>
                </w:pPr>
                <m:oMathPara>
                  <m:oMath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Arial"/>
                        <w:sz w:val="24"/>
                        <w:szCs w:val="24"/>
                        <w:lang w:val="en-GB" w:eastAsia="zh-CN"/>
                      </w:rPr>
                      <m:t>θ</m:t>
                    </m:r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Arial"/>
                        <w:sz w:val="24"/>
                        <w:szCs w:val="24"/>
                        <w:lang w:val="en-GB" w:eastAsia="zh-CN"/>
                      </w:rPr>
                      <m:t>(</m:t>
                    </m:r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Arial"/>
                        <w:sz w:val="24"/>
                        <w:szCs w:val="24"/>
                        <w:lang w:val="en-GB" w:eastAsia="zh-CN"/>
                      </w:rPr>
                      <m:t>n</m:t>
                    </m:r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Arial"/>
                        <w:sz w:val="24"/>
                        <w:szCs w:val="24"/>
                        <w:lang w:val="en-GB" w:eastAsia="zh-CN"/>
                      </w:rPr>
                      <m:t>)</m:t>
                    </m:r>
                  </m:oMath>
                </m:oMathPara>
              </w:p>
            </w:tc>
          </w:tr>
          <w:tr w:rsidR="00C37591" w14:paraId="2A7DE4CF" w14:textId="77777777" w:rsidTr="0098797F">
            <w:tc>
              <w:tcPr>
                <w:tcW w:w="2720" w:type="dxa"/>
              </w:tcPr>
              <w:p w14:paraId="2E374FBD" w14:textId="77777777" w:rsidR="00C37591" w:rsidRPr="0046168C" w:rsidRDefault="00C37591" w:rsidP="00745757">
                <w:pPr>
                  <w:rPr>
                    <w:rFonts w:asciiTheme="majorHAnsi" w:eastAsiaTheme="minorEastAsia" w:hAnsiTheme="majorHAnsi" w:cstheme="majorHAnsi"/>
                    <w:b/>
                    <w:bCs/>
                    <w:sz w:val="24"/>
                    <w:szCs w:val="24"/>
                    <w:lang w:val="en-GB" w:eastAsia="zh-CN"/>
                  </w:rPr>
                </w:pPr>
                <w:r w:rsidRPr="0046168C">
                  <w:rPr>
                    <w:rFonts w:asciiTheme="majorHAnsi" w:eastAsiaTheme="minorEastAsia" w:hAnsiTheme="majorHAnsi" w:cstheme="majorHAnsi"/>
                    <w:b/>
                    <w:bCs/>
                    <w:sz w:val="24"/>
                    <w:szCs w:val="24"/>
                    <w:lang w:val="en-GB" w:eastAsia="zh-CN"/>
                  </w:rPr>
                  <w:t>Queue</w:t>
                </w:r>
              </w:p>
            </w:tc>
            <w:tc>
              <w:tcPr>
                <w:tcW w:w="1108" w:type="dxa"/>
                <w:shd w:val="clear" w:color="auto" w:fill="auto"/>
              </w:tcPr>
              <w:p w14:paraId="1AFAE0A0" w14:textId="77777777" w:rsidR="00C37591" w:rsidRDefault="00C37591" w:rsidP="00745757">
                <w:pPr>
                  <w:rPr>
                    <w:rFonts w:ascii="Arial" w:eastAsiaTheme="minorEastAsia" w:hAnsi="Arial" w:cs="Arial"/>
                    <w:b/>
                    <w:bCs/>
                    <w:sz w:val="24"/>
                    <w:szCs w:val="24"/>
                    <w:lang w:val="en-GB" w:eastAsia="zh-CN"/>
                  </w:rPr>
                </w:pPr>
                <m:oMathPara>
                  <m:oMath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Arial"/>
                        <w:sz w:val="24"/>
                        <w:szCs w:val="24"/>
                        <w:lang w:val="en-GB" w:eastAsia="zh-CN"/>
                      </w:rPr>
                      <m:t>θ</m:t>
                    </m:r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Arial"/>
                        <w:sz w:val="24"/>
                        <w:szCs w:val="24"/>
                        <w:lang w:val="en-GB" w:eastAsia="zh-CN"/>
                      </w:rPr>
                      <m:t>(n)</m:t>
                    </m:r>
                  </m:oMath>
                </m:oMathPara>
              </w:p>
            </w:tc>
          </w:tr>
        </w:tbl>
        <w:p w14:paraId="741CB8DC" w14:textId="77777777" w:rsidR="00C37591" w:rsidRDefault="00C37591" w:rsidP="0035220E">
          <w:pPr>
            <w:rPr>
              <w:rFonts w:ascii="Arial" w:eastAsiaTheme="minorEastAsia" w:hAnsi="Arial" w:cs="Arial"/>
              <w:b/>
              <w:bCs/>
              <w:sz w:val="24"/>
              <w:szCs w:val="24"/>
              <w:lang w:val="en-GB" w:eastAsia="zh-CN"/>
            </w:rPr>
          </w:pPr>
        </w:p>
        <w:p w14:paraId="623DCB22" w14:textId="4F9C2EF7" w:rsidR="00C37591" w:rsidRDefault="00B80154" w:rsidP="004E73CB">
          <w:pPr>
            <w:spacing w:line="360" w:lineRule="auto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This application is not </w:t>
          </w:r>
          <w:r w:rsidR="00C37591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performing access and search operations on Queue as we don’t require it.</w:t>
          </w:r>
        </w:p>
        <w:p w14:paraId="45175D07" w14:textId="7C988D53" w:rsidR="00BF1D8F" w:rsidRDefault="00C37591" w:rsidP="00F91FC2">
          <w:pP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</w:t>
          </w:r>
        </w:p>
        <w:p w14:paraId="52FE1C7C" w14:textId="1E761A0E" w:rsidR="00510F41" w:rsidRPr="00A535EE" w:rsidRDefault="00170CE4" w:rsidP="00BF1D8F">
          <w:pPr>
            <w:pStyle w:val="Heading2"/>
            <w:spacing w:before="0"/>
            <w:rPr>
              <w:rFonts w:eastAsiaTheme="minorEastAsia"/>
              <w:b/>
              <w:bCs/>
              <w:color w:val="auto"/>
              <w:sz w:val="28"/>
              <w:szCs w:val="28"/>
              <w:u w:val="single"/>
              <w:lang w:val="en-GB" w:eastAsia="zh-CN"/>
            </w:rPr>
          </w:pPr>
          <w:bookmarkStart w:id="7" w:name="_Toc39857337"/>
          <w:r w:rsidRPr="00A535EE">
            <w:rPr>
              <w:rFonts w:eastAsiaTheme="minorEastAsia"/>
              <w:b/>
              <w:bCs/>
              <w:color w:val="auto"/>
              <w:sz w:val="28"/>
              <w:szCs w:val="28"/>
              <w:u w:val="single"/>
              <w:lang w:val="en-GB" w:eastAsia="zh-CN"/>
            </w:rPr>
            <w:lastRenderedPageBreak/>
            <w:t>GUI Mock</w:t>
          </w:r>
          <w:r w:rsidR="005A358A" w:rsidRPr="00A535EE">
            <w:rPr>
              <w:rFonts w:eastAsiaTheme="minorEastAsia"/>
              <w:b/>
              <w:bCs/>
              <w:color w:val="auto"/>
              <w:sz w:val="28"/>
              <w:szCs w:val="28"/>
              <w:u w:val="single"/>
              <w:lang w:val="en-GB" w:eastAsia="zh-CN"/>
            </w:rPr>
            <w:t>-</w:t>
          </w:r>
          <w:r w:rsidRPr="00A535EE">
            <w:rPr>
              <w:rFonts w:eastAsiaTheme="minorEastAsia"/>
              <w:b/>
              <w:bCs/>
              <w:color w:val="auto"/>
              <w:sz w:val="28"/>
              <w:szCs w:val="28"/>
              <w:u w:val="single"/>
              <w:lang w:val="en-GB" w:eastAsia="zh-CN"/>
            </w:rPr>
            <w:t>up</w:t>
          </w:r>
          <w:r w:rsidR="005A358A" w:rsidRPr="00A535EE">
            <w:rPr>
              <w:rFonts w:eastAsiaTheme="minorEastAsia"/>
              <w:b/>
              <w:bCs/>
              <w:color w:val="auto"/>
              <w:sz w:val="28"/>
              <w:szCs w:val="28"/>
              <w:u w:val="single"/>
              <w:lang w:val="en-GB" w:eastAsia="zh-CN"/>
            </w:rPr>
            <w:t xml:space="preserve"> Wireframes</w:t>
          </w:r>
          <w:bookmarkEnd w:id="7"/>
        </w:p>
        <w:p w14:paraId="4A3D0FB2" w14:textId="19EC1450" w:rsidR="00510F41" w:rsidRDefault="00BF1D8F" w:rsidP="00F91FC2">
          <w:pP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 w:rsidRPr="001B0581">
            <w:rPr>
              <w:noProof/>
              <w:sz w:val="18"/>
              <w:szCs w:val="18"/>
            </w:rPr>
            <w:drawing>
              <wp:anchor distT="0" distB="0" distL="114300" distR="114300" simplePos="0" relativeHeight="251661312" behindDoc="0" locked="0" layoutInCell="1" allowOverlap="1" wp14:anchorId="1E46FDE6" wp14:editId="10D3FAD6">
                <wp:simplePos x="0" y="0"/>
                <wp:positionH relativeFrom="margin">
                  <wp:align>left</wp:align>
                </wp:positionH>
                <wp:positionV relativeFrom="paragraph">
                  <wp:posOffset>293370</wp:posOffset>
                </wp:positionV>
                <wp:extent cx="3505200" cy="3455035"/>
                <wp:effectExtent l="0" t="0" r="0" b="0"/>
                <wp:wrapTopAndBottom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505200" cy="34550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V relativeFrom="margin">
                  <wp14:pctHeight>0</wp14:pctHeight>
                </wp14:sizeRelV>
              </wp:anchor>
            </w:drawing>
          </w:r>
          <w:r w:rsidR="00AB0C8D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Main page:</w:t>
          </w:r>
        </w:p>
        <w:p w14:paraId="68149FBF" w14:textId="6F333102" w:rsidR="001B0581" w:rsidRPr="001B0581" w:rsidRDefault="001B0581" w:rsidP="001B0581">
          <w:pPr>
            <w:ind w:left="1440" w:firstLine="720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 w:rsidRPr="001B0581">
            <w:rPr>
              <w:rFonts w:ascii="Arial" w:eastAsiaTheme="minorEastAsia" w:hAnsi="Arial" w:cs="Arial"/>
              <w:sz w:val="18"/>
              <w:szCs w:val="18"/>
              <w:lang w:val="en-GB" w:eastAsia="zh-CN"/>
            </w:rPr>
            <w:t xml:space="preserve">Fig. </w:t>
          </w:r>
          <w:proofErr w:type="spellStart"/>
          <w:r w:rsidRPr="001B0581">
            <w:rPr>
              <w:rFonts w:ascii="Arial" w:eastAsiaTheme="minorEastAsia" w:hAnsi="Arial" w:cs="Arial"/>
              <w:sz w:val="18"/>
              <w:szCs w:val="18"/>
              <w:lang w:val="en-GB" w:eastAsia="zh-CN"/>
            </w:rPr>
            <w:t>WireFrame</w:t>
          </w:r>
          <w:proofErr w:type="spellEnd"/>
          <w:r w:rsidRPr="001B0581">
            <w:rPr>
              <w:rFonts w:ascii="Arial" w:eastAsiaTheme="minorEastAsia" w:hAnsi="Arial" w:cs="Arial"/>
              <w:sz w:val="18"/>
              <w:szCs w:val="18"/>
              <w:lang w:val="en-GB" w:eastAsia="zh-CN"/>
            </w:rPr>
            <w:t xml:space="preserve"> 1</w:t>
          </w:r>
        </w:p>
        <w:p w14:paraId="4E2531BB" w14:textId="77777777" w:rsidR="008D5669" w:rsidRDefault="008D5669" w:rsidP="00D334CF">
          <w:pPr>
            <w:spacing w:after="0"/>
            <w:rPr>
              <w:rFonts w:ascii="Arial" w:eastAsiaTheme="minorEastAsia" w:hAnsi="Arial" w:cs="Arial"/>
              <w:sz w:val="28"/>
              <w:szCs w:val="28"/>
              <w:lang w:val="en-GB" w:eastAsia="zh-CN"/>
            </w:rPr>
          </w:pPr>
        </w:p>
        <w:p w14:paraId="6397B03A" w14:textId="35EC87DE" w:rsidR="00510F41" w:rsidRDefault="00192875" w:rsidP="00D334CF">
          <w:pPr>
            <w:spacing w:after="0"/>
            <w:rPr>
              <w:rFonts w:ascii="Arial" w:eastAsiaTheme="minorEastAsia" w:hAnsi="Arial" w:cs="Arial"/>
              <w:sz w:val="28"/>
              <w:szCs w:val="28"/>
              <w:lang w:val="en-GB" w:eastAsia="zh-CN"/>
            </w:rPr>
          </w:pPr>
          <w:r>
            <w:rPr>
              <w:rFonts w:ascii="Arial" w:eastAsiaTheme="minorEastAsia" w:hAnsi="Arial" w:cs="Arial"/>
              <w:sz w:val="28"/>
              <w:szCs w:val="28"/>
              <w:lang w:val="en-GB" w:eastAsia="zh-CN"/>
            </w:rPr>
            <w:t xml:space="preserve">After pressing </w:t>
          </w:r>
          <w:r w:rsidR="003E0114">
            <w:rPr>
              <w:rFonts w:ascii="Arial" w:eastAsiaTheme="minorEastAsia" w:hAnsi="Arial" w:cs="Arial"/>
              <w:sz w:val="28"/>
              <w:szCs w:val="28"/>
              <w:lang w:val="en-GB" w:eastAsia="zh-CN"/>
            </w:rPr>
            <w:t>Library Button</w:t>
          </w:r>
        </w:p>
        <w:p w14:paraId="1C4B6A58" w14:textId="3A5FE26F" w:rsidR="00D334CF" w:rsidRPr="001B0581" w:rsidRDefault="00192875" w:rsidP="00D334CF">
          <w:pPr>
            <w:ind w:left="2160" w:firstLine="720"/>
            <w:rPr>
              <w:rFonts w:ascii="Arial" w:eastAsiaTheme="minorEastAsia" w:hAnsi="Arial" w:cs="Arial"/>
              <w:sz w:val="18"/>
              <w:szCs w:val="18"/>
              <w:lang w:val="en-GB" w:eastAsia="zh-CN"/>
            </w:rPr>
          </w:pPr>
          <w:r>
            <w:rPr>
              <w:noProof/>
            </w:rPr>
            <w:drawing>
              <wp:anchor distT="0" distB="0" distL="114300" distR="114300" simplePos="0" relativeHeight="251665408" behindDoc="0" locked="0" layoutInCell="1" allowOverlap="1" wp14:anchorId="49A668D7" wp14:editId="79FED67D">
                <wp:simplePos x="0" y="0"/>
                <wp:positionH relativeFrom="column">
                  <wp:posOffset>0</wp:posOffset>
                </wp:positionH>
                <wp:positionV relativeFrom="paragraph">
                  <wp:posOffset>2688</wp:posOffset>
                </wp:positionV>
                <wp:extent cx="5229225" cy="3296093"/>
                <wp:effectExtent l="0" t="0" r="0" b="0"/>
                <wp:wrapTopAndBottom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229225" cy="329609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  <w:r w:rsidR="00D334CF">
            <w:rPr>
              <w:rFonts w:ascii="Arial" w:eastAsiaTheme="minorEastAsia" w:hAnsi="Arial" w:cs="Arial"/>
              <w:sz w:val="18"/>
              <w:szCs w:val="18"/>
              <w:lang w:val="en-GB" w:eastAsia="zh-CN"/>
            </w:rPr>
            <w:t>Fig. Wireframe 2</w:t>
          </w:r>
        </w:p>
        <w:p w14:paraId="22E1694B" w14:textId="77777777" w:rsidR="00D334CF" w:rsidRDefault="00D334CF" w:rsidP="00F91FC2">
          <w:pPr>
            <w:rPr>
              <w:rFonts w:ascii="Arial" w:eastAsiaTheme="minorEastAsia" w:hAnsi="Arial" w:cs="Arial"/>
              <w:sz w:val="28"/>
              <w:szCs w:val="28"/>
              <w:lang w:val="en-GB" w:eastAsia="zh-CN"/>
            </w:rPr>
          </w:pPr>
        </w:p>
        <w:p w14:paraId="2F8F28F4" w14:textId="37B7D7DF" w:rsidR="00192875" w:rsidRDefault="00192875" w:rsidP="008D5669">
          <w:pPr>
            <w:spacing w:after="120"/>
            <w:rPr>
              <w:rFonts w:ascii="Arial" w:eastAsiaTheme="minorEastAsia" w:hAnsi="Arial" w:cs="Arial"/>
              <w:sz w:val="28"/>
              <w:szCs w:val="28"/>
              <w:lang w:val="en-GB" w:eastAsia="zh-CN"/>
            </w:rPr>
          </w:pPr>
          <w:r>
            <w:rPr>
              <w:rFonts w:ascii="Arial" w:eastAsiaTheme="minorEastAsia" w:hAnsi="Arial" w:cs="Arial"/>
              <w:sz w:val="28"/>
              <w:szCs w:val="28"/>
              <w:lang w:val="en-GB" w:eastAsia="zh-CN"/>
            </w:rPr>
            <w:t>After pressing Show Playlist Button</w:t>
          </w:r>
        </w:p>
        <w:p w14:paraId="248AC2AE" w14:textId="1C8CE1F6" w:rsidR="00510F41" w:rsidRDefault="00D8155C" w:rsidP="00F91FC2">
          <w:pPr>
            <w:rPr>
              <w:rFonts w:ascii="Arial" w:eastAsiaTheme="minorEastAsia" w:hAnsi="Arial" w:cs="Arial"/>
              <w:sz w:val="28"/>
              <w:szCs w:val="28"/>
              <w:lang w:val="en-GB" w:eastAsia="zh-CN"/>
            </w:rPr>
          </w:pPr>
          <w:r>
            <w:rPr>
              <w:noProof/>
            </w:rPr>
            <w:drawing>
              <wp:inline distT="0" distB="0" distL="0" distR="0" wp14:anchorId="63C55EED" wp14:editId="25D78BA8">
                <wp:extent cx="5314950" cy="3448050"/>
                <wp:effectExtent l="0" t="0" r="0" b="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4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314950" cy="34480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BA4DC67" w14:textId="5E1B3A6B" w:rsidR="00510F41" w:rsidRDefault="00D334CF" w:rsidP="00D334CF">
          <w:pPr>
            <w:ind w:left="2880" w:firstLine="720"/>
            <w:rPr>
              <w:rFonts w:ascii="Arial" w:eastAsiaTheme="minorEastAsia" w:hAnsi="Arial" w:cs="Arial"/>
              <w:sz w:val="28"/>
              <w:szCs w:val="28"/>
              <w:lang w:val="en-GB" w:eastAsia="zh-CN"/>
            </w:rPr>
          </w:pPr>
          <w:r>
            <w:rPr>
              <w:rFonts w:ascii="Arial" w:eastAsiaTheme="minorEastAsia" w:hAnsi="Arial" w:cs="Arial"/>
              <w:sz w:val="18"/>
              <w:szCs w:val="18"/>
              <w:lang w:val="en-GB" w:eastAsia="zh-CN"/>
            </w:rPr>
            <w:t>Fig. Wireframe 3</w:t>
          </w:r>
        </w:p>
        <w:p w14:paraId="32782009" w14:textId="47909C14" w:rsidR="00510F41" w:rsidRDefault="00510F41" w:rsidP="00F91FC2">
          <w:pPr>
            <w:rPr>
              <w:rFonts w:ascii="Arial" w:eastAsiaTheme="minorEastAsia" w:hAnsi="Arial" w:cs="Arial"/>
              <w:sz w:val="28"/>
              <w:szCs w:val="28"/>
              <w:lang w:val="en-GB" w:eastAsia="zh-CN"/>
            </w:rPr>
          </w:pPr>
        </w:p>
        <w:p w14:paraId="11C08E66" w14:textId="644209A1" w:rsidR="00AD5890" w:rsidRPr="008D7C14" w:rsidRDefault="00AD5890" w:rsidP="008D5669">
          <w:pPr>
            <w:pStyle w:val="Heading1"/>
            <w:spacing w:before="0" w:after="240"/>
            <w:rPr>
              <w:rFonts w:eastAsiaTheme="minorEastAsia"/>
              <w:b/>
              <w:bCs/>
              <w:color w:val="auto"/>
              <w:u w:val="single"/>
              <w:lang w:val="en-GB" w:eastAsia="zh-CN"/>
            </w:rPr>
          </w:pPr>
          <w:bookmarkStart w:id="8" w:name="_Toc39857338"/>
          <w:r w:rsidRPr="008D7C14">
            <w:rPr>
              <w:rFonts w:eastAsiaTheme="minorEastAsia"/>
              <w:b/>
              <w:bCs/>
              <w:color w:val="auto"/>
              <w:u w:val="single"/>
              <w:lang w:val="en-GB" w:eastAsia="zh-CN"/>
            </w:rPr>
            <w:t>Testing</w:t>
          </w:r>
          <w:bookmarkEnd w:id="8"/>
        </w:p>
        <w:p w14:paraId="465D020C" w14:textId="77777777" w:rsidR="00F23979" w:rsidRDefault="00646D32" w:rsidP="004E73CB">
          <w:pPr>
            <w:spacing w:after="240" w:line="360" w:lineRule="auto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For karaoke application, I have performed manual testing</w:t>
          </w:r>
          <w:r w:rsidR="001B3F75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with each use case under various </w:t>
          </w:r>
          <w:r w:rsidR="00D55277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scenarios. </w:t>
          </w:r>
          <w:r w:rsidR="00A85B6A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I have thoroughly verified the </w:t>
          </w:r>
          <w:r w:rsidR="00A74097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modular</w:t>
          </w:r>
          <w:r w:rsidR="00A85B6A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functionalit</w:t>
          </w:r>
          <w:r w:rsidR="00A74097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ies</w:t>
          </w:r>
          <w:r w:rsidR="00A85B6A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of all the components</w:t>
          </w:r>
          <w:r w:rsidR="00B6510A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, </w:t>
          </w:r>
          <w:proofErr w:type="gramStart"/>
          <w:r w:rsidR="00A85B6A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and </w:t>
          </w:r>
          <w:r w:rsidR="00B6510A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also</w:t>
          </w:r>
          <w:proofErr w:type="gramEnd"/>
          <w:r w:rsidR="00B6510A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, when integrated into the application with different modules.</w:t>
          </w:r>
        </w:p>
        <w:p w14:paraId="54786265" w14:textId="1282FE28" w:rsidR="00AD5890" w:rsidRPr="00AD5890" w:rsidRDefault="006223B8" w:rsidP="004E73CB">
          <w:pPr>
            <w:spacing w:after="240" w:line="360" w:lineRule="auto"/>
            <w:jc w:val="both"/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</w:pPr>
          <w:r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This Application has also been tested on different </w:t>
          </w:r>
          <w:r w:rsidR="00E1279C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system having NetBeans platform</w:t>
          </w:r>
          <w:r w:rsidR="000F69A9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.</w:t>
          </w:r>
          <w:r w:rsidR="00B558E8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For running this on Linux platform, we need </w:t>
          </w:r>
          <w:r w:rsidR="00727680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to change the parameter</w:t>
          </w:r>
          <w:r w:rsidR="004B72B1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/ argument</w:t>
          </w:r>
          <w:r w:rsidR="00727680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</w:t>
          </w:r>
          <w:r w:rsidR="004B72B1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>format</w:t>
          </w:r>
          <w:r w:rsidR="00727680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for main class</w:t>
          </w:r>
          <w:r w:rsidR="00482039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because NetBeans platform takes parameters in the form of Map</w:t>
          </w:r>
          <w:r w:rsidR="002B5D0A">
            <w:rPr>
              <w:rFonts w:ascii="Arial" w:eastAsiaTheme="minorEastAsia" w:hAnsi="Arial" w:cs="Arial"/>
              <w:sz w:val="24"/>
              <w:szCs w:val="24"/>
              <w:lang w:val="en-GB" w:eastAsia="zh-CN"/>
            </w:rPr>
            <w:t xml:space="preserve"> Entry.</w:t>
          </w:r>
        </w:p>
        <w:p w14:paraId="0ED2D3B1" w14:textId="639AE66D" w:rsidR="00510F41" w:rsidRDefault="00510F41" w:rsidP="00F91FC2">
          <w:pPr>
            <w:rPr>
              <w:sz w:val="24"/>
              <w:szCs w:val="24"/>
            </w:rPr>
          </w:pPr>
        </w:p>
        <w:p w14:paraId="4886D351" w14:textId="2B29EA12" w:rsidR="00745757" w:rsidRDefault="00745757" w:rsidP="00F91FC2">
          <w:pPr>
            <w:rPr>
              <w:sz w:val="24"/>
              <w:szCs w:val="24"/>
            </w:rPr>
          </w:pPr>
        </w:p>
        <w:p w14:paraId="02058EC2" w14:textId="2DF57383" w:rsidR="00745757" w:rsidRDefault="00745757" w:rsidP="00F91FC2">
          <w:pPr>
            <w:rPr>
              <w:sz w:val="24"/>
              <w:szCs w:val="24"/>
            </w:rPr>
          </w:pPr>
        </w:p>
        <w:p w14:paraId="3C5D4008" w14:textId="606E4BC5" w:rsidR="00745757" w:rsidRDefault="00745757" w:rsidP="00F91FC2">
          <w:pPr>
            <w:rPr>
              <w:sz w:val="24"/>
              <w:szCs w:val="24"/>
            </w:rPr>
          </w:pPr>
        </w:p>
        <w:p w14:paraId="025DAEBE" w14:textId="5F057142" w:rsidR="00745757" w:rsidRDefault="00745757" w:rsidP="00F91FC2">
          <w:pPr>
            <w:rPr>
              <w:sz w:val="24"/>
              <w:szCs w:val="24"/>
            </w:rPr>
          </w:pPr>
        </w:p>
        <w:p w14:paraId="6ED6E0B2" w14:textId="4476F6D6" w:rsidR="00745757" w:rsidRDefault="00745757" w:rsidP="00F91FC2">
          <w:pPr>
            <w:rPr>
              <w:sz w:val="24"/>
              <w:szCs w:val="24"/>
            </w:rPr>
          </w:pPr>
        </w:p>
        <w:tbl>
          <w:tblPr>
            <w:tblStyle w:val="PlainTable1"/>
            <w:tblW w:w="0" w:type="auto"/>
            <w:tblLook w:val="04A0" w:firstRow="1" w:lastRow="0" w:firstColumn="1" w:lastColumn="0" w:noHBand="0" w:noVBand="1"/>
          </w:tblPr>
          <w:tblGrid>
            <w:gridCol w:w="1075"/>
            <w:gridCol w:w="2340"/>
            <w:gridCol w:w="2430"/>
            <w:gridCol w:w="2430"/>
            <w:gridCol w:w="1075"/>
          </w:tblGrid>
          <w:tr w:rsidR="00CF6C09" w14:paraId="38D1EAA3" w14:textId="77777777" w:rsidTr="002A7B2B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075" w:type="dxa"/>
              </w:tcPr>
              <w:p w14:paraId="6B257C3C" w14:textId="25C4231A" w:rsidR="00CF6C09" w:rsidRDefault="00FA28CE" w:rsidP="00F91FC2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Testcase</w:t>
                </w:r>
              </w:p>
            </w:tc>
            <w:tc>
              <w:tcPr>
                <w:tcW w:w="2340" w:type="dxa"/>
              </w:tcPr>
              <w:p w14:paraId="181BEE21" w14:textId="61A05175" w:rsidR="00CF6C09" w:rsidRDefault="00FA28CE" w:rsidP="00F91FC2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Description</w:t>
                </w:r>
              </w:p>
            </w:tc>
            <w:tc>
              <w:tcPr>
                <w:tcW w:w="2430" w:type="dxa"/>
              </w:tcPr>
              <w:p w14:paraId="028B23DC" w14:textId="0C2E9D52" w:rsidR="00CF6C09" w:rsidRDefault="00FA28CE" w:rsidP="00F91FC2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Scenario</w:t>
                </w:r>
                <w:r w:rsidR="008A20BA">
                  <w:rPr>
                    <w:sz w:val="24"/>
                    <w:szCs w:val="24"/>
                  </w:rPr>
                  <w:t>/ Input</w:t>
                </w:r>
              </w:p>
            </w:tc>
            <w:tc>
              <w:tcPr>
                <w:tcW w:w="2430" w:type="dxa"/>
              </w:tcPr>
              <w:p w14:paraId="2EEB676B" w14:textId="7A4410DB" w:rsidR="00CF6C09" w:rsidRDefault="00FA28CE" w:rsidP="00F91FC2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 xml:space="preserve">Anticipated </w:t>
                </w:r>
                <w:r w:rsidR="00F35210">
                  <w:rPr>
                    <w:sz w:val="24"/>
                    <w:szCs w:val="24"/>
                  </w:rPr>
                  <w:t>O/P</w:t>
                </w:r>
              </w:p>
            </w:tc>
            <w:tc>
              <w:tcPr>
                <w:tcW w:w="1075" w:type="dxa"/>
              </w:tcPr>
              <w:p w14:paraId="17EB4C11" w14:textId="19D65312" w:rsidR="00CF6C09" w:rsidRDefault="00F35210" w:rsidP="00F91FC2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Result</w:t>
                </w:r>
              </w:p>
            </w:tc>
          </w:tr>
          <w:tr w:rsidR="00CF6C09" w14:paraId="14C24A73" w14:textId="77777777" w:rsidTr="002A7B2B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075" w:type="dxa"/>
              </w:tcPr>
              <w:p w14:paraId="68234D79" w14:textId="131CB239" w:rsidR="00CF6C09" w:rsidRPr="00F35210" w:rsidRDefault="00F35210" w:rsidP="00F91FC2">
                <w:pPr>
                  <w:rPr>
                    <w:b w:val="0"/>
                    <w:bCs w:val="0"/>
                    <w:sz w:val="24"/>
                    <w:szCs w:val="24"/>
                  </w:rPr>
                </w:pPr>
                <w:r>
                  <w:rPr>
                    <w:b w:val="0"/>
                    <w:bCs w:val="0"/>
                    <w:sz w:val="24"/>
                    <w:szCs w:val="24"/>
                  </w:rPr>
                  <w:t>1</w:t>
                </w:r>
              </w:p>
            </w:tc>
            <w:tc>
              <w:tcPr>
                <w:tcW w:w="2340" w:type="dxa"/>
              </w:tcPr>
              <w:p w14:paraId="2D600821" w14:textId="6D6A1366" w:rsidR="00CF6C09" w:rsidRDefault="00023768" w:rsidP="00F91FC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proofErr w:type="spellStart"/>
                <w:proofErr w:type="gramStart"/>
                <w:r>
                  <w:rPr>
                    <w:sz w:val="24"/>
                    <w:szCs w:val="24"/>
                  </w:rPr>
                  <w:t>loadLibrary</w:t>
                </w:r>
                <w:proofErr w:type="spellEnd"/>
                <w:r>
                  <w:rPr>
                    <w:sz w:val="24"/>
                    <w:szCs w:val="24"/>
                  </w:rPr>
                  <w:t>(</w:t>
                </w:r>
                <w:proofErr w:type="gramEnd"/>
                <w:r>
                  <w:rPr>
                    <w:sz w:val="24"/>
                    <w:szCs w:val="24"/>
                  </w:rPr>
                  <w:t>) function</w:t>
                </w:r>
              </w:p>
            </w:tc>
            <w:tc>
              <w:tcPr>
                <w:tcW w:w="2430" w:type="dxa"/>
              </w:tcPr>
              <w:p w14:paraId="5824A66A" w14:textId="239442D8" w:rsidR="00CF6C09" w:rsidRDefault="008A20BA" w:rsidP="00F91FC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 xml:space="preserve">Correct </w:t>
                </w:r>
                <w:r w:rsidR="00167037">
                  <w:rPr>
                    <w:sz w:val="24"/>
                    <w:szCs w:val="24"/>
                  </w:rPr>
                  <w:t>file path argument</w:t>
                </w:r>
              </w:p>
            </w:tc>
            <w:tc>
              <w:tcPr>
                <w:tcW w:w="2430" w:type="dxa"/>
              </w:tcPr>
              <w:p w14:paraId="111114D7" w14:textId="193ACD78" w:rsidR="00CF6C09" w:rsidRDefault="00902DB9" w:rsidP="00F91FC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Song Library loaded</w:t>
                </w:r>
              </w:p>
            </w:tc>
            <w:tc>
              <w:tcPr>
                <w:tcW w:w="1075" w:type="dxa"/>
              </w:tcPr>
              <w:p w14:paraId="575937E6" w14:textId="75F0E3FC" w:rsidR="00CF6C09" w:rsidRDefault="00902DB9" w:rsidP="00F91FC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Pass</w:t>
                </w:r>
              </w:p>
            </w:tc>
          </w:tr>
          <w:tr w:rsidR="00CF6C09" w14:paraId="40885A4C" w14:textId="77777777" w:rsidTr="002A7B2B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075" w:type="dxa"/>
              </w:tcPr>
              <w:p w14:paraId="7CAED3B9" w14:textId="35673D4C" w:rsidR="00CF6C09" w:rsidRDefault="00902DB9" w:rsidP="00F91FC2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2</w:t>
                </w:r>
              </w:p>
            </w:tc>
            <w:tc>
              <w:tcPr>
                <w:tcW w:w="2340" w:type="dxa"/>
              </w:tcPr>
              <w:p w14:paraId="59FD5804" w14:textId="69805E35" w:rsidR="00CF6C09" w:rsidRDefault="00B06827" w:rsidP="00F91FC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proofErr w:type="spellStart"/>
                <w:proofErr w:type="gramStart"/>
                <w:r>
                  <w:rPr>
                    <w:sz w:val="24"/>
                    <w:szCs w:val="24"/>
                  </w:rPr>
                  <w:t>loadLibrary</w:t>
                </w:r>
                <w:proofErr w:type="spellEnd"/>
                <w:r>
                  <w:rPr>
                    <w:sz w:val="24"/>
                    <w:szCs w:val="24"/>
                  </w:rPr>
                  <w:t>(</w:t>
                </w:r>
                <w:proofErr w:type="gramEnd"/>
                <w:r>
                  <w:rPr>
                    <w:sz w:val="24"/>
                    <w:szCs w:val="24"/>
                  </w:rPr>
                  <w:t>) function</w:t>
                </w:r>
              </w:p>
            </w:tc>
            <w:tc>
              <w:tcPr>
                <w:tcW w:w="2430" w:type="dxa"/>
              </w:tcPr>
              <w:p w14:paraId="67267C60" w14:textId="5B78C963" w:rsidR="00CF6C09" w:rsidRDefault="00B06827" w:rsidP="00F91FC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Inc</w:t>
                </w:r>
                <w:r>
                  <w:rPr>
                    <w:sz w:val="24"/>
                    <w:szCs w:val="24"/>
                  </w:rPr>
                  <w:t>orrect file path argument</w:t>
                </w:r>
              </w:p>
            </w:tc>
            <w:tc>
              <w:tcPr>
                <w:tcW w:w="2430" w:type="dxa"/>
              </w:tcPr>
              <w:p w14:paraId="4A7E506E" w14:textId="74191F1E" w:rsidR="00CF6C09" w:rsidRDefault="00B06827" w:rsidP="00F91FC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proofErr w:type="spellStart"/>
                <w:r>
                  <w:rPr>
                    <w:sz w:val="24"/>
                    <w:szCs w:val="24"/>
                  </w:rPr>
                  <w:t>File</w:t>
                </w:r>
                <w:r w:rsidR="0020553E">
                  <w:rPr>
                    <w:sz w:val="24"/>
                    <w:szCs w:val="24"/>
                  </w:rPr>
                  <w:t>NotFound</w:t>
                </w:r>
                <w:proofErr w:type="spellEnd"/>
                <w:r w:rsidR="0020553E">
                  <w:rPr>
                    <w:sz w:val="24"/>
                    <w:szCs w:val="24"/>
                  </w:rPr>
                  <w:t xml:space="preserve"> message printed</w:t>
                </w:r>
              </w:p>
            </w:tc>
            <w:tc>
              <w:tcPr>
                <w:tcW w:w="1075" w:type="dxa"/>
              </w:tcPr>
              <w:p w14:paraId="6AE078D4" w14:textId="6BB182B9" w:rsidR="00CF6C09" w:rsidRDefault="0020553E" w:rsidP="00F91FC2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Pass</w:t>
                </w:r>
              </w:p>
            </w:tc>
          </w:tr>
          <w:tr w:rsidR="00CF6C09" w14:paraId="12D05CB2" w14:textId="77777777" w:rsidTr="002A7B2B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075" w:type="dxa"/>
              </w:tcPr>
              <w:p w14:paraId="49FCE40F" w14:textId="13F0E387" w:rsidR="00CF6C09" w:rsidRDefault="0020553E" w:rsidP="00F91FC2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3</w:t>
                </w:r>
              </w:p>
            </w:tc>
            <w:tc>
              <w:tcPr>
                <w:tcW w:w="2340" w:type="dxa"/>
              </w:tcPr>
              <w:p w14:paraId="05C5F41C" w14:textId="0FF9C3B9" w:rsidR="00CF6C09" w:rsidRDefault="00242ED5" w:rsidP="00F91FC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 xml:space="preserve">Display </w:t>
                </w:r>
                <w:proofErr w:type="spellStart"/>
                <w:r>
                  <w:rPr>
                    <w:sz w:val="24"/>
                    <w:szCs w:val="24"/>
                  </w:rPr>
                  <w:t>mediaView</w:t>
                </w:r>
                <w:proofErr w:type="spellEnd"/>
              </w:p>
            </w:tc>
            <w:tc>
              <w:tcPr>
                <w:tcW w:w="2430" w:type="dxa"/>
              </w:tcPr>
              <w:p w14:paraId="163295CA" w14:textId="6FD58F53" w:rsidR="00CF6C09" w:rsidRDefault="00FE349C" w:rsidP="00F91FC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 xml:space="preserve">Without setting </w:t>
                </w:r>
                <w:proofErr w:type="spellStart"/>
                <w:r>
                  <w:rPr>
                    <w:sz w:val="24"/>
                    <w:szCs w:val="24"/>
                  </w:rPr>
                  <w:t>mediaPlayer</w:t>
                </w:r>
                <w:proofErr w:type="spellEnd"/>
              </w:p>
            </w:tc>
            <w:tc>
              <w:tcPr>
                <w:tcW w:w="2430" w:type="dxa"/>
              </w:tcPr>
              <w:p w14:paraId="2DA92207" w14:textId="5F87CB57" w:rsidR="00CF6C09" w:rsidRDefault="00FE349C" w:rsidP="00F91FC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Black screen displayed</w:t>
                </w:r>
              </w:p>
            </w:tc>
            <w:tc>
              <w:tcPr>
                <w:tcW w:w="1075" w:type="dxa"/>
              </w:tcPr>
              <w:p w14:paraId="4C8B307F" w14:textId="119731AC" w:rsidR="00CF6C09" w:rsidRDefault="00FE349C" w:rsidP="00F91FC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Pass</w:t>
                </w:r>
              </w:p>
            </w:tc>
          </w:tr>
          <w:tr w:rsidR="000E562E" w14:paraId="20A450B6" w14:textId="77777777" w:rsidTr="002A7B2B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075" w:type="dxa"/>
              </w:tcPr>
              <w:p w14:paraId="26D9F920" w14:textId="20C3ED16" w:rsidR="000E562E" w:rsidRDefault="000E562E" w:rsidP="000E562E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4</w:t>
                </w:r>
              </w:p>
            </w:tc>
            <w:tc>
              <w:tcPr>
                <w:tcW w:w="2340" w:type="dxa"/>
              </w:tcPr>
              <w:p w14:paraId="133715F9" w14:textId="5B95FC41" w:rsidR="000E562E" w:rsidRDefault="000E562E" w:rsidP="000E562E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 xml:space="preserve">Display </w:t>
                </w:r>
                <w:proofErr w:type="spellStart"/>
                <w:r>
                  <w:rPr>
                    <w:sz w:val="24"/>
                    <w:szCs w:val="24"/>
                  </w:rPr>
                  <w:t>mediaView</w:t>
                </w:r>
                <w:proofErr w:type="spellEnd"/>
              </w:p>
            </w:tc>
            <w:tc>
              <w:tcPr>
                <w:tcW w:w="2430" w:type="dxa"/>
              </w:tcPr>
              <w:p w14:paraId="4352A0A9" w14:textId="3BD06851" w:rsidR="000E562E" w:rsidRDefault="000E562E" w:rsidP="000E562E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 xml:space="preserve">After </w:t>
                </w:r>
                <w:r>
                  <w:rPr>
                    <w:sz w:val="24"/>
                    <w:szCs w:val="24"/>
                  </w:rPr>
                  <w:t xml:space="preserve">setting </w:t>
                </w:r>
                <w:proofErr w:type="spellStart"/>
                <w:r>
                  <w:rPr>
                    <w:sz w:val="24"/>
                    <w:szCs w:val="24"/>
                  </w:rPr>
                  <w:t>mediaPlayer</w:t>
                </w:r>
                <w:proofErr w:type="spellEnd"/>
              </w:p>
            </w:tc>
            <w:tc>
              <w:tcPr>
                <w:tcW w:w="2430" w:type="dxa"/>
              </w:tcPr>
              <w:p w14:paraId="53EA5DDE" w14:textId="62599028" w:rsidR="000E562E" w:rsidRDefault="000E562E" w:rsidP="000E562E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Media File Displayed</w:t>
                </w:r>
              </w:p>
            </w:tc>
            <w:tc>
              <w:tcPr>
                <w:tcW w:w="1075" w:type="dxa"/>
              </w:tcPr>
              <w:p w14:paraId="611FEBC2" w14:textId="6D341BCF" w:rsidR="000E562E" w:rsidRDefault="000E562E" w:rsidP="000E562E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Pass</w:t>
                </w:r>
              </w:p>
            </w:tc>
          </w:tr>
          <w:tr w:rsidR="000E562E" w14:paraId="4FD8215B" w14:textId="77777777" w:rsidTr="002A7B2B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075" w:type="dxa"/>
              </w:tcPr>
              <w:p w14:paraId="752FA70D" w14:textId="601F86D0" w:rsidR="000E562E" w:rsidRDefault="002A7B2B" w:rsidP="000E562E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5</w:t>
                </w:r>
              </w:p>
            </w:tc>
            <w:tc>
              <w:tcPr>
                <w:tcW w:w="2340" w:type="dxa"/>
              </w:tcPr>
              <w:p w14:paraId="40288F8A" w14:textId="6EA37457" w:rsidR="000E562E" w:rsidRDefault="00596676" w:rsidP="000E562E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Adding songs to playlist</w:t>
                </w:r>
              </w:p>
            </w:tc>
            <w:tc>
              <w:tcPr>
                <w:tcW w:w="2430" w:type="dxa"/>
              </w:tcPr>
              <w:p w14:paraId="6F1777AC" w14:textId="31246223" w:rsidR="000E562E" w:rsidRDefault="00596676" w:rsidP="000E562E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 xml:space="preserve">From </w:t>
                </w:r>
                <w:proofErr w:type="spellStart"/>
                <w:r>
                  <w:rPr>
                    <w:sz w:val="24"/>
                    <w:szCs w:val="24"/>
                  </w:rPr>
                  <w:t>listView</w:t>
                </w:r>
                <w:proofErr w:type="spellEnd"/>
                <w:r w:rsidR="00A16A8E">
                  <w:rPr>
                    <w:sz w:val="24"/>
                    <w:szCs w:val="24"/>
                  </w:rPr>
                  <w:t xml:space="preserve">, library of </w:t>
                </w:r>
                <w:proofErr w:type="spellStart"/>
                <w:r w:rsidR="00A16A8E">
                  <w:rPr>
                    <w:sz w:val="24"/>
                    <w:szCs w:val="24"/>
                  </w:rPr>
                  <w:t>TreeMap</w:t>
                </w:r>
                <w:proofErr w:type="spellEnd"/>
                <w:r w:rsidR="00A16A8E">
                  <w:rPr>
                    <w:sz w:val="24"/>
                    <w:szCs w:val="24"/>
                  </w:rPr>
                  <w:t xml:space="preserve"> c</w:t>
                </w:r>
                <w:r w:rsidR="00F26455">
                  <w:rPr>
                    <w:sz w:val="24"/>
                    <w:szCs w:val="24"/>
                  </w:rPr>
                  <w:t>lass</w:t>
                </w:r>
              </w:p>
            </w:tc>
            <w:tc>
              <w:tcPr>
                <w:tcW w:w="2430" w:type="dxa"/>
              </w:tcPr>
              <w:p w14:paraId="7256F9D1" w14:textId="0689EA4A" w:rsidR="000E562E" w:rsidRDefault="00F26455" w:rsidP="000E562E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Playlist updated</w:t>
                </w:r>
              </w:p>
            </w:tc>
            <w:tc>
              <w:tcPr>
                <w:tcW w:w="1075" w:type="dxa"/>
              </w:tcPr>
              <w:p w14:paraId="0DBABC58" w14:textId="0D8E3E6F" w:rsidR="00F26455" w:rsidRDefault="00F26455" w:rsidP="000E562E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Pass</w:t>
                </w:r>
              </w:p>
            </w:tc>
          </w:tr>
          <w:tr w:rsidR="00F26455" w14:paraId="16229DD9" w14:textId="77777777" w:rsidTr="002A7B2B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075" w:type="dxa"/>
              </w:tcPr>
              <w:p w14:paraId="62DAE5F8" w14:textId="490E5264" w:rsidR="00F26455" w:rsidRDefault="00F26455" w:rsidP="000E562E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6</w:t>
                </w:r>
              </w:p>
            </w:tc>
            <w:tc>
              <w:tcPr>
                <w:tcW w:w="2340" w:type="dxa"/>
              </w:tcPr>
              <w:p w14:paraId="02B55169" w14:textId="7B7060DD" w:rsidR="00F26455" w:rsidRDefault="00320D18" w:rsidP="000E562E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Search song</w:t>
                </w:r>
                <w:r w:rsidR="00236142">
                  <w:rPr>
                    <w:sz w:val="24"/>
                    <w:szCs w:val="24"/>
                  </w:rPr>
                  <w:t xml:space="preserve"> (</w:t>
                </w:r>
                <w:proofErr w:type="spellStart"/>
                <w:r w:rsidR="00236142">
                  <w:rPr>
                    <w:sz w:val="24"/>
                    <w:szCs w:val="24"/>
                  </w:rPr>
                  <w:t>startswith</w:t>
                </w:r>
                <w:proofErr w:type="spellEnd"/>
                <w:r w:rsidR="00236142">
                  <w:rPr>
                    <w:sz w:val="24"/>
                    <w:szCs w:val="24"/>
                  </w:rPr>
                  <w:t xml:space="preserve"> method)</w:t>
                </w:r>
              </w:p>
            </w:tc>
            <w:tc>
              <w:tcPr>
                <w:tcW w:w="2430" w:type="dxa"/>
              </w:tcPr>
              <w:p w14:paraId="0100D55B" w14:textId="492D9982" w:rsidR="00F26455" w:rsidRDefault="00320D18" w:rsidP="000E562E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Regardless of upper/lower case</w:t>
                </w:r>
              </w:p>
            </w:tc>
            <w:tc>
              <w:tcPr>
                <w:tcW w:w="2430" w:type="dxa"/>
              </w:tcPr>
              <w:p w14:paraId="1805BDFC" w14:textId="48A7B819" w:rsidR="00F26455" w:rsidRDefault="00536A0F" w:rsidP="000E562E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S</w:t>
                </w:r>
                <w:r w:rsidR="00216E56">
                  <w:rPr>
                    <w:sz w:val="24"/>
                    <w:szCs w:val="24"/>
                  </w:rPr>
                  <w:t>electable s</w:t>
                </w:r>
                <w:r>
                  <w:rPr>
                    <w:sz w:val="24"/>
                    <w:szCs w:val="24"/>
                  </w:rPr>
                  <w:t xml:space="preserve">earched song displayed in the </w:t>
                </w:r>
                <w:proofErr w:type="spellStart"/>
                <w:r>
                  <w:rPr>
                    <w:sz w:val="24"/>
                    <w:szCs w:val="24"/>
                  </w:rPr>
                  <w:t>listView</w:t>
                </w:r>
                <w:proofErr w:type="spellEnd"/>
              </w:p>
            </w:tc>
            <w:tc>
              <w:tcPr>
                <w:tcW w:w="1075" w:type="dxa"/>
              </w:tcPr>
              <w:p w14:paraId="2F562051" w14:textId="7E084C2B" w:rsidR="00F26455" w:rsidRDefault="00216E56" w:rsidP="000E562E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Pass</w:t>
                </w:r>
              </w:p>
            </w:tc>
          </w:tr>
          <w:tr w:rsidR="00216E56" w14:paraId="46027003" w14:textId="77777777" w:rsidTr="002A7B2B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075" w:type="dxa"/>
              </w:tcPr>
              <w:p w14:paraId="208566B3" w14:textId="29D0F098" w:rsidR="00216E56" w:rsidRDefault="00927AAA" w:rsidP="000E562E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7</w:t>
                </w:r>
              </w:p>
            </w:tc>
            <w:tc>
              <w:tcPr>
                <w:tcW w:w="2340" w:type="dxa"/>
              </w:tcPr>
              <w:p w14:paraId="38C1A8CF" w14:textId="3FE75B74" w:rsidR="00216E56" w:rsidRDefault="00927AAA" w:rsidP="000E562E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Play Button</w:t>
                </w:r>
              </w:p>
            </w:tc>
            <w:tc>
              <w:tcPr>
                <w:tcW w:w="2430" w:type="dxa"/>
              </w:tcPr>
              <w:p w14:paraId="7875E77C" w14:textId="2547D29D" w:rsidR="00216E56" w:rsidRDefault="00927AAA" w:rsidP="000E562E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Without creating playlist</w:t>
                </w:r>
                <w:r w:rsidR="00BD0660">
                  <w:rPr>
                    <w:sz w:val="24"/>
                    <w:szCs w:val="24"/>
                  </w:rPr>
                  <w:t xml:space="preserve"> even once</w:t>
                </w:r>
              </w:p>
            </w:tc>
            <w:tc>
              <w:tcPr>
                <w:tcW w:w="2430" w:type="dxa"/>
              </w:tcPr>
              <w:p w14:paraId="5E3E7B87" w14:textId="2E74C4FC" w:rsidR="00216E56" w:rsidRDefault="00BD0660" w:rsidP="000E562E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Button disabled</w:t>
                </w:r>
              </w:p>
            </w:tc>
            <w:tc>
              <w:tcPr>
                <w:tcW w:w="1075" w:type="dxa"/>
              </w:tcPr>
              <w:p w14:paraId="1E15D112" w14:textId="7445CAD4" w:rsidR="0099261E" w:rsidRDefault="0099261E" w:rsidP="000E562E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Pass</w:t>
                </w:r>
              </w:p>
            </w:tc>
          </w:tr>
          <w:tr w:rsidR="005B7B1A" w14:paraId="6EBC832B" w14:textId="77777777" w:rsidTr="002246B0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075" w:type="dxa"/>
              </w:tcPr>
              <w:p w14:paraId="0A3363C7" w14:textId="6EAA4720" w:rsidR="005B7B1A" w:rsidRDefault="00BD0660" w:rsidP="002246B0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8</w:t>
                </w:r>
              </w:p>
            </w:tc>
            <w:tc>
              <w:tcPr>
                <w:tcW w:w="2340" w:type="dxa"/>
              </w:tcPr>
              <w:p w14:paraId="70877E57" w14:textId="77777777" w:rsidR="005B7B1A" w:rsidRDefault="005B7B1A" w:rsidP="002246B0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Play Button</w:t>
                </w:r>
              </w:p>
            </w:tc>
            <w:tc>
              <w:tcPr>
                <w:tcW w:w="2430" w:type="dxa"/>
              </w:tcPr>
              <w:p w14:paraId="1906C086" w14:textId="77777777" w:rsidR="005B7B1A" w:rsidRDefault="005B7B1A" w:rsidP="002246B0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Without creating playlist</w:t>
                </w:r>
              </w:p>
            </w:tc>
            <w:tc>
              <w:tcPr>
                <w:tcW w:w="2430" w:type="dxa"/>
              </w:tcPr>
              <w:p w14:paraId="3314A454" w14:textId="77777777" w:rsidR="005B7B1A" w:rsidRDefault="005B7B1A" w:rsidP="002246B0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Error Alert for empty playlist</w:t>
                </w:r>
              </w:p>
            </w:tc>
            <w:tc>
              <w:tcPr>
                <w:tcW w:w="1075" w:type="dxa"/>
              </w:tcPr>
              <w:p w14:paraId="39F10794" w14:textId="77777777" w:rsidR="005B7B1A" w:rsidRDefault="005B7B1A" w:rsidP="002246B0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Pass</w:t>
                </w:r>
              </w:p>
            </w:tc>
          </w:tr>
          <w:tr w:rsidR="0099261E" w14:paraId="09282518" w14:textId="77777777" w:rsidTr="002A7B2B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075" w:type="dxa"/>
              </w:tcPr>
              <w:p w14:paraId="33E97555" w14:textId="3A65414C" w:rsidR="0099261E" w:rsidRDefault="00BD0660" w:rsidP="000E562E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9</w:t>
                </w:r>
              </w:p>
            </w:tc>
            <w:tc>
              <w:tcPr>
                <w:tcW w:w="2340" w:type="dxa"/>
              </w:tcPr>
              <w:p w14:paraId="1E470C2E" w14:textId="2B7ADB88" w:rsidR="0099261E" w:rsidRDefault="0099261E" w:rsidP="000E562E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Play Button</w:t>
                </w:r>
              </w:p>
            </w:tc>
            <w:tc>
              <w:tcPr>
                <w:tcW w:w="2430" w:type="dxa"/>
              </w:tcPr>
              <w:p w14:paraId="26AB136F" w14:textId="09CDD72E" w:rsidR="0099261E" w:rsidRDefault="00DF752D" w:rsidP="000E562E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After creating playlist</w:t>
                </w:r>
              </w:p>
            </w:tc>
            <w:tc>
              <w:tcPr>
                <w:tcW w:w="2430" w:type="dxa"/>
              </w:tcPr>
              <w:p w14:paraId="0C15512F" w14:textId="01F11457" w:rsidR="0099261E" w:rsidRDefault="00DF752D" w:rsidP="000E562E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Video should be played with current Song’s name</w:t>
                </w:r>
              </w:p>
            </w:tc>
            <w:tc>
              <w:tcPr>
                <w:tcW w:w="1075" w:type="dxa"/>
              </w:tcPr>
              <w:p w14:paraId="28D832F8" w14:textId="1270C26B" w:rsidR="0099261E" w:rsidRDefault="00400904" w:rsidP="000E562E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Pass</w:t>
                </w:r>
              </w:p>
            </w:tc>
          </w:tr>
          <w:tr w:rsidR="00400904" w14:paraId="5FC7D41A" w14:textId="77777777" w:rsidTr="002A7B2B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075" w:type="dxa"/>
              </w:tcPr>
              <w:p w14:paraId="1615F52A" w14:textId="5E3C19AF" w:rsidR="00400904" w:rsidRDefault="00BD0660" w:rsidP="000E562E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10</w:t>
                </w:r>
              </w:p>
            </w:tc>
            <w:tc>
              <w:tcPr>
                <w:tcW w:w="2340" w:type="dxa"/>
              </w:tcPr>
              <w:p w14:paraId="636B0A12" w14:textId="01AE01E8" w:rsidR="00400904" w:rsidRDefault="00400904" w:rsidP="000E562E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Play Button</w:t>
                </w:r>
              </w:p>
            </w:tc>
            <w:tc>
              <w:tcPr>
                <w:tcW w:w="2430" w:type="dxa"/>
              </w:tcPr>
              <w:p w14:paraId="1C6E4F20" w14:textId="0A68CD8D" w:rsidR="00400904" w:rsidRDefault="00400904" w:rsidP="000E562E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After pressing Stop Button</w:t>
                </w:r>
              </w:p>
            </w:tc>
            <w:tc>
              <w:tcPr>
                <w:tcW w:w="2430" w:type="dxa"/>
              </w:tcPr>
              <w:p w14:paraId="4EDE3865" w14:textId="3412B87E" w:rsidR="00400904" w:rsidRDefault="007264A1" w:rsidP="000E562E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 xml:space="preserve">Current song should be played </w:t>
                </w:r>
                <w:r w:rsidR="00AC10E1">
                  <w:rPr>
                    <w:sz w:val="24"/>
                    <w:szCs w:val="24"/>
                  </w:rPr>
                  <w:t>from beginning</w:t>
                </w:r>
              </w:p>
            </w:tc>
            <w:tc>
              <w:tcPr>
                <w:tcW w:w="1075" w:type="dxa"/>
              </w:tcPr>
              <w:p w14:paraId="3E265641" w14:textId="091711A0" w:rsidR="00400904" w:rsidRDefault="007264A1" w:rsidP="000E562E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Pass</w:t>
                </w:r>
              </w:p>
            </w:tc>
          </w:tr>
          <w:tr w:rsidR="007264A1" w14:paraId="7C2979B1" w14:textId="77777777" w:rsidTr="002A7B2B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075" w:type="dxa"/>
              </w:tcPr>
              <w:p w14:paraId="40F7E091" w14:textId="5E7F9A54" w:rsidR="007264A1" w:rsidRDefault="00BD0660" w:rsidP="000E562E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11</w:t>
                </w:r>
              </w:p>
            </w:tc>
            <w:tc>
              <w:tcPr>
                <w:tcW w:w="2340" w:type="dxa"/>
              </w:tcPr>
              <w:p w14:paraId="006EFDA9" w14:textId="6B408135" w:rsidR="007264A1" w:rsidRDefault="00B2714A" w:rsidP="000E562E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Start over/ previous Button</w:t>
                </w:r>
              </w:p>
            </w:tc>
            <w:tc>
              <w:tcPr>
                <w:tcW w:w="2430" w:type="dxa"/>
              </w:tcPr>
              <w:p w14:paraId="3D05EDD9" w14:textId="091AD992" w:rsidR="007264A1" w:rsidRDefault="00AD15FF" w:rsidP="000E562E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 xml:space="preserve">No songs in </w:t>
                </w:r>
                <w:r w:rsidR="00B2714A">
                  <w:rPr>
                    <w:sz w:val="24"/>
                    <w:szCs w:val="24"/>
                  </w:rPr>
                  <w:t>playlist</w:t>
                </w:r>
                <w:r w:rsidR="00CE07CB">
                  <w:rPr>
                    <w:sz w:val="24"/>
                    <w:szCs w:val="24"/>
                  </w:rPr>
                  <w:t xml:space="preserve">, and no playlist was </w:t>
                </w:r>
                <w:r w:rsidR="00D70F30">
                  <w:rPr>
                    <w:sz w:val="24"/>
                    <w:szCs w:val="24"/>
                  </w:rPr>
                  <w:t>played</w:t>
                </w:r>
                <w:r w:rsidR="00CE07CB">
                  <w:rPr>
                    <w:sz w:val="24"/>
                    <w:szCs w:val="24"/>
                  </w:rPr>
                  <w:t xml:space="preserve"> before</w:t>
                </w:r>
              </w:p>
            </w:tc>
            <w:tc>
              <w:tcPr>
                <w:tcW w:w="2430" w:type="dxa"/>
              </w:tcPr>
              <w:p w14:paraId="2782732E" w14:textId="26479425" w:rsidR="007264A1" w:rsidRDefault="00542EA9" w:rsidP="000E562E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Button disabled</w:t>
                </w:r>
              </w:p>
            </w:tc>
            <w:tc>
              <w:tcPr>
                <w:tcW w:w="1075" w:type="dxa"/>
              </w:tcPr>
              <w:p w14:paraId="52896661" w14:textId="4949FCAB" w:rsidR="007264A1" w:rsidRDefault="00D70F30" w:rsidP="000E562E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Pass</w:t>
                </w:r>
              </w:p>
            </w:tc>
          </w:tr>
          <w:tr w:rsidR="00D70F30" w14:paraId="0CF13778" w14:textId="77777777" w:rsidTr="002A7B2B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075" w:type="dxa"/>
              </w:tcPr>
              <w:p w14:paraId="741238C3" w14:textId="297B9960" w:rsidR="00D70F30" w:rsidRDefault="00BD0660" w:rsidP="00D70F30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12</w:t>
                </w:r>
              </w:p>
            </w:tc>
            <w:tc>
              <w:tcPr>
                <w:tcW w:w="2340" w:type="dxa"/>
              </w:tcPr>
              <w:p w14:paraId="7A188C19" w14:textId="0ECF664C" w:rsidR="00D70F30" w:rsidRDefault="00D70F30" w:rsidP="00D70F30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Start over/ previous Button</w:t>
                </w:r>
              </w:p>
            </w:tc>
            <w:tc>
              <w:tcPr>
                <w:tcW w:w="2430" w:type="dxa"/>
              </w:tcPr>
              <w:p w14:paraId="1AC38436" w14:textId="5C8E0C31" w:rsidR="00D70F30" w:rsidRDefault="00D70F30" w:rsidP="00D70F30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No songs in playlist, and playlist was played before</w:t>
                </w:r>
              </w:p>
            </w:tc>
            <w:tc>
              <w:tcPr>
                <w:tcW w:w="2430" w:type="dxa"/>
              </w:tcPr>
              <w:p w14:paraId="59B3B919" w14:textId="48CAEC87" w:rsidR="00D70F30" w:rsidRDefault="00987288" w:rsidP="00D70F30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Play last song of previous playlist</w:t>
                </w:r>
              </w:p>
            </w:tc>
            <w:tc>
              <w:tcPr>
                <w:tcW w:w="1075" w:type="dxa"/>
              </w:tcPr>
              <w:p w14:paraId="5ED0D7BC" w14:textId="28EB739B" w:rsidR="00D70F30" w:rsidRDefault="00D70F30" w:rsidP="00D70F30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Pass</w:t>
                </w:r>
              </w:p>
            </w:tc>
          </w:tr>
          <w:tr w:rsidR="00987288" w14:paraId="794C18B5" w14:textId="77777777" w:rsidTr="002A7B2B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075" w:type="dxa"/>
              </w:tcPr>
              <w:p w14:paraId="1AEF7DC3" w14:textId="41359FBD" w:rsidR="00987288" w:rsidRDefault="00BD0660" w:rsidP="00987288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13</w:t>
                </w:r>
              </w:p>
            </w:tc>
            <w:tc>
              <w:tcPr>
                <w:tcW w:w="2340" w:type="dxa"/>
              </w:tcPr>
              <w:p w14:paraId="70B86905" w14:textId="00FA9C12" w:rsidR="00987288" w:rsidRDefault="00987288" w:rsidP="00987288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Start over/ previous Button</w:t>
                </w:r>
              </w:p>
            </w:tc>
            <w:tc>
              <w:tcPr>
                <w:tcW w:w="2430" w:type="dxa"/>
              </w:tcPr>
              <w:p w14:paraId="6DA1D415" w14:textId="1262975F" w:rsidR="00987288" w:rsidRDefault="006D29A5" w:rsidP="00987288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P</w:t>
                </w:r>
                <w:r w:rsidR="00987288">
                  <w:rPr>
                    <w:sz w:val="24"/>
                    <w:szCs w:val="24"/>
                  </w:rPr>
                  <w:t>laylist</w:t>
                </w:r>
                <w:r>
                  <w:rPr>
                    <w:sz w:val="24"/>
                    <w:szCs w:val="24"/>
                  </w:rPr>
                  <w:t xml:space="preserve"> created</w:t>
                </w:r>
                <w:r w:rsidR="00987288">
                  <w:rPr>
                    <w:sz w:val="24"/>
                    <w:szCs w:val="24"/>
                  </w:rPr>
                  <w:t>,</w:t>
                </w:r>
                <w:r w:rsidR="00AC26B0">
                  <w:rPr>
                    <w:sz w:val="24"/>
                    <w:szCs w:val="24"/>
                  </w:rPr>
                  <w:t xml:space="preserve"> </w:t>
                </w:r>
                <w:r w:rsidR="005876DA">
                  <w:rPr>
                    <w:sz w:val="24"/>
                    <w:szCs w:val="24"/>
                  </w:rPr>
                  <w:t xml:space="preserve">no song from current playlist has been </w:t>
                </w:r>
                <w:r w:rsidR="00CC0175">
                  <w:rPr>
                    <w:sz w:val="24"/>
                    <w:szCs w:val="24"/>
                  </w:rPr>
                  <w:t xml:space="preserve">played, </w:t>
                </w:r>
                <w:r w:rsidR="00AC26B0">
                  <w:rPr>
                    <w:sz w:val="24"/>
                    <w:szCs w:val="24"/>
                  </w:rPr>
                  <w:t>no previous playlist</w:t>
                </w:r>
                <w:r w:rsidR="005E2AE5">
                  <w:rPr>
                    <w:sz w:val="24"/>
                    <w:szCs w:val="24"/>
                  </w:rPr>
                  <w:t xml:space="preserve"> </w:t>
                </w:r>
              </w:p>
            </w:tc>
            <w:tc>
              <w:tcPr>
                <w:tcW w:w="2430" w:type="dxa"/>
              </w:tcPr>
              <w:p w14:paraId="74521FCA" w14:textId="39C361B1" w:rsidR="00987288" w:rsidRDefault="00881E13" w:rsidP="00987288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Error Alert for em</w:t>
                </w:r>
                <w:r w:rsidR="008E14DE">
                  <w:rPr>
                    <w:sz w:val="24"/>
                    <w:szCs w:val="24"/>
                  </w:rPr>
                  <w:t>pty playlist</w:t>
                </w:r>
              </w:p>
            </w:tc>
            <w:tc>
              <w:tcPr>
                <w:tcW w:w="1075" w:type="dxa"/>
              </w:tcPr>
              <w:p w14:paraId="0D9A7375" w14:textId="28E750FE" w:rsidR="00987288" w:rsidRDefault="00987288" w:rsidP="00987288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Pass</w:t>
                </w:r>
              </w:p>
            </w:tc>
          </w:tr>
          <w:tr w:rsidR="00CC0175" w14:paraId="61456FF3" w14:textId="77777777" w:rsidTr="002A7B2B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075" w:type="dxa"/>
              </w:tcPr>
              <w:p w14:paraId="179577A8" w14:textId="587839A1" w:rsidR="00CC0175" w:rsidRDefault="00CC0175" w:rsidP="00CC0175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14</w:t>
                </w:r>
              </w:p>
            </w:tc>
            <w:tc>
              <w:tcPr>
                <w:tcW w:w="2340" w:type="dxa"/>
              </w:tcPr>
              <w:p w14:paraId="5C1C253F" w14:textId="672D30AE" w:rsidR="00CC0175" w:rsidRDefault="00CC0175" w:rsidP="00CC0175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Start over/ previous Button</w:t>
                </w:r>
              </w:p>
            </w:tc>
            <w:tc>
              <w:tcPr>
                <w:tcW w:w="2430" w:type="dxa"/>
              </w:tcPr>
              <w:p w14:paraId="3ECDCB16" w14:textId="76E32058" w:rsidR="00CC0175" w:rsidRDefault="00CC0175" w:rsidP="00CC0175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 xml:space="preserve">Playlist created, </w:t>
                </w:r>
                <w:r w:rsidR="003F7730">
                  <w:rPr>
                    <w:sz w:val="24"/>
                    <w:szCs w:val="24"/>
                  </w:rPr>
                  <w:t>already played first song from playlist</w:t>
                </w:r>
              </w:p>
            </w:tc>
            <w:tc>
              <w:tcPr>
                <w:tcW w:w="2430" w:type="dxa"/>
              </w:tcPr>
              <w:p w14:paraId="77F4E5BA" w14:textId="67F8397A" w:rsidR="00CC0175" w:rsidRDefault="003F7730" w:rsidP="00CC0175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Play previous song</w:t>
                </w:r>
              </w:p>
            </w:tc>
            <w:tc>
              <w:tcPr>
                <w:tcW w:w="1075" w:type="dxa"/>
              </w:tcPr>
              <w:p w14:paraId="091E0F81" w14:textId="66AE6BAC" w:rsidR="00CC0175" w:rsidRDefault="00CC0175" w:rsidP="00CC0175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Pass</w:t>
                </w:r>
              </w:p>
            </w:tc>
          </w:tr>
          <w:tr w:rsidR="003F7730" w14:paraId="064584F4" w14:textId="77777777" w:rsidTr="002A7B2B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075" w:type="dxa"/>
              </w:tcPr>
              <w:p w14:paraId="55C887E0" w14:textId="09F78777" w:rsidR="003F7730" w:rsidRDefault="003F7730" w:rsidP="00CC0175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15</w:t>
                </w:r>
              </w:p>
            </w:tc>
            <w:tc>
              <w:tcPr>
                <w:tcW w:w="2340" w:type="dxa"/>
              </w:tcPr>
              <w:p w14:paraId="09117039" w14:textId="134C0973" w:rsidR="003F7730" w:rsidRDefault="00D04A5C" w:rsidP="00CC0175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Next Button</w:t>
                </w:r>
              </w:p>
            </w:tc>
            <w:tc>
              <w:tcPr>
                <w:tcW w:w="2430" w:type="dxa"/>
              </w:tcPr>
              <w:p w14:paraId="7D0AF7FF" w14:textId="1A956356" w:rsidR="003F7730" w:rsidRDefault="0029726C" w:rsidP="00CC0175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Empty playlist</w:t>
                </w:r>
              </w:p>
            </w:tc>
            <w:tc>
              <w:tcPr>
                <w:tcW w:w="2430" w:type="dxa"/>
              </w:tcPr>
              <w:p w14:paraId="28D8E1CE" w14:textId="4F1EDEA2" w:rsidR="003F7730" w:rsidRDefault="00E56398" w:rsidP="00CC0175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Error Alert for empty playlist</w:t>
                </w:r>
              </w:p>
            </w:tc>
            <w:tc>
              <w:tcPr>
                <w:tcW w:w="1075" w:type="dxa"/>
              </w:tcPr>
              <w:p w14:paraId="235B7288" w14:textId="01D48717" w:rsidR="003F7730" w:rsidRDefault="00E56398" w:rsidP="00CC0175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Pass</w:t>
                </w:r>
              </w:p>
            </w:tc>
          </w:tr>
          <w:tr w:rsidR="0029726C" w14:paraId="7F0F5DB2" w14:textId="77777777" w:rsidTr="002A7B2B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075" w:type="dxa"/>
              </w:tcPr>
              <w:p w14:paraId="3B809C1B" w14:textId="00621CDA" w:rsidR="0029726C" w:rsidRDefault="0029726C" w:rsidP="0029726C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lastRenderedPageBreak/>
                  <w:t>16</w:t>
                </w:r>
              </w:p>
            </w:tc>
            <w:tc>
              <w:tcPr>
                <w:tcW w:w="2340" w:type="dxa"/>
              </w:tcPr>
              <w:p w14:paraId="4FF18CC7" w14:textId="7CDA20C7" w:rsidR="0029726C" w:rsidRDefault="0029726C" w:rsidP="0029726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Next Button</w:t>
                </w:r>
              </w:p>
            </w:tc>
            <w:tc>
              <w:tcPr>
                <w:tcW w:w="2430" w:type="dxa"/>
              </w:tcPr>
              <w:p w14:paraId="00B28763" w14:textId="4A720B77" w:rsidR="0029726C" w:rsidRDefault="0029726C" w:rsidP="0029726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songs in playlis</w:t>
                </w:r>
                <w:r>
                  <w:rPr>
                    <w:sz w:val="24"/>
                    <w:szCs w:val="24"/>
                  </w:rPr>
                  <w:t>t</w:t>
                </w:r>
              </w:p>
            </w:tc>
            <w:tc>
              <w:tcPr>
                <w:tcW w:w="2430" w:type="dxa"/>
              </w:tcPr>
              <w:p w14:paraId="5C009351" w14:textId="7D9A0EA8" w:rsidR="0029726C" w:rsidRDefault="0029726C" w:rsidP="0029726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Next song played</w:t>
                </w:r>
              </w:p>
            </w:tc>
            <w:tc>
              <w:tcPr>
                <w:tcW w:w="1075" w:type="dxa"/>
              </w:tcPr>
              <w:p w14:paraId="1D2066AB" w14:textId="08E21577" w:rsidR="0029726C" w:rsidRDefault="0029726C" w:rsidP="0029726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Pass</w:t>
                </w:r>
              </w:p>
            </w:tc>
          </w:tr>
          <w:tr w:rsidR="0029726C" w14:paraId="7966994A" w14:textId="77777777" w:rsidTr="002A7B2B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075" w:type="dxa"/>
              </w:tcPr>
              <w:p w14:paraId="3557C39D" w14:textId="3CCC249A" w:rsidR="0029726C" w:rsidRDefault="0029726C" w:rsidP="0029726C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17</w:t>
                </w:r>
              </w:p>
            </w:tc>
            <w:tc>
              <w:tcPr>
                <w:tcW w:w="2340" w:type="dxa"/>
              </w:tcPr>
              <w:p w14:paraId="02F81E2E" w14:textId="283A037E" w:rsidR="0029726C" w:rsidRDefault="00C67FE2" w:rsidP="0029726C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Stop Button</w:t>
                </w:r>
              </w:p>
            </w:tc>
            <w:tc>
              <w:tcPr>
                <w:tcW w:w="2430" w:type="dxa"/>
              </w:tcPr>
              <w:p w14:paraId="03AA6A69" w14:textId="6F3EDDB8" w:rsidR="0029726C" w:rsidRDefault="00277732" w:rsidP="0029726C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no</w:t>
                </w:r>
                <w:r w:rsidR="00875426">
                  <w:rPr>
                    <w:sz w:val="24"/>
                    <w:szCs w:val="24"/>
                  </w:rPr>
                  <w:t xml:space="preserve"> song is being played</w:t>
                </w:r>
              </w:p>
            </w:tc>
            <w:tc>
              <w:tcPr>
                <w:tcW w:w="2430" w:type="dxa"/>
              </w:tcPr>
              <w:p w14:paraId="3BC0EB41" w14:textId="63D06411" w:rsidR="0029726C" w:rsidRDefault="00875426" w:rsidP="0029726C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Do nothing</w:t>
                </w:r>
              </w:p>
            </w:tc>
            <w:tc>
              <w:tcPr>
                <w:tcW w:w="1075" w:type="dxa"/>
              </w:tcPr>
              <w:p w14:paraId="730DF46B" w14:textId="6A4C5422" w:rsidR="0029726C" w:rsidRDefault="001629FB" w:rsidP="0029726C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Pass</w:t>
                </w:r>
              </w:p>
            </w:tc>
          </w:tr>
          <w:tr w:rsidR="001629FB" w14:paraId="5FE9553D" w14:textId="77777777" w:rsidTr="002A7B2B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075" w:type="dxa"/>
              </w:tcPr>
              <w:p w14:paraId="59BFF808" w14:textId="32DDF2BC" w:rsidR="001629FB" w:rsidRDefault="001629FB" w:rsidP="0029726C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18</w:t>
                </w:r>
              </w:p>
            </w:tc>
            <w:tc>
              <w:tcPr>
                <w:tcW w:w="2340" w:type="dxa"/>
              </w:tcPr>
              <w:p w14:paraId="349B3621" w14:textId="19372784" w:rsidR="001629FB" w:rsidRDefault="001629FB" w:rsidP="0029726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Stop Button</w:t>
                </w:r>
              </w:p>
            </w:tc>
            <w:tc>
              <w:tcPr>
                <w:tcW w:w="2430" w:type="dxa"/>
              </w:tcPr>
              <w:p w14:paraId="4178670E" w14:textId="093505FA" w:rsidR="001629FB" w:rsidRDefault="001629FB" w:rsidP="0029726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Any song is played</w:t>
                </w:r>
              </w:p>
            </w:tc>
            <w:tc>
              <w:tcPr>
                <w:tcW w:w="2430" w:type="dxa"/>
              </w:tcPr>
              <w:p w14:paraId="43166079" w14:textId="77D27AFD" w:rsidR="001629FB" w:rsidRDefault="00D04102" w:rsidP="0029726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Bring to stop state</w:t>
                </w:r>
              </w:p>
            </w:tc>
            <w:tc>
              <w:tcPr>
                <w:tcW w:w="1075" w:type="dxa"/>
              </w:tcPr>
              <w:p w14:paraId="4C7FDA5F" w14:textId="04EFE838" w:rsidR="001629FB" w:rsidRDefault="00D04102" w:rsidP="0029726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Pass</w:t>
                </w:r>
              </w:p>
            </w:tc>
          </w:tr>
          <w:tr w:rsidR="00D04102" w14:paraId="62E48EE5" w14:textId="77777777" w:rsidTr="002A7B2B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075" w:type="dxa"/>
              </w:tcPr>
              <w:p w14:paraId="75C2C222" w14:textId="5140918A" w:rsidR="00D04102" w:rsidRDefault="00D04102" w:rsidP="0029726C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19</w:t>
                </w:r>
              </w:p>
            </w:tc>
            <w:tc>
              <w:tcPr>
                <w:tcW w:w="2340" w:type="dxa"/>
              </w:tcPr>
              <w:p w14:paraId="4B9E9C12" w14:textId="26672425" w:rsidR="00D04102" w:rsidRDefault="00D04102" w:rsidP="0029726C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Show Playlist Button</w:t>
                </w:r>
              </w:p>
            </w:tc>
            <w:tc>
              <w:tcPr>
                <w:tcW w:w="2430" w:type="dxa"/>
              </w:tcPr>
              <w:p w14:paraId="1ED632FC" w14:textId="03E4B286" w:rsidR="00D04102" w:rsidRDefault="00D04102" w:rsidP="0029726C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No songs in P</w:t>
                </w:r>
                <w:r w:rsidR="00221908">
                  <w:rPr>
                    <w:sz w:val="24"/>
                    <w:szCs w:val="24"/>
                  </w:rPr>
                  <w:t>laylist</w:t>
                </w:r>
              </w:p>
            </w:tc>
            <w:tc>
              <w:tcPr>
                <w:tcW w:w="2430" w:type="dxa"/>
              </w:tcPr>
              <w:p w14:paraId="1A6EBC39" w14:textId="698A9719" w:rsidR="00D04102" w:rsidRDefault="00221908" w:rsidP="0029726C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Show empty playlist error</w:t>
                </w:r>
              </w:p>
            </w:tc>
            <w:tc>
              <w:tcPr>
                <w:tcW w:w="1075" w:type="dxa"/>
              </w:tcPr>
              <w:p w14:paraId="2537A5E8" w14:textId="4CB5378F" w:rsidR="00D04102" w:rsidRDefault="00221908" w:rsidP="0029726C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Pass</w:t>
                </w:r>
              </w:p>
            </w:tc>
          </w:tr>
          <w:tr w:rsidR="00221908" w14:paraId="24253194" w14:textId="77777777" w:rsidTr="002A7B2B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075" w:type="dxa"/>
              </w:tcPr>
              <w:p w14:paraId="6E320184" w14:textId="0EFD6A59" w:rsidR="00221908" w:rsidRDefault="00221908" w:rsidP="0029726C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20</w:t>
                </w:r>
              </w:p>
            </w:tc>
            <w:tc>
              <w:tcPr>
                <w:tcW w:w="2340" w:type="dxa"/>
              </w:tcPr>
              <w:p w14:paraId="0F710ADC" w14:textId="5FF92251" w:rsidR="00221908" w:rsidRDefault="00221908" w:rsidP="0029726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Show Playlist Button</w:t>
                </w:r>
              </w:p>
            </w:tc>
            <w:tc>
              <w:tcPr>
                <w:tcW w:w="2430" w:type="dxa"/>
              </w:tcPr>
              <w:p w14:paraId="7EBA4E98" w14:textId="0BC04710" w:rsidR="00221908" w:rsidRDefault="00221908" w:rsidP="0029726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Playlist exist</w:t>
                </w:r>
              </w:p>
            </w:tc>
            <w:tc>
              <w:tcPr>
                <w:tcW w:w="2430" w:type="dxa"/>
              </w:tcPr>
              <w:p w14:paraId="4C6611A8" w14:textId="240DBDAF" w:rsidR="00221908" w:rsidRDefault="00221908" w:rsidP="0029726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 xml:space="preserve">Display </w:t>
                </w:r>
                <w:r w:rsidR="00614FB4">
                  <w:rPr>
                    <w:sz w:val="24"/>
                    <w:szCs w:val="24"/>
                  </w:rPr>
                  <w:t>playlist scene</w:t>
                </w:r>
              </w:p>
            </w:tc>
            <w:tc>
              <w:tcPr>
                <w:tcW w:w="1075" w:type="dxa"/>
              </w:tcPr>
              <w:p w14:paraId="02C03E5D" w14:textId="44A55858" w:rsidR="00221908" w:rsidRDefault="00614FB4" w:rsidP="0029726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Pass</w:t>
                </w:r>
              </w:p>
            </w:tc>
          </w:tr>
          <w:tr w:rsidR="00614FB4" w14:paraId="2D635641" w14:textId="77777777" w:rsidTr="002A7B2B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075" w:type="dxa"/>
              </w:tcPr>
              <w:p w14:paraId="65942684" w14:textId="6B6B4C29" w:rsidR="00614FB4" w:rsidRDefault="00614FB4" w:rsidP="0029726C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21</w:t>
                </w:r>
              </w:p>
            </w:tc>
            <w:tc>
              <w:tcPr>
                <w:tcW w:w="2340" w:type="dxa"/>
              </w:tcPr>
              <w:p w14:paraId="7F9689B7" w14:textId="172E3BAA" w:rsidR="00614FB4" w:rsidRDefault="008C3345" w:rsidP="0029726C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Delete song Button</w:t>
                </w:r>
              </w:p>
            </w:tc>
            <w:tc>
              <w:tcPr>
                <w:tcW w:w="2430" w:type="dxa"/>
              </w:tcPr>
              <w:p w14:paraId="4D2E23AC" w14:textId="4B9DD5D4" w:rsidR="00614FB4" w:rsidRDefault="008C3345" w:rsidP="0029726C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Regardless of song selected or not</w:t>
                </w:r>
              </w:p>
            </w:tc>
            <w:tc>
              <w:tcPr>
                <w:tcW w:w="2430" w:type="dxa"/>
              </w:tcPr>
              <w:p w14:paraId="7E1B506D" w14:textId="16A2D339" w:rsidR="00614FB4" w:rsidRDefault="00F71711" w:rsidP="0029726C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Deletes selected song from playlist</w:t>
                </w:r>
                <w:r w:rsidR="009F403E">
                  <w:rPr>
                    <w:sz w:val="24"/>
                    <w:szCs w:val="24"/>
                  </w:rPr>
                  <w:t>/ not deleted if not selected</w:t>
                </w:r>
              </w:p>
            </w:tc>
            <w:tc>
              <w:tcPr>
                <w:tcW w:w="1075" w:type="dxa"/>
              </w:tcPr>
              <w:p w14:paraId="78E968B8" w14:textId="6EEA4737" w:rsidR="00614FB4" w:rsidRDefault="009F403E" w:rsidP="0029726C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Pass</w:t>
                </w:r>
              </w:p>
            </w:tc>
          </w:tr>
          <w:tr w:rsidR="009F403E" w14:paraId="4E08B4B3" w14:textId="77777777" w:rsidTr="002A7B2B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075" w:type="dxa"/>
              </w:tcPr>
              <w:p w14:paraId="4067F79A" w14:textId="5D11E134" w:rsidR="009F403E" w:rsidRDefault="009F403E" w:rsidP="0029726C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22</w:t>
                </w:r>
              </w:p>
            </w:tc>
            <w:tc>
              <w:tcPr>
                <w:tcW w:w="2340" w:type="dxa"/>
              </w:tcPr>
              <w:p w14:paraId="6F92A3E9" w14:textId="71A35124" w:rsidR="009F403E" w:rsidRDefault="009F403E" w:rsidP="0029726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Clear Playlist</w:t>
                </w:r>
              </w:p>
            </w:tc>
            <w:tc>
              <w:tcPr>
                <w:tcW w:w="2430" w:type="dxa"/>
              </w:tcPr>
              <w:p w14:paraId="67A72118" w14:textId="5A508A7D" w:rsidR="009F403E" w:rsidRDefault="00544B6C" w:rsidP="0029726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N/A</w:t>
                </w:r>
              </w:p>
            </w:tc>
            <w:tc>
              <w:tcPr>
                <w:tcW w:w="2430" w:type="dxa"/>
              </w:tcPr>
              <w:p w14:paraId="11AD94E0" w14:textId="1CDF701E" w:rsidR="009F403E" w:rsidRDefault="003602E6" w:rsidP="0029726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Clear</w:t>
                </w:r>
                <w:r w:rsidR="00E6216F">
                  <w:rPr>
                    <w:sz w:val="24"/>
                    <w:szCs w:val="24"/>
                  </w:rPr>
                  <w:t xml:space="preserve"> playlist</w:t>
                </w:r>
                <w:r>
                  <w:rPr>
                    <w:sz w:val="24"/>
                    <w:szCs w:val="24"/>
                  </w:rPr>
                  <w:t xml:space="preserve"> with </w:t>
                </w:r>
                <w:r w:rsidR="00E6216F">
                  <w:rPr>
                    <w:sz w:val="24"/>
                    <w:szCs w:val="24"/>
                  </w:rPr>
                  <w:t>confirmation</w:t>
                </w:r>
                <w:r>
                  <w:rPr>
                    <w:sz w:val="24"/>
                    <w:szCs w:val="24"/>
                  </w:rPr>
                  <w:t xml:space="preserve"> and </w:t>
                </w:r>
                <w:r w:rsidR="00E6216F">
                  <w:rPr>
                    <w:sz w:val="24"/>
                    <w:szCs w:val="24"/>
                  </w:rPr>
                  <w:t>brings back main display</w:t>
                </w:r>
              </w:p>
            </w:tc>
            <w:tc>
              <w:tcPr>
                <w:tcW w:w="1075" w:type="dxa"/>
              </w:tcPr>
              <w:p w14:paraId="4B351237" w14:textId="2BD32C6B" w:rsidR="009F403E" w:rsidRDefault="00E6216F" w:rsidP="0029726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Pass</w:t>
                </w:r>
              </w:p>
            </w:tc>
          </w:tr>
          <w:tr w:rsidR="000606F7" w14:paraId="757BA713" w14:textId="77777777" w:rsidTr="002A7B2B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075" w:type="dxa"/>
              </w:tcPr>
              <w:p w14:paraId="0CC0DD4E" w14:textId="6B3BD39F" w:rsidR="000606F7" w:rsidRDefault="000606F7" w:rsidP="0029726C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23</w:t>
                </w:r>
              </w:p>
            </w:tc>
            <w:tc>
              <w:tcPr>
                <w:tcW w:w="2340" w:type="dxa"/>
              </w:tcPr>
              <w:p w14:paraId="5DF6B234" w14:textId="594EEE5C" w:rsidR="000606F7" w:rsidRDefault="005208BE" w:rsidP="0029726C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 xml:space="preserve">Song </w:t>
                </w:r>
                <w:r w:rsidR="009A51E3">
                  <w:rPr>
                    <w:sz w:val="24"/>
                    <w:szCs w:val="24"/>
                  </w:rPr>
                  <w:t xml:space="preserve">to be </w:t>
                </w:r>
                <w:r>
                  <w:rPr>
                    <w:sz w:val="24"/>
                    <w:szCs w:val="24"/>
                  </w:rPr>
                  <w:t>played</w:t>
                </w:r>
              </w:p>
            </w:tc>
            <w:tc>
              <w:tcPr>
                <w:tcW w:w="2430" w:type="dxa"/>
              </w:tcPr>
              <w:p w14:paraId="5C1F6FEC" w14:textId="6385184C" w:rsidR="000606F7" w:rsidRDefault="005208BE" w:rsidP="0029726C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 xml:space="preserve">When </w:t>
                </w:r>
                <w:r w:rsidR="009A51E3">
                  <w:rPr>
                    <w:sz w:val="24"/>
                    <w:szCs w:val="24"/>
                  </w:rPr>
                  <w:t>can’t find the video</w:t>
                </w:r>
                <w:r w:rsidR="00961C75">
                  <w:rPr>
                    <w:sz w:val="24"/>
                    <w:szCs w:val="24"/>
                  </w:rPr>
                  <w:t>-</w:t>
                </w:r>
                <w:r w:rsidR="009A51E3">
                  <w:rPr>
                    <w:sz w:val="24"/>
                    <w:szCs w:val="24"/>
                  </w:rPr>
                  <w:t>file attached with song</w:t>
                </w:r>
              </w:p>
            </w:tc>
            <w:tc>
              <w:tcPr>
                <w:tcW w:w="2430" w:type="dxa"/>
              </w:tcPr>
              <w:p w14:paraId="3D159451" w14:textId="6F9C9C68" w:rsidR="000606F7" w:rsidRDefault="00961C75" w:rsidP="0029726C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File Not found error</w:t>
                </w:r>
              </w:p>
            </w:tc>
            <w:tc>
              <w:tcPr>
                <w:tcW w:w="1075" w:type="dxa"/>
              </w:tcPr>
              <w:p w14:paraId="7FE7AA42" w14:textId="00AA5449" w:rsidR="000606F7" w:rsidRDefault="00961C75" w:rsidP="0029726C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Pass</w:t>
                </w:r>
              </w:p>
            </w:tc>
          </w:tr>
          <w:tr w:rsidR="00761FF7" w14:paraId="2B7F5113" w14:textId="77777777" w:rsidTr="002A7B2B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075" w:type="dxa"/>
              </w:tcPr>
              <w:p w14:paraId="18646217" w14:textId="56CAC7B0" w:rsidR="00761FF7" w:rsidRDefault="00761FF7" w:rsidP="0029726C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24</w:t>
                </w:r>
              </w:p>
            </w:tc>
            <w:tc>
              <w:tcPr>
                <w:tcW w:w="2340" w:type="dxa"/>
              </w:tcPr>
              <w:p w14:paraId="5E13B9D6" w14:textId="7118F6CA" w:rsidR="00761FF7" w:rsidRDefault="009B6C6D" w:rsidP="0029726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Play Button</w:t>
                </w:r>
              </w:p>
            </w:tc>
            <w:tc>
              <w:tcPr>
                <w:tcW w:w="2430" w:type="dxa"/>
              </w:tcPr>
              <w:p w14:paraId="35CD2A66" w14:textId="698263E9" w:rsidR="00761FF7" w:rsidRDefault="009B6C6D" w:rsidP="0029726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After stop button, no more songs in playlist</w:t>
                </w:r>
              </w:p>
            </w:tc>
            <w:tc>
              <w:tcPr>
                <w:tcW w:w="2430" w:type="dxa"/>
              </w:tcPr>
              <w:p w14:paraId="1AE054DD" w14:textId="0A223FA0" w:rsidR="00761FF7" w:rsidRDefault="00F54D68" w:rsidP="0029726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Error Alert for empty playlist</w:t>
                </w:r>
              </w:p>
            </w:tc>
            <w:tc>
              <w:tcPr>
                <w:tcW w:w="1075" w:type="dxa"/>
              </w:tcPr>
              <w:p w14:paraId="2B24528A" w14:textId="2D22B60E" w:rsidR="00761FF7" w:rsidRDefault="00F54D68" w:rsidP="0029726C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Pass</w:t>
                </w:r>
              </w:p>
            </w:tc>
          </w:tr>
        </w:tbl>
        <w:p w14:paraId="22E8586B" w14:textId="77777777" w:rsidR="00745757" w:rsidRPr="00487328" w:rsidRDefault="00745757" w:rsidP="00F91FC2">
          <w:pPr>
            <w:rPr>
              <w:sz w:val="24"/>
              <w:szCs w:val="24"/>
            </w:rPr>
          </w:pPr>
        </w:p>
        <w:p w14:paraId="490FD8AF" w14:textId="69BAFB5E" w:rsidR="00510F41" w:rsidRDefault="00510F41" w:rsidP="00F91FC2"/>
        <w:p w14:paraId="454A262E" w14:textId="0E8EC361" w:rsidR="00982323" w:rsidRPr="008D7C14" w:rsidRDefault="00982323" w:rsidP="00E80675">
          <w:pPr>
            <w:pStyle w:val="Heading1"/>
            <w:spacing w:before="0" w:after="240"/>
            <w:rPr>
              <w:b/>
              <w:bCs/>
              <w:color w:val="auto"/>
              <w:u w:val="single"/>
            </w:rPr>
          </w:pPr>
          <w:bookmarkStart w:id="9" w:name="_Toc39857339"/>
          <w:r w:rsidRPr="008D7C14">
            <w:rPr>
              <w:b/>
              <w:bCs/>
              <w:color w:val="auto"/>
              <w:u w:val="single"/>
            </w:rPr>
            <w:t>Conclusion</w:t>
          </w:r>
          <w:bookmarkEnd w:id="9"/>
        </w:p>
        <w:p w14:paraId="4F8CA927" w14:textId="4C0683FF" w:rsidR="00CB0169" w:rsidRDefault="00854D9D" w:rsidP="004E73CB">
          <w:pPr>
            <w:spacing w:after="360" w:line="360" w:lineRule="auto"/>
            <w:jc w:val="both"/>
            <w:rPr>
              <w:sz w:val="24"/>
              <w:szCs w:val="24"/>
            </w:rPr>
          </w:pPr>
          <w:r>
            <w:rPr>
              <w:sz w:val="24"/>
              <w:szCs w:val="24"/>
            </w:rPr>
            <w:t>By the end of this project, I have developed a Karaoke player which a</w:t>
          </w:r>
          <w:r w:rsidR="007F60D4">
            <w:rPr>
              <w:sz w:val="24"/>
              <w:szCs w:val="24"/>
            </w:rPr>
            <w:t xml:space="preserve">llows user to select a song from library and play it with background music and lyrics written in video file. </w:t>
          </w:r>
          <w:r w:rsidR="00DA5300">
            <w:rPr>
              <w:sz w:val="24"/>
              <w:szCs w:val="24"/>
            </w:rPr>
            <w:t>This Application has play, pause, skip song, previous song and stop buttons to control the media File</w:t>
          </w:r>
          <w:r w:rsidR="00765C14">
            <w:rPr>
              <w:sz w:val="24"/>
              <w:szCs w:val="24"/>
            </w:rPr>
            <w:t>. User can also delete a song from playlist or playlist as of whole</w:t>
          </w:r>
          <w:r w:rsidR="00CB0169">
            <w:rPr>
              <w:sz w:val="24"/>
              <w:szCs w:val="24"/>
            </w:rPr>
            <w:t xml:space="preserve"> according to their choice.</w:t>
          </w:r>
        </w:p>
        <w:p w14:paraId="65E7846A" w14:textId="14DA704E" w:rsidR="0033694B" w:rsidRDefault="00CB0169" w:rsidP="004E73CB">
          <w:pPr>
            <w:spacing w:after="360" w:line="360" w:lineRule="auto"/>
            <w:jc w:val="both"/>
            <w:rPr>
              <w:sz w:val="24"/>
              <w:szCs w:val="24"/>
            </w:rPr>
          </w:pPr>
          <w:r>
            <w:rPr>
              <w:sz w:val="24"/>
              <w:szCs w:val="24"/>
            </w:rPr>
            <w:t>Limitation of this Application includes</w:t>
          </w:r>
          <w:r w:rsidR="006119E4">
            <w:rPr>
              <w:sz w:val="24"/>
              <w:szCs w:val="24"/>
            </w:rPr>
            <w:t xml:space="preserve"> – a video file should be having subtitles</w:t>
          </w:r>
          <w:r w:rsidR="007237B9">
            <w:rPr>
              <w:sz w:val="24"/>
              <w:szCs w:val="24"/>
            </w:rPr>
            <w:t xml:space="preserve"> for lyrics. Without that, it can be media player but not a Karaoke player. Also, it does not have Slider to </w:t>
          </w:r>
          <w:r w:rsidR="00010261">
            <w:rPr>
              <w:sz w:val="24"/>
              <w:szCs w:val="24"/>
            </w:rPr>
            <w:t xml:space="preserve">track and control current time of </w:t>
          </w:r>
          <w:r w:rsidR="00CF4C7A">
            <w:rPr>
              <w:sz w:val="24"/>
              <w:szCs w:val="24"/>
            </w:rPr>
            <w:t xml:space="preserve">player, so user cannot </w:t>
          </w:r>
          <w:r w:rsidR="00E81971">
            <w:rPr>
              <w:sz w:val="24"/>
              <w:szCs w:val="24"/>
            </w:rPr>
            <w:t>skip/ rewind</w:t>
          </w:r>
          <w:r w:rsidR="00CF4C7A">
            <w:rPr>
              <w:sz w:val="24"/>
              <w:szCs w:val="24"/>
            </w:rPr>
            <w:t xml:space="preserve"> the song for </w:t>
          </w:r>
          <w:r w:rsidR="00E81971">
            <w:rPr>
              <w:sz w:val="24"/>
              <w:szCs w:val="24"/>
            </w:rPr>
            <w:t>next few</w:t>
          </w:r>
          <w:r w:rsidR="00CF4C7A">
            <w:rPr>
              <w:sz w:val="24"/>
              <w:szCs w:val="24"/>
            </w:rPr>
            <w:t xml:space="preserve"> seconds.</w:t>
          </w:r>
          <w:r w:rsidR="00626770">
            <w:rPr>
              <w:sz w:val="24"/>
              <w:szCs w:val="24"/>
            </w:rPr>
            <w:t xml:space="preserve"> </w:t>
          </w:r>
          <w:r w:rsidR="007F54F6">
            <w:rPr>
              <w:sz w:val="24"/>
              <w:szCs w:val="24"/>
            </w:rPr>
            <w:t>User can</w:t>
          </w:r>
          <w:r w:rsidR="00FD09D9">
            <w:rPr>
              <w:sz w:val="24"/>
              <w:szCs w:val="24"/>
            </w:rPr>
            <w:t xml:space="preserve"> just access the last song played, not the one before it. </w:t>
          </w:r>
          <w:r w:rsidR="00626770">
            <w:rPr>
              <w:sz w:val="24"/>
              <w:szCs w:val="24"/>
            </w:rPr>
            <w:t>This Application uses system volume for now instead of Application volume for media</w:t>
          </w:r>
          <w:r w:rsidR="0033694B">
            <w:rPr>
              <w:sz w:val="24"/>
              <w:szCs w:val="24"/>
            </w:rPr>
            <w:t xml:space="preserve"> file.</w:t>
          </w:r>
        </w:p>
        <w:p w14:paraId="741C7F20" w14:textId="4E00337D" w:rsidR="004604DC" w:rsidRPr="00720EE9" w:rsidRDefault="0033694B" w:rsidP="004E73CB">
          <w:pPr>
            <w:spacing w:after="360" w:line="360" w:lineRule="auto"/>
            <w:jc w:val="both"/>
            <w:rPr>
              <w:sz w:val="24"/>
              <w:szCs w:val="24"/>
            </w:rPr>
          </w:pPr>
          <w:r>
            <w:rPr>
              <w:sz w:val="24"/>
              <w:szCs w:val="24"/>
            </w:rPr>
            <w:t xml:space="preserve">Talking about </w:t>
          </w:r>
          <w:r w:rsidR="0032562A">
            <w:rPr>
              <w:sz w:val="24"/>
              <w:szCs w:val="24"/>
            </w:rPr>
            <w:t xml:space="preserve">having </w:t>
          </w:r>
          <w:r>
            <w:rPr>
              <w:sz w:val="24"/>
              <w:szCs w:val="24"/>
            </w:rPr>
            <w:t>such pro</w:t>
          </w:r>
          <w:r w:rsidR="0032562A">
            <w:rPr>
              <w:sz w:val="24"/>
              <w:szCs w:val="24"/>
            </w:rPr>
            <w:t xml:space="preserve">ject in future, I would try to </w:t>
          </w:r>
          <w:r w:rsidR="001670B9">
            <w:rPr>
              <w:sz w:val="24"/>
              <w:szCs w:val="24"/>
            </w:rPr>
            <w:t>eliminate</w:t>
          </w:r>
          <w:r w:rsidR="0032562A">
            <w:rPr>
              <w:sz w:val="24"/>
              <w:szCs w:val="24"/>
            </w:rPr>
            <w:t xml:space="preserve"> limitations of this project</w:t>
          </w:r>
          <w:r w:rsidR="001670B9">
            <w:rPr>
              <w:sz w:val="24"/>
              <w:szCs w:val="24"/>
            </w:rPr>
            <w:t xml:space="preserve"> and </w:t>
          </w:r>
          <w:r w:rsidR="00F50CC1">
            <w:rPr>
              <w:sz w:val="24"/>
              <w:szCs w:val="24"/>
            </w:rPr>
            <w:t xml:space="preserve">would add extra controls for user. </w:t>
          </w:r>
          <w:r w:rsidR="005A3EC1">
            <w:rPr>
              <w:sz w:val="24"/>
              <w:szCs w:val="24"/>
            </w:rPr>
            <w:t xml:space="preserve">Instead of deleting </w:t>
          </w:r>
          <w:r w:rsidR="00333B87">
            <w:rPr>
              <w:sz w:val="24"/>
              <w:szCs w:val="24"/>
            </w:rPr>
            <w:t>songs from playlis</w:t>
          </w:r>
          <w:r w:rsidR="004B7E09">
            <w:rPr>
              <w:sz w:val="24"/>
              <w:szCs w:val="24"/>
            </w:rPr>
            <w:t xml:space="preserve">t, we can add it to another </w:t>
          </w:r>
          <w:r w:rsidR="004B7E09">
            <w:rPr>
              <w:sz w:val="24"/>
              <w:szCs w:val="24"/>
            </w:rPr>
            <w:lastRenderedPageBreak/>
            <w:t>Queue to save the playlist for next time usage</w:t>
          </w:r>
          <w:r w:rsidR="00D7029C">
            <w:rPr>
              <w:sz w:val="24"/>
              <w:szCs w:val="24"/>
            </w:rPr>
            <w:t xml:space="preserve">. This can be extended to creating </w:t>
          </w:r>
          <w:r w:rsidR="0032660A">
            <w:rPr>
              <w:sz w:val="24"/>
              <w:szCs w:val="24"/>
            </w:rPr>
            <w:t xml:space="preserve">a new file for saving user </w:t>
          </w:r>
          <w:r w:rsidR="00E15549">
            <w:rPr>
              <w:sz w:val="24"/>
              <w:szCs w:val="24"/>
            </w:rPr>
            <w:t xml:space="preserve">data like </w:t>
          </w:r>
          <w:r w:rsidR="00DD76DC">
            <w:rPr>
              <w:sz w:val="24"/>
              <w:szCs w:val="24"/>
            </w:rPr>
            <w:t xml:space="preserve">favorite songs </w:t>
          </w:r>
          <w:r w:rsidR="00E15549">
            <w:rPr>
              <w:sz w:val="24"/>
              <w:szCs w:val="24"/>
            </w:rPr>
            <w:t>and playlist</w:t>
          </w:r>
          <w:r w:rsidR="0032660A">
            <w:rPr>
              <w:sz w:val="24"/>
              <w:szCs w:val="24"/>
            </w:rPr>
            <w:t xml:space="preserve"> </w:t>
          </w:r>
          <w:r w:rsidR="00DD76DC">
            <w:rPr>
              <w:sz w:val="24"/>
              <w:szCs w:val="24"/>
            </w:rPr>
            <w:t>by adding a</w:t>
          </w:r>
          <w:r w:rsidR="0032660A">
            <w:rPr>
              <w:sz w:val="24"/>
              <w:szCs w:val="24"/>
            </w:rPr>
            <w:t xml:space="preserve"> logi</w:t>
          </w:r>
          <w:r w:rsidR="00E15549">
            <w:rPr>
              <w:sz w:val="24"/>
              <w:szCs w:val="24"/>
            </w:rPr>
            <w:t>n interface</w:t>
          </w:r>
          <w:r w:rsidR="00DD76DC">
            <w:rPr>
              <w:sz w:val="24"/>
              <w:szCs w:val="24"/>
            </w:rPr>
            <w:t xml:space="preserve">. Furthermore, </w:t>
          </w:r>
          <w:r w:rsidR="00C429A2">
            <w:rPr>
              <w:sz w:val="24"/>
              <w:szCs w:val="24"/>
            </w:rPr>
            <w:t xml:space="preserve">for </w:t>
          </w:r>
          <w:r w:rsidR="00DD76DC">
            <w:rPr>
              <w:sz w:val="24"/>
              <w:szCs w:val="24"/>
            </w:rPr>
            <w:t xml:space="preserve">making it </w:t>
          </w:r>
          <w:r w:rsidR="00B95362">
            <w:rPr>
              <w:sz w:val="24"/>
              <w:szCs w:val="24"/>
            </w:rPr>
            <w:t>feel like a Karaoke, we can add a background file</w:t>
          </w:r>
          <w:r w:rsidR="00C429A2">
            <w:rPr>
              <w:sz w:val="24"/>
              <w:szCs w:val="24"/>
            </w:rPr>
            <w:t xml:space="preserve"> having </w:t>
          </w:r>
          <w:proofErr w:type="spellStart"/>
          <w:r w:rsidR="00E226DB">
            <w:rPr>
              <w:sz w:val="24"/>
              <w:szCs w:val="24"/>
            </w:rPr>
            <w:t>B</w:t>
          </w:r>
          <w:r w:rsidR="00C429A2">
            <w:rPr>
              <w:sz w:val="24"/>
              <w:szCs w:val="24"/>
            </w:rPr>
            <w:t>eatWaves</w:t>
          </w:r>
          <w:proofErr w:type="spellEnd"/>
          <w:r w:rsidR="00C429A2">
            <w:rPr>
              <w:sz w:val="24"/>
              <w:szCs w:val="24"/>
            </w:rPr>
            <w:t xml:space="preserve"> </w:t>
          </w:r>
          <w:r w:rsidR="00E74B6F">
            <w:rPr>
              <w:sz w:val="24"/>
              <w:szCs w:val="24"/>
            </w:rPr>
            <w:t xml:space="preserve">which fluctuates considering the audio property of the </w:t>
          </w:r>
          <w:r w:rsidR="007B7DF8">
            <w:rPr>
              <w:sz w:val="24"/>
              <w:szCs w:val="24"/>
            </w:rPr>
            <w:t xml:space="preserve">Karaoke file. There might be option to highlight </w:t>
          </w:r>
          <w:r w:rsidR="00446D88">
            <w:rPr>
              <w:sz w:val="24"/>
              <w:szCs w:val="24"/>
            </w:rPr>
            <w:t xml:space="preserve">the </w:t>
          </w:r>
          <w:r w:rsidR="002919C0">
            <w:rPr>
              <w:sz w:val="24"/>
              <w:szCs w:val="24"/>
            </w:rPr>
            <w:t xml:space="preserve">lyrics to be sung </w:t>
          </w:r>
          <w:r w:rsidR="001C2C39">
            <w:rPr>
              <w:sz w:val="24"/>
              <w:szCs w:val="24"/>
            </w:rPr>
            <w:t>and de-shade</w:t>
          </w:r>
          <w:r w:rsidR="00446D88">
            <w:rPr>
              <w:sz w:val="24"/>
              <w:szCs w:val="24"/>
            </w:rPr>
            <w:t xml:space="preserve"> </w:t>
          </w:r>
          <w:r w:rsidR="002919C0">
            <w:rPr>
              <w:sz w:val="24"/>
              <w:szCs w:val="24"/>
            </w:rPr>
            <w:t>already sung</w:t>
          </w:r>
          <w:r w:rsidR="003F64E3">
            <w:rPr>
              <w:sz w:val="24"/>
              <w:szCs w:val="24"/>
            </w:rPr>
            <w:t xml:space="preserve"> lyrics for the Application.</w:t>
          </w:r>
        </w:p>
        <w:p w14:paraId="7FF891EE" w14:textId="77777777" w:rsidR="00510F41" w:rsidRPr="008D7C14" w:rsidRDefault="00510F41" w:rsidP="00E80675">
          <w:pPr>
            <w:pStyle w:val="Heading1"/>
            <w:spacing w:before="0" w:after="360"/>
            <w:rPr>
              <w:b/>
              <w:bCs/>
              <w:color w:val="auto"/>
              <w:u w:val="single"/>
            </w:rPr>
          </w:pPr>
          <w:bookmarkStart w:id="10" w:name="_Toc39857340"/>
          <w:r w:rsidRPr="008D7C14">
            <w:rPr>
              <w:b/>
              <w:bCs/>
              <w:color w:val="auto"/>
              <w:u w:val="single"/>
            </w:rPr>
            <w:t>References</w:t>
          </w:r>
          <w:bookmarkStart w:id="11" w:name="_GoBack"/>
          <w:bookmarkEnd w:id="10"/>
          <w:bookmarkEnd w:id="11"/>
        </w:p>
        <w:p w14:paraId="5350CB30" w14:textId="32D8E3F6" w:rsidR="00546079" w:rsidRPr="00E226DB" w:rsidRDefault="00546079" w:rsidP="004E73CB">
          <w:pPr>
            <w:spacing w:after="0" w:line="360" w:lineRule="auto"/>
            <w:rPr>
              <w:sz w:val="24"/>
              <w:szCs w:val="24"/>
            </w:rPr>
          </w:pPr>
          <w:r w:rsidRPr="00E226DB">
            <w:rPr>
              <w:sz w:val="24"/>
              <w:szCs w:val="24"/>
            </w:rPr>
            <w:t xml:space="preserve">Oracle Java </w:t>
          </w:r>
          <w:proofErr w:type="spellStart"/>
          <w:r w:rsidRPr="00E226DB">
            <w:rPr>
              <w:sz w:val="24"/>
              <w:szCs w:val="24"/>
            </w:rPr>
            <w:t>MediaPlayer.Status</w:t>
          </w:r>
          <w:proofErr w:type="spellEnd"/>
          <w:r w:rsidRPr="00E226DB">
            <w:rPr>
              <w:sz w:val="24"/>
              <w:szCs w:val="24"/>
            </w:rPr>
            <w:t xml:space="preserve"> API Documentation - </w:t>
          </w:r>
        </w:p>
        <w:p w14:paraId="7E0347ED" w14:textId="13343AF3" w:rsidR="00510F41" w:rsidRPr="00E226DB" w:rsidRDefault="00546079" w:rsidP="004E73CB">
          <w:pPr>
            <w:spacing w:line="360" w:lineRule="auto"/>
            <w:rPr>
              <w:sz w:val="24"/>
              <w:szCs w:val="24"/>
            </w:rPr>
          </w:pPr>
          <w:r w:rsidRPr="00E226DB">
            <w:rPr>
              <w:sz w:val="24"/>
              <w:szCs w:val="24"/>
            </w:rPr>
            <w:t xml:space="preserve">Available online on - </w:t>
          </w:r>
          <w:hyperlink r:id="rId15" w:history="1">
            <w:r w:rsidR="00510F41" w:rsidRPr="00E226DB">
              <w:rPr>
                <w:rStyle w:val="Hyperlink"/>
                <w:sz w:val="24"/>
                <w:szCs w:val="24"/>
              </w:rPr>
              <w:t>https://docs.oracle.com/javafx/2/api/javafx/scene/media/MediaPlayer.Status.html</w:t>
            </w:r>
          </w:hyperlink>
          <w:r w:rsidR="00510F41" w:rsidRPr="00E226DB">
            <w:rPr>
              <w:sz w:val="24"/>
              <w:szCs w:val="24"/>
            </w:rPr>
            <w:t xml:space="preserve"> </w:t>
          </w:r>
        </w:p>
        <w:p w14:paraId="3817F473" w14:textId="00A95756" w:rsidR="007727F0" w:rsidRPr="00E226DB" w:rsidRDefault="007727F0" w:rsidP="004E73CB">
          <w:pPr>
            <w:spacing w:after="0" w:line="360" w:lineRule="auto"/>
            <w:rPr>
              <w:sz w:val="24"/>
              <w:szCs w:val="24"/>
            </w:rPr>
          </w:pPr>
          <w:r w:rsidRPr="00E226DB">
            <w:rPr>
              <w:sz w:val="24"/>
              <w:szCs w:val="24"/>
            </w:rPr>
            <w:t>Oracle Java</w:t>
          </w:r>
          <w:r w:rsidR="00934DFD" w:rsidRPr="00E226DB">
            <w:rPr>
              <w:sz w:val="24"/>
              <w:szCs w:val="24"/>
            </w:rPr>
            <w:t xml:space="preserve"> </w:t>
          </w:r>
          <w:proofErr w:type="spellStart"/>
          <w:r w:rsidR="00934DFD" w:rsidRPr="00E226DB">
            <w:rPr>
              <w:sz w:val="24"/>
              <w:szCs w:val="24"/>
            </w:rPr>
            <w:t>TreeMap</w:t>
          </w:r>
          <w:proofErr w:type="spellEnd"/>
          <w:r w:rsidR="00934DFD" w:rsidRPr="00E226DB">
            <w:rPr>
              <w:sz w:val="24"/>
              <w:szCs w:val="24"/>
            </w:rPr>
            <w:t xml:space="preserve"> API</w:t>
          </w:r>
          <w:r w:rsidRPr="00E226DB">
            <w:rPr>
              <w:sz w:val="24"/>
              <w:szCs w:val="24"/>
            </w:rPr>
            <w:t xml:space="preserve"> Documentati</w:t>
          </w:r>
          <w:r w:rsidR="00934DFD" w:rsidRPr="00E226DB">
            <w:rPr>
              <w:sz w:val="24"/>
              <w:szCs w:val="24"/>
            </w:rPr>
            <w:t>on</w:t>
          </w:r>
          <w:r w:rsidR="00BF17D7" w:rsidRPr="00E226DB">
            <w:rPr>
              <w:sz w:val="24"/>
              <w:szCs w:val="24"/>
            </w:rPr>
            <w:t xml:space="preserve"> - </w:t>
          </w:r>
        </w:p>
        <w:p w14:paraId="0242E643" w14:textId="078EA8D1" w:rsidR="00510F41" w:rsidRPr="00E226DB" w:rsidRDefault="00BF17D7" w:rsidP="004E73CB">
          <w:pPr>
            <w:spacing w:line="360" w:lineRule="auto"/>
            <w:rPr>
              <w:sz w:val="24"/>
              <w:szCs w:val="24"/>
            </w:rPr>
          </w:pPr>
          <w:r w:rsidRPr="00E226DB">
            <w:rPr>
              <w:sz w:val="24"/>
              <w:szCs w:val="24"/>
            </w:rPr>
            <w:t xml:space="preserve">Available online on - </w:t>
          </w:r>
          <w:hyperlink r:id="rId16" w:history="1">
            <w:r w:rsidRPr="00E226DB">
              <w:rPr>
                <w:rStyle w:val="Hyperlink"/>
                <w:sz w:val="24"/>
                <w:szCs w:val="24"/>
              </w:rPr>
              <w:t>https://docs.oracle.com/javase/1.5.0/docs/api/java/util/TreeMap.html</w:t>
            </w:r>
          </w:hyperlink>
        </w:p>
        <w:p w14:paraId="1317C3DE" w14:textId="66B3A09D" w:rsidR="00A76EBF" w:rsidRPr="00E226DB" w:rsidRDefault="00A76EBF" w:rsidP="004E73CB">
          <w:pPr>
            <w:spacing w:after="0" w:line="360" w:lineRule="auto"/>
            <w:rPr>
              <w:sz w:val="24"/>
              <w:szCs w:val="24"/>
            </w:rPr>
          </w:pPr>
          <w:r w:rsidRPr="00E226DB">
            <w:rPr>
              <w:sz w:val="24"/>
              <w:szCs w:val="24"/>
            </w:rPr>
            <w:t xml:space="preserve">Oracle Java </w:t>
          </w:r>
          <w:r w:rsidR="00954707" w:rsidRPr="00E226DB">
            <w:rPr>
              <w:sz w:val="24"/>
              <w:szCs w:val="24"/>
            </w:rPr>
            <w:t xml:space="preserve">Adding a </w:t>
          </w:r>
          <w:r w:rsidR="00547DC4" w:rsidRPr="00E226DB">
            <w:rPr>
              <w:sz w:val="24"/>
              <w:szCs w:val="24"/>
            </w:rPr>
            <w:t>Media</w:t>
          </w:r>
          <w:r w:rsidR="00954707" w:rsidRPr="00E226DB">
            <w:rPr>
              <w:sz w:val="24"/>
              <w:szCs w:val="24"/>
            </w:rPr>
            <w:t xml:space="preserve"> Tutorial</w:t>
          </w:r>
          <w:r w:rsidRPr="00E226DB">
            <w:rPr>
              <w:sz w:val="24"/>
              <w:szCs w:val="24"/>
            </w:rPr>
            <w:t xml:space="preserve"> - </w:t>
          </w:r>
        </w:p>
        <w:p w14:paraId="679540DB" w14:textId="6D098480" w:rsidR="00A76EBF" w:rsidRPr="00E226DB" w:rsidRDefault="00A76EBF" w:rsidP="004E73CB">
          <w:pPr>
            <w:spacing w:line="360" w:lineRule="auto"/>
            <w:rPr>
              <w:sz w:val="24"/>
              <w:szCs w:val="24"/>
            </w:rPr>
          </w:pPr>
          <w:r w:rsidRPr="00E226DB">
            <w:rPr>
              <w:sz w:val="24"/>
              <w:szCs w:val="24"/>
            </w:rPr>
            <w:t xml:space="preserve">Available online on - </w:t>
          </w:r>
          <w:hyperlink r:id="rId17" w:history="1">
            <w:r w:rsidRPr="00E226DB">
              <w:rPr>
                <w:rStyle w:val="Hyperlink"/>
                <w:sz w:val="24"/>
                <w:szCs w:val="24"/>
              </w:rPr>
              <w:t>https://docs.oracle.com/javase/8/javafx/media-tutorial/playercontrol.htm</w:t>
            </w:r>
          </w:hyperlink>
        </w:p>
        <w:p w14:paraId="3F680D33" w14:textId="5465E5AD" w:rsidR="00655C94" w:rsidRPr="00E226DB" w:rsidRDefault="00DB40FE" w:rsidP="004E73CB">
          <w:pPr>
            <w:spacing w:after="0" w:line="360" w:lineRule="auto"/>
            <w:rPr>
              <w:sz w:val="24"/>
              <w:szCs w:val="24"/>
            </w:rPr>
          </w:pPr>
          <w:r w:rsidRPr="00E226DB">
            <w:rPr>
              <w:sz w:val="24"/>
              <w:szCs w:val="24"/>
            </w:rPr>
            <w:t xml:space="preserve">Basic explanation </w:t>
          </w:r>
          <w:r w:rsidR="00E226DB" w:rsidRPr="00E226DB">
            <w:rPr>
              <w:sz w:val="24"/>
              <w:szCs w:val="24"/>
            </w:rPr>
            <w:t>and</w:t>
          </w:r>
          <w:r w:rsidRPr="00E226DB">
            <w:rPr>
              <w:sz w:val="24"/>
              <w:szCs w:val="24"/>
            </w:rPr>
            <w:t xml:space="preserve"> e</w:t>
          </w:r>
          <w:r w:rsidR="00655C94" w:rsidRPr="00E226DB">
            <w:rPr>
              <w:sz w:val="24"/>
              <w:szCs w:val="24"/>
            </w:rPr>
            <w:t>fficiency of Data structure</w:t>
          </w:r>
          <w:r w:rsidR="00E226DB" w:rsidRPr="00E226DB">
            <w:rPr>
              <w:sz w:val="24"/>
              <w:szCs w:val="24"/>
            </w:rPr>
            <w:t xml:space="preserve"> types</w:t>
          </w:r>
          <w:r w:rsidR="00655C94" w:rsidRPr="00E226DB">
            <w:rPr>
              <w:sz w:val="24"/>
              <w:szCs w:val="24"/>
            </w:rPr>
            <w:t xml:space="preserve"> - </w:t>
          </w:r>
        </w:p>
        <w:p w14:paraId="5B884119" w14:textId="1EC7CEFF" w:rsidR="00510F41" w:rsidRPr="00E226DB" w:rsidRDefault="00655C94" w:rsidP="004E73CB">
          <w:pPr>
            <w:spacing w:line="360" w:lineRule="auto"/>
            <w:rPr>
              <w:sz w:val="24"/>
              <w:szCs w:val="24"/>
            </w:rPr>
          </w:pPr>
          <w:r w:rsidRPr="00E226DB">
            <w:rPr>
              <w:sz w:val="24"/>
              <w:szCs w:val="24"/>
            </w:rPr>
            <w:t xml:space="preserve">Available online on - </w:t>
          </w:r>
          <w:hyperlink r:id="rId18" w:history="1">
            <w:r w:rsidR="00510F41" w:rsidRPr="00E226DB">
              <w:rPr>
                <w:rStyle w:val="Hyperlink"/>
                <w:sz w:val="24"/>
                <w:szCs w:val="24"/>
              </w:rPr>
              <w:t>https://medium.com/omarelgabrys-blog/data-structures-a-quick-comparison-6689d725b3b0 - time/</w:t>
            </w:r>
          </w:hyperlink>
        </w:p>
        <w:p w14:paraId="15365519" w14:textId="77777777" w:rsidR="00510F41" w:rsidRDefault="00510F41" w:rsidP="00F91FC2"/>
        <w:p w14:paraId="606B519C" w14:textId="26548692" w:rsidR="00510F41" w:rsidRPr="008D7C14" w:rsidRDefault="004604DC" w:rsidP="004604DC">
          <w:pPr>
            <w:pStyle w:val="Heading1"/>
            <w:rPr>
              <w:b/>
              <w:bCs/>
              <w:color w:val="auto"/>
              <w:u w:val="single"/>
            </w:rPr>
          </w:pPr>
          <w:bookmarkStart w:id="12" w:name="_Toc39857341"/>
          <w:r w:rsidRPr="008D7C14">
            <w:rPr>
              <w:b/>
              <w:bCs/>
              <w:color w:val="auto"/>
              <w:u w:val="single"/>
            </w:rPr>
            <w:t>Appendices</w:t>
          </w:r>
          <w:bookmarkEnd w:id="12"/>
        </w:p>
        <w:p w14:paraId="1026A9FD" w14:textId="52F83BE6" w:rsidR="00510F41" w:rsidRDefault="00510F41" w:rsidP="00F91FC2"/>
        <w:p w14:paraId="60C4A3B8" w14:textId="217A7EC0" w:rsidR="00F435C5" w:rsidRPr="0048199A" w:rsidRDefault="0048199A" w:rsidP="0048199A">
          <w:pPr>
            <w:rPr>
              <w:sz w:val="28"/>
              <w:szCs w:val="28"/>
            </w:rPr>
          </w:pPr>
          <w:r>
            <w:rPr>
              <w:sz w:val="28"/>
              <w:szCs w:val="28"/>
            </w:rPr>
            <w:t>Filename</w:t>
          </w:r>
          <w:r w:rsidR="00BC010F">
            <w:rPr>
              <w:sz w:val="28"/>
              <w:szCs w:val="28"/>
            </w:rPr>
            <w:t xml:space="preserve">: </w:t>
          </w:r>
          <w:r w:rsidR="006D6CFD" w:rsidRPr="00BC010F">
            <w:rPr>
              <w:b/>
              <w:bCs/>
              <w:sz w:val="28"/>
              <w:szCs w:val="28"/>
            </w:rPr>
            <w:t>Song</w:t>
          </w:r>
          <w:r w:rsidR="00263887" w:rsidRPr="00BC010F">
            <w:rPr>
              <w:b/>
              <w:bCs/>
              <w:sz w:val="28"/>
              <w:szCs w:val="28"/>
            </w:rPr>
            <w:t>.java</w:t>
          </w:r>
        </w:p>
        <w:p w14:paraId="72C9C71F" w14:textId="77777777" w:rsidR="00F435C5" w:rsidRPr="004C1231" w:rsidRDefault="00F435C5" w:rsidP="0048199A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4C1231">
            <w:rPr>
              <w:rFonts w:ascii="Bookman Old Style" w:hAnsi="Bookman Old Style"/>
              <w:sz w:val="24"/>
              <w:szCs w:val="24"/>
            </w:rPr>
            <w:t>public class Song {</w:t>
          </w:r>
        </w:p>
        <w:p w14:paraId="41E8E513" w14:textId="77777777" w:rsidR="00F435C5" w:rsidRPr="004C1231" w:rsidRDefault="00F435C5" w:rsidP="0048199A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4C1231">
            <w:rPr>
              <w:rFonts w:ascii="Bookman Old Style" w:hAnsi="Bookman Old Style"/>
              <w:sz w:val="24"/>
              <w:szCs w:val="24"/>
            </w:rPr>
            <w:t xml:space="preserve">    private String title;</w:t>
          </w:r>
        </w:p>
        <w:p w14:paraId="1EA8EAA3" w14:textId="77777777" w:rsidR="00F435C5" w:rsidRPr="004C1231" w:rsidRDefault="00F435C5" w:rsidP="0048199A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4C1231">
            <w:rPr>
              <w:rFonts w:ascii="Bookman Old Style" w:hAnsi="Bookman Old Style"/>
              <w:sz w:val="24"/>
              <w:szCs w:val="24"/>
            </w:rPr>
            <w:t xml:space="preserve">    private String artist;</w:t>
          </w:r>
        </w:p>
        <w:p w14:paraId="513E35CC" w14:textId="77777777" w:rsidR="00F435C5" w:rsidRPr="004C1231" w:rsidRDefault="00F435C5" w:rsidP="0048199A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4C1231">
            <w:rPr>
              <w:rFonts w:ascii="Bookman Old Style" w:hAnsi="Bookman Old Style"/>
              <w:sz w:val="24"/>
              <w:szCs w:val="24"/>
            </w:rPr>
            <w:t xml:space="preserve">    private int duration; //in seconds</w:t>
          </w:r>
        </w:p>
        <w:p w14:paraId="5AA2B0FE" w14:textId="77777777" w:rsidR="00F435C5" w:rsidRPr="004C1231" w:rsidRDefault="00F435C5" w:rsidP="0048199A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4C1231">
            <w:rPr>
              <w:rFonts w:ascii="Bookman Old Style" w:hAnsi="Bookman Old Style"/>
              <w:sz w:val="24"/>
              <w:szCs w:val="24"/>
            </w:rPr>
            <w:t xml:space="preserve">    private String </w:t>
          </w:r>
          <w:proofErr w:type="spellStart"/>
          <w:r w:rsidRPr="004C1231">
            <w:rPr>
              <w:rFonts w:ascii="Bookman Old Style" w:hAnsi="Bookman Old Style"/>
              <w:sz w:val="24"/>
              <w:szCs w:val="24"/>
            </w:rPr>
            <w:t>videoFile</w:t>
          </w:r>
          <w:proofErr w:type="spellEnd"/>
          <w:r w:rsidRPr="004C1231">
            <w:rPr>
              <w:rFonts w:ascii="Bookman Old Style" w:hAnsi="Bookman Old Style"/>
              <w:sz w:val="24"/>
              <w:szCs w:val="24"/>
            </w:rPr>
            <w:t>;</w:t>
          </w:r>
        </w:p>
        <w:p w14:paraId="2E6CF0F8" w14:textId="77777777" w:rsidR="00F435C5" w:rsidRPr="004C1231" w:rsidRDefault="00F435C5" w:rsidP="0048199A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</w:p>
        <w:p w14:paraId="246514C4" w14:textId="77777777" w:rsidR="00F435C5" w:rsidRPr="004C1231" w:rsidRDefault="00F435C5" w:rsidP="0048199A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4C1231">
            <w:rPr>
              <w:rFonts w:ascii="Bookman Old Style" w:hAnsi="Bookman Old Style"/>
              <w:sz w:val="24"/>
              <w:szCs w:val="24"/>
            </w:rPr>
            <w:lastRenderedPageBreak/>
            <w:t xml:space="preserve">    public </w:t>
          </w:r>
          <w:proofErr w:type="gramStart"/>
          <w:r w:rsidRPr="004C1231">
            <w:rPr>
              <w:rFonts w:ascii="Bookman Old Style" w:hAnsi="Bookman Old Style"/>
              <w:sz w:val="24"/>
              <w:szCs w:val="24"/>
            </w:rPr>
            <w:t>Song(</w:t>
          </w:r>
          <w:proofErr w:type="gramEnd"/>
          <w:r w:rsidRPr="004C1231">
            <w:rPr>
              <w:rFonts w:ascii="Bookman Old Style" w:hAnsi="Bookman Old Style"/>
              <w:sz w:val="24"/>
              <w:szCs w:val="24"/>
            </w:rPr>
            <w:t>) {</w:t>
          </w:r>
        </w:p>
        <w:p w14:paraId="54DA5F4B" w14:textId="77777777" w:rsidR="00F435C5" w:rsidRPr="004C1231" w:rsidRDefault="00F435C5" w:rsidP="0048199A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4C1231">
            <w:rPr>
              <w:rFonts w:ascii="Bookman Old Style" w:hAnsi="Bookman Old Style"/>
              <w:sz w:val="24"/>
              <w:szCs w:val="24"/>
            </w:rPr>
            <w:t xml:space="preserve">        title="";</w:t>
          </w:r>
        </w:p>
        <w:p w14:paraId="5886B402" w14:textId="77777777" w:rsidR="00F435C5" w:rsidRPr="004C1231" w:rsidRDefault="00F435C5" w:rsidP="0048199A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4C1231">
            <w:rPr>
              <w:rFonts w:ascii="Bookman Old Style" w:hAnsi="Bookman Old Style"/>
              <w:sz w:val="24"/>
              <w:szCs w:val="24"/>
            </w:rPr>
            <w:t xml:space="preserve">        artist="";</w:t>
          </w:r>
        </w:p>
        <w:p w14:paraId="42B4A2EB" w14:textId="77777777" w:rsidR="00F435C5" w:rsidRPr="004C1231" w:rsidRDefault="00F435C5" w:rsidP="0048199A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4C1231">
            <w:rPr>
              <w:rFonts w:ascii="Bookman Old Style" w:hAnsi="Bookman Old Style"/>
              <w:sz w:val="24"/>
              <w:szCs w:val="24"/>
            </w:rPr>
            <w:t xml:space="preserve">        duration=0;</w:t>
          </w:r>
        </w:p>
        <w:p w14:paraId="26DAE452" w14:textId="77777777" w:rsidR="00F435C5" w:rsidRPr="004C1231" w:rsidRDefault="00F435C5" w:rsidP="0048199A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4C1231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spellStart"/>
          <w:r w:rsidRPr="004C1231">
            <w:rPr>
              <w:rFonts w:ascii="Bookman Old Style" w:hAnsi="Bookman Old Style"/>
              <w:sz w:val="24"/>
              <w:szCs w:val="24"/>
            </w:rPr>
            <w:t>videoFile</w:t>
          </w:r>
          <w:proofErr w:type="spellEnd"/>
          <w:r w:rsidRPr="004C1231">
            <w:rPr>
              <w:rFonts w:ascii="Bookman Old Style" w:hAnsi="Bookman Old Style"/>
              <w:sz w:val="24"/>
              <w:szCs w:val="24"/>
            </w:rPr>
            <w:t>="";</w:t>
          </w:r>
        </w:p>
        <w:p w14:paraId="3675D430" w14:textId="77777777" w:rsidR="00F435C5" w:rsidRPr="004C1231" w:rsidRDefault="00F435C5" w:rsidP="0048199A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4C1231">
            <w:rPr>
              <w:rFonts w:ascii="Bookman Old Style" w:hAnsi="Bookman Old Style"/>
              <w:sz w:val="24"/>
              <w:szCs w:val="24"/>
            </w:rPr>
            <w:t xml:space="preserve">    }</w:t>
          </w:r>
        </w:p>
        <w:p w14:paraId="615A0A54" w14:textId="77777777" w:rsidR="00F435C5" w:rsidRPr="004C1231" w:rsidRDefault="00F435C5" w:rsidP="0048199A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</w:p>
        <w:p w14:paraId="564B3100" w14:textId="77777777" w:rsidR="00F435C5" w:rsidRPr="004C1231" w:rsidRDefault="00F435C5" w:rsidP="0048199A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4C1231">
            <w:rPr>
              <w:rFonts w:ascii="Bookman Old Style" w:hAnsi="Bookman Old Style"/>
              <w:sz w:val="24"/>
              <w:szCs w:val="24"/>
            </w:rPr>
            <w:t xml:space="preserve">    public </w:t>
          </w:r>
          <w:proofErr w:type="gramStart"/>
          <w:r w:rsidRPr="004C1231">
            <w:rPr>
              <w:rFonts w:ascii="Bookman Old Style" w:hAnsi="Bookman Old Style"/>
              <w:sz w:val="24"/>
              <w:szCs w:val="24"/>
            </w:rPr>
            <w:t>Song(</w:t>
          </w:r>
          <w:proofErr w:type="gramEnd"/>
          <w:r w:rsidRPr="004C1231">
            <w:rPr>
              <w:rFonts w:ascii="Bookman Old Style" w:hAnsi="Bookman Old Style"/>
              <w:sz w:val="24"/>
              <w:szCs w:val="24"/>
            </w:rPr>
            <w:t xml:space="preserve">String title, String artist, int duration, String </w:t>
          </w:r>
          <w:proofErr w:type="spellStart"/>
          <w:r w:rsidRPr="004C1231">
            <w:rPr>
              <w:rFonts w:ascii="Bookman Old Style" w:hAnsi="Bookman Old Style"/>
              <w:sz w:val="24"/>
              <w:szCs w:val="24"/>
            </w:rPr>
            <w:t>videoFile</w:t>
          </w:r>
          <w:proofErr w:type="spellEnd"/>
          <w:r w:rsidRPr="004C1231">
            <w:rPr>
              <w:rFonts w:ascii="Bookman Old Style" w:hAnsi="Bookman Old Style"/>
              <w:sz w:val="24"/>
              <w:szCs w:val="24"/>
            </w:rPr>
            <w:t>) {</w:t>
          </w:r>
        </w:p>
        <w:p w14:paraId="1DA3A9D7" w14:textId="77777777" w:rsidR="00F435C5" w:rsidRPr="004C1231" w:rsidRDefault="00F435C5" w:rsidP="0048199A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4C1231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spellStart"/>
          <w:proofErr w:type="gramStart"/>
          <w:r w:rsidRPr="004C1231">
            <w:rPr>
              <w:rFonts w:ascii="Bookman Old Style" w:hAnsi="Bookman Old Style"/>
              <w:sz w:val="24"/>
              <w:szCs w:val="24"/>
            </w:rPr>
            <w:t>this.title</w:t>
          </w:r>
          <w:proofErr w:type="spellEnd"/>
          <w:proofErr w:type="gramEnd"/>
          <w:r w:rsidRPr="004C1231">
            <w:rPr>
              <w:rFonts w:ascii="Bookman Old Style" w:hAnsi="Bookman Old Style"/>
              <w:sz w:val="24"/>
              <w:szCs w:val="24"/>
            </w:rPr>
            <w:t xml:space="preserve"> = title;</w:t>
          </w:r>
        </w:p>
        <w:p w14:paraId="2AB7529B" w14:textId="77777777" w:rsidR="00F435C5" w:rsidRPr="004C1231" w:rsidRDefault="00F435C5" w:rsidP="0048199A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4C1231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spellStart"/>
          <w:proofErr w:type="gramStart"/>
          <w:r w:rsidRPr="004C1231">
            <w:rPr>
              <w:rFonts w:ascii="Bookman Old Style" w:hAnsi="Bookman Old Style"/>
              <w:sz w:val="24"/>
              <w:szCs w:val="24"/>
            </w:rPr>
            <w:t>this.artist</w:t>
          </w:r>
          <w:proofErr w:type="spellEnd"/>
          <w:proofErr w:type="gramEnd"/>
          <w:r w:rsidRPr="004C1231">
            <w:rPr>
              <w:rFonts w:ascii="Bookman Old Style" w:hAnsi="Bookman Old Style"/>
              <w:sz w:val="24"/>
              <w:szCs w:val="24"/>
            </w:rPr>
            <w:t xml:space="preserve"> = artist;</w:t>
          </w:r>
        </w:p>
        <w:p w14:paraId="55E8D24F" w14:textId="77777777" w:rsidR="00F435C5" w:rsidRPr="004C1231" w:rsidRDefault="00F435C5" w:rsidP="0048199A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4C1231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spellStart"/>
          <w:proofErr w:type="gramStart"/>
          <w:r w:rsidRPr="004C1231">
            <w:rPr>
              <w:rFonts w:ascii="Bookman Old Style" w:hAnsi="Bookman Old Style"/>
              <w:sz w:val="24"/>
              <w:szCs w:val="24"/>
            </w:rPr>
            <w:t>this.duration</w:t>
          </w:r>
          <w:proofErr w:type="spellEnd"/>
          <w:proofErr w:type="gramEnd"/>
          <w:r w:rsidRPr="004C1231">
            <w:rPr>
              <w:rFonts w:ascii="Bookman Old Style" w:hAnsi="Bookman Old Style"/>
              <w:sz w:val="24"/>
              <w:szCs w:val="24"/>
            </w:rPr>
            <w:t xml:space="preserve"> = duration;</w:t>
          </w:r>
        </w:p>
        <w:p w14:paraId="5FD8FDE9" w14:textId="77777777" w:rsidR="00F435C5" w:rsidRPr="004C1231" w:rsidRDefault="00F435C5" w:rsidP="0048199A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4C1231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spellStart"/>
          <w:proofErr w:type="gramStart"/>
          <w:r w:rsidRPr="004C1231">
            <w:rPr>
              <w:rFonts w:ascii="Bookman Old Style" w:hAnsi="Bookman Old Style"/>
              <w:sz w:val="24"/>
              <w:szCs w:val="24"/>
            </w:rPr>
            <w:t>this.videoFile</w:t>
          </w:r>
          <w:proofErr w:type="spellEnd"/>
          <w:proofErr w:type="gramEnd"/>
          <w:r w:rsidRPr="004C1231">
            <w:rPr>
              <w:rFonts w:ascii="Bookman Old Style" w:hAnsi="Bookman Old Style"/>
              <w:sz w:val="24"/>
              <w:szCs w:val="24"/>
            </w:rPr>
            <w:t xml:space="preserve"> = </w:t>
          </w:r>
          <w:proofErr w:type="spellStart"/>
          <w:r w:rsidRPr="004C1231">
            <w:rPr>
              <w:rFonts w:ascii="Bookman Old Style" w:hAnsi="Bookman Old Style"/>
              <w:sz w:val="24"/>
              <w:szCs w:val="24"/>
            </w:rPr>
            <w:t>videoFile</w:t>
          </w:r>
          <w:proofErr w:type="spellEnd"/>
          <w:r w:rsidRPr="004C1231">
            <w:rPr>
              <w:rFonts w:ascii="Bookman Old Style" w:hAnsi="Bookman Old Style"/>
              <w:sz w:val="24"/>
              <w:szCs w:val="24"/>
            </w:rPr>
            <w:t>;</w:t>
          </w:r>
        </w:p>
        <w:p w14:paraId="2291ABFD" w14:textId="77777777" w:rsidR="00F435C5" w:rsidRPr="004C1231" w:rsidRDefault="00F435C5" w:rsidP="0048199A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4C1231">
            <w:rPr>
              <w:rFonts w:ascii="Bookman Old Style" w:hAnsi="Bookman Old Style"/>
              <w:sz w:val="24"/>
              <w:szCs w:val="24"/>
            </w:rPr>
            <w:t xml:space="preserve">    }</w:t>
          </w:r>
        </w:p>
        <w:p w14:paraId="497FC24E" w14:textId="77777777" w:rsidR="00F435C5" w:rsidRPr="004C1231" w:rsidRDefault="00F435C5" w:rsidP="0048199A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</w:p>
        <w:p w14:paraId="454E096C" w14:textId="77777777" w:rsidR="00F435C5" w:rsidRPr="004C1231" w:rsidRDefault="00F435C5" w:rsidP="0048199A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4C1231">
            <w:rPr>
              <w:rFonts w:ascii="Bookman Old Style" w:hAnsi="Bookman Old Style"/>
              <w:sz w:val="24"/>
              <w:szCs w:val="24"/>
            </w:rPr>
            <w:t xml:space="preserve">    public String </w:t>
          </w:r>
          <w:proofErr w:type="spellStart"/>
          <w:proofErr w:type="gramStart"/>
          <w:r w:rsidRPr="004C1231">
            <w:rPr>
              <w:rFonts w:ascii="Bookman Old Style" w:hAnsi="Bookman Old Style"/>
              <w:sz w:val="24"/>
              <w:szCs w:val="24"/>
            </w:rPr>
            <w:t>getTitle</w:t>
          </w:r>
          <w:proofErr w:type="spellEnd"/>
          <w:r w:rsidRPr="004C1231">
            <w:rPr>
              <w:rFonts w:ascii="Bookman Old Style" w:hAnsi="Bookman Old Style"/>
              <w:sz w:val="24"/>
              <w:szCs w:val="24"/>
            </w:rPr>
            <w:t>(</w:t>
          </w:r>
          <w:proofErr w:type="gramEnd"/>
          <w:r w:rsidRPr="004C1231">
            <w:rPr>
              <w:rFonts w:ascii="Bookman Old Style" w:hAnsi="Bookman Old Style"/>
              <w:sz w:val="24"/>
              <w:szCs w:val="24"/>
            </w:rPr>
            <w:t>) {</w:t>
          </w:r>
        </w:p>
        <w:p w14:paraId="5DCC3AF7" w14:textId="77777777" w:rsidR="00F435C5" w:rsidRPr="004C1231" w:rsidRDefault="00F435C5" w:rsidP="0048199A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4C1231">
            <w:rPr>
              <w:rFonts w:ascii="Bookman Old Style" w:hAnsi="Bookman Old Style"/>
              <w:sz w:val="24"/>
              <w:szCs w:val="24"/>
            </w:rPr>
            <w:t xml:space="preserve">        return title;</w:t>
          </w:r>
        </w:p>
        <w:p w14:paraId="7EFF018C" w14:textId="77777777" w:rsidR="00F435C5" w:rsidRPr="004C1231" w:rsidRDefault="00F435C5" w:rsidP="0048199A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4C1231">
            <w:rPr>
              <w:rFonts w:ascii="Bookman Old Style" w:hAnsi="Bookman Old Style"/>
              <w:sz w:val="24"/>
              <w:szCs w:val="24"/>
            </w:rPr>
            <w:t xml:space="preserve">    }</w:t>
          </w:r>
        </w:p>
        <w:p w14:paraId="17EB66AD" w14:textId="77777777" w:rsidR="00F435C5" w:rsidRPr="004C1231" w:rsidRDefault="00F435C5" w:rsidP="0048199A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</w:p>
        <w:p w14:paraId="3CCEB66B" w14:textId="77777777" w:rsidR="00F435C5" w:rsidRPr="004C1231" w:rsidRDefault="00F435C5" w:rsidP="0048199A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4C1231">
            <w:rPr>
              <w:rFonts w:ascii="Bookman Old Style" w:hAnsi="Bookman Old Style"/>
              <w:sz w:val="24"/>
              <w:szCs w:val="24"/>
            </w:rPr>
            <w:t xml:space="preserve">    public void </w:t>
          </w:r>
          <w:proofErr w:type="spellStart"/>
          <w:proofErr w:type="gramStart"/>
          <w:r w:rsidRPr="004C1231">
            <w:rPr>
              <w:rFonts w:ascii="Bookman Old Style" w:hAnsi="Bookman Old Style"/>
              <w:sz w:val="24"/>
              <w:szCs w:val="24"/>
            </w:rPr>
            <w:t>setTitle</w:t>
          </w:r>
          <w:proofErr w:type="spellEnd"/>
          <w:r w:rsidRPr="004C1231">
            <w:rPr>
              <w:rFonts w:ascii="Bookman Old Style" w:hAnsi="Bookman Old Style"/>
              <w:sz w:val="24"/>
              <w:szCs w:val="24"/>
            </w:rPr>
            <w:t>(</w:t>
          </w:r>
          <w:proofErr w:type="gramEnd"/>
          <w:r w:rsidRPr="004C1231">
            <w:rPr>
              <w:rFonts w:ascii="Bookman Old Style" w:hAnsi="Bookman Old Style"/>
              <w:sz w:val="24"/>
              <w:szCs w:val="24"/>
            </w:rPr>
            <w:t>String title) {</w:t>
          </w:r>
        </w:p>
        <w:p w14:paraId="6138E9DB" w14:textId="77777777" w:rsidR="00F435C5" w:rsidRPr="004C1231" w:rsidRDefault="00F435C5" w:rsidP="0048199A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4C1231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spellStart"/>
          <w:proofErr w:type="gramStart"/>
          <w:r w:rsidRPr="004C1231">
            <w:rPr>
              <w:rFonts w:ascii="Bookman Old Style" w:hAnsi="Bookman Old Style"/>
              <w:sz w:val="24"/>
              <w:szCs w:val="24"/>
            </w:rPr>
            <w:t>this.title</w:t>
          </w:r>
          <w:proofErr w:type="spellEnd"/>
          <w:proofErr w:type="gramEnd"/>
          <w:r w:rsidRPr="004C1231">
            <w:rPr>
              <w:rFonts w:ascii="Bookman Old Style" w:hAnsi="Bookman Old Style"/>
              <w:sz w:val="24"/>
              <w:szCs w:val="24"/>
            </w:rPr>
            <w:t xml:space="preserve"> = title;</w:t>
          </w:r>
        </w:p>
        <w:p w14:paraId="5F705F3B" w14:textId="77777777" w:rsidR="00F435C5" w:rsidRPr="004C1231" w:rsidRDefault="00F435C5" w:rsidP="0048199A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4C1231">
            <w:rPr>
              <w:rFonts w:ascii="Bookman Old Style" w:hAnsi="Bookman Old Style"/>
              <w:sz w:val="24"/>
              <w:szCs w:val="24"/>
            </w:rPr>
            <w:t xml:space="preserve">    }</w:t>
          </w:r>
        </w:p>
        <w:p w14:paraId="7502511E" w14:textId="77777777" w:rsidR="00F435C5" w:rsidRPr="004C1231" w:rsidRDefault="00F435C5" w:rsidP="0048199A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</w:p>
        <w:p w14:paraId="74EEE14F" w14:textId="77777777" w:rsidR="00F435C5" w:rsidRPr="004C1231" w:rsidRDefault="00F435C5" w:rsidP="0048199A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4C1231">
            <w:rPr>
              <w:rFonts w:ascii="Bookman Old Style" w:hAnsi="Bookman Old Style"/>
              <w:sz w:val="24"/>
              <w:szCs w:val="24"/>
            </w:rPr>
            <w:t xml:space="preserve">    public String </w:t>
          </w:r>
          <w:proofErr w:type="spellStart"/>
          <w:proofErr w:type="gramStart"/>
          <w:r w:rsidRPr="004C1231">
            <w:rPr>
              <w:rFonts w:ascii="Bookman Old Style" w:hAnsi="Bookman Old Style"/>
              <w:sz w:val="24"/>
              <w:szCs w:val="24"/>
            </w:rPr>
            <w:t>getArtist</w:t>
          </w:r>
          <w:proofErr w:type="spellEnd"/>
          <w:r w:rsidRPr="004C1231">
            <w:rPr>
              <w:rFonts w:ascii="Bookman Old Style" w:hAnsi="Bookman Old Style"/>
              <w:sz w:val="24"/>
              <w:szCs w:val="24"/>
            </w:rPr>
            <w:t>(</w:t>
          </w:r>
          <w:proofErr w:type="gramEnd"/>
          <w:r w:rsidRPr="004C1231">
            <w:rPr>
              <w:rFonts w:ascii="Bookman Old Style" w:hAnsi="Bookman Old Style"/>
              <w:sz w:val="24"/>
              <w:szCs w:val="24"/>
            </w:rPr>
            <w:t>) {</w:t>
          </w:r>
        </w:p>
        <w:p w14:paraId="0B4685D2" w14:textId="77777777" w:rsidR="00F435C5" w:rsidRPr="004C1231" w:rsidRDefault="00F435C5" w:rsidP="0048199A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4C1231">
            <w:rPr>
              <w:rFonts w:ascii="Bookman Old Style" w:hAnsi="Bookman Old Style"/>
              <w:sz w:val="24"/>
              <w:szCs w:val="24"/>
            </w:rPr>
            <w:t xml:space="preserve">        return artist;</w:t>
          </w:r>
        </w:p>
        <w:p w14:paraId="2B886EFB" w14:textId="77777777" w:rsidR="00F435C5" w:rsidRPr="004C1231" w:rsidRDefault="00F435C5" w:rsidP="0048199A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4C1231">
            <w:rPr>
              <w:rFonts w:ascii="Bookman Old Style" w:hAnsi="Bookman Old Style"/>
              <w:sz w:val="24"/>
              <w:szCs w:val="24"/>
            </w:rPr>
            <w:t xml:space="preserve">    }</w:t>
          </w:r>
        </w:p>
        <w:p w14:paraId="2C1654AC" w14:textId="77777777" w:rsidR="00F435C5" w:rsidRPr="004C1231" w:rsidRDefault="00F435C5" w:rsidP="0048199A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</w:p>
        <w:p w14:paraId="6FBB1AE1" w14:textId="77777777" w:rsidR="00F435C5" w:rsidRPr="004C1231" w:rsidRDefault="00F435C5" w:rsidP="0048199A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4C1231">
            <w:rPr>
              <w:rFonts w:ascii="Bookman Old Style" w:hAnsi="Bookman Old Style"/>
              <w:sz w:val="24"/>
              <w:szCs w:val="24"/>
            </w:rPr>
            <w:t xml:space="preserve">    public void </w:t>
          </w:r>
          <w:proofErr w:type="spellStart"/>
          <w:proofErr w:type="gramStart"/>
          <w:r w:rsidRPr="004C1231">
            <w:rPr>
              <w:rFonts w:ascii="Bookman Old Style" w:hAnsi="Bookman Old Style"/>
              <w:sz w:val="24"/>
              <w:szCs w:val="24"/>
            </w:rPr>
            <w:t>setArtist</w:t>
          </w:r>
          <w:proofErr w:type="spellEnd"/>
          <w:r w:rsidRPr="004C1231">
            <w:rPr>
              <w:rFonts w:ascii="Bookman Old Style" w:hAnsi="Bookman Old Style"/>
              <w:sz w:val="24"/>
              <w:szCs w:val="24"/>
            </w:rPr>
            <w:t>(</w:t>
          </w:r>
          <w:proofErr w:type="gramEnd"/>
          <w:r w:rsidRPr="004C1231">
            <w:rPr>
              <w:rFonts w:ascii="Bookman Old Style" w:hAnsi="Bookman Old Style"/>
              <w:sz w:val="24"/>
              <w:szCs w:val="24"/>
            </w:rPr>
            <w:t>String artist) {</w:t>
          </w:r>
        </w:p>
        <w:p w14:paraId="7803261E" w14:textId="77777777" w:rsidR="00F435C5" w:rsidRPr="004C1231" w:rsidRDefault="00F435C5" w:rsidP="0048199A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4C1231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spellStart"/>
          <w:proofErr w:type="gramStart"/>
          <w:r w:rsidRPr="004C1231">
            <w:rPr>
              <w:rFonts w:ascii="Bookman Old Style" w:hAnsi="Bookman Old Style"/>
              <w:sz w:val="24"/>
              <w:szCs w:val="24"/>
            </w:rPr>
            <w:t>this.artist</w:t>
          </w:r>
          <w:proofErr w:type="spellEnd"/>
          <w:proofErr w:type="gramEnd"/>
          <w:r w:rsidRPr="004C1231">
            <w:rPr>
              <w:rFonts w:ascii="Bookman Old Style" w:hAnsi="Bookman Old Style"/>
              <w:sz w:val="24"/>
              <w:szCs w:val="24"/>
            </w:rPr>
            <w:t xml:space="preserve"> = artist;</w:t>
          </w:r>
        </w:p>
        <w:p w14:paraId="2BDA3AD2" w14:textId="77777777" w:rsidR="00F435C5" w:rsidRPr="004C1231" w:rsidRDefault="00F435C5" w:rsidP="0048199A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4C1231">
            <w:rPr>
              <w:rFonts w:ascii="Bookman Old Style" w:hAnsi="Bookman Old Style"/>
              <w:sz w:val="24"/>
              <w:szCs w:val="24"/>
            </w:rPr>
            <w:t xml:space="preserve">    }</w:t>
          </w:r>
        </w:p>
        <w:p w14:paraId="6E0F4FBF" w14:textId="77777777" w:rsidR="00F435C5" w:rsidRPr="004C1231" w:rsidRDefault="00F435C5" w:rsidP="0048199A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</w:p>
        <w:p w14:paraId="5C733AD6" w14:textId="77777777" w:rsidR="00F435C5" w:rsidRPr="004C1231" w:rsidRDefault="00F435C5" w:rsidP="0048199A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4C1231">
            <w:rPr>
              <w:rFonts w:ascii="Bookman Old Style" w:hAnsi="Bookman Old Style"/>
              <w:sz w:val="24"/>
              <w:szCs w:val="24"/>
            </w:rPr>
            <w:t xml:space="preserve">    public int </w:t>
          </w:r>
          <w:proofErr w:type="spellStart"/>
          <w:proofErr w:type="gramStart"/>
          <w:r w:rsidRPr="004C1231">
            <w:rPr>
              <w:rFonts w:ascii="Bookman Old Style" w:hAnsi="Bookman Old Style"/>
              <w:sz w:val="24"/>
              <w:szCs w:val="24"/>
            </w:rPr>
            <w:t>getDuration</w:t>
          </w:r>
          <w:proofErr w:type="spellEnd"/>
          <w:r w:rsidRPr="004C1231">
            <w:rPr>
              <w:rFonts w:ascii="Bookman Old Style" w:hAnsi="Bookman Old Style"/>
              <w:sz w:val="24"/>
              <w:szCs w:val="24"/>
            </w:rPr>
            <w:t>(</w:t>
          </w:r>
          <w:proofErr w:type="gramEnd"/>
          <w:r w:rsidRPr="004C1231">
            <w:rPr>
              <w:rFonts w:ascii="Bookman Old Style" w:hAnsi="Bookman Old Style"/>
              <w:sz w:val="24"/>
              <w:szCs w:val="24"/>
            </w:rPr>
            <w:t>) {</w:t>
          </w:r>
        </w:p>
        <w:p w14:paraId="4BA505AC" w14:textId="77777777" w:rsidR="00F435C5" w:rsidRPr="004C1231" w:rsidRDefault="00F435C5" w:rsidP="0048199A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4C1231">
            <w:rPr>
              <w:rFonts w:ascii="Bookman Old Style" w:hAnsi="Bookman Old Style"/>
              <w:sz w:val="24"/>
              <w:szCs w:val="24"/>
            </w:rPr>
            <w:t xml:space="preserve">        return duration;</w:t>
          </w:r>
        </w:p>
        <w:p w14:paraId="14D780D6" w14:textId="77777777" w:rsidR="00F435C5" w:rsidRPr="004C1231" w:rsidRDefault="00F435C5" w:rsidP="0048199A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4C1231">
            <w:rPr>
              <w:rFonts w:ascii="Bookman Old Style" w:hAnsi="Bookman Old Style"/>
              <w:sz w:val="24"/>
              <w:szCs w:val="24"/>
            </w:rPr>
            <w:t xml:space="preserve">    }</w:t>
          </w:r>
        </w:p>
        <w:p w14:paraId="2A76540E" w14:textId="77777777" w:rsidR="00F435C5" w:rsidRPr="004C1231" w:rsidRDefault="00F435C5" w:rsidP="0048199A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</w:p>
        <w:p w14:paraId="18836D69" w14:textId="77777777" w:rsidR="00F435C5" w:rsidRPr="004C1231" w:rsidRDefault="00F435C5" w:rsidP="0048199A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4C1231">
            <w:rPr>
              <w:rFonts w:ascii="Bookman Old Style" w:hAnsi="Bookman Old Style"/>
              <w:sz w:val="24"/>
              <w:szCs w:val="24"/>
            </w:rPr>
            <w:t xml:space="preserve">    public void </w:t>
          </w:r>
          <w:proofErr w:type="spellStart"/>
          <w:proofErr w:type="gramStart"/>
          <w:r w:rsidRPr="004C1231">
            <w:rPr>
              <w:rFonts w:ascii="Bookman Old Style" w:hAnsi="Bookman Old Style"/>
              <w:sz w:val="24"/>
              <w:szCs w:val="24"/>
            </w:rPr>
            <w:t>setDuration</w:t>
          </w:r>
          <w:proofErr w:type="spellEnd"/>
          <w:r w:rsidRPr="004C1231">
            <w:rPr>
              <w:rFonts w:ascii="Bookman Old Style" w:hAnsi="Bookman Old Style"/>
              <w:sz w:val="24"/>
              <w:szCs w:val="24"/>
            </w:rPr>
            <w:t>(</w:t>
          </w:r>
          <w:proofErr w:type="gramEnd"/>
          <w:r w:rsidRPr="004C1231">
            <w:rPr>
              <w:rFonts w:ascii="Bookman Old Style" w:hAnsi="Bookman Old Style"/>
              <w:sz w:val="24"/>
              <w:szCs w:val="24"/>
            </w:rPr>
            <w:t>int duration) {</w:t>
          </w:r>
        </w:p>
        <w:p w14:paraId="05092433" w14:textId="77777777" w:rsidR="00F435C5" w:rsidRPr="004C1231" w:rsidRDefault="00F435C5" w:rsidP="0048199A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4C1231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spellStart"/>
          <w:proofErr w:type="gramStart"/>
          <w:r w:rsidRPr="004C1231">
            <w:rPr>
              <w:rFonts w:ascii="Bookman Old Style" w:hAnsi="Bookman Old Style"/>
              <w:sz w:val="24"/>
              <w:szCs w:val="24"/>
            </w:rPr>
            <w:t>this.duration</w:t>
          </w:r>
          <w:proofErr w:type="spellEnd"/>
          <w:proofErr w:type="gramEnd"/>
          <w:r w:rsidRPr="004C1231">
            <w:rPr>
              <w:rFonts w:ascii="Bookman Old Style" w:hAnsi="Bookman Old Style"/>
              <w:sz w:val="24"/>
              <w:szCs w:val="24"/>
            </w:rPr>
            <w:t xml:space="preserve"> = duration;</w:t>
          </w:r>
        </w:p>
        <w:p w14:paraId="4ABE5DD7" w14:textId="77777777" w:rsidR="00F435C5" w:rsidRPr="004C1231" w:rsidRDefault="00F435C5" w:rsidP="0048199A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4C1231">
            <w:rPr>
              <w:rFonts w:ascii="Bookman Old Style" w:hAnsi="Bookman Old Style"/>
              <w:sz w:val="24"/>
              <w:szCs w:val="24"/>
            </w:rPr>
            <w:t xml:space="preserve">    }</w:t>
          </w:r>
        </w:p>
        <w:p w14:paraId="0422EC7B" w14:textId="77777777" w:rsidR="00F435C5" w:rsidRPr="004C1231" w:rsidRDefault="00F435C5" w:rsidP="0048199A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</w:p>
        <w:p w14:paraId="4AD6E953" w14:textId="77777777" w:rsidR="00F435C5" w:rsidRPr="004C1231" w:rsidRDefault="00F435C5" w:rsidP="0048199A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4C1231">
            <w:rPr>
              <w:rFonts w:ascii="Bookman Old Style" w:hAnsi="Bookman Old Style"/>
              <w:sz w:val="24"/>
              <w:szCs w:val="24"/>
            </w:rPr>
            <w:t xml:space="preserve">    public String </w:t>
          </w:r>
          <w:proofErr w:type="spellStart"/>
          <w:proofErr w:type="gramStart"/>
          <w:r w:rsidRPr="004C1231">
            <w:rPr>
              <w:rFonts w:ascii="Bookman Old Style" w:hAnsi="Bookman Old Style"/>
              <w:sz w:val="24"/>
              <w:szCs w:val="24"/>
            </w:rPr>
            <w:t>getVideoFile</w:t>
          </w:r>
          <w:proofErr w:type="spellEnd"/>
          <w:r w:rsidRPr="004C1231">
            <w:rPr>
              <w:rFonts w:ascii="Bookman Old Style" w:hAnsi="Bookman Old Style"/>
              <w:sz w:val="24"/>
              <w:szCs w:val="24"/>
            </w:rPr>
            <w:t>(</w:t>
          </w:r>
          <w:proofErr w:type="gramEnd"/>
          <w:r w:rsidRPr="004C1231">
            <w:rPr>
              <w:rFonts w:ascii="Bookman Old Style" w:hAnsi="Bookman Old Style"/>
              <w:sz w:val="24"/>
              <w:szCs w:val="24"/>
            </w:rPr>
            <w:t>) {</w:t>
          </w:r>
        </w:p>
        <w:p w14:paraId="31C1E94C" w14:textId="77777777" w:rsidR="00F435C5" w:rsidRPr="004C1231" w:rsidRDefault="00F435C5" w:rsidP="0048199A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4C1231">
            <w:rPr>
              <w:rFonts w:ascii="Bookman Old Style" w:hAnsi="Bookman Old Style"/>
              <w:sz w:val="24"/>
              <w:szCs w:val="24"/>
            </w:rPr>
            <w:t xml:space="preserve">        return </w:t>
          </w:r>
          <w:proofErr w:type="spellStart"/>
          <w:r w:rsidRPr="004C1231">
            <w:rPr>
              <w:rFonts w:ascii="Bookman Old Style" w:hAnsi="Bookman Old Style"/>
              <w:sz w:val="24"/>
              <w:szCs w:val="24"/>
            </w:rPr>
            <w:t>videoFile</w:t>
          </w:r>
          <w:proofErr w:type="spellEnd"/>
          <w:r w:rsidRPr="004C1231">
            <w:rPr>
              <w:rFonts w:ascii="Bookman Old Style" w:hAnsi="Bookman Old Style"/>
              <w:sz w:val="24"/>
              <w:szCs w:val="24"/>
            </w:rPr>
            <w:t>;</w:t>
          </w:r>
        </w:p>
        <w:p w14:paraId="771FE1C5" w14:textId="77777777" w:rsidR="00F435C5" w:rsidRPr="004C1231" w:rsidRDefault="00F435C5" w:rsidP="0048199A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4C1231">
            <w:rPr>
              <w:rFonts w:ascii="Bookman Old Style" w:hAnsi="Bookman Old Style"/>
              <w:sz w:val="24"/>
              <w:szCs w:val="24"/>
            </w:rPr>
            <w:t xml:space="preserve">    }</w:t>
          </w:r>
        </w:p>
        <w:p w14:paraId="1D25489E" w14:textId="77777777" w:rsidR="00F435C5" w:rsidRPr="004C1231" w:rsidRDefault="00F435C5" w:rsidP="0048199A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</w:p>
        <w:p w14:paraId="3A5F873A" w14:textId="77777777" w:rsidR="00F435C5" w:rsidRPr="004C1231" w:rsidRDefault="00F435C5" w:rsidP="0048199A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4C1231">
            <w:rPr>
              <w:rFonts w:ascii="Bookman Old Style" w:hAnsi="Bookman Old Style"/>
              <w:sz w:val="24"/>
              <w:szCs w:val="24"/>
            </w:rPr>
            <w:t xml:space="preserve">    public void </w:t>
          </w:r>
          <w:proofErr w:type="spellStart"/>
          <w:proofErr w:type="gramStart"/>
          <w:r w:rsidRPr="004C1231">
            <w:rPr>
              <w:rFonts w:ascii="Bookman Old Style" w:hAnsi="Bookman Old Style"/>
              <w:sz w:val="24"/>
              <w:szCs w:val="24"/>
            </w:rPr>
            <w:t>setVideoFile</w:t>
          </w:r>
          <w:proofErr w:type="spellEnd"/>
          <w:r w:rsidRPr="004C1231">
            <w:rPr>
              <w:rFonts w:ascii="Bookman Old Style" w:hAnsi="Bookman Old Style"/>
              <w:sz w:val="24"/>
              <w:szCs w:val="24"/>
            </w:rPr>
            <w:t>(</w:t>
          </w:r>
          <w:proofErr w:type="gramEnd"/>
          <w:r w:rsidRPr="004C1231">
            <w:rPr>
              <w:rFonts w:ascii="Bookman Old Style" w:hAnsi="Bookman Old Style"/>
              <w:sz w:val="24"/>
              <w:szCs w:val="24"/>
            </w:rPr>
            <w:t xml:space="preserve">String </w:t>
          </w:r>
          <w:proofErr w:type="spellStart"/>
          <w:r w:rsidRPr="004C1231">
            <w:rPr>
              <w:rFonts w:ascii="Bookman Old Style" w:hAnsi="Bookman Old Style"/>
              <w:sz w:val="24"/>
              <w:szCs w:val="24"/>
            </w:rPr>
            <w:t>videoFile</w:t>
          </w:r>
          <w:proofErr w:type="spellEnd"/>
          <w:r w:rsidRPr="004C1231">
            <w:rPr>
              <w:rFonts w:ascii="Bookman Old Style" w:hAnsi="Bookman Old Style"/>
              <w:sz w:val="24"/>
              <w:szCs w:val="24"/>
            </w:rPr>
            <w:t>) {</w:t>
          </w:r>
        </w:p>
        <w:p w14:paraId="7DD38DE3" w14:textId="77777777" w:rsidR="00F435C5" w:rsidRPr="004C1231" w:rsidRDefault="00F435C5" w:rsidP="0048199A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4C1231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spellStart"/>
          <w:proofErr w:type="gramStart"/>
          <w:r w:rsidRPr="004C1231">
            <w:rPr>
              <w:rFonts w:ascii="Bookman Old Style" w:hAnsi="Bookman Old Style"/>
              <w:sz w:val="24"/>
              <w:szCs w:val="24"/>
            </w:rPr>
            <w:t>this.videoFile</w:t>
          </w:r>
          <w:proofErr w:type="spellEnd"/>
          <w:proofErr w:type="gramEnd"/>
          <w:r w:rsidRPr="004C1231">
            <w:rPr>
              <w:rFonts w:ascii="Bookman Old Style" w:hAnsi="Bookman Old Style"/>
              <w:sz w:val="24"/>
              <w:szCs w:val="24"/>
            </w:rPr>
            <w:t xml:space="preserve"> = </w:t>
          </w:r>
          <w:proofErr w:type="spellStart"/>
          <w:r w:rsidRPr="004C1231">
            <w:rPr>
              <w:rFonts w:ascii="Bookman Old Style" w:hAnsi="Bookman Old Style"/>
              <w:sz w:val="24"/>
              <w:szCs w:val="24"/>
            </w:rPr>
            <w:t>videoFile</w:t>
          </w:r>
          <w:proofErr w:type="spellEnd"/>
          <w:r w:rsidRPr="004C1231">
            <w:rPr>
              <w:rFonts w:ascii="Bookman Old Style" w:hAnsi="Bookman Old Style"/>
              <w:sz w:val="24"/>
              <w:szCs w:val="24"/>
            </w:rPr>
            <w:t>;</w:t>
          </w:r>
        </w:p>
        <w:p w14:paraId="37F74B28" w14:textId="77777777" w:rsidR="00F435C5" w:rsidRPr="004C1231" w:rsidRDefault="00F435C5" w:rsidP="0048199A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4C1231">
            <w:rPr>
              <w:rFonts w:ascii="Bookman Old Style" w:hAnsi="Bookman Old Style"/>
              <w:sz w:val="24"/>
              <w:szCs w:val="24"/>
            </w:rPr>
            <w:t xml:space="preserve">    }</w:t>
          </w:r>
        </w:p>
        <w:p w14:paraId="250B0397" w14:textId="77777777" w:rsidR="00F435C5" w:rsidRPr="004C1231" w:rsidRDefault="00F435C5" w:rsidP="0048199A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</w:p>
        <w:p w14:paraId="32958B54" w14:textId="77777777" w:rsidR="00F435C5" w:rsidRPr="004C1231" w:rsidRDefault="00F435C5" w:rsidP="0048199A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4C1231">
            <w:rPr>
              <w:rFonts w:ascii="Bookman Old Style" w:hAnsi="Bookman Old Style"/>
              <w:sz w:val="24"/>
              <w:szCs w:val="24"/>
            </w:rPr>
            <w:t xml:space="preserve">    @Override</w:t>
          </w:r>
        </w:p>
        <w:p w14:paraId="2E0ED654" w14:textId="77777777" w:rsidR="00F435C5" w:rsidRPr="004C1231" w:rsidRDefault="00F435C5" w:rsidP="0048199A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4C1231">
            <w:rPr>
              <w:rFonts w:ascii="Bookman Old Style" w:hAnsi="Bookman Old Style"/>
              <w:sz w:val="24"/>
              <w:szCs w:val="24"/>
            </w:rPr>
            <w:t xml:space="preserve">    public String </w:t>
          </w:r>
          <w:proofErr w:type="spellStart"/>
          <w:proofErr w:type="gramStart"/>
          <w:r w:rsidRPr="004C1231">
            <w:rPr>
              <w:rFonts w:ascii="Bookman Old Style" w:hAnsi="Bookman Old Style"/>
              <w:sz w:val="24"/>
              <w:szCs w:val="24"/>
            </w:rPr>
            <w:t>toString</w:t>
          </w:r>
          <w:proofErr w:type="spellEnd"/>
          <w:r w:rsidRPr="004C1231">
            <w:rPr>
              <w:rFonts w:ascii="Bookman Old Style" w:hAnsi="Bookman Old Style"/>
              <w:sz w:val="24"/>
              <w:szCs w:val="24"/>
            </w:rPr>
            <w:t>(</w:t>
          </w:r>
          <w:proofErr w:type="gramEnd"/>
          <w:r w:rsidRPr="004C1231">
            <w:rPr>
              <w:rFonts w:ascii="Bookman Old Style" w:hAnsi="Bookman Old Style"/>
              <w:sz w:val="24"/>
              <w:szCs w:val="24"/>
            </w:rPr>
            <w:t>) {</w:t>
          </w:r>
        </w:p>
        <w:p w14:paraId="0A4132EE" w14:textId="77777777" w:rsidR="00F435C5" w:rsidRPr="004C1231" w:rsidRDefault="00F435C5" w:rsidP="0048199A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4C1231">
            <w:rPr>
              <w:rFonts w:ascii="Bookman Old Style" w:hAnsi="Bookman Old Style"/>
              <w:sz w:val="24"/>
              <w:szCs w:val="24"/>
            </w:rPr>
            <w:t xml:space="preserve">        </w:t>
          </w:r>
        </w:p>
        <w:p w14:paraId="024B82D8" w14:textId="77777777" w:rsidR="00F435C5" w:rsidRPr="004C1231" w:rsidRDefault="00F435C5" w:rsidP="0048199A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4C1231">
            <w:rPr>
              <w:rFonts w:ascii="Bookman Old Style" w:hAnsi="Bookman Old Style"/>
              <w:sz w:val="24"/>
              <w:szCs w:val="24"/>
            </w:rPr>
            <w:t xml:space="preserve">        return title + "\</w:t>
          </w:r>
          <w:proofErr w:type="spellStart"/>
          <w:r w:rsidRPr="004C1231">
            <w:rPr>
              <w:rFonts w:ascii="Bookman Old Style" w:hAnsi="Bookman Old Style"/>
              <w:sz w:val="24"/>
              <w:szCs w:val="24"/>
            </w:rPr>
            <w:t>tby</w:t>
          </w:r>
          <w:proofErr w:type="spellEnd"/>
          <w:r w:rsidRPr="004C1231">
            <w:rPr>
              <w:rFonts w:ascii="Bookman Old Style" w:hAnsi="Bookman Old Style"/>
              <w:sz w:val="24"/>
              <w:szCs w:val="24"/>
            </w:rPr>
            <w:t xml:space="preserve">\t" + </w:t>
          </w:r>
          <w:proofErr w:type="gramStart"/>
          <w:r w:rsidRPr="004C1231">
            <w:rPr>
              <w:rFonts w:ascii="Bookman Old Style" w:hAnsi="Bookman Old Style"/>
              <w:sz w:val="24"/>
              <w:szCs w:val="24"/>
            </w:rPr>
            <w:t>artist ;</w:t>
          </w:r>
          <w:proofErr w:type="gramEnd"/>
        </w:p>
        <w:p w14:paraId="25E75CA8" w14:textId="77777777" w:rsidR="00F435C5" w:rsidRPr="004C1231" w:rsidRDefault="00F435C5" w:rsidP="0048199A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4C1231">
            <w:rPr>
              <w:rFonts w:ascii="Bookman Old Style" w:hAnsi="Bookman Old Style"/>
              <w:sz w:val="24"/>
              <w:szCs w:val="24"/>
            </w:rPr>
            <w:t xml:space="preserve">    }</w:t>
          </w:r>
        </w:p>
        <w:p w14:paraId="37DA57C0" w14:textId="77777777" w:rsidR="00F435C5" w:rsidRPr="004C1231" w:rsidRDefault="00F435C5" w:rsidP="0048199A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</w:p>
        <w:p w14:paraId="50362601" w14:textId="4E652C80" w:rsidR="006D6CFD" w:rsidRPr="004C1231" w:rsidRDefault="00F435C5" w:rsidP="0048199A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4C1231">
            <w:rPr>
              <w:rFonts w:ascii="Bookman Old Style" w:hAnsi="Bookman Old Style"/>
              <w:sz w:val="24"/>
              <w:szCs w:val="24"/>
            </w:rPr>
            <w:t>}</w:t>
          </w:r>
        </w:p>
        <w:p w14:paraId="4EAA701F" w14:textId="77777777" w:rsidR="00510F41" w:rsidRDefault="00510F41" w:rsidP="00F91FC2"/>
        <w:p w14:paraId="7B9C2FD9" w14:textId="77777777" w:rsidR="00510F41" w:rsidRDefault="00510F41" w:rsidP="00F91FC2"/>
        <w:p w14:paraId="31E488D3" w14:textId="4BC9CCA8" w:rsidR="00510F41" w:rsidRDefault="00510F41" w:rsidP="00F91FC2"/>
        <w:p w14:paraId="17BD2DAA" w14:textId="4F8D840F" w:rsidR="00BC010F" w:rsidRDefault="00BC010F" w:rsidP="00F91FC2"/>
        <w:p w14:paraId="03102139" w14:textId="1CD73F28" w:rsidR="00BC010F" w:rsidRDefault="00BC010F" w:rsidP="00F91FC2"/>
        <w:p w14:paraId="65BC593D" w14:textId="1B75F94A" w:rsidR="00E6250D" w:rsidRPr="00E6250D" w:rsidRDefault="00BC010F" w:rsidP="00E6250D">
          <w:pPr>
            <w:rPr>
              <w:sz w:val="26"/>
              <w:szCs w:val="26"/>
            </w:rPr>
          </w:pPr>
          <w:r>
            <w:rPr>
              <w:sz w:val="26"/>
              <w:szCs w:val="26"/>
            </w:rPr>
            <w:lastRenderedPageBreak/>
            <w:t xml:space="preserve">Filename: </w:t>
          </w:r>
          <w:r w:rsidRPr="00693B52">
            <w:rPr>
              <w:b/>
              <w:bCs/>
              <w:sz w:val="26"/>
              <w:szCs w:val="26"/>
            </w:rPr>
            <w:t>Karaoke_cw.java</w:t>
          </w:r>
        </w:p>
        <w:p w14:paraId="05B87399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import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java.io.BufferedReader</w:t>
          </w:r>
          <w:proofErr w:type="spellEnd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;</w:t>
          </w:r>
        </w:p>
        <w:p w14:paraId="1037606B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import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java.io.File</w:t>
          </w:r>
          <w:proofErr w:type="spellEnd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;</w:t>
          </w:r>
        </w:p>
        <w:p w14:paraId="377AA650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import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java.io.FileReader</w:t>
          </w:r>
          <w:proofErr w:type="spellEnd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;</w:t>
          </w:r>
        </w:p>
        <w:p w14:paraId="774B22CD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import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java.io.IOException</w:t>
          </w:r>
          <w:proofErr w:type="spellEnd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;</w:t>
          </w:r>
        </w:p>
        <w:p w14:paraId="18830737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import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java.util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.LinkedLis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;</w:t>
          </w:r>
        </w:p>
        <w:p w14:paraId="75B87C74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import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java.util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.Lis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;</w:t>
          </w:r>
        </w:p>
        <w:p w14:paraId="418B662D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import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java.util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.Map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;</w:t>
          </w:r>
        </w:p>
        <w:p w14:paraId="1BDBA5E4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import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java.util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.Optional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;</w:t>
          </w:r>
        </w:p>
        <w:p w14:paraId="5477D1A0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import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java.util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.Queu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;</w:t>
          </w:r>
        </w:p>
        <w:p w14:paraId="13B1D100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import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java.util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.TreeMap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;</w:t>
          </w:r>
        </w:p>
        <w:p w14:paraId="27ABB9BA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import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java.util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.function.Predicat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;</w:t>
          </w:r>
        </w:p>
        <w:p w14:paraId="0200EE6A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import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javafx.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application.Application</w:t>
          </w:r>
          <w:proofErr w:type="spellEnd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;</w:t>
          </w:r>
        </w:p>
        <w:p w14:paraId="78C703D0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import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javafx.collections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.FXCollections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;</w:t>
          </w:r>
        </w:p>
        <w:p w14:paraId="08E85DD3" w14:textId="77777777" w:rsidR="00693B52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import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javafx.collections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.ObservableList;</w:t>
          </w:r>
          <w:proofErr w:type="spellEnd"/>
        </w:p>
        <w:p w14:paraId="77C8D990" w14:textId="77777777" w:rsidR="00693B52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import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javafx.collections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.transformation.FilteredList;</w:t>
          </w:r>
          <w:proofErr w:type="spellEnd"/>
        </w:p>
        <w:p w14:paraId="0015A9B9" w14:textId="4096E480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import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javafx.event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.ActionEven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;</w:t>
          </w:r>
        </w:p>
        <w:p w14:paraId="5A1CC4A5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import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javafx.geometry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.Insets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;</w:t>
          </w:r>
        </w:p>
        <w:p w14:paraId="1CB0CEC1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import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javafx.geometry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.Orientation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;</w:t>
          </w:r>
        </w:p>
        <w:p w14:paraId="45F876F0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import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javafx.geometry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.Pos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;</w:t>
          </w:r>
        </w:p>
        <w:p w14:paraId="67F7B133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import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javafx.scene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.Scen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;</w:t>
          </w:r>
        </w:p>
        <w:p w14:paraId="2455CD77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import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javafx.scene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.control.Aler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;</w:t>
          </w:r>
        </w:p>
        <w:p w14:paraId="0AB82334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import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javafx.scene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.control.Alert.AlertTyp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;</w:t>
          </w:r>
        </w:p>
        <w:p w14:paraId="552B349E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import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javafx.scene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.control.Button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;</w:t>
          </w:r>
        </w:p>
        <w:p w14:paraId="758E6A1C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import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javafx.scene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.control.ButtonBar.ButtonData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;</w:t>
          </w:r>
        </w:p>
        <w:p w14:paraId="7389B6C5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import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javafx.scene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.control.ButtonTyp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;</w:t>
          </w:r>
        </w:p>
        <w:p w14:paraId="0535947D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import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javafx.scene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.control.Label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;</w:t>
          </w:r>
        </w:p>
        <w:p w14:paraId="738E28B1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import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javafx.scene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.control.ListView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;</w:t>
          </w:r>
        </w:p>
        <w:p w14:paraId="2FBC11BA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import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javafx.scene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.control.SelectionMod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;</w:t>
          </w:r>
        </w:p>
        <w:p w14:paraId="5D00D71F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lastRenderedPageBreak/>
            <w:t xml:space="preserve">import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javafx.scene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.control.Slider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;</w:t>
          </w:r>
        </w:p>
        <w:p w14:paraId="0449B634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import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javafx.scene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.control.TextField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;</w:t>
          </w:r>
        </w:p>
        <w:p w14:paraId="1ADF989F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import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javafx.scene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.control.Tooltip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;</w:t>
          </w:r>
        </w:p>
        <w:p w14:paraId="0EEEDA4A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import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javafx.scene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.image.Imag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;</w:t>
          </w:r>
        </w:p>
        <w:p w14:paraId="7C390A24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import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javafx.scene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.image.ImageView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;</w:t>
          </w:r>
        </w:p>
        <w:p w14:paraId="33470F4D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import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javafx.scene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.layout.BorderPan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;</w:t>
          </w:r>
        </w:p>
        <w:p w14:paraId="4822B924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import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javafx.scene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.layout.GridPan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;</w:t>
          </w:r>
        </w:p>
        <w:p w14:paraId="77256E72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import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javafx.scene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.layout.HBox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;</w:t>
          </w:r>
        </w:p>
        <w:p w14:paraId="720AF97B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import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javafx.scene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.layout.VBox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;</w:t>
          </w:r>
        </w:p>
        <w:p w14:paraId="2A11DD72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import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javafx.scene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.media.Media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;</w:t>
          </w:r>
        </w:p>
        <w:p w14:paraId="0A691856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import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javafx.scene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.media.MediaPlayer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;</w:t>
          </w:r>
        </w:p>
        <w:p w14:paraId="7CD75E60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import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javafx.scene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.media.MediaPlayer.Status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;</w:t>
          </w:r>
        </w:p>
        <w:p w14:paraId="6D4C7F7C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import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javafx.scene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.media.MediaView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;</w:t>
          </w:r>
        </w:p>
        <w:p w14:paraId="2AC3A691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import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javafx.scene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.text.Fon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;</w:t>
          </w:r>
        </w:p>
        <w:p w14:paraId="2ED9DF85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import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javafx.scene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.text.FontWeigh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;</w:t>
          </w:r>
        </w:p>
        <w:p w14:paraId="7760B8CC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import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javafx.scene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.text.Tex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;</w:t>
          </w:r>
        </w:p>
        <w:p w14:paraId="549E4EE3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import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javafx.stage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.Stag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;</w:t>
          </w:r>
        </w:p>
        <w:p w14:paraId="58454024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import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javafx.util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.Duration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;</w:t>
          </w:r>
        </w:p>
        <w:p w14:paraId="73BA9192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</w:p>
        <w:p w14:paraId="576F8ED7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public class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Karaoke_cw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extends Application {</w:t>
          </w:r>
        </w:p>
        <w:p w14:paraId="6DC7B13C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</w:t>
          </w:r>
        </w:p>
        <w:p w14:paraId="20E7308D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</w:t>
          </w:r>
        </w:p>
        <w:p w14:paraId="603E5E79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MediaView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mediaView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;</w:t>
          </w:r>
        </w:p>
        <w:p w14:paraId="53BB2C36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Slider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timeSlider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;</w:t>
          </w:r>
        </w:p>
        <w:p w14:paraId="4E9BEECE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Button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layB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;</w:t>
          </w:r>
        </w:p>
        <w:p w14:paraId="4F2530D9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Button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revB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;</w:t>
          </w:r>
        </w:p>
        <w:p w14:paraId="60CFD0C4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Button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nextB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;</w:t>
          </w:r>
        </w:p>
        <w:p w14:paraId="1F88EA8A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Button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stopB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;</w:t>
          </w:r>
        </w:p>
        <w:p w14:paraId="629A62DC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Button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libButton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= new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Button(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"Show Library");</w:t>
          </w:r>
        </w:p>
        <w:p w14:paraId="57CF6AA3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lastRenderedPageBreak/>
            <w:t xml:space="preserve">    Button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lButton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= new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Button(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"Show Playlist");</w:t>
          </w:r>
        </w:p>
        <w:p w14:paraId="4B3ACB74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Button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lCloseB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= new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Button(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" X ");</w:t>
          </w:r>
        </w:p>
        <w:p w14:paraId="299BEB9F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Button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libCloseB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= new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Button(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" X ");</w:t>
          </w:r>
        </w:p>
        <w:p w14:paraId="5DAAFB5E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Button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lDeleteB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= new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Button(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);</w:t>
          </w:r>
        </w:p>
        <w:p w14:paraId="037A1F5E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TextField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searchField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= new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TextField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);</w:t>
          </w:r>
        </w:p>
        <w:p w14:paraId="7F1200EF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Button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addButton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= new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Button( "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Add to playlist ");</w:t>
          </w:r>
        </w:p>
        <w:p w14:paraId="70BABBF8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Button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clrPLB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= new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Button( "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Clear playlist ");</w:t>
          </w:r>
        </w:p>
        <w:p w14:paraId="46CA0FB5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boolean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isPlaying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=false;</w:t>
          </w:r>
        </w:p>
        <w:p w14:paraId="50C95AE9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boolean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isPlVisibl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=false;</w:t>
          </w:r>
        </w:p>
        <w:p w14:paraId="57B17369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boolean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isLibVisibl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=false;</w:t>
          </w:r>
        </w:p>
        <w:p w14:paraId="4DA56A05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boolean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isStopPressed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=false;</w:t>
          </w:r>
        </w:p>
        <w:p w14:paraId="5DE12AB7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Map&lt;String, Song&gt; library;</w:t>
          </w:r>
        </w:p>
        <w:p w14:paraId="223093B6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Queue&lt;Song&gt;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layLis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;</w:t>
          </w:r>
        </w:p>
        <w:p w14:paraId="3C9F6FCE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ObservableLis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&lt;Song&gt; lib;</w:t>
          </w:r>
        </w:p>
        <w:p w14:paraId="4B90FEA3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ObservableLis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&lt;Song&gt; pl;</w:t>
          </w:r>
        </w:p>
        <w:p w14:paraId="14859406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ListView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&lt;Song&gt;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libLV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;</w:t>
          </w:r>
        </w:p>
        <w:p w14:paraId="638C77BB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ListView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&lt;Song&gt;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lLV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;</w:t>
          </w:r>
        </w:p>
        <w:p w14:paraId="1EDA1AB3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Song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currS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= new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Song(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);</w:t>
          </w:r>
        </w:p>
        <w:p w14:paraId="303F0FBB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//Runnable r1;</w:t>
          </w:r>
        </w:p>
        <w:p w14:paraId="7E4B5671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Runnable r2;</w:t>
          </w:r>
        </w:p>
        <w:p w14:paraId="2B402144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Runnable r3;</w:t>
          </w:r>
        </w:p>
        <w:p w14:paraId="5648FD0D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</w:t>
          </w:r>
        </w:p>
        <w:p w14:paraId="4920C346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</w:t>
          </w:r>
        </w:p>
        <w:p w14:paraId="08F02F52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@Override</w:t>
          </w:r>
        </w:p>
        <w:p w14:paraId="01541CEF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public void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start(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 xml:space="preserve">Stage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rimaryStag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) throws Exception {</w:t>
          </w:r>
        </w:p>
        <w:p w14:paraId="12E69C86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</w:p>
        <w:p w14:paraId="340F6DCA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//System.out.println(getParameters(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).getNamed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).get("sampleFile"));</w:t>
          </w:r>
        </w:p>
        <w:p w14:paraId="4EF3AAB2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</w:p>
        <w:p w14:paraId="74E85BB8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layLis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= new LinkedList&lt;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&gt;(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);</w:t>
          </w:r>
        </w:p>
        <w:p w14:paraId="11139D54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lastRenderedPageBreak/>
            <w:t xml:space="preserve">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lCloseB.setStyl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"-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fx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-background-color: red;");</w:t>
          </w:r>
        </w:p>
        <w:p w14:paraId="3887602E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libCloseB.setStyl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"-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fx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-background-color: red;");</w:t>
          </w:r>
        </w:p>
        <w:p w14:paraId="3C81952F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</w:p>
        <w:p w14:paraId="5245090F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//Layout</w:t>
          </w:r>
        </w:p>
        <w:p w14:paraId="3D796E40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GridPan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gridPan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= new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GridPan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);</w:t>
          </w:r>
        </w:p>
        <w:p w14:paraId="76875301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gridPane.setPadding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(new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Insets(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20));</w:t>
          </w:r>
        </w:p>
        <w:p w14:paraId="408851B0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gridPane.setHgap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10);</w:t>
          </w:r>
        </w:p>
        <w:p w14:paraId="48B29E62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gridPane.setVgap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10);</w:t>
          </w:r>
        </w:p>
        <w:p w14:paraId="07730074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</w:p>
        <w:p w14:paraId="61E5165D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//MediaView for holding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mediaPlayer</w:t>
          </w:r>
          <w:proofErr w:type="spellEnd"/>
        </w:p>
        <w:p w14:paraId="2C97DEC7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VBox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mvContainer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= new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VBox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);</w:t>
          </w:r>
        </w:p>
        <w:p w14:paraId="594A4ED5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mediaView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= new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MediaView(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);</w:t>
          </w:r>
        </w:p>
        <w:p w14:paraId="12BF39B8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mediaView.setFitHeigh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210);</w:t>
          </w:r>
        </w:p>
        <w:p w14:paraId="4D15F061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mediaView.setFitWidth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360);</w:t>
          </w:r>
        </w:p>
        <w:p w14:paraId="5DB39D57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mvContainer.setStyl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"-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fx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-background-color: black");</w:t>
          </w:r>
        </w:p>
        <w:p w14:paraId="4EA80638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mvContainer.getChildren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).add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mediaView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);</w:t>
          </w:r>
        </w:p>
        <w:p w14:paraId="1F03769A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gridPane.add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spellStart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mvContainer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, 0, 0);</w:t>
          </w:r>
        </w:p>
        <w:p w14:paraId="62E9A6C5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GridPane.setColumnSpan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mvContainer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, 2);</w:t>
          </w:r>
        </w:p>
        <w:p w14:paraId="38AFAF94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</w:p>
        <w:p w14:paraId="46EF9CB4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//Label of current song being played</w:t>
          </w:r>
        </w:p>
        <w:p w14:paraId="715B7A5B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VBox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mp3L = new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VBox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);</w:t>
          </w:r>
        </w:p>
        <w:p w14:paraId="5D71F483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Label curMp3L = new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Label(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"");</w:t>
          </w:r>
        </w:p>
        <w:p w14:paraId="77BE1E60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mp3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L.getChildren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).add(curMp3L);</w:t>
          </w:r>
        </w:p>
        <w:p w14:paraId="53A05271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gridPane.add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mp3L, 0, 1);</w:t>
          </w:r>
        </w:p>
        <w:p w14:paraId="4887A5C6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//Text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mpStatus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= new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Text(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);</w:t>
          </w:r>
        </w:p>
        <w:p w14:paraId="16EF65EA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//mp3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L.getChildren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).add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mpStatus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);</w:t>
          </w:r>
        </w:p>
        <w:p w14:paraId="79257255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GridPane.setColumnSpan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mp3L, 2);</w:t>
          </w:r>
        </w:p>
        <w:p w14:paraId="2CA02D27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mp3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L.setAlignment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os.BASELINE_CENTER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);</w:t>
          </w:r>
        </w:p>
        <w:p w14:paraId="17F0F7D4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</w:p>
        <w:p w14:paraId="12603E82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lastRenderedPageBreak/>
            <w:t xml:space="preserve">        //alert for empty playlist</w:t>
          </w:r>
        </w:p>
        <w:p w14:paraId="114AC770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Alert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aler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= new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Alert(</w:t>
          </w:r>
          <w:proofErr w:type="spellStart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AlertType.WARNING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);</w:t>
          </w:r>
        </w:p>
        <w:p w14:paraId="7CD1CEBA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alert.setTitle</w:t>
          </w:r>
          <w:proofErr w:type="spellEnd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"Warning");</w:t>
          </w:r>
        </w:p>
        <w:p w14:paraId="17F4BADF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alert.setHeaderText</w:t>
          </w:r>
          <w:proofErr w:type="spellEnd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"Empty Playlist!!!");</w:t>
          </w:r>
        </w:p>
        <w:p w14:paraId="22B1B5E2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alert.setContentText</w:t>
          </w:r>
          <w:proofErr w:type="spellEnd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"First add songs in Playlist");</w:t>
          </w:r>
        </w:p>
        <w:p w14:paraId="169B73C6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</w:p>
        <w:p w14:paraId="64B53025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/*</w:t>
          </w:r>
        </w:p>
        <w:p w14:paraId="1604E4A5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//Listener for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mediaPlayer.Status</w:t>
          </w:r>
          <w:proofErr w:type="spellEnd"/>
        </w:p>
        <w:p w14:paraId="54C44251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r1 = () -&gt; {</w:t>
          </w:r>
        </w:p>
        <w:p w14:paraId="0830F5FF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try{</w:t>
          </w:r>
          <w:proofErr w:type="gramEnd"/>
        </w:p>
        <w:p w14:paraId="5959DF93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mediaView.getMediaPlayer(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).statusProperty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 xml:space="preserve">().addListener((observable,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oldValu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,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newValu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) -&gt; {</w:t>
          </w:r>
        </w:p>
        <w:p w14:paraId="67E2DD1F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mpStatus.setTex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newValue.toString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));</w:t>
          </w:r>
        </w:p>
        <w:p w14:paraId="0549DC7C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</w:p>
        <w:p w14:paraId="7D9C3BF0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});</w:t>
          </w:r>
        </w:p>
        <w:p w14:paraId="6DB45D8C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}</w:t>
          </w:r>
        </w:p>
        <w:p w14:paraId="3B75AB56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catch(</w:t>
          </w:r>
          <w:proofErr w:type="spellStart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NullPointerException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ex){</w:t>
          </w:r>
        </w:p>
        <w:p w14:paraId="2C3AD63D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//do nothing, exception has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occured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because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mediaPlayer</w:t>
          </w:r>
          <w:proofErr w:type="spellEnd"/>
        </w:p>
        <w:p w14:paraId="6839AD63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/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/..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 xml:space="preserve">for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mediaView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has not been initialized yet</w:t>
          </w:r>
        </w:p>
        <w:p w14:paraId="07BD96E5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}</w:t>
          </w:r>
        </w:p>
        <w:p w14:paraId="0F528033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catch(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Exception ex){</w:t>
          </w:r>
        </w:p>
        <w:p w14:paraId="6B0CD00F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ex.printStackTrace</w:t>
          </w:r>
          <w:proofErr w:type="spellEnd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);</w:t>
          </w:r>
        </w:p>
        <w:p w14:paraId="6596BDBE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}</w:t>
          </w:r>
        </w:p>
        <w:p w14:paraId="62FA0A3F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};</w:t>
          </w:r>
        </w:p>
        <w:p w14:paraId="2D680621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new Thread(r1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).start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);</w:t>
          </w:r>
        </w:p>
        <w:p w14:paraId="0ABFE167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*/</w:t>
          </w:r>
        </w:p>
        <w:p w14:paraId="7E36F5D8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</w:p>
        <w:p w14:paraId="1D825FF9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//when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stopTim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has come for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mediaPlayer</w:t>
          </w:r>
          <w:proofErr w:type="spellEnd"/>
        </w:p>
        <w:p w14:paraId="2DA89AB7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r2 = () -&gt; {</w:t>
          </w:r>
        </w:p>
        <w:p w14:paraId="38442E5B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try{</w:t>
          </w:r>
          <w:proofErr w:type="gramEnd"/>
        </w:p>
        <w:p w14:paraId="2AB324AA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lastRenderedPageBreak/>
            <w:t xml:space="preserve">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mediaView.getMediaPlayer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).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setOnEndOfMedia</w:t>
          </w:r>
          <w:proofErr w:type="spellEnd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() -&gt; {</w:t>
          </w:r>
        </w:p>
        <w:p w14:paraId="35924BCD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</w:t>
          </w:r>
        </w:p>
        <w:p w14:paraId="4872BA3C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if(</w:t>
          </w:r>
          <w:proofErr w:type="spellStart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playList.peek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) != null){</w:t>
          </w:r>
        </w:p>
        <w:p w14:paraId="745F6390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try{</w:t>
          </w:r>
          <w:proofErr w:type="gramEnd"/>
        </w:p>
        <w:p w14:paraId="0A7B8E5E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    Media video = new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Media(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new File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layList.peek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).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getVideoFil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)).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toURI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).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toString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));</w:t>
          </w:r>
        </w:p>
        <w:p w14:paraId="411153C9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MediaPlayer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mediaPlayer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= new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MediaPlayer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video);</w:t>
          </w:r>
        </w:p>
        <w:p w14:paraId="50C8233B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mediaView.setMediaPlayer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mediaPlayer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);</w:t>
          </w:r>
        </w:p>
        <w:p w14:paraId="28FC66C7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    //new Thread(r1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).start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);</w:t>
          </w:r>
        </w:p>
        <w:p w14:paraId="75FF99AF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    new Thread(r2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).start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);</w:t>
          </w:r>
        </w:p>
        <w:p w14:paraId="69B7D405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    new Thread(r3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).start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);</w:t>
          </w:r>
        </w:p>
        <w:p w14:paraId="4C4DB0FD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}catch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Exception ex){</w:t>
          </w:r>
        </w:p>
        <w:p w14:paraId="5B8BA656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System.out.println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"File not found");</w:t>
          </w:r>
        </w:p>
        <w:p w14:paraId="17791593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}</w:t>
          </w:r>
        </w:p>
        <w:p w14:paraId="1B3D6433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}</w:t>
          </w:r>
        </w:p>
        <w:p w14:paraId="1D39AA0F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else{</w:t>
          </w:r>
          <w:proofErr w:type="gramEnd"/>
        </w:p>
        <w:p w14:paraId="483DB766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curMp3L.setText("");</w:t>
          </w:r>
        </w:p>
        <w:p w14:paraId="02B19581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isPlaying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= false;</w:t>
          </w:r>
        </w:p>
        <w:p w14:paraId="71C13A58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layB.setTex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" &gt; ");</w:t>
          </w:r>
        </w:p>
        <w:p w14:paraId="1CE842ED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}</w:t>
          </w:r>
        </w:p>
        <w:p w14:paraId="155C395E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</w:t>
          </w:r>
        </w:p>
        <w:p w14:paraId="0E1198A1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//set status as stop - if status is READY then it won't work</w:t>
          </w:r>
        </w:p>
        <w:p w14:paraId="541904EB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//.. but this is required as we need to play songs from next playlist</w:t>
          </w:r>
        </w:p>
        <w:p w14:paraId="5EDEA08F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mediaView.getMediaPlayer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).stop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);</w:t>
          </w:r>
        </w:p>
        <w:p w14:paraId="1DC26B16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});</w:t>
          </w:r>
        </w:p>
        <w:p w14:paraId="4692FC5D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}</w:t>
          </w:r>
        </w:p>
        <w:p w14:paraId="0FE85FAB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catch(</w:t>
          </w:r>
          <w:proofErr w:type="spellStart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NullPointerException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ex){</w:t>
          </w:r>
        </w:p>
        <w:p w14:paraId="60AADB77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//do nothing, exception has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occured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because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mediaPlayer</w:t>
          </w:r>
          <w:proofErr w:type="spellEnd"/>
        </w:p>
        <w:p w14:paraId="15B254DA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/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/..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 xml:space="preserve">for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mediaView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has not been initialized yet</w:t>
          </w:r>
        </w:p>
        <w:p w14:paraId="756DE2E5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lastRenderedPageBreak/>
            <w:t xml:space="preserve">            }</w:t>
          </w:r>
        </w:p>
        <w:p w14:paraId="13A651C5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catch(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Exception ex){</w:t>
          </w:r>
        </w:p>
        <w:p w14:paraId="6E9BBFAA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ex.printStackTrace</w:t>
          </w:r>
          <w:proofErr w:type="spellEnd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);</w:t>
          </w:r>
        </w:p>
        <w:p w14:paraId="6814D970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}</w:t>
          </w:r>
        </w:p>
        <w:p w14:paraId="02E6811F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};</w:t>
          </w:r>
        </w:p>
        <w:p w14:paraId="5FF43729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new Thread(r2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).start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);</w:t>
          </w:r>
        </w:p>
        <w:p w14:paraId="36F502E1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</w:p>
        <w:p w14:paraId="707C3A31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//for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autoplying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next song from queue if status=READY</w:t>
          </w:r>
        </w:p>
        <w:p w14:paraId="68D15C70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r3 = () -&gt; {</w:t>
          </w:r>
        </w:p>
        <w:p w14:paraId="42D43198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try{</w:t>
          </w:r>
          <w:proofErr w:type="gramEnd"/>
        </w:p>
        <w:p w14:paraId="617F6630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mediaView.getMediaPlayer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).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setOnReady</w:t>
          </w:r>
          <w:proofErr w:type="spellEnd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() -&gt; {</w:t>
          </w:r>
        </w:p>
        <w:p w14:paraId="6F8034B3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</w:t>
          </w:r>
        </w:p>
        <w:p w14:paraId="24729B22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if(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currS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=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layList.poll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)) != null){</w:t>
          </w:r>
        </w:p>
        <w:p w14:paraId="5BB6349A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</w:t>
          </w:r>
        </w:p>
        <w:p w14:paraId="780CDC32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mediaView.getMediaPlayer(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).setStopTime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Duration.seconds(currS.getDuration()));</w:t>
          </w:r>
        </w:p>
        <w:p w14:paraId="20686BB8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curMp3L.setText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currS.toString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));</w:t>
          </w:r>
        </w:p>
        <w:p w14:paraId="60F92791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isPlaying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= true;</w:t>
          </w:r>
        </w:p>
        <w:p w14:paraId="516FC895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layB.setTex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" | | ");</w:t>
          </w:r>
        </w:p>
        <w:p w14:paraId="486ECCFA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mediaView.getMediaPlayer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).play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);</w:t>
          </w:r>
        </w:p>
        <w:p w14:paraId="5DBA6C49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</w:t>
          </w:r>
        </w:p>
        <w:p w14:paraId="53D901B6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if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isPlVisible</w:t>
          </w:r>
          <w:proofErr w:type="spellEnd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){</w:t>
          </w:r>
          <w:proofErr w:type="gramEnd"/>
        </w:p>
        <w:p w14:paraId="4723911D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    pl =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FXCollections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.&lt;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Song&gt;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observableLis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(List)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layLis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);</w:t>
          </w:r>
        </w:p>
        <w:p w14:paraId="3A82D1E3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lLV.setItems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pl);</w:t>
          </w:r>
        </w:p>
        <w:p w14:paraId="47BACED3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}</w:t>
          </w:r>
        </w:p>
        <w:p w14:paraId="649D5AED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}</w:t>
          </w:r>
        </w:p>
        <w:p w14:paraId="03B633FB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</w:t>
          </w:r>
        </w:p>
        <w:p w14:paraId="7FF4DDA6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});</w:t>
          </w:r>
        </w:p>
        <w:p w14:paraId="6FE835B8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}</w:t>
          </w:r>
        </w:p>
        <w:p w14:paraId="3A61BCF8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lastRenderedPageBreak/>
            <w:t xml:space="preserve">           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catch(</w:t>
          </w:r>
          <w:proofErr w:type="spellStart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NullPointerException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ex){</w:t>
          </w:r>
        </w:p>
        <w:p w14:paraId="529B49F0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//do nothing, exception has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occured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because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mediaPlayer</w:t>
          </w:r>
          <w:proofErr w:type="spellEnd"/>
        </w:p>
        <w:p w14:paraId="2A705FD8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/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/..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 xml:space="preserve">for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mediaView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has not been initialized yet</w:t>
          </w:r>
        </w:p>
        <w:p w14:paraId="3419AB46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}</w:t>
          </w:r>
        </w:p>
        <w:p w14:paraId="57CC730C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catch(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Exception ex){</w:t>
          </w:r>
        </w:p>
        <w:p w14:paraId="59666C4C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ex.printStackTrace</w:t>
          </w:r>
          <w:proofErr w:type="spellEnd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);</w:t>
          </w:r>
        </w:p>
        <w:p w14:paraId="495590C0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}</w:t>
          </w:r>
        </w:p>
        <w:p w14:paraId="729EFA3A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};</w:t>
          </w:r>
        </w:p>
        <w:p w14:paraId="57F27329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new Thread(r3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).start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);</w:t>
          </w:r>
        </w:p>
        <w:p w14:paraId="0B38E1E9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</w:p>
        <w:p w14:paraId="203F5E58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//load songs in library</w:t>
          </w:r>
        </w:p>
        <w:p w14:paraId="3A132060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try{</w:t>
          </w:r>
          <w:proofErr w:type="gramEnd"/>
        </w:p>
        <w:p w14:paraId="0ACDC484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loadLibrary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);</w:t>
          </w:r>
        </w:p>
        <w:p w14:paraId="12F8B3ED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} catch 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IOException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ex) {</w:t>
          </w:r>
        </w:p>
        <w:p w14:paraId="6A1B58DF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System.out.println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("something wrong with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loadLibrary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)");</w:t>
          </w:r>
        </w:p>
        <w:p w14:paraId="362D51AF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//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Logger.getLogger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Karaoke_cw.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class.getName</w:t>
          </w:r>
          <w:proofErr w:type="spellEnd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)).log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Level.SEVER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, null, ex);</w:t>
          </w:r>
        </w:p>
        <w:p w14:paraId="03A364EB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}</w:t>
          </w:r>
        </w:p>
        <w:p w14:paraId="2E6343A5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</w:p>
        <w:p w14:paraId="3126D43A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lib =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FXCollections.observableArrayLis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);</w:t>
          </w:r>
        </w:p>
        <w:p w14:paraId="39A89342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lib.setAll</w:t>
          </w:r>
          <w:proofErr w:type="spellEnd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library.values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));</w:t>
          </w:r>
        </w:p>
        <w:p w14:paraId="13260AD2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libLV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= new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ListView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&lt;&gt;(lib);</w:t>
          </w:r>
        </w:p>
        <w:p w14:paraId="3579C47A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</w:p>
        <w:p w14:paraId="1B7339EA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//container for control buttons of player</w:t>
          </w:r>
        </w:p>
        <w:p w14:paraId="2E818553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HBox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mControllerBox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= new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HBox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);</w:t>
          </w:r>
        </w:p>
        <w:p w14:paraId="39E48749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</w:p>
        <w:p w14:paraId="0F26D5F6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layB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= new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Button(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" &gt; ");</w:t>
          </w:r>
        </w:p>
        <w:p w14:paraId="5FEAFB0F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layB.setTooltip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(new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Tooltip(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"Play/ Pause Button"));</w:t>
          </w:r>
        </w:p>
        <w:p w14:paraId="54AE4D3C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layB.setOnAction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ActionEven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e) -&gt; {</w:t>
          </w:r>
        </w:p>
        <w:p w14:paraId="3DD5C805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//to handle play/ pause event</w:t>
          </w:r>
        </w:p>
        <w:p w14:paraId="4D673DC2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lastRenderedPageBreak/>
            <w:t xml:space="preserve">            if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isPlaying</w:t>
          </w:r>
          <w:proofErr w:type="spellEnd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 xml:space="preserve">){  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 xml:space="preserve"> //user is pressing on pause button</w:t>
          </w:r>
        </w:p>
        <w:p w14:paraId="0CB9226E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mediaView.getMediaPlayer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).pause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);</w:t>
          </w:r>
        </w:p>
        <w:p w14:paraId="356A9F77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isPlaying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= false;</w:t>
          </w:r>
        </w:p>
        <w:p w14:paraId="56747956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layB.setTex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" &gt; ");</w:t>
          </w:r>
        </w:p>
        <w:p w14:paraId="4D5FC1AA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}</w:t>
          </w:r>
        </w:p>
        <w:p w14:paraId="6D958666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 xml:space="preserve">else{  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 xml:space="preserve"> //user is pressing on play button</w:t>
          </w:r>
        </w:p>
        <w:p w14:paraId="1C51E99F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</w:p>
        <w:p w14:paraId="0D7C4844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//if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mediaPlayer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has not been initialized yet</w:t>
          </w:r>
        </w:p>
        <w:p w14:paraId="73ED0176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if(</w:t>
          </w:r>
          <w:proofErr w:type="spellStart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mediaView.getMediaPlayer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) == null ){</w:t>
          </w:r>
        </w:p>
        <w:p w14:paraId="665E04E0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</w:t>
          </w:r>
        </w:p>
        <w:p w14:paraId="3FEDECB4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if(</w:t>
          </w:r>
          <w:proofErr w:type="spellStart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playList.peek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) != null){</w:t>
          </w:r>
        </w:p>
        <w:p w14:paraId="259E7B60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try{</w:t>
          </w:r>
          <w:proofErr w:type="gramEnd"/>
        </w:p>
        <w:p w14:paraId="4BEFDE60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    Media video = new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Media(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new File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layList.peek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).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getVideoFil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)).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toURI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).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toString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));</w:t>
          </w:r>
        </w:p>
        <w:p w14:paraId="4C32F42C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MediaPlayer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mediaPlayer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= new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MediaPlayer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video);</w:t>
          </w:r>
        </w:p>
        <w:p w14:paraId="59CE1A05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mediaView.setMediaPlayer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mediaPlayer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);</w:t>
          </w:r>
        </w:p>
        <w:p w14:paraId="52C90A15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    //new Thread(r1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).start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);</w:t>
          </w:r>
        </w:p>
        <w:p w14:paraId="0594A06C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    new Thread(r2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).start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);</w:t>
          </w:r>
        </w:p>
        <w:p w14:paraId="31DB0C14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    new Thread(r3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).start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);</w:t>
          </w:r>
        </w:p>
        <w:p w14:paraId="3B6B21A0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}catch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Exception ex){</w:t>
          </w:r>
        </w:p>
        <w:p w14:paraId="17F5C01C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System.out.println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"File not found");</w:t>
          </w:r>
        </w:p>
        <w:p w14:paraId="49D7A280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}</w:t>
          </w:r>
        </w:p>
        <w:p w14:paraId="7081E868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//Gets READY state and event handler handles further</w:t>
          </w:r>
        </w:p>
        <w:p w14:paraId="42BDCACD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}</w:t>
          </w:r>
        </w:p>
        <w:p w14:paraId="0619FF68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else{</w:t>
          </w:r>
          <w:proofErr w:type="gramEnd"/>
        </w:p>
        <w:p w14:paraId="2E67DF98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alert.showAndWait</w:t>
          </w:r>
          <w:proofErr w:type="spellEnd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);</w:t>
          </w:r>
        </w:p>
        <w:p w14:paraId="61F9A781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}</w:t>
          </w:r>
        </w:p>
        <w:p w14:paraId="419BDF2C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</w:p>
        <w:p w14:paraId="13CD76A0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}</w:t>
          </w:r>
        </w:p>
        <w:p w14:paraId="4C4C9138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else{</w:t>
          </w:r>
          <w:proofErr w:type="gramEnd"/>
        </w:p>
        <w:p w14:paraId="306BFAEB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lastRenderedPageBreak/>
            <w:t xml:space="preserve">                    //for new playlist after one has been played</w:t>
          </w:r>
        </w:p>
        <w:p w14:paraId="3985E097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if(</w:t>
          </w:r>
          <w:proofErr w:type="spellStart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mediaView.getMediaPlayer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).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getStatus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() ==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Status.STOPPED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</w:t>
          </w:r>
        </w:p>
        <w:p w14:paraId="6005C4D0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    &amp;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&amp; !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isStopPressed</w:t>
          </w:r>
          <w:proofErr w:type="spellEnd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){ //&amp;&amp; stop is not pressed</w:t>
          </w:r>
        </w:p>
        <w:p w14:paraId="585C5619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</w:t>
          </w:r>
        </w:p>
        <w:p w14:paraId="695FE48E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//get next element of playlist and play it</w:t>
          </w:r>
        </w:p>
        <w:p w14:paraId="1ED015DF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if(</w:t>
          </w:r>
          <w:proofErr w:type="spellStart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playList.peek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) != null){</w:t>
          </w:r>
        </w:p>
        <w:p w14:paraId="2FE3D046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</w:p>
        <w:p w14:paraId="51B9D31D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   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try{</w:t>
          </w:r>
          <w:proofErr w:type="gramEnd"/>
        </w:p>
        <w:p w14:paraId="60E4D686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        Media video = new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Media(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new File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layList.peek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).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getVideoFil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)).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toURI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).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toString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));</w:t>
          </w:r>
        </w:p>
        <w:p w14:paraId="4606CE76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MediaPlayer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mediaPlayer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= new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MediaPlayer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video);</w:t>
          </w:r>
        </w:p>
        <w:p w14:paraId="0E2B6168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mediaView.setMediaPlayer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mediaPlayer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);</w:t>
          </w:r>
        </w:p>
        <w:p w14:paraId="314492C5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        //new Thread(r1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).start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);</w:t>
          </w:r>
        </w:p>
        <w:p w14:paraId="2EBF6E0D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        new Thread(r2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).start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);</w:t>
          </w:r>
        </w:p>
        <w:p w14:paraId="00EDC470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        new Thread(r3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).start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);</w:t>
          </w:r>
        </w:p>
        <w:p w14:paraId="3C95BCC0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   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}catch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Exception ex){</w:t>
          </w:r>
        </w:p>
        <w:p w14:paraId="5776F734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System.out.println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"File not found");</w:t>
          </w:r>
        </w:p>
        <w:p w14:paraId="09F668F3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    }</w:t>
          </w:r>
        </w:p>
        <w:p w14:paraId="4D24EAB3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    //Gets READY state and event handler handles further</w:t>
          </w:r>
        </w:p>
        <w:p w14:paraId="1C4CA641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    </w:t>
          </w:r>
        </w:p>
        <w:p w14:paraId="4392BB31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}</w:t>
          </w:r>
        </w:p>
        <w:p w14:paraId="6F242DC0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else{</w:t>
          </w:r>
          <w:proofErr w:type="gramEnd"/>
        </w:p>
        <w:p w14:paraId="59FC0E9E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   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alert.showAndWait</w:t>
          </w:r>
          <w:proofErr w:type="spellEnd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);</w:t>
          </w:r>
        </w:p>
        <w:p w14:paraId="35C9A495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}</w:t>
          </w:r>
        </w:p>
        <w:p w14:paraId="13BBB229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}</w:t>
          </w:r>
        </w:p>
        <w:p w14:paraId="22AE940E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else if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isStopPressed</w:t>
          </w:r>
          <w:proofErr w:type="spellEnd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){</w:t>
          </w:r>
          <w:proofErr w:type="gramEnd"/>
        </w:p>
        <w:p w14:paraId="1E72A9AA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isStopPressed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= false;</w:t>
          </w:r>
        </w:p>
        <w:p w14:paraId="2FE3AAA9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if(</w:t>
          </w:r>
          <w:proofErr w:type="spellStart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playList.peek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) != null){//stop is pressed and user is playing play</w:t>
          </w:r>
        </w:p>
        <w:p w14:paraId="4C16EF4F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mediaView.getMediaPlayer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).play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);</w:t>
          </w:r>
        </w:p>
        <w:p w14:paraId="26E78257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lastRenderedPageBreak/>
            <w:t xml:space="preserve">            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isPlaying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= true;</w:t>
          </w:r>
        </w:p>
        <w:p w14:paraId="1A8018E0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layB.setTex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" | | ");</w:t>
          </w:r>
        </w:p>
        <w:p w14:paraId="3F4717FA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}</w:t>
          </w:r>
        </w:p>
        <w:p w14:paraId="256F9A0E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else {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alert.showAndWait</w:t>
          </w:r>
          <w:proofErr w:type="spellEnd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);  }</w:t>
          </w:r>
        </w:p>
        <w:p w14:paraId="4575C275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}</w:t>
          </w:r>
        </w:p>
        <w:p w14:paraId="51B1E542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else{</w:t>
          </w:r>
          <w:proofErr w:type="gramEnd"/>
        </w:p>
        <w:p w14:paraId="30B4FE41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mediaView.getMediaPlayer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).play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);</w:t>
          </w:r>
        </w:p>
        <w:p w14:paraId="2A8ABEF5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isPlaying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= true;</w:t>
          </w:r>
        </w:p>
        <w:p w14:paraId="27CC9173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layB.setTex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" | | ");</w:t>
          </w:r>
        </w:p>
        <w:p w14:paraId="6DF4B773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}</w:t>
          </w:r>
        </w:p>
        <w:p w14:paraId="602EAC57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}</w:t>
          </w:r>
        </w:p>
        <w:p w14:paraId="79965F4B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}</w:t>
          </w:r>
        </w:p>
        <w:p w14:paraId="18D2AA59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});</w:t>
          </w:r>
        </w:p>
        <w:p w14:paraId="64DDD399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</w:p>
        <w:p w14:paraId="2D0B886C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revB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= new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Button(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" |&lt; ");</w:t>
          </w:r>
        </w:p>
        <w:p w14:paraId="2E7D6A08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revB.setTooltip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(new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Tooltip(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"Previous song/ start over"));</w:t>
          </w:r>
        </w:p>
        <w:p w14:paraId="1C5983BC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revB.setOnAction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ActionEven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e) -&gt; {</w:t>
          </w:r>
        </w:p>
        <w:p w14:paraId="311F7A12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try{</w:t>
          </w:r>
          <w:proofErr w:type="gramEnd"/>
        </w:p>
        <w:p w14:paraId="1F9AD5EA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if(</w:t>
          </w:r>
          <w:proofErr w:type="spellStart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mediaView.getMediaPlayer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).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getStatus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() ==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Status.STOPPED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){</w:t>
          </w:r>
        </w:p>
        <w:p w14:paraId="120D2F87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</w:t>
          </w:r>
        </w:p>
        <w:p w14:paraId="1EE50664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if(</w:t>
          </w:r>
          <w:proofErr w:type="spellStart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currS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!= null ){</w:t>
          </w:r>
        </w:p>
        <w:p w14:paraId="5332F495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</w:t>
          </w:r>
        </w:p>
        <w:p w14:paraId="64DDD231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curMp3L.setText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currS.toString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));</w:t>
          </w:r>
        </w:p>
        <w:p w14:paraId="2CD58861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mediaView.getMediaPlayer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).seek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Duration.ZERO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);</w:t>
          </w:r>
        </w:p>
        <w:p w14:paraId="16DDBE44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mediaView.getMediaPlayer(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).setStopTime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Duration.seconds(currS.getDuration()));</w:t>
          </w:r>
        </w:p>
        <w:p w14:paraId="53D9060D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mediaView.getMediaPlayer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).play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);</w:t>
          </w:r>
        </w:p>
        <w:p w14:paraId="47CA0846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isPlaying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= true;</w:t>
          </w:r>
        </w:p>
        <w:p w14:paraId="2CAC4052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layB.setTex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" | | ");</w:t>
          </w:r>
        </w:p>
        <w:p w14:paraId="672C49ED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</w:p>
        <w:p w14:paraId="291CF585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if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isPlVisible</w:t>
          </w:r>
          <w:proofErr w:type="spellEnd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){</w:t>
          </w:r>
          <w:proofErr w:type="gramEnd"/>
        </w:p>
        <w:p w14:paraId="5703C2C9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    pl =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FXCollections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.&lt;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Song&gt;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observableLis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(List)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layLis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);</w:t>
          </w:r>
        </w:p>
        <w:p w14:paraId="46548032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lLV.setItems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pl);</w:t>
          </w:r>
        </w:p>
        <w:p w14:paraId="32C6DC93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}</w:t>
          </w:r>
        </w:p>
        <w:p w14:paraId="1208C826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}</w:t>
          </w:r>
        </w:p>
        <w:p w14:paraId="75F31DFD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else{</w:t>
          </w:r>
          <w:proofErr w:type="gramEnd"/>
        </w:p>
        <w:p w14:paraId="0AD257FE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alert.showAndWait</w:t>
          </w:r>
          <w:proofErr w:type="spellEnd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);</w:t>
          </w:r>
        </w:p>
        <w:p w14:paraId="42866019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}</w:t>
          </w:r>
        </w:p>
        <w:p w14:paraId="38217B18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}</w:t>
          </w:r>
        </w:p>
        <w:p w14:paraId="777C23A7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else{</w:t>
          </w:r>
          <w:proofErr w:type="gramEnd"/>
        </w:p>
        <w:p w14:paraId="7070B8FF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if(</w:t>
          </w:r>
          <w:proofErr w:type="spellStart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currS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!= null){</w:t>
          </w:r>
        </w:p>
        <w:p w14:paraId="2F760E3E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curMp3L.setText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currS.toString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));</w:t>
          </w:r>
        </w:p>
        <w:p w14:paraId="5F0D20E3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mediaView.getMediaPlayer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).seek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Duration.ZERO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);</w:t>
          </w:r>
        </w:p>
        <w:p w14:paraId="15B37F6E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mediaView.getMediaPlayer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).play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);</w:t>
          </w:r>
        </w:p>
        <w:p w14:paraId="222C6612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isPlaying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= true;</w:t>
          </w:r>
        </w:p>
        <w:p w14:paraId="1C54827A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layB.setTex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" | | ");</w:t>
          </w:r>
        </w:p>
        <w:p w14:paraId="711E562A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</w:t>
          </w:r>
        </w:p>
        <w:p w14:paraId="33DC6CEA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}</w:t>
          </w:r>
        </w:p>
        <w:p w14:paraId="2A4B16F7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}</w:t>
          </w:r>
        </w:p>
        <w:p w14:paraId="1DBCBFEC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}</w:t>
          </w:r>
        </w:p>
        <w:p w14:paraId="6D1B916E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catch(</w:t>
          </w:r>
          <w:proofErr w:type="spellStart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NullPointerException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ex){</w:t>
          </w:r>
        </w:p>
        <w:p w14:paraId="55A71ADA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//playlist is empty</w:t>
          </w:r>
        </w:p>
        <w:p w14:paraId="06BDFAA2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alert.showAndWait</w:t>
          </w:r>
          <w:proofErr w:type="spellEnd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);</w:t>
          </w:r>
        </w:p>
        <w:p w14:paraId="4144DFBC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}</w:t>
          </w:r>
        </w:p>
        <w:p w14:paraId="0A4802B2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});</w:t>
          </w:r>
        </w:p>
        <w:p w14:paraId="079C2083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nextB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= new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Button(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" &gt;| ");</w:t>
          </w:r>
        </w:p>
        <w:p w14:paraId="0B97FDC3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nextB.setTooltip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(new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Tooltip(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"Skip/Next song"));</w:t>
          </w:r>
        </w:p>
        <w:p w14:paraId="60EECFD8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nextB.setOnAction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ActionEven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e) -&gt; {</w:t>
          </w:r>
        </w:p>
        <w:p w14:paraId="44A87F8A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lastRenderedPageBreak/>
            <w:t xml:space="preserve">            </w:t>
          </w:r>
        </w:p>
        <w:p w14:paraId="0F31A475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if(</w:t>
          </w:r>
          <w:proofErr w:type="spellStart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playList.peek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) != null){</w:t>
          </w:r>
        </w:p>
        <w:p w14:paraId="7E7ECF60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try{</w:t>
          </w:r>
          <w:proofErr w:type="gramEnd"/>
        </w:p>
        <w:p w14:paraId="61E6A2E3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mediaView.getMediaPlayer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).stop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);</w:t>
          </w:r>
        </w:p>
        <w:p w14:paraId="6803D8F8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}catch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NullPointerException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exx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){ //do nothing if player is not defined</w:t>
          </w:r>
        </w:p>
        <w:p w14:paraId="76A7A19E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}</w:t>
          </w:r>
        </w:p>
        <w:p w14:paraId="17F03073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try{</w:t>
          </w:r>
          <w:proofErr w:type="gramEnd"/>
        </w:p>
        <w:p w14:paraId="747F5D9A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Media video = new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Media(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new File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layList.peek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).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getVideoFil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)).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toURI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).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toString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));</w:t>
          </w:r>
        </w:p>
        <w:p w14:paraId="5536D521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MediaPlayer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mediaPlayer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= new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MediaPlayer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video);</w:t>
          </w:r>
        </w:p>
        <w:p w14:paraId="339B3A51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mediaView.setMediaPlayer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mediaPlayer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);</w:t>
          </w:r>
        </w:p>
        <w:p w14:paraId="6518FB68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//new Thread(r1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).start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);</w:t>
          </w:r>
        </w:p>
        <w:p w14:paraId="0A71B7A6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new Thread(r2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).start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);</w:t>
          </w:r>
        </w:p>
        <w:p w14:paraId="479F203D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new Thread(r3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).start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);</w:t>
          </w:r>
        </w:p>
        <w:p w14:paraId="3EA4A232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}catch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Exception ex){</w:t>
          </w:r>
        </w:p>
        <w:p w14:paraId="4CEF306E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System.out.println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"File not found");</w:t>
          </w:r>
        </w:p>
        <w:p w14:paraId="0F21C4C1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}</w:t>
          </w:r>
        </w:p>
        <w:p w14:paraId="1D85DCF5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</w:p>
        <w:p w14:paraId="337A695D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}</w:t>
          </w:r>
        </w:p>
        <w:p w14:paraId="7A28DDC3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else{</w:t>
          </w:r>
          <w:proofErr w:type="gramEnd"/>
        </w:p>
        <w:p w14:paraId="0CD07EE6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curMp3L.setText("");</w:t>
          </w:r>
        </w:p>
        <w:p w14:paraId="35A0F72D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isPlaying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= false;</w:t>
          </w:r>
        </w:p>
        <w:p w14:paraId="7B3746F8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</w:p>
        <w:p w14:paraId="12AA9F31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try{</w:t>
          </w:r>
          <w:proofErr w:type="gramEnd"/>
        </w:p>
        <w:p w14:paraId="36A9E176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mediaView.getMediaPlayer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).stop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);</w:t>
          </w:r>
        </w:p>
        <w:p w14:paraId="2E3B2A5C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}catch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NullPointerException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exx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){  </w:t>
          </w:r>
        </w:p>
        <w:p w14:paraId="2ED4D1A2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//do nothing if player is not defined</w:t>
          </w:r>
        </w:p>
        <w:p w14:paraId="357AEEE5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}</w:t>
          </w:r>
        </w:p>
        <w:p w14:paraId="482BA620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</w:p>
        <w:p w14:paraId="4D90F8C9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lastRenderedPageBreak/>
            <w:t xml:space="preserve">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layB.setTex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" &gt; ");</w:t>
          </w:r>
        </w:p>
        <w:p w14:paraId="4DA504B8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alert.showAndWait</w:t>
          </w:r>
          <w:proofErr w:type="spellEnd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);</w:t>
          </w:r>
        </w:p>
        <w:p w14:paraId="4EB2EE8B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}</w:t>
          </w:r>
        </w:p>
        <w:p w14:paraId="41763352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});</w:t>
          </w:r>
        </w:p>
        <w:p w14:paraId="6E9BAF0C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</w:p>
        <w:p w14:paraId="65974C87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//stop button</w:t>
          </w:r>
        </w:p>
        <w:p w14:paraId="785FC9E8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stopB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= new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Button(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" II ");</w:t>
          </w:r>
        </w:p>
        <w:p w14:paraId="0DD1B495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stopB.setOnAction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ActionEven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e) -&gt; {</w:t>
          </w:r>
        </w:p>
        <w:p w14:paraId="41096FCD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try{</w:t>
          </w:r>
          <w:proofErr w:type="gramEnd"/>
        </w:p>
        <w:p w14:paraId="2212E3BE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mediaView.getMediaPlayer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).stop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);</w:t>
          </w:r>
        </w:p>
        <w:p w14:paraId="49B7A273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isPlaying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= false;</w:t>
          </w:r>
        </w:p>
        <w:p w14:paraId="24DFF8FC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layB.setTex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" &gt; ");</w:t>
          </w:r>
        </w:p>
        <w:p w14:paraId="3F5FA1E8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isStopPressed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= true;</w:t>
          </w:r>
        </w:p>
        <w:p w14:paraId="52D30A43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}</w:t>
          </w:r>
        </w:p>
        <w:p w14:paraId="053D8309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catch(</w:t>
          </w:r>
          <w:proofErr w:type="spellStart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NullPointerException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ex){}</w:t>
          </w:r>
        </w:p>
        <w:p w14:paraId="23D8A9D1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});</w:t>
          </w:r>
        </w:p>
        <w:p w14:paraId="49F77D95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stopB.setTooltip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(new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Tooltip(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"Stop Button"));</w:t>
          </w:r>
        </w:p>
        <w:p w14:paraId="3699A1FC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</w:p>
        <w:p w14:paraId="3EE806C1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mControllerBox.getChildren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).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addAll</w:t>
          </w:r>
          <w:proofErr w:type="spellEnd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revB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,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layB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,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nextB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,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stopB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);</w:t>
          </w:r>
        </w:p>
        <w:p w14:paraId="6657FB85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mControllerBox.setAlignmen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os.BASELINE_CENTER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);</w:t>
          </w:r>
        </w:p>
        <w:p w14:paraId="5858FC40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gridPane.add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spellStart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mControllerBox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, 0, 2);</w:t>
          </w:r>
        </w:p>
        <w:p w14:paraId="68D20268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GridPane.setColumnSpan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mControllerBox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, 2);</w:t>
          </w:r>
        </w:p>
        <w:p w14:paraId="5BB343D8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</w:p>
        <w:p w14:paraId="073E9D2C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//keep buttons disabled if no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mediaPlayer</w:t>
          </w:r>
          <w:proofErr w:type="spellEnd"/>
        </w:p>
        <w:p w14:paraId="08206373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if(</w:t>
          </w:r>
          <w:proofErr w:type="spellStart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mediaView.getMediaPlayer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) == null){</w:t>
          </w:r>
        </w:p>
        <w:p w14:paraId="5D93EAAC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layB.setDisabl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true);</w:t>
          </w:r>
        </w:p>
        <w:p w14:paraId="0E9EB5A9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revB.setDisabl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true);</w:t>
          </w:r>
        </w:p>
        <w:p w14:paraId="79ABBA74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nextB.setDisabl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true);</w:t>
          </w:r>
        </w:p>
        <w:p w14:paraId="4C1CFED5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}</w:t>
          </w:r>
        </w:p>
        <w:p w14:paraId="0F69139D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lastRenderedPageBreak/>
            <w:t xml:space="preserve">        </w:t>
          </w:r>
        </w:p>
        <w:p w14:paraId="4D222688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HBox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libB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= new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HBox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);</w:t>
          </w:r>
        </w:p>
        <w:p w14:paraId="322D0799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libB.getChildren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).add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libButton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);</w:t>
          </w:r>
        </w:p>
        <w:p w14:paraId="04894A68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libB.setAlignmen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os.BOTTOM_LEF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);</w:t>
          </w:r>
        </w:p>
        <w:p w14:paraId="21F838BF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gridPane.add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spellStart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libB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, 0, 3);</w:t>
          </w:r>
        </w:p>
        <w:p w14:paraId="4AA5BD5F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</w:p>
        <w:p w14:paraId="535EB203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</w:p>
        <w:p w14:paraId="72E00862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libButton.setOnAction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ActionEven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e) -&gt; {</w:t>
          </w:r>
        </w:p>
        <w:p w14:paraId="17AE9C01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</w:t>
          </w:r>
        </w:p>
        <w:p w14:paraId="20A38458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//to avoid malfunctioning of application</w:t>
          </w:r>
        </w:p>
        <w:p w14:paraId="3C18DD5D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libButton.setDisabl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true);</w:t>
          </w:r>
        </w:p>
        <w:p w14:paraId="20F117DF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lButton.setDisabl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true);</w:t>
          </w:r>
        </w:p>
        <w:p w14:paraId="5C2D8CBE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</w:t>
          </w:r>
        </w:p>
        <w:p w14:paraId="5A7D40D8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if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(!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isLibVisible</w:t>
          </w:r>
          <w:proofErr w:type="spellEnd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){</w:t>
          </w:r>
        </w:p>
        <w:p w14:paraId="122D86EC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</w:p>
        <w:p w14:paraId="779DC726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GridPan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gp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= new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GridPan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);</w:t>
          </w:r>
        </w:p>
        <w:p w14:paraId="7AEDFE94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gp.setVgap</w:t>
          </w:r>
          <w:proofErr w:type="spellEnd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5);</w:t>
          </w:r>
        </w:p>
        <w:p w14:paraId="174C64AF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gp.setHgap</w:t>
          </w:r>
          <w:proofErr w:type="spellEnd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5);</w:t>
          </w:r>
        </w:p>
        <w:p w14:paraId="68BF5D39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gp.setPadding</w:t>
          </w:r>
          <w:proofErr w:type="spellEnd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new Insets(10));</w:t>
          </w:r>
        </w:p>
        <w:p w14:paraId="106830C5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</w:p>
        <w:p w14:paraId="0823BFF9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HBox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hb1 = new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HBox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);</w:t>
          </w:r>
        </w:p>
        <w:p w14:paraId="5E887518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hb1.getChildren(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).add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libCloseB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);</w:t>
          </w:r>
        </w:p>
        <w:p w14:paraId="3400F80E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hb1.setAlignment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os.BASELINE_RIGH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);</w:t>
          </w:r>
        </w:p>
        <w:p w14:paraId="2438FEDD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gp.add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hb1, 1, 0);</w:t>
          </w:r>
        </w:p>
        <w:p w14:paraId="39962C97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</w:p>
        <w:p w14:paraId="5139818F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HBox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hb2 = new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HBox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);</w:t>
          </w:r>
        </w:p>
        <w:p w14:paraId="262C2996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Text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sTex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= new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Text(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"Search Song: ");</w:t>
          </w:r>
        </w:p>
        <w:p w14:paraId="074422C8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hb2.getChildren(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).add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sTex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);</w:t>
          </w:r>
        </w:p>
        <w:p w14:paraId="5BF70A7A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hb2.setAlignment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os.BASELINE_LEF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);</w:t>
          </w:r>
        </w:p>
        <w:p w14:paraId="2F59D086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lastRenderedPageBreak/>
            <w:t xml:space="preserve">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sText.setFon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Font.fon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("Verdana",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FontWeight.SEMI_BOLD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, 14));</w:t>
          </w:r>
        </w:p>
        <w:p w14:paraId="23A1753B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gp.add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hb2, 0, 1);</w:t>
          </w:r>
        </w:p>
        <w:p w14:paraId="041B1607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</w:p>
        <w:p w14:paraId="1E28C9DC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HBox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hb3 = new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HBox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);</w:t>
          </w:r>
        </w:p>
        <w:p w14:paraId="1DD4C30F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hb3.getChildren(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).add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addButton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);</w:t>
          </w:r>
        </w:p>
        <w:p w14:paraId="064BCA87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hb3.setAlignment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os.BASELINE_RIGH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);</w:t>
          </w:r>
        </w:p>
        <w:p w14:paraId="24A559BD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gp.add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hb3, 1, 1);</w:t>
          </w:r>
        </w:p>
        <w:p w14:paraId="76706014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</w:p>
        <w:p w14:paraId="5022D6DA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//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searchField</w:t>
          </w:r>
          <w:proofErr w:type="spellEnd"/>
        </w:p>
        <w:p w14:paraId="63993F23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gp.add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spellStart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searchField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, 0, 2);</w:t>
          </w:r>
        </w:p>
        <w:p w14:paraId="091808AC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searchField.setPromptTex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"Search");</w:t>
          </w:r>
        </w:p>
        <w:p w14:paraId="7A11519F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GridPane.setColumnSpan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searchField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, 2);</w:t>
          </w:r>
        </w:p>
        <w:p w14:paraId="0575483C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</w:p>
        <w:p w14:paraId="7F60E8DB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//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listView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of library</w:t>
          </w:r>
        </w:p>
        <w:p w14:paraId="43D20934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libLV.setOrientation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Orientation.VERTICAL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);</w:t>
          </w:r>
        </w:p>
        <w:p w14:paraId="6BB7DC3D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libLV.setPrefSiz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210, 300);</w:t>
          </w:r>
        </w:p>
        <w:p w14:paraId="078913E3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gp.add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spellStart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libLV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, 0, 3);</w:t>
          </w:r>
        </w:p>
        <w:p w14:paraId="30CCAB88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GridPane.setColumnSpan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libLV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, 2);</w:t>
          </w:r>
        </w:p>
        <w:p w14:paraId="36DD3F7F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</w:p>
        <w:p w14:paraId="60D9C2BA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</w:p>
        <w:p w14:paraId="1D104060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//Adding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borderPan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to carry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gridPan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and playlist</w:t>
          </w:r>
        </w:p>
        <w:p w14:paraId="13825E72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BorderPan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borderPan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= new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BorderPan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);</w:t>
          </w:r>
        </w:p>
        <w:p w14:paraId="0B6DFE67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borderPane.setPadding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(new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Insets(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10));</w:t>
          </w:r>
        </w:p>
        <w:p w14:paraId="15C577BB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borderPane.setCenter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gridPan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);</w:t>
          </w:r>
        </w:p>
        <w:p w14:paraId="538F1141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borderPane.setLef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gp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);</w:t>
          </w:r>
        </w:p>
        <w:p w14:paraId="3295E007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borderPane.setStyl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"-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fx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-background-color: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lightblu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");</w:t>
          </w:r>
        </w:p>
        <w:p w14:paraId="3AC03839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Scene s1 = new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Scene(</w:t>
          </w:r>
          <w:proofErr w:type="spellStart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borderPan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, 630, 370);</w:t>
          </w:r>
        </w:p>
        <w:p w14:paraId="7B39A7B6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rimaryStage.setScen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s1);</w:t>
          </w:r>
        </w:p>
        <w:p w14:paraId="6DE3FC7B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</w:p>
        <w:p w14:paraId="5E59F531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lastRenderedPageBreak/>
            <w:t xml:space="preserve">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isLibVisibl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= true;</w:t>
          </w:r>
        </w:p>
        <w:p w14:paraId="3C20320A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}</w:t>
          </w:r>
        </w:p>
        <w:p w14:paraId="3A2C9049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});</w:t>
          </w:r>
        </w:p>
        <w:p w14:paraId="5AA81483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</w:p>
        <w:p w14:paraId="7D27D72D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libCloseB.setOnAction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ActionEven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e) -&gt; {</w:t>
          </w:r>
        </w:p>
        <w:p w14:paraId="7C76E7A2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//enabling disabled buttons again</w:t>
          </w:r>
        </w:p>
        <w:p w14:paraId="78A12FA7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lButton.setDisabl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false);</w:t>
          </w:r>
        </w:p>
        <w:p w14:paraId="5AAE18F8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libButton.setDisabl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false);</w:t>
          </w:r>
        </w:p>
        <w:p w14:paraId="6400D34F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</w:t>
          </w:r>
        </w:p>
        <w:p w14:paraId="0EB76926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//Adding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borderpan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to carry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gridPan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as same Pane cannot be root to more than 1 scene</w:t>
          </w:r>
        </w:p>
        <w:p w14:paraId="2D499C6A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BorderPan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borderPan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= new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BorderPan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);</w:t>
          </w:r>
        </w:p>
        <w:p w14:paraId="7C025E87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borderPane.setCenter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gridPan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);</w:t>
          </w:r>
        </w:p>
        <w:p w14:paraId="01F160F3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Scene s1 = new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Scene(</w:t>
          </w:r>
          <w:proofErr w:type="spellStart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borderPan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, 400, 370);</w:t>
          </w:r>
        </w:p>
        <w:p w14:paraId="24210027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rimaryStage.setScen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s1);</w:t>
          </w:r>
        </w:p>
        <w:p w14:paraId="210FA2A7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</w:t>
          </w:r>
        </w:p>
        <w:p w14:paraId="6FDF99E9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isLibVisibl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=false;</w:t>
          </w:r>
        </w:p>
        <w:p w14:paraId="70207727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});</w:t>
          </w:r>
        </w:p>
        <w:p w14:paraId="28880895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</w:p>
        <w:p w14:paraId="05BE07E3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FilteredLis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&lt;Song&gt;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filteredLib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= new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FilteredLis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&lt;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&gt;(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lib, p -&gt; true); //p is predicator</w:t>
          </w:r>
        </w:p>
        <w:p w14:paraId="66413514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searchField.setOnKeyReleased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event -&gt; {</w:t>
          </w:r>
        </w:p>
        <w:p w14:paraId="6E9E2125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searchField.textProperty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).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addListener</w:t>
          </w:r>
          <w:proofErr w:type="spellEnd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observableValu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,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oldValu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,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newValu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) -&gt; {</w:t>
          </w:r>
        </w:p>
        <w:p w14:paraId="436A8353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filteredLib.setPredicat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(Predicate&lt;? super Song&gt;) song -&gt; {</w:t>
          </w:r>
        </w:p>
        <w:p w14:paraId="683CDCCB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if(</w:t>
          </w:r>
          <w:proofErr w:type="spellStart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newValu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== null ||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newValue.isEmpty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))</w:t>
          </w:r>
        </w:p>
        <w:p w14:paraId="01EF4931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return true; //return whole list as it was</w:t>
          </w:r>
        </w:p>
        <w:p w14:paraId="53D7906D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else return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song.getTitle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).toLowerCase().startsWith(newValue.toLowerCase());</w:t>
          </w:r>
        </w:p>
        <w:p w14:paraId="0FCC8536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    //only return filtered Songs</w:t>
          </w:r>
        </w:p>
        <w:p w14:paraId="341F2A68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});</w:t>
          </w:r>
        </w:p>
        <w:p w14:paraId="2AAA9DB1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lastRenderedPageBreak/>
            <w:t xml:space="preserve">            });</w:t>
          </w:r>
        </w:p>
        <w:p w14:paraId="6E7054D5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</w:t>
          </w:r>
        </w:p>
        <w:p w14:paraId="66735ECC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libLV.setItems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filteredLib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);</w:t>
          </w:r>
        </w:p>
        <w:p w14:paraId="730895D8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});</w:t>
          </w:r>
        </w:p>
        <w:p w14:paraId="2B69623A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</w:p>
        <w:p w14:paraId="04EA0E23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addButton.setOnAction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ActionEven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e) -&gt; {</w:t>
          </w:r>
        </w:p>
        <w:p w14:paraId="222CF7A2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Song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selectedItem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=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libLV.getSelectionModel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).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getSelectedItem</w:t>
          </w:r>
          <w:proofErr w:type="spellEnd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);</w:t>
          </w:r>
        </w:p>
        <w:p w14:paraId="3224CE0E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layList.offer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selectedItem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); //adds to the end of queue</w:t>
          </w:r>
        </w:p>
        <w:p w14:paraId="4901BE82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</w:t>
          </w:r>
        </w:p>
        <w:p w14:paraId="62F66FBE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layB.setDisabl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false);</w:t>
          </w:r>
        </w:p>
        <w:p w14:paraId="2329C928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revB.setDisabl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false);</w:t>
          </w:r>
        </w:p>
        <w:p w14:paraId="1516C40C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nextB.setDisabl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false);</w:t>
          </w:r>
        </w:p>
        <w:p w14:paraId="256BC2E6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pl =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FXCollections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.&lt;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Song&gt;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observableLis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(List)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layLis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);</w:t>
          </w:r>
        </w:p>
        <w:p w14:paraId="3220B06C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lLV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= new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ListView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&lt;&gt;(pl);</w:t>
          </w:r>
        </w:p>
        <w:p w14:paraId="2B1CE1EC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});</w:t>
          </w:r>
        </w:p>
        <w:p w14:paraId="0E13E78A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</w:p>
        <w:p w14:paraId="2CA65394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try{</w:t>
          </w:r>
          <w:proofErr w:type="gramEnd"/>
        </w:p>
        <w:p w14:paraId="03E12252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lDeleteB.setGraphic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(new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ImageView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 new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 xml:space="preserve"> Image(  new File("download.jpg").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toURI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).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toString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), 20, 20, true, true)));</w:t>
          </w:r>
        </w:p>
        <w:p w14:paraId="6EEE5730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}catch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Exception e){</w:t>
          </w:r>
        </w:p>
        <w:p w14:paraId="4893BD81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lDeleteB.setTex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"Delete");</w:t>
          </w:r>
        </w:p>
        <w:p w14:paraId="66D9DB72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}</w:t>
          </w:r>
        </w:p>
        <w:p w14:paraId="4EC49F98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lDeleteB.setTooltip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(new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Tooltip(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"Delete selected song"));</w:t>
          </w:r>
        </w:p>
        <w:p w14:paraId="682B7BBC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lDeleteB.setOnAction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ActionEven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e) -&gt; {</w:t>
          </w:r>
        </w:p>
        <w:p w14:paraId="6736BC41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</w:t>
          </w:r>
        </w:p>
        <w:p w14:paraId="39E0E51A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ObservableLis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selectedIndices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=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lLV.getSelectionModel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).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getSelectedItems</w:t>
          </w:r>
          <w:proofErr w:type="spellEnd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);</w:t>
          </w:r>
        </w:p>
        <w:p w14:paraId="03C1E7F9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for(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 xml:space="preserve">Object o :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selectedIndices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){</w:t>
          </w:r>
        </w:p>
        <w:p w14:paraId="40ECE08C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//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System.out.println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("o = " + o + " (" +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o.getClass</w:t>
          </w:r>
          <w:proofErr w:type="spellEnd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) + ")");</w:t>
          </w:r>
        </w:p>
        <w:p w14:paraId="5A6F3153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layList.remov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o);</w:t>
          </w:r>
        </w:p>
        <w:p w14:paraId="76C42E84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lastRenderedPageBreak/>
            <w:t xml:space="preserve">            }</w:t>
          </w:r>
        </w:p>
        <w:p w14:paraId="5F397756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//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System.out.println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layLis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);</w:t>
          </w:r>
        </w:p>
        <w:p w14:paraId="3AA401F9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pl =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FXCollections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.&lt;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Song&gt;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observableLis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(List)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layLis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);</w:t>
          </w:r>
        </w:p>
        <w:p w14:paraId="40EC7E3B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lLV.setItems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pl);</w:t>
          </w:r>
        </w:p>
        <w:p w14:paraId="4BB36FEE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});</w:t>
          </w:r>
        </w:p>
        <w:p w14:paraId="3DD9D6C7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</w:p>
        <w:p w14:paraId="6911578C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HBox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lB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= new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HBox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);</w:t>
          </w:r>
        </w:p>
        <w:p w14:paraId="59588C18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lB.getChildren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).add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lButton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);</w:t>
          </w:r>
        </w:p>
        <w:p w14:paraId="350366B0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lB.setAlignmen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os.BOTTOM_RIGH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);</w:t>
          </w:r>
        </w:p>
        <w:p w14:paraId="5E872BFA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gridPane.add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spellStart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plB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, 1, 3);</w:t>
          </w:r>
        </w:p>
        <w:p w14:paraId="02AEFEF3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</w:p>
        <w:p w14:paraId="0E775DB0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lButton.setOnAction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ActionEven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e) -&gt; {</w:t>
          </w:r>
        </w:p>
        <w:p w14:paraId="1451DF44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if(</w:t>
          </w:r>
          <w:proofErr w:type="spellStart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playList.isEmpty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)){</w:t>
          </w:r>
        </w:p>
        <w:p w14:paraId="23EEF245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//show alert for empty PL</w:t>
          </w:r>
        </w:p>
        <w:p w14:paraId="20D10E3F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alert.showAndWait</w:t>
          </w:r>
          <w:proofErr w:type="spellEnd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);</w:t>
          </w:r>
        </w:p>
        <w:p w14:paraId="0F1C3DD0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}</w:t>
          </w:r>
        </w:p>
        <w:p w14:paraId="497C0D82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else{</w:t>
          </w:r>
          <w:proofErr w:type="gramEnd"/>
        </w:p>
        <w:p w14:paraId="371F0FDD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//to avoid malfunctioning of application</w:t>
          </w:r>
        </w:p>
        <w:p w14:paraId="3DB070BF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libButton.setDisabl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true);</w:t>
          </w:r>
        </w:p>
        <w:p w14:paraId="34E21299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lButton.setDisabl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true);</w:t>
          </w:r>
        </w:p>
        <w:p w14:paraId="5FF04ECC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</w:p>
        <w:p w14:paraId="210BD26F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if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(!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isPlVisible</w:t>
          </w:r>
          <w:proofErr w:type="spellEnd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){</w:t>
          </w:r>
        </w:p>
        <w:p w14:paraId="5D94BC7F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GridPan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gp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= new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GridPan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);</w:t>
          </w:r>
        </w:p>
        <w:p w14:paraId="2E103B9D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gp.setHgap</w:t>
          </w:r>
          <w:proofErr w:type="spellEnd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5);</w:t>
          </w:r>
        </w:p>
        <w:p w14:paraId="3FCBC9F5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gp.setVgap</w:t>
          </w:r>
          <w:proofErr w:type="spellEnd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5);</w:t>
          </w:r>
        </w:p>
        <w:p w14:paraId="080F8044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gp.setPadding</w:t>
          </w:r>
          <w:proofErr w:type="spellEnd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new Insets(10));</w:t>
          </w:r>
        </w:p>
        <w:p w14:paraId="55B87663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</w:t>
          </w:r>
        </w:p>
        <w:p w14:paraId="20A28AF5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HBox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hb1 = new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HBox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);</w:t>
          </w:r>
        </w:p>
        <w:p w14:paraId="16B9AE6D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hb1.getChildren(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).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addAll</w:t>
          </w:r>
          <w:proofErr w:type="spellEnd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lDeleteB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,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lCloseB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);</w:t>
          </w:r>
        </w:p>
        <w:p w14:paraId="6C6541C5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lastRenderedPageBreak/>
            <w:t xml:space="preserve">                    hb1.setPadding(new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Insets(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0,20,0,20));</w:t>
          </w:r>
        </w:p>
        <w:p w14:paraId="039908EC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hb1.setAlignment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os.BASELINE_RIGH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);</w:t>
          </w:r>
        </w:p>
        <w:p w14:paraId="20F7FE02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gp.add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hb1, 1, 0);</w:t>
          </w:r>
        </w:p>
        <w:p w14:paraId="64D85603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</w:t>
          </w:r>
        </w:p>
        <w:p w14:paraId="5A688F46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HBox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hb2 = new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HBox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);</w:t>
          </w:r>
        </w:p>
        <w:p w14:paraId="784D56A1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hb2.setAlignment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os.BASELINE_LEF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);</w:t>
          </w:r>
        </w:p>
        <w:p w14:paraId="4A015566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Text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nsTex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= new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Text(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"Next Song: ");</w:t>
          </w:r>
        </w:p>
        <w:p w14:paraId="30360E16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hb2.getChildren(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).add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nsTex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);</w:t>
          </w:r>
        </w:p>
        <w:p w14:paraId="24C72847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nsText.setFon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Font.fon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("Verdana",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FontWeight.SEMI_BOLD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, 14));</w:t>
          </w:r>
        </w:p>
        <w:p w14:paraId="0760EDCF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gp.add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hb2, 0, 1);</w:t>
          </w:r>
        </w:p>
        <w:p w14:paraId="2C8FD2A7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</w:t>
          </w:r>
        </w:p>
        <w:p w14:paraId="249109D7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HBox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hb3 = new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HBox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);</w:t>
          </w:r>
        </w:p>
        <w:p w14:paraId="6B334748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hb3.getChildren(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).add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clrPLB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);</w:t>
          </w:r>
        </w:p>
        <w:p w14:paraId="29428E9E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hb3.setAlignment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os.BASELINE_RIGH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);</w:t>
          </w:r>
        </w:p>
        <w:p w14:paraId="796607CE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gp.add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hb3, 1, 1);</w:t>
          </w:r>
        </w:p>
        <w:p w14:paraId="5A4663D1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</w:t>
          </w:r>
        </w:p>
        <w:p w14:paraId="59703E0A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</w:t>
          </w:r>
        </w:p>
        <w:p w14:paraId="4208DBCD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lLV.setOrientation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Orientation.VERTICAL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);</w:t>
          </w:r>
        </w:p>
        <w:p w14:paraId="68E51CF7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lLV.setPrefSiz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210, 280);</w:t>
          </w:r>
        </w:p>
        <w:p w14:paraId="3895133C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gp.add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plLV,0, 2);</w:t>
          </w:r>
        </w:p>
        <w:p w14:paraId="4A0FC707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GridPane.setColumnSpan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lLV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, 2);</w:t>
          </w:r>
        </w:p>
        <w:p w14:paraId="5A533667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</w:t>
          </w:r>
        </w:p>
        <w:p w14:paraId="455AE59C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//Adding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borderPan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to carry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gridPan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and playlist</w:t>
          </w:r>
        </w:p>
        <w:p w14:paraId="4B27637E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BorderPan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borderPan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= new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BorderPan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);</w:t>
          </w:r>
        </w:p>
        <w:p w14:paraId="4120C01A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borderPane.setPadding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(new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Insets(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10));</w:t>
          </w:r>
        </w:p>
        <w:p w14:paraId="20766B6E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borderPane.setCenter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gridPan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);</w:t>
          </w:r>
        </w:p>
        <w:p w14:paraId="7A042776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borderPane.setRigh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gp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);</w:t>
          </w:r>
        </w:p>
        <w:p w14:paraId="0C6AC52B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borderPane.setStyl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"-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fx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-background-color: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lightblu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");</w:t>
          </w:r>
        </w:p>
        <w:p w14:paraId="771ABA4A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Scene s1 = new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Scene(</w:t>
          </w:r>
          <w:proofErr w:type="spellStart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borderPan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, 640, 370);</w:t>
          </w:r>
        </w:p>
        <w:p w14:paraId="5769A783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lastRenderedPageBreak/>
            <w:t xml:space="preserve">    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rimaryStage.setScen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s1);</w:t>
          </w:r>
        </w:p>
        <w:p w14:paraId="0B4C2589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</w:t>
          </w:r>
        </w:p>
        <w:p w14:paraId="03489D30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isPlVisibl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= true;</w:t>
          </w:r>
        </w:p>
        <w:p w14:paraId="13C2F88E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}</w:t>
          </w:r>
        </w:p>
        <w:p w14:paraId="39C62952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}</w:t>
          </w:r>
        </w:p>
        <w:p w14:paraId="022BEF15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});</w:t>
          </w:r>
        </w:p>
        <w:p w14:paraId="6A7FA642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</w:p>
        <w:p w14:paraId="3E1A2392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lCloseB.setOnAction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ActionEven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e) -&gt; {</w:t>
          </w:r>
        </w:p>
        <w:p w14:paraId="0BD3709C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//enabling disabled buttons again</w:t>
          </w:r>
        </w:p>
        <w:p w14:paraId="4993B89C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lButton.setDisabl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false);</w:t>
          </w:r>
        </w:p>
        <w:p w14:paraId="431E0B65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libButton.setDisabl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false);</w:t>
          </w:r>
        </w:p>
        <w:p w14:paraId="72A7E98B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</w:t>
          </w:r>
        </w:p>
        <w:p w14:paraId="2EB7811E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//Adding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borderPan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to carry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gridPan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as it cannot be root again</w:t>
          </w:r>
        </w:p>
        <w:p w14:paraId="50E12D0C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BorderPan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borderPan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= new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BorderPan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);</w:t>
          </w:r>
        </w:p>
        <w:p w14:paraId="6989F455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borderPane.setCenter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gridPan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);</w:t>
          </w:r>
        </w:p>
        <w:p w14:paraId="6C6F4BF3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Scene s1 = new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Scene(</w:t>
          </w:r>
          <w:proofErr w:type="spellStart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borderPan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, 400, 370);</w:t>
          </w:r>
        </w:p>
        <w:p w14:paraId="04C198C6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rimaryStage.setScen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s1);</w:t>
          </w:r>
        </w:p>
        <w:p w14:paraId="120EA233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</w:t>
          </w:r>
        </w:p>
        <w:p w14:paraId="56712FD4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isPlVisibl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=false;</w:t>
          </w:r>
        </w:p>
        <w:p w14:paraId="4F44C5C9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});</w:t>
          </w:r>
        </w:p>
        <w:p w14:paraId="1C648DD5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</w:p>
        <w:p w14:paraId="58A1E7BD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clrPLB.setOnAction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ActionEven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e) -&gt; {</w:t>
          </w:r>
        </w:p>
        <w:p w14:paraId="564422D0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//alert for empty playlist</w:t>
          </w:r>
        </w:p>
        <w:p w14:paraId="0EF867A6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Alert a = new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Alert(</w:t>
          </w:r>
          <w:proofErr w:type="spellStart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AlertType.CONFIRMATION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);</w:t>
          </w:r>
        </w:p>
        <w:p w14:paraId="6AACF5DD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a.setTitle</w:t>
          </w:r>
          <w:proofErr w:type="spellEnd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"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Comfirm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");</w:t>
          </w:r>
        </w:p>
        <w:p w14:paraId="0860FFB9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a.setHeaderText</w:t>
          </w:r>
          <w:proofErr w:type="spellEnd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"Clearing your playlist!!!");</w:t>
          </w:r>
        </w:p>
        <w:p w14:paraId="0C3F06EB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a.setContentText</w:t>
          </w:r>
          <w:proofErr w:type="spellEnd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"Are you sure you want to remove all the songs from playlist?");</w:t>
          </w:r>
        </w:p>
        <w:p w14:paraId="68F92D60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</w:t>
          </w:r>
        </w:p>
        <w:p w14:paraId="3A4EAB12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ButtonTyp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btYes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= new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ButtonTyp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 xml:space="preserve">" Yes ",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ButtonData.YES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);</w:t>
          </w:r>
        </w:p>
        <w:p w14:paraId="77059A4B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lastRenderedPageBreak/>
            <w:t xml:space="preserve">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ButtonTyp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btCancel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= new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ButtonTyp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 xml:space="preserve">"Cancel",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ButtonData.CANCEL_CLOS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);</w:t>
          </w:r>
        </w:p>
        <w:p w14:paraId="2CFD1766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</w:t>
          </w:r>
        </w:p>
        <w:p w14:paraId="04776A1E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a.getButtonTypes</w:t>
          </w:r>
          <w:proofErr w:type="spellEnd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).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setAll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btYes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,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btCancel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);</w:t>
          </w:r>
        </w:p>
        <w:p w14:paraId="742EAE01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</w:t>
          </w:r>
        </w:p>
        <w:p w14:paraId="3DD6438A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Optional&lt;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ButtonTyp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&gt; result =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a.showAndWait</w:t>
          </w:r>
          <w:proofErr w:type="spellEnd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);</w:t>
          </w:r>
        </w:p>
        <w:p w14:paraId="5FE9E39E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if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(!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result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.isPresen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)){}</w:t>
          </w:r>
        </w:p>
        <w:p w14:paraId="2ACE001D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else if(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result.ge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 xml:space="preserve">) ==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btYes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){</w:t>
          </w:r>
        </w:p>
        <w:p w14:paraId="3BE71899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layList.clear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);</w:t>
          </w:r>
        </w:p>
        <w:p w14:paraId="2BA78B09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pl.clear</w:t>
          </w:r>
          <w:proofErr w:type="spellEnd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);</w:t>
          </w:r>
        </w:p>
        <w:p w14:paraId="558DAFDC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lLV.setItems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null);</w:t>
          </w:r>
        </w:p>
        <w:p w14:paraId="37A071B9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lCloseB.fir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);</w:t>
          </w:r>
        </w:p>
        <w:p w14:paraId="2137A824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}</w:t>
          </w:r>
        </w:p>
        <w:p w14:paraId="6F3A3010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else{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}</w:t>
          </w:r>
        </w:p>
        <w:p w14:paraId="2652BE7D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});</w:t>
          </w:r>
        </w:p>
        <w:p w14:paraId="4F6291CF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</w:p>
        <w:p w14:paraId="13808838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gridPane.setStyl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"-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fx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-background-color: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lightblu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");</w:t>
          </w:r>
        </w:p>
        <w:p w14:paraId="44F693E6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Scene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scen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= new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Scene(</w:t>
          </w:r>
          <w:proofErr w:type="spellStart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gridPan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, 400, 370); //(width*height)</w:t>
          </w:r>
        </w:p>
        <w:p w14:paraId="4294CA4D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rimaryStage.setTitl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"Karaoke Player");</w:t>
          </w:r>
        </w:p>
        <w:p w14:paraId="6121CD74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rimaryStage.setScen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scene);</w:t>
          </w:r>
        </w:p>
        <w:p w14:paraId="68D3C10A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primaryStage.show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);</w:t>
          </w:r>
        </w:p>
        <w:p w14:paraId="1EA19E09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}</w:t>
          </w:r>
        </w:p>
        <w:p w14:paraId="39388D58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</w:p>
        <w:p w14:paraId="49934D26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/**</w:t>
          </w:r>
        </w:p>
        <w:p w14:paraId="33037F06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* @param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args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the command line arguments</w:t>
          </w:r>
        </w:p>
        <w:p w14:paraId="282CE951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*/</w:t>
          </w:r>
        </w:p>
        <w:p w14:paraId="5DFF7DA0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public static void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main(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 xml:space="preserve">String[]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args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) {</w:t>
          </w:r>
        </w:p>
        <w:p w14:paraId="2D833B9E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launch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args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);</w:t>
          </w:r>
        </w:p>
        <w:p w14:paraId="1E92E3BC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}</w:t>
          </w:r>
        </w:p>
        <w:p w14:paraId="043753C8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</w:t>
          </w:r>
        </w:p>
        <w:p w14:paraId="5995C0C6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lastRenderedPageBreak/>
            <w:t xml:space="preserve">    </w:t>
          </w:r>
        </w:p>
        <w:p w14:paraId="611150B5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public void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loadLibrary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 xml:space="preserve">) throws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IOException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{</w:t>
          </w:r>
        </w:p>
        <w:p w14:paraId="7052155B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</w:p>
        <w:p w14:paraId="180A2997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library = new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TreeMap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&lt;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&gt;(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 xml:space="preserve">); //Creating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TreeMap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data structure for Red Black Tree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implemetation</w:t>
          </w:r>
          <w:proofErr w:type="spellEnd"/>
        </w:p>
        <w:p w14:paraId="58EA3E20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try{</w:t>
          </w:r>
          <w:proofErr w:type="gramEnd"/>
        </w:p>
        <w:p w14:paraId="2D5E3B46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File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fil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= new File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getParameters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).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getNamed</w:t>
          </w:r>
          <w:proofErr w:type="spellEnd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).get("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sampleFile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"));</w:t>
          </w:r>
        </w:p>
        <w:p w14:paraId="1314CA9E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BufferedReader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br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= new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BufferedReader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 xml:space="preserve">new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FileReader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(file)); </w:t>
          </w:r>
        </w:p>
        <w:p w14:paraId="1FADCF3D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</w:p>
        <w:p w14:paraId="69F427B5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Song s; //for storing songs taken out from file temporarily</w:t>
          </w:r>
        </w:p>
        <w:p w14:paraId="56A42EB5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String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s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;</w:t>
          </w:r>
        </w:p>
        <w:p w14:paraId="73A0BB6E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</w:p>
        <w:p w14:paraId="78435774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while (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s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 xml:space="preserve"> =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br.readLine</w:t>
          </w:r>
          <w:proofErr w:type="spellEnd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)) != null) {</w:t>
          </w:r>
        </w:p>
        <w:p w14:paraId="4A7EFDF1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String[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 xml:space="preserve">] words =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st.spli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"</w:t>
          </w:r>
          <w:r w:rsidRPr="00C73454">
            <w:rPr>
              <w:rFonts w:ascii="Bookman Old Style" w:hAnsi="Bookman Old Style"/>
              <w:sz w:val="24"/>
              <w:szCs w:val="24"/>
            </w:rPr>
            <w:tab/>
            <w:t>", 4);</w:t>
          </w:r>
        </w:p>
        <w:p w14:paraId="04E0E9AF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s = new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Song(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);</w:t>
          </w:r>
        </w:p>
        <w:p w14:paraId="43719DF7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s.setTitle</w:t>
          </w:r>
          <w:proofErr w:type="spellEnd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words[0]);</w:t>
          </w:r>
        </w:p>
        <w:p w14:paraId="78C5D9D4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s.setArtist</w:t>
          </w:r>
          <w:proofErr w:type="spellEnd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words[1]);</w:t>
          </w:r>
        </w:p>
        <w:p w14:paraId="594296B2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s.setDuration</w:t>
          </w:r>
          <w:proofErr w:type="spellEnd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Integer.valueOf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words[2]));</w:t>
          </w:r>
        </w:p>
        <w:p w14:paraId="6A9C0E17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s.setVideoFile</w:t>
          </w:r>
          <w:proofErr w:type="spellEnd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words[3]);</w:t>
          </w:r>
        </w:p>
        <w:p w14:paraId="7FD589FA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</w:p>
        <w:p w14:paraId="3E1B452A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library.put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</w:t>
          </w:r>
          <w:proofErr w:type="spellStart"/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s.getTitle</w:t>
          </w:r>
          <w:proofErr w:type="spellEnd"/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), s);</w:t>
          </w:r>
        </w:p>
        <w:p w14:paraId="37393426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}</w:t>
          </w:r>
        </w:p>
        <w:p w14:paraId="2892721E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  <w:proofErr w:type="gramStart"/>
          <w:r w:rsidRPr="00C73454">
            <w:rPr>
              <w:rFonts w:ascii="Bookman Old Style" w:hAnsi="Bookman Old Style"/>
              <w:sz w:val="24"/>
              <w:szCs w:val="24"/>
            </w:rPr>
            <w:t>}catch</w:t>
          </w:r>
          <w:proofErr w:type="gramEnd"/>
          <w:r w:rsidRPr="00C73454">
            <w:rPr>
              <w:rFonts w:ascii="Bookman Old Style" w:hAnsi="Bookman Old Style"/>
              <w:sz w:val="24"/>
              <w:szCs w:val="24"/>
            </w:rPr>
            <w:t>(Exception ex){</w:t>
          </w:r>
        </w:p>
        <w:p w14:paraId="1530BA59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    </w:t>
          </w:r>
          <w:proofErr w:type="spellStart"/>
          <w:r w:rsidRPr="00C73454">
            <w:rPr>
              <w:rFonts w:ascii="Bookman Old Style" w:hAnsi="Bookman Old Style"/>
              <w:sz w:val="24"/>
              <w:szCs w:val="24"/>
            </w:rPr>
            <w:t>System.out.println</w:t>
          </w:r>
          <w:proofErr w:type="spellEnd"/>
          <w:r w:rsidRPr="00C73454">
            <w:rPr>
              <w:rFonts w:ascii="Bookman Old Style" w:hAnsi="Bookman Old Style"/>
              <w:sz w:val="24"/>
              <w:szCs w:val="24"/>
            </w:rPr>
            <w:t>("File not found");</w:t>
          </w:r>
        </w:p>
        <w:p w14:paraId="0969ACD2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}</w:t>
          </w:r>
        </w:p>
        <w:p w14:paraId="3617A884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    </w:t>
          </w:r>
        </w:p>
        <w:p w14:paraId="44A89A95" w14:textId="77777777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 xml:space="preserve">    }   </w:t>
          </w:r>
        </w:p>
        <w:p w14:paraId="7E6DF898" w14:textId="133F1CAD" w:rsidR="00E6250D" w:rsidRPr="00C73454" w:rsidRDefault="00E6250D" w:rsidP="00CF501C">
          <w:pPr>
            <w:pBdr>
              <w:top w:val="single" w:sz="4" w:space="1" w:color="auto"/>
              <w:left w:val="single" w:sz="4" w:space="1" w:color="auto"/>
              <w:bottom w:val="single" w:sz="4" w:space="1" w:color="auto"/>
              <w:right w:val="single" w:sz="4" w:space="1" w:color="auto"/>
            </w:pBdr>
            <w:spacing w:line="240" w:lineRule="auto"/>
            <w:rPr>
              <w:rFonts w:ascii="Bookman Old Style" w:hAnsi="Bookman Old Style"/>
              <w:sz w:val="24"/>
              <w:szCs w:val="24"/>
            </w:rPr>
          </w:pPr>
          <w:r w:rsidRPr="00C73454">
            <w:rPr>
              <w:rFonts w:ascii="Bookman Old Style" w:hAnsi="Bookman Old Style"/>
              <w:sz w:val="24"/>
              <w:szCs w:val="24"/>
            </w:rPr>
            <w:t>}</w:t>
          </w:r>
        </w:p>
        <w:p w14:paraId="2761DD32" w14:textId="77777777" w:rsidR="00510F41" w:rsidRDefault="00510F41" w:rsidP="00F91FC2"/>
        <w:p w14:paraId="37139501" w14:textId="77777777" w:rsidR="00510F41" w:rsidRDefault="00510F41" w:rsidP="00F91FC2">
          <w:pPr>
            <w:rPr>
              <w:rFonts w:ascii="Arial" w:eastAsiaTheme="minorEastAsia" w:hAnsi="Arial" w:cs="Arial"/>
              <w:sz w:val="28"/>
              <w:szCs w:val="28"/>
              <w:lang w:val="en-GB" w:eastAsia="zh-CN"/>
            </w:rPr>
          </w:pPr>
        </w:p>
        <w:p w14:paraId="031D46A4" w14:textId="77777777" w:rsidR="004F4296" w:rsidRDefault="00745757" w:rsidP="00F91FC2"/>
      </w:sdtContent>
    </w:sdt>
    <w:p w14:paraId="26D6D705" w14:textId="77777777" w:rsidR="004F4296" w:rsidRDefault="004F4296" w:rsidP="00F91FC2"/>
    <w:sectPr w:rsidR="004F4296" w:rsidSect="00510F41">
      <w:pgSz w:w="12240" w:h="15840"/>
      <w:pgMar w:top="1440" w:right="1440" w:bottom="1440" w:left="1440" w:header="720" w:footer="720" w:gutter="0"/>
      <w:pgBorders w:display="firstPage"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22A5D5" w14:textId="77777777" w:rsidR="00745757" w:rsidRDefault="00745757" w:rsidP="000C3D05">
      <w:pPr>
        <w:spacing w:after="0" w:line="240" w:lineRule="auto"/>
      </w:pPr>
      <w:r>
        <w:separator/>
      </w:r>
    </w:p>
  </w:endnote>
  <w:endnote w:type="continuationSeparator" w:id="0">
    <w:p w14:paraId="3CBC232A" w14:textId="77777777" w:rsidR="00745757" w:rsidRDefault="00745757" w:rsidP="000C3D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90ACE5" w14:textId="77777777" w:rsidR="00745757" w:rsidRDefault="00745757" w:rsidP="000C3D05">
      <w:pPr>
        <w:spacing w:after="0" w:line="240" w:lineRule="auto"/>
      </w:pPr>
      <w:r>
        <w:separator/>
      </w:r>
    </w:p>
  </w:footnote>
  <w:footnote w:type="continuationSeparator" w:id="0">
    <w:p w14:paraId="2A161FBB" w14:textId="77777777" w:rsidR="00745757" w:rsidRDefault="00745757" w:rsidP="000C3D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2A45E1"/>
    <w:multiLevelType w:val="hybridMultilevel"/>
    <w:tmpl w:val="B05C24BE"/>
    <w:lvl w:ilvl="0" w:tplc="EC02C23C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AD9779D"/>
    <w:multiLevelType w:val="hybridMultilevel"/>
    <w:tmpl w:val="BC1AD61C"/>
    <w:lvl w:ilvl="0" w:tplc="09708582">
      <w:start w:val="1"/>
      <w:numFmt w:val="decimal"/>
      <w:lvlText w:val="%1."/>
      <w:lvlJc w:val="left"/>
      <w:pPr>
        <w:ind w:left="2160" w:hanging="360"/>
      </w:pPr>
      <w:rPr>
        <w:b/>
        <w:bCs/>
      </w:rPr>
    </w:lvl>
    <w:lvl w:ilvl="1" w:tplc="95B6DC24">
      <w:start w:val="1"/>
      <w:numFmt w:val="decimal"/>
      <w:lvlText w:val="%2."/>
      <w:lvlJc w:val="left"/>
      <w:pPr>
        <w:ind w:left="2160" w:hanging="360"/>
      </w:pPr>
      <w:rPr>
        <w:rFonts w:hint="default"/>
        <w:b/>
        <w:bCs/>
        <w:sz w:val="24"/>
        <w:szCs w:val="24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30893787"/>
    <w:multiLevelType w:val="hybridMultilevel"/>
    <w:tmpl w:val="C7F0EE7A"/>
    <w:lvl w:ilvl="0" w:tplc="4A32B8E0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2A77696"/>
    <w:multiLevelType w:val="hybridMultilevel"/>
    <w:tmpl w:val="C7F0EE7A"/>
    <w:lvl w:ilvl="0" w:tplc="4A32B8E0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CBD6A84"/>
    <w:multiLevelType w:val="hybridMultilevel"/>
    <w:tmpl w:val="10C01ACA"/>
    <w:lvl w:ilvl="0" w:tplc="087E16C8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9365242"/>
    <w:multiLevelType w:val="hybridMultilevel"/>
    <w:tmpl w:val="88686ADE"/>
    <w:lvl w:ilvl="0" w:tplc="4F980BEE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0481390"/>
    <w:multiLevelType w:val="hybridMultilevel"/>
    <w:tmpl w:val="3A1ED86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50F05E72"/>
    <w:multiLevelType w:val="hybridMultilevel"/>
    <w:tmpl w:val="087483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456A91"/>
    <w:multiLevelType w:val="hybridMultilevel"/>
    <w:tmpl w:val="8D9E5E40"/>
    <w:lvl w:ilvl="0" w:tplc="42A421DA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4C00139"/>
    <w:multiLevelType w:val="hybridMultilevel"/>
    <w:tmpl w:val="C7F0EE7A"/>
    <w:lvl w:ilvl="0" w:tplc="4A32B8E0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ECA378F"/>
    <w:multiLevelType w:val="hybridMultilevel"/>
    <w:tmpl w:val="828A73B4"/>
    <w:lvl w:ilvl="0" w:tplc="581A626E">
      <w:start w:val="2"/>
      <w:numFmt w:val="decimal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0CF34E8"/>
    <w:multiLevelType w:val="hybridMultilevel"/>
    <w:tmpl w:val="C7F0EE7A"/>
    <w:lvl w:ilvl="0" w:tplc="4A32B8E0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5623BD2"/>
    <w:multiLevelType w:val="hybridMultilevel"/>
    <w:tmpl w:val="087483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A940823"/>
    <w:multiLevelType w:val="hybridMultilevel"/>
    <w:tmpl w:val="49CA3B22"/>
    <w:lvl w:ilvl="0" w:tplc="09708582">
      <w:start w:val="1"/>
      <w:numFmt w:val="decimal"/>
      <w:lvlText w:val="%1."/>
      <w:lvlJc w:val="left"/>
      <w:pPr>
        <w:ind w:left="144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72DF309B"/>
    <w:multiLevelType w:val="hybridMultilevel"/>
    <w:tmpl w:val="087483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DD278D"/>
    <w:multiLevelType w:val="hybridMultilevel"/>
    <w:tmpl w:val="BBAC50BA"/>
    <w:lvl w:ilvl="0" w:tplc="7982FBFA">
      <w:start w:val="1"/>
      <w:numFmt w:val="decimal"/>
      <w:lvlText w:val="%1."/>
      <w:lvlJc w:val="left"/>
      <w:pPr>
        <w:ind w:left="144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7"/>
  </w:num>
  <w:num w:numId="2">
    <w:abstractNumId w:val="14"/>
  </w:num>
  <w:num w:numId="3">
    <w:abstractNumId w:val="6"/>
  </w:num>
  <w:num w:numId="4">
    <w:abstractNumId w:val="11"/>
  </w:num>
  <w:num w:numId="5">
    <w:abstractNumId w:val="3"/>
  </w:num>
  <w:num w:numId="6">
    <w:abstractNumId w:val="2"/>
  </w:num>
  <w:num w:numId="7">
    <w:abstractNumId w:val="9"/>
  </w:num>
  <w:num w:numId="8">
    <w:abstractNumId w:val="10"/>
  </w:num>
  <w:num w:numId="9">
    <w:abstractNumId w:val="4"/>
  </w:num>
  <w:num w:numId="10">
    <w:abstractNumId w:val="8"/>
  </w:num>
  <w:num w:numId="11">
    <w:abstractNumId w:val="5"/>
  </w:num>
  <w:num w:numId="12">
    <w:abstractNumId w:val="13"/>
  </w:num>
  <w:num w:numId="13">
    <w:abstractNumId w:val="1"/>
  </w:num>
  <w:num w:numId="14">
    <w:abstractNumId w:val="0"/>
  </w:num>
  <w:num w:numId="15">
    <w:abstractNumId w:val="15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2NDcyNbI0tDQzMbBU0lEKTi0uzszPAykwrAUArxN9TywAAAA="/>
  </w:docVars>
  <w:rsids>
    <w:rsidRoot w:val="001400A0"/>
    <w:rsid w:val="000101C0"/>
    <w:rsid w:val="00010261"/>
    <w:rsid w:val="0001441E"/>
    <w:rsid w:val="00023768"/>
    <w:rsid w:val="00030FC2"/>
    <w:rsid w:val="00037A7A"/>
    <w:rsid w:val="00050ACE"/>
    <w:rsid w:val="000543A1"/>
    <w:rsid w:val="000606F7"/>
    <w:rsid w:val="00065FAA"/>
    <w:rsid w:val="00085CFF"/>
    <w:rsid w:val="00090FFA"/>
    <w:rsid w:val="000C3958"/>
    <w:rsid w:val="000C3D05"/>
    <w:rsid w:val="000C5D93"/>
    <w:rsid w:val="000E02DD"/>
    <w:rsid w:val="000E33FC"/>
    <w:rsid w:val="000E562E"/>
    <w:rsid w:val="000F69A9"/>
    <w:rsid w:val="001070DD"/>
    <w:rsid w:val="00107E8F"/>
    <w:rsid w:val="00113A45"/>
    <w:rsid w:val="001217E5"/>
    <w:rsid w:val="001264F3"/>
    <w:rsid w:val="00126BAA"/>
    <w:rsid w:val="001400A0"/>
    <w:rsid w:val="00147DAE"/>
    <w:rsid w:val="00147FB3"/>
    <w:rsid w:val="00153D24"/>
    <w:rsid w:val="001629FB"/>
    <w:rsid w:val="00164C28"/>
    <w:rsid w:val="00167037"/>
    <w:rsid w:val="001670B9"/>
    <w:rsid w:val="00170CE4"/>
    <w:rsid w:val="001714B8"/>
    <w:rsid w:val="0018407E"/>
    <w:rsid w:val="0019176D"/>
    <w:rsid w:val="00192875"/>
    <w:rsid w:val="001B02F1"/>
    <w:rsid w:val="001B0581"/>
    <w:rsid w:val="001B1416"/>
    <w:rsid w:val="001B3F75"/>
    <w:rsid w:val="001C2C39"/>
    <w:rsid w:val="001D491B"/>
    <w:rsid w:val="001D4A61"/>
    <w:rsid w:val="001D517B"/>
    <w:rsid w:val="001F2C19"/>
    <w:rsid w:val="0020553E"/>
    <w:rsid w:val="00206A9A"/>
    <w:rsid w:val="00216E56"/>
    <w:rsid w:val="00221908"/>
    <w:rsid w:val="002255C4"/>
    <w:rsid w:val="00236142"/>
    <w:rsid w:val="00242ED5"/>
    <w:rsid w:val="0024611E"/>
    <w:rsid w:val="00246844"/>
    <w:rsid w:val="00247326"/>
    <w:rsid w:val="00255D0C"/>
    <w:rsid w:val="00263887"/>
    <w:rsid w:val="00277732"/>
    <w:rsid w:val="00281FB7"/>
    <w:rsid w:val="002919C0"/>
    <w:rsid w:val="0029726C"/>
    <w:rsid w:val="002973B3"/>
    <w:rsid w:val="0029758D"/>
    <w:rsid w:val="002A0BB3"/>
    <w:rsid w:val="002A7B2B"/>
    <w:rsid w:val="002B59FF"/>
    <w:rsid w:val="002B5D0A"/>
    <w:rsid w:val="002B7F3E"/>
    <w:rsid w:val="002C0BCA"/>
    <w:rsid w:val="002C34D8"/>
    <w:rsid w:val="002D0B48"/>
    <w:rsid w:val="002D37F4"/>
    <w:rsid w:val="002D51FE"/>
    <w:rsid w:val="002D791A"/>
    <w:rsid w:val="002D7EC1"/>
    <w:rsid w:val="002E594B"/>
    <w:rsid w:val="002F014B"/>
    <w:rsid w:val="003078F3"/>
    <w:rsid w:val="0031367B"/>
    <w:rsid w:val="00320D18"/>
    <w:rsid w:val="00323C96"/>
    <w:rsid w:val="0032562A"/>
    <w:rsid w:val="0032660A"/>
    <w:rsid w:val="003309CD"/>
    <w:rsid w:val="00332CFE"/>
    <w:rsid w:val="00333B87"/>
    <w:rsid w:val="0033694B"/>
    <w:rsid w:val="003410B2"/>
    <w:rsid w:val="00342B98"/>
    <w:rsid w:val="0035220E"/>
    <w:rsid w:val="003602E6"/>
    <w:rsid w:val="003639BD"/>
    <w:rsid w:val="00372F04"/>
    <w:rsid w:val="00374434"/>
    <w:rsid w:val="00392527"/>
    <w:rsid w:val="00395B98"/>
    <w:rsid w:val="003A2607"/>
    <w:rsid w:val="003B3673"/>
    <w:rsid w:val="003C597A"/>
    <w:rsid w:val="003C695B"/>
    <w:rsid w:val="003E0114"/>
    <w:rsid w:val="003E68FA"/>
    <w:rsid w:val="003F56FB"/>
    <w:rsid w:val="003F64E3"/>
    <w:rsid w:val="003F7730"/>
    <w:rsid w:val="00400904"/>
    <w:rsid w:val="00416312"/>
    <w:rsid w:val="00421F85"/>
    <w:rsid w:val="00432066"/>
    <w:rsid w:val="00446D88"/>
    <w:rsid w:val="004528CD"/>
    <w:rsid w:val="00456912"/>
    <w:rsid w:val="00456EC2"/>
    <w:rsid w:val="004604DC"/>
    <w:rsid w:val="0046168C"/>
    <w:rsid w:val="0048199A"/>
    <w:rsid w:val="00482039"/>
    <w:rsid w:val="00486D67"/>
    <w:rsid w:val="00487328"/>
    <w:rsid w:val="00495300"/>
    <w:rsid w:val="0049770D"/>
    <w:rsid w:val="004A2361"/>
    <w:rsid w:val="004A73F8"/>
    <w:rsid w:val="004B62FB"/>
    <w:rsid w:val="004B72B1"/>
    <w:rsid w:val="004B7E09"/>
    <w:rsid w:val="004C1231"/>
    <w:rsid w:val="004D03C9"/>
    <w:rsid w:val="004D07F7"/>
    <w:rsid w:val="004D36DC"/>
    <w:rsid w:val="004E1E0A"/>
    <w:rsid w:val="004E43BF"/>
    <w:rsid w:val="004E73CB"/>
    <w:rsid w:val="004F28B0"/>
    <w:rsid w:val="004F4296"/>
    <w:rsid w:val="00504A79"/>
    <w:rsid w:val="00510F41"/>
    <w:rsid w:val="0051560D"/>
    <w:rsid w:val="005208BE"/>
    <w:rsid w:val="0052544F"/>
    <w:rsid w:val="005266A9"/>
    <w:rsid w:val="0053682F"/>
    <w:rsid w:val="00536A0F"/>
    <w:rsid w:val="00536BC4"/>
    <w:rsid w:val="00537F72"/>
    <w:rsid w:val="00542EA9"/>
    <w:rsid w:val="00544B6C"/>
    <w:rsid w:val="00545606"/>
    <w:rsid w:val="00546079"/>
    <w:rsid w:val="005477F1"/>
    <w:rsid w:val="00547DC4"/>
    <w:rsid w:val="005633CD"/>
    <w:rsid w:val="005876DA"/>
    <w:rsid w:val="00594AA3"/>
    <w:rsid w:val="00596676"/>
    <w:rsid w:val="005A358A"/>
    <w:rsid w:val="005A3EC1"/>
    <w:rsid w:val="005B3B83"/>
    <w:rsid w:val="005B7B1A"/>
    <w:rsid w:val="005C0476"/>
    <w:rsid w:val="005E2AE5"/>
    <w:rsid w:val="005E6DC0"/>
    <w:rsid w:val="005F16FE"/>
    <w:rsid w:val="005F38B1"/>
    <w:rsid w:val="005F76B5"/>
    <w:rsid w:val="0060691E"/>
    <w:rsid w:val="006119E4"/>
    <w:rsid w:val="00611EF5"/>
    <w:rsid w:val="00614FB4"/>
    <w:rsid w:val="00617D02"/>
    <w:rsid w:val="006223B8"/>
    <w:rsid w:val="006226CD"/>
    <w:rsid w:val="00626770"/>
    <w:rsid w:val="006309E0"/>
    <w:rsid w:val="00640EF5"/>
    <w:rsid w:val="00642FC0"/>
    <w:rsid w:val="00646D32"/>
    <w:rsid w:val="0065245D"/>
    <w:rsid w:val="006529C4"/>
    <w:rsid w:val="00655C94"/>
    <w:rsid w:val="006605BB"/>
    <w:rsid w:val="0066363A"/>
    <w:rsid w:val="00665014"/>
    <w:rsid w:val="00667989"/>
    <w:rsid w:val="006743D7"/>
    <w:rsid w:val="00693B52"/>
    <w:rsid w:val="006961ED"/>
    <w:rsid w:val="006A50F7"/>
    <w:rsid w:val="006D27C1"/>
    <w:rsid w:val="006D29A5"/>
    <w:rsid w:val="006D6CFD"/>
    <w:rsid w:val="006E22A1"/>
    <w:rsid w:val="006F72C7"/>
    <w:rsid w:val="006F72CB"/>
    <w:rsid w:val="0070536F"/>
    <w:rsid w:val="0070763E"/>
    <w:rsid w:val="00710518"/>
    <w:rsid w:val="00720EE9"/>
    <w:rsid w:val="007237B9"/>
    <w:rsid w:val="007255D4"/>
    <w:rsid w:val="007264A1"/>
    <w:rsid w:val="007265D1"/>
    <w:rsid w:val="00727680"/>
    <w:rsid w:val="007320A8"/>
    <w:rsid w:val="0073379A"/>
    <w:rsid w:val="00742E5E"/>
    <w:rsid w:val="00745757"/>
    <w:rsid w:val="00756A5E"/>
    <w:rsid w:val="007618D5"/>
    <w:rsid w:val="00761FF7"/>
    <w:rsid w:val="00765C14"/>
    <w:rsid w:val="007727F0"/>
    <w:rsid w:val="00787ACF"/>
    <w:rsid w:val="007A1511"/>
    <w:rsid w:val="007A465A"/>
    <w:rsid w:val="007B7DF8"/>
    <w:rsid w:val="007D0288"/>
    <w:rsid w:val="007D217D"/>
    <w:rsid w:val="007F48D0"/>
    <w:rsid w:val="007F54F6"/>
    <w:rsid w:val="007F60D4"/>
    <w:rsid w:val="007F6DBD"/>
    <w:rsid w:val="008035FB"/>
    <w:rsid w:val="0080443D"/>
    <w:rsid w:val="008075BF"/>
    <w:rsid w:val="00813FD3"/>
    <w:rsid w:val="00813FEA"/>
    <w:rsid w:val="00821F13"/>
    <w:rsid w:val="008235FC"/>
    <w:rsid w:val="00830408"/>
    <w:rsid w:val="00834FF0"/>
    <w:rsid w:val="0084511E"/>
    <w:rsid w:val="00854D9D"/>
    <w:rsid w:val="00875426"/>
    <w:rsid w:val="008770ED"/>
    <w:rsid w:val="00881E13"/>
    <w:rsid w:val="008852A1"/>
    <w:rsid w:val="00886FF1"/>
    <w:rsid w:val="008A0296"/>
    <w:rsid w:val="008A20BA"/>
    <w:rsid w:val="008B10C5"/>
    <w:rsid w:val="008B594D"/>
    <w:rsid w:val="008C2504"/>
    <w:rsid w:val="008C3345"/>
    <w:rsid w:val="008D2622"/>
    <w:rsid w:val="008D5669"/>
    <w:rsid w:val="008D7C14"/>
    <w:rsid w:val="008E0202"/>
    <w:rsid w:val="008E141A"/>
    <w:rsid w:val="008E14DE"/>
    <w:rsid w:val="008E17A2"/>
    <w:rsid w:val="008F7122"/>
    <w:rsid w:val="008F74FC"/>
    <w:rsid w:val="00901F18"/>
    <w:rsid w:val="00902DB9"/>
    <w:rsid w:val="0091208C"/>
    <w:rsid w:val="00913E98"/>
    <w:rsid w:val="00927AAA"/>
    <w:rsid w:val="00934DFD"/>
    <w:rsid w:val="00935AED"/>
    <w:rsid w:val="00935FBB"/>
    <w:rsid w:val="00942752"/>
    <w:rsid w:val="009505F5"/>
    <w:rsid w:val="009541A7"/>
    <w:rsid w:val="00954707"/>
    <w:rsid w:val="00960545"/>
    <w:rsid w:val="00961C75"/>
    <w:rsid w:val="00966736"/>
    <w:rsid w:val="0097109E"/>
    <w:rsid w:val="009760A8"/>
    <w:rsid w:val="0097783B"/>
    <w:rsid w:val="00982323"/>
    <w:rsid w:val="00985106"/>
    <w:rsid w:val="00987288"/>
    <w:rsid w:val="0098797F"/>
    <w:rsid w:val="0099261E"/>
    <w:rsid w:val="00993C2B"/>
    <w:rsid w:val="00993E3F"/>
    <w:rsid w:val="0099446D"/>
    <w:rsid w:val="00997323"/>
    <w:rsid w:val="009A2C2B"/>
    <w:rsid w:val="009A3A21"/>
    <w:rsid w:val="009A51E3"/>
    <w:rsid w:val="009A6922"/>
    <w:rsid w:val="009A7745"/>
    <w:rsid w:val="009B3E88"/>
    <w:rsid w:val="009B6C6D"/>
    <w:rsid w:val="009C03ED"/>
    <w:rsid w:val="009C498B"/>
    <w:rsid w:val="009D3BBC"/>
    <w:rsid w:val="009F403E"/>
    <w:rsid w:val="009F685A"/>
    <w:rsid w:val="00A040A7"/>
    <w:rsid w:val="00A1196E"/>
    <w:rsid w:val="00A16301"/>
    <w:rsid w:val="00A16A8E"/>
    <w:rsid w:val="00A212EB"/>
    <w:rsid w:val="00A319EF"/>
    <w:rsid w:val="00A32B32"/>
    <w:rsid w:val="00A3374B"/>
    <w:rsid w:val="00A42779"/>
    <w:rsid w:val="00A535EE"/>
    <w:rsid w:val="00A612AB"/>
    <w:rsid w:val="00A64A8B"/>
    <w:rsid w:val="00A71DB4"/>
    <w:rsid w:val="00A74097"/>
    <w:rsid w:val="00A76EBF"/>
    <w:rsid w:val="00A85420"/>
    <w:rsid w:val="00A85B6A"/>
    <w:rsid w:val="00A97355"/>
    <w:rsid w:val="00AA7E73"/>
    <w:rsid w:val="00AB0C8D"/>
    <w:rsid w:val="00AC10E1"/>
    <w:rsid w:val="00AC26B0"/>
    <w:rsid w:val="00AC4160"/>
    <w:rsid w:val="00AC6A9A"/>
    <w:rsid w:val="00AD15FF"/>
    <w:rsid w:val="00AD5890"/>
    <w:rsid w:val="00AE19A5"/>
    <w:rsid w:val="00AE3728"/>
    <w:rsid w:val="00AF7366"/>
    <w:rsid w:val="00B02C6A"/>
    <w:rsid w:val="00B039AA"/>
    <w:rsid w:val="00B06827"/>
    <w:rsid w:val="00B104DA"/>
    <w:rsid w:val="00B2250E"/>
    <w:rsid w:val="00B22893"/>
    <w:rsid w:val="00B2696D"/>
    <w:rsid w:val="00B26C3D"/>
    <w:rsid w:val="00B2714A"/>
    <w:rsid w:val="00B372BC"/>
    <w:rsid w:val="00B55503"/>
    <w:rsid w:val="00B558E8"/>
    <w:rsid w:val="00B6510A"/>
    <w:rsid w:val="00B736CC"/>
    <w:rsid w:val="00B75D0D"/>
    <w:rsid w:val="00B80154"/>
    <w:rsid w:val="00B80580"/>
    <w:rsid w:val="00B83122"/>
    <w:rsid w:val="00B85212"/>
    <w:rsid w:val="00B95362"/>
    <w:rsid w:val="00BA0DC6"/>
    <w:rsid w:val="00BA79E3"/>
    <w:rsid w:val="00BA7E4C"/>
    <w:rsid w:val="00BC010F"/>
    <w:rsid w:val="00BC3D38"/>
    <w:rsid w:val="00BD037E"/>
    <w:rsid w:val="00BD0660"/>
    <w:rsid w:val="00BD0CF7"/>
    <w:rsid w:val="00BF17D7"/>
    <w:rsid w:val="00BF1D8F"/>
    <w:rsid w:val="00C06AD7"/>
    <w:rsid w:val="00C06C64"/>
    <w:rsid w:val="00C10E17"/>
    <w:rsid w:val="00C10F68"/>
    <w:rsid w:val="00C13A38"/>
    <w:rsid w:val="00C32C75"/>
    <w:rsid w:val="00C37591"/>
    <w:rsid w:val="00C429A2"/>
    <w:rsid w:val="00C61EF2"/>
    <w:rsid w:val="00C67239"/>
    <w:rsid w:val="00C67FE2"/>
    <w:rsid w:val="00C70ED7"/>
    <w:rsid w:val="00C73454"/>
    <w:rsid w:val="00C7555E"/>
    <w:rsid w:val="00CA3172"/>
    <w:rsid w:val="00CB0169"/>
    <w:rsid w:val="00CB10FA"/>
    <w:rsid w:val="00CB5222"/>
    <w:rsid w:val="00CC0175"/>
    <w:rsid w:val="00CD1BC1"/>
    <w:rsid w:val="00CE07CB"/>
    <w:rsid w:val="00CF4C7A"/>
    <w:rsid w:val="00CF501C"/>
    <w:rsid w:val="00CF6C09"/>
    <w:rsid w:val="00D02518"/>
    <w:rsid w:val="00D04102"/>
    <w:rsid w:val="00D04A5C"/>
    <w:rsid w:val="00D07CE3"/>
    <w:rsid w:val="00D16222"/>
    <w:rsid w:val="00D221C1"/>
    <w:rsid w:val="00D260F5"/>
    <w:rsid w:val="00D334CF"/>
    <w:rsid w:val="00D45C94"/>
    <w:rsid w:val="00D55277"/>
    <w:rsid w:val="00D65337"/>
    <w:rsid w:val="00D7029C"/>
    <w:rsid w:val="00D703A3"/>
    <w:rsid w:val="00D70F30"/>
    <w:rsid w:val="00D75503"/>
    <w:rsid w:val="00D8155C"/>
    <w:rsid w:val="00D8310C"/>
    <w:rsid w:val="00D91558"/>
    <w:rsid w:val="00DA0EEA"/>
    <w:rsid w:val="00DA5300"/>
    <w:rsid w:val="00DB40FE"/>
    <w:rsid w:val="00DB43FE"/>
    <w:rsid w:val="00DB4BA5"/>
    <w:rsid w:val="00DC1F36"/>
    <w:rsid w:val="00DC635A"/>
    <w:rsid w:val="00DC6B16"/>
    <w:rsid w:val="00DD20DB"/>
    <w:rsid w:val="00DD76DC"/>
    <w:rsid w:val="00DF4D6F"/>
    <w:rsid w:val="00DF64B2"/>
    <w:rsid w:val="00DF752D"/>
    <w:rsid w:val="00E1279C"/>
    <w:rsid w:val="00E15549"/>
    <w:rsid w:val="00E226DB"/>
    <w:rsid w:val="00E262A1"/>
    <w:rsid w:val="00E27A26"/>
    <w:rsid w:val="00E40CC3"/>
    <w:rsid w:val="00E46E68"/>
    <w:rsid w:val="00E47219"/>
    <w:rsid w:val="00E56398"/>
    <w:rsid w:val="00E6216F"/>
    <w:rsid w:val="00E6250D"/>
    <w:rsid w:val="00E648E3"/>
    <w:rsid w:val="00E70809"/>
    <w:rsid w:val="00E74B6F"/>
    <w:rsid w:val="00E80675"/>
    <w:rsid w:val="00E80D72"/>
    <w:rsid w:val="00E81971"/>
    <w:rsid w:val="00E84B16"/>
    <w:rsid w:val="00E942BB"/>
    <w:rsid w:val="00EA58C1"/>
    <w:rsid w:val="00EB6F36"/>
    <w:rsid w:val="00EC2550"/>
    <w:rsid w:val="00EC6AE1"/>
    <w:rsid w:val="00EF0E43"/>
    <w:rsid w:val="00EF28C6"/>
    <w:rsid w:val="00EF6409"/>
    <w:rsid w:val="00F13F55"/>
    <w:rsid w:val="00F16771"/>
    <w:rsid w:val="00F23979"/>
    <w:rsid w:val="00F24CFF"/>
    <w:rsid w:val="00F26455"/>
    <w:rsid w:val="00F35210"/>
    <w:rsid w:val="00F3706B"/>
    <w:rsid w:val="00F40CA4"/>
    <w:rsid w:val="00F42B26"/>
    <w:rsid w:val="00F435C5"/>
    <w:rsid w:val="00F50CC1"/>
    <w:rsid w:val="00F54D68"/>
    <w:rsid w:val="00F63D8C"/>
    <w:rsid w:val="00F71711"/>
    <w:rsid w:val="00F76F6C"/>
    <w:rsid w:val="00F81711"/>
    <w:rsid w:val="00F91FC2"/>
    <w:rsid w:val="00F959A7"/>
    <w:rsid w:val="00F95F4A"/>
    <w:rsid w:val="00F966C3"/>
    <w:rsid w:val="00FA043A"/>
    <w:rsid w:val="00FA0681"/>
    <w:rsid w:val="00FA28CE"/>
    <w:rsid w:val="00FA4A96"/>
    <w:rsid w:val="00FA7C62"/>
    <w:rsid w:val="00FC406C"/>
    <w:rsid w:val="00FD09D9"/>
    <w:rsid w:val="00FE349C"/>
    <w:rsid w:val="00FF29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089A02"/>
  <w15:chartTrackingRefBased/>
  <w15:docId w15:val="{181D076E-C086-4689-B8FA-6C66B1DC75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7080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D02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95300"/>
    <w:rPr>
      <w:color w:val="0000FF"/>
      <w:u w:val="single"/>
    </w:rPr>
  </w:style>
  <w:style w:type="paragraph" w:styleId="Index1">
    <w:name w:val="index 1"/>
    <w:basedOn w:val="Normal"/>
    <w:next w:val="Normal"/>
    <w:autoRedefine/>
    <w:uiPriority w:val="99"/>
    <w:unhideWhenUsed/>
    <w:rsid w:val="00281FB7"/>
    <w:pPr>
      <w:spacing w:after="0"/>
      <w:ind w:left="220" w:hanging="220"/>
    </w:pPr>
    <w:rPr>
      <w:rFonts w:cstheme="minorHAnsi"/>
      <w:sz w:val="20"/>
      <w:szCs w:val="20"/>
    </w:rPr>
  </w:style>
  <w:style w:type="paragraph" w:styleId="Index2">
    <w:name w:val="index 2"/>
    <w:basedOn w:val="Normal"/>
    <w:next w:val="Normal"/>
    <w:autoRedefine/>
    <w:uiPriority w:val="99"/>
    <w:unhideWhenUsed/>
    <w:rsid w:val="00281FB7"/>
    <w:pPr>
      <w:spacing w:after="0"/>
      <w:ind w:left="440" w:hanging="220"/>
    </w:pPr>
    <w:rPr>
      <w:rFonts w:cstheme="minorHAnsi"/>
      <w:sz w:val="20"/>
      <w:szCs w:val="20"/>
    </w:rPr>
  </w:style>
  <w:style w:type="paragraph" w:styleId="Index3">
    <w:name w:val="index 3"/>
    <w:basedOn w:val="Normal"/>
    <w:next w:val="Normal"/>
    <w:autoRedefine/>
    <w:uiPriority w:val="99"/>
    <w:unhideWhenUsed/>
    <w:rsid w:val="00281FB7"/>
    <w:pPr>
      <w:spacing w:after="0"/>
      <w:ind w:left="660" w:hanging="220"/>
    </w:pPr>
    <w:rPr>
      <w:rFonts w:cstheme="minorHAnsi"/>
      <w:sz w:val="20"/>
      <w:szCs w:val="20"/>
    </w:rPr>
  </w:style>
  <w:style w:type="paragraph" w:styleId="Index4">
    <w:name w:val="index 4"/>
    <w:basedOn w:val="Normal"/>
    <w:next w:val="Normal"/>
    <w:autoRedefine/>
    <w:uiPriority w:val="99"/>
    <w:unhideWhenUsed/>
    <w:rsid w:val="00281FB7"/>
    <w:pPr>
      <w:spacing w:after="0"/>
      <w:ind w:left="880" w:hanging="220"/>
    </w:pPr>
    <w:rPr>
      <w:rFonts w:cstheme="minorHAnsi"/>
      <w:sz w:val="20"/>
      <w:szCs w:val="20"/>
    </w:rPr>
  </w:style>
  <w:style w:type="paragraph" w:styleId="Index5">
    <w:name w:val="index 5"/>
    <w:basedOn w:val="Normal"/>
    <w:next w:val="Normal"/>
    <w:autoRedefine/>
    <w:uiPriority w:val="99"/>
    <w:unhideWhenUsed/>
    <w:rsid w:val="00281FB7"/>
    <w:pPr>
      <w:spacing w:after="0"/>
      <w:ind w:left="1100" w:hanging="220"/>
    </w:pPr>
    <w:rPr>
      <w:rFonts w:cstheme="minorHAnsi"/>
      <w:sz w:val="20"/>
      <w:szCs w:val="20"/>
    </w:rPr>
  </w:style>
  <w:style w:type="paragraph" w:styleId="Index6">
    <w:name w:val="index 6"/>
    <w:basedOn w:val="Normal"/>
    <w:next w:val="Normal"/>
    <w:autoRedefine/>
    <w:uiPriority w:val="99"/>
    <w:unhideWhenUsed/>
    <w:rsid w:val="00281FB7"/>
    <w:pPr>
      <w:spacing w:after="0"/>
      <w:ind w:left="1320" w:hanging="220"/>
    </w:pPr>
    <w:rPr>
      <w:rFonts w:cstheme="minorHAnsi"/>
      <w:sz w:val="20"/>
      <w:szCs w:val="20"/>
    </w:rPr>
  </w:style>
  <w:style w:type="paragraph" w:styleId="Index7">
    <w:name w:val="index 7"/>
    <w:basedOn w:val="Normal"/>
    <w:next w:val="Normal"/>
    <w:autoRedefine/>
    <w:uiPriority w:val="99"/>
    <w:unhideWhenUsed/>
    <w:rsid w:val="00281FB7"/>
    <w:pPr>
      <w:spacing w:after="0"/>
      <w:ind w:left="1540" w:hanging="220"/>
    </w:pPr>
    <w:rPr>
      <w:rFonts w:cstheme="minorHAnsi"/>
      <w:sz w:val="20"/>
      <w:szCs w:val="20"/>
    </w:rPr>
  </w:style>
  <w:style w:type="paragraph" w:styleId="Index8">
    <w:name w:val="index 8"/>
    <w:basedOn w:val="Normal"/>
    <w:next w:val="Normal"/>
    <w:autoRedefine/>
    <w:uiPriority w:val="99"/>
    <w:unhideWhenUsed/>
    <w:rsid w:val="00281FB7"/>
    <w:pPr>
      <w:spacing w:after="0"/>
      <w:ind w:left="1760" w:hanging="220"/>
    </w:pPr>
    <w:rPr>
      <w:rFonts w:cstheme="minorHAnsi"/>
      <w:sz w:val="20"/>
      <w:szCs w:val="20"/>
    </w:rPr>
  </w:style>
  <w:style w:type="paragraph" w:styleId="Index9">
    <w:name w:val="index 9"/>
    <w:basedOn w:val="Normal"/>
    <w:next w:val="Normal"/>
    <w:autoRedefine/>
    <w:uiPriority w:val="99"/>
    <w:unhideWhenUsed/>
    <w:rsid w:val="00281FB7"/>
    <w:pPr>
      <w:spacing w:after="0"/>
      <w:ind w:left="1980" w:hanging="220"/>
    </w:pPr>
    <w:rPr>
      <w:rFonts w:cstheme="minorHAnsi"/>
      <w:sz w:val="20"/>
      <w:szCs w:val="20"/>
    </w:rPr>
  </w:style>
  <w:style w:type="paragraph" w:styleId="IndexHeading">
    <w:name w:val="index heading"/>
    <w:basedOn w:val="Normal"/>
    <w:next w:val="Index1"/>
    <w:uiPriority w:val="99"/>
    <w:unhideWhenUsed/>
    <w:rsid w:val="00281FB7"/>
    <w:pPr>
      <w:spacing w:before="120" w:after="120"/>
    </w:pPr>
    <w:rPr>
      <w:rFonts w:cstheme="minorHAnsi"/>
      <w:b/>
      <w:bCs/>
      <w:i/>
      <w:iCs/>
      <w:sz w:val="20"/>
      <w:szCs w:val="20"/>
    </w:rPr>
  </w:style>
  <w:style w:type="paragraph" w:styleId="ListParagraph">
    <w:name w:val="List Paragraph"/>
    <w:basedOn w:val="Normal"/>
    <w:uiPriority w:val="34"/>
    <w:qFormat/>
    <w:rsid w:val="00E80D72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852A1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692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C3D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3D05"/>
  </w:style>
  <w:style w:type="paragraph" w:styleId="Footer">
    <w:name w:val="footer"/>
    <w:basedOn w:val="Normal"/>
    <w:link w:val="FooterChar"/>
    <w:uiPriority w:val="99"/>
    <w:unhideWhenUsed/>
    <w:rsid w:val="000C3D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3D05"/>
  </w:style>
  <w:style w:type="character" w:customStyle="1" w:styleId="Heading1Char">
    <w:name w:val="Heading 1 Char"/>
    <w:basedOn w:val="DefaultParagraphFont"/>
    <w:link w:val="Heading1"/>
    <w:uiPriority w:val="9"/>
    <w:rsid w:val="00E7080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70809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E70809"/>
    <w:pPr>
      <w:spacing w:after="100" w:line="240" w:lineRule="auto"/>
    </w:pPr>
    <w:rPr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342B98"/>
    <w:pPr>
      <w:spacing w:after="100"/>
      <w:ind w:left="22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342B98"/>
    <w:pPr>
      <w:spacing w:after="100"/>
      <w:ind w:left="440"/>
    </w:pPr>
    <w:rPr>
      <w:rFonts w:eastAsiaTheme="minorEastAsia" w:cs="Times New Roman"/>
    </w:rPr>
  </w:style>
  <w:style w:type="table" w:styleId="TableGrid">
    <w:name w:val="Table Grid"/>
    <w:basedOn w:val="TableNormal"/>
    <w:uiPriority w:val="39"/>
    <w:rsid w:val="004163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CF6C0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7D02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270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medium.com/omarelgabrys-blog/data-structures-a-quick-comparison-6689d725b3b0%20-%20time/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docs.oracle.com/javase/8/javafx/media-tutorial/playercontrol.ht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docs.oracle.com/javase/1.5.0/docs/api/java/util/TreeMap.html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docs.oracle.com/javafx/2/api/javafx/scene/media/MediaPlayer.Status.html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0D00B86F4EA34280A0FD8D577AA4EE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9F9355-06EA-433E-BE5B-EEA2A95D4FA2}"/>
      </w:docPartPr>
      <w:docPartBody>
        <w:p w:rsidR="00DD44E0" w:rsidRDefault="00580A4E" w:rsidP="00580A4E">
          <w:pPr>
            <w:pStyle w:val="0D00B86F4EA34280A0FD8D577AA4EE87"/>
          </w:pPr>
          <w:r>
            <w:rPr>
              <w:rFonts w:cstheme="minorHAnsi"/>
              <w:bCs/>
              <w:color w:val="767171" w:themeColor="background2" w:themeShade="80"/>
              <w:sz w:val="32"/>
              <w:szCs w:val="32"/>
            </w:rPr>
            <w:t>[Academic Year]</w:t>
          </w:r>
        </w:p>
      </w:docPartBody>
    </w:docPart>
    <w:docPart>
      <w:docPartPr>
        <w:name w:val="A442D7E8AB884687ABCE112D48E473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F409B8-2C79-40F2-8383-944A9E65879F}"/>
      </w:docPartPr>
      <w:docPartBody>
        <w:p w:rsidR="00DD44E0" w:rsidRDefault="00580A4E" w:rsidP="00580A4E">
          <w:pPr>
            <w:pStyle w:val="A442D7E8AB884687ABCE112D48E4737E"/>
          </w:pPr>
          <w:r>
            <w:rPr>
              <w:rFonts w:cstheme="minorHAnsi"/>
              <w:bCs/>
              <w:color w:val="767171" w:themeColor="background2" w:themeShade="80"/>
              <w:sz w:val="32"/>
              <w:szCs w:val="32"/>
            </w:rPr>
            <w:t>[Academic Yea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80A4E"/>
    <w:rsid w:val="00580A4E"/>
    <w:rsid w:val="009D7989"/>
    <w:rsid w:val="00DD4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D00B86F4EA34280A0FD8D577AA4EE87">
    <w:name w:val="0D00B86F4EA34280A0FD8D577AA4EE87"/>
    <w:rsid w:val="00580A4E"/>
  </w:style>
  <w:style w:type="paragraph" w:customStyle="1" w:styleId="A442D7E8AB884687ABCE112D48E4737E">
    <w:name w:val="A442D7E8AB884687ABCE112D48E4737E"/>
    <w:rsid w:val="00580A4E"/>
  </w:style>
  <w:style w:type="paragraph" w:customStyle="1" w:styleId="50526A5861014A7E9D690A2FD6F48591">
    <w:name w:val="50526A5861014A7E9D690A2FD6F48591"/>
    <w:rsid w:val="00580A4E"/>
  </w:style>
  <w:style w:type="paragraph" w:customStyle="1" w:styleId="ED7D1AB5F19040DEB77CCA8B1B6A598B">
    <w:name w:val="ED7D1AB5F19040DEB77CCA8B1B6A598B"/>
    <w:rsid w:val="00580A4E"/>
  </w:style>
  <w:style w:type="paragraph" w:customStyle="1" w:styleId="A8D6EA95F1B24470B6B2A6C045DF6F3E">
    <w:name w:val="A8D6EA95F1B24470B6B2A6C045DF6F3E"/>
    <w:rsid w:val="00580A4E"/>
  </w:style>
  <w:style w:type="paragraph" w:customStyle="1" w:styleId="689F8306B3C3486D86CE5602A142C372">
    <w:name w:val="689F8306B3C3486D86CE5602A142C372"/>
    <w:rsid w:val="00580A4E"/>
  </w:style>
  <w:style w:type="paragraph" w:customStyle="1" w:styleId="0EA92C06BF6249F48E0DE3771440AD7F">
    <w:name w:val="0EA92C06BF6249F48E0DE3771440AD7F"/>
    <w:rsid w:val="00580A4E"/>
  </w:style>
  <w:style w:type="paragraph" w:customStyle="1" w:styleId="B73AF32A346A4DC98C008A2856386ADA">
    <w:name w:val="B73AF32A346A4DC98C008A2856386ADA"/>
    <w:rsid w:val="00580A4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3276C49B3BEF479392E2C1543C5CFF" ma:contentTypeVersion="12" ma:contentTypeDescription="Create a new document." ma:contentTypeScope="" ma:versionID="180b470adcb4a53506a3eaf63d455b49">
  <xsd:schema xmlns:xsd="http://www.w3.org/2001/XMLSchema" xmlns:xs="http://www.w3.org/2001/XMLSchema" xmlns:p="http://schemas.microsoft.com/office/2006/metadata/properties" xmlns:ns3="5b124308-2d63-4f85-8f41-48b65f4c88be" xmlns:ns4="62f2235a-c9ae-4d92-8bbc-5dae9d8c1aaa" targetNamespace="http://schemas.microsoft.com/office/2006/metadata/properties" ma:root="true" ma:fieldsID="023acaf11f0f783319211fe2d6631e47" ns3:_="" ns4:_="">
    <xsd:import namespace="5b124308-2d63-4f85-8f41-48b65f4c88be"/>
    <xsd:import namespace="62f2235a-c9ae-4d92-8bbc-5dae9d8c1aa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124308-2d63-4f85-8f41-48b65f4c88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f2235a-c9ae-4d92-8bbc-5dae9d8c1aa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236E6B-A80B-472B-82CE-32BF1A7966C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C3405AF-50A7-4BEE-BEDC-B4F3F7E5DD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124308-2d63-4f85-8f41-48b65f4c88be"/>
    <ds:schemaRef ds:uri="62f2235a-c9ae-4d92-8bbc-5dae9d8c1a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04694F8-93E1-4AC0-ADFE-395DBEA0A22D}">
  <ds:schemaRefs>
    <ds:schemaRef ds:uri="http://www.w3.org/XML/1998/namespace"/>
    <ds:schemaRef ds:uri="http://purl.org/dc/elements/1.1/"/>
    <ds:schemaRef ds:uri="http://schemas.openxmlformats.org/package/2006/metadata/core-properties"/>
    <ds:schemaRef ds:uri="62f2235a-c9ae-4d92-8bbc-5dae9d8c1aaa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schemas.microsoft.com/office/2006/metadata/properties"/>
    <ds:schemaRef ds:uri="http://purl.org/dc/dcmitype/"/>
    <ds:schemaRef ds:uri="5b124308-2d63-4f85-8f41-48b65f4c88be"/>
  </ds:schemaRefs>
</ds:datastoreItem>
</file>

<file path=customXml/itemProps4.xml><?xml version="1.0" encoding="utf-8"?>
<ds:datastoreItem xmlns:ds="http://schemas.openxmlformats.org/officeDocument/2006/customXml" ds:itemID="{8C0715DC-6F4D-40BE-A615-F2D7AB7CEC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9</Pages>
  <Words>5731</Words>
  <Characters>32668</Characters>
  <Application>Microsoft Office Word</Application>
  <DocSecurity>0</DocSecurity>
  <Lines>272</Lines>
  <Paragraphs>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shma Sukhwani</dc:creator>
  <cp:keywords/>
  <dc:description/>
  <cp:lastModifiedBy>Karishma Sukhwani</cp:lastModifiedBy>
  <cp:revision>2</cp:revision>
  <dcterms:created xsi:type="dcterms:W3CDTF">2020-05-08T15:37:00Z</dcterms:created>
  <dcterms:modified xsi:type="dcterms:W3CDTF">2020-05-08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3276C49B3BEF479392E2C1543C5CFF</vt:lpwstr>
  </property>
</Properties>
</file>